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24691872"/>
        <w:docPartObj>
          <w:docPartGallery w:val="Cover Pages"/>
          <w:docPartUnique/>
        </w:docPartObj>
      </w:sdtPr>
      <w:sdtEndPr/>
      <w:sdtContent>
        <w:p w14:paraId="5EBFAA14" w14:textId="4C66B733" w:rsidR="00D806D2" w:rsidRDefault="00D806D2">
          <w:r>
            <w:rPr>
              <w:noProof/>
            </w:rPr>
            <mc:AlternateContent>
              <mc:Choice Requires="wpg">
                <w:drawing>
                  <wp:anchor distT="0" distB="0" distL="114300" distR="114300" simplePos="0" relativeHeight="251799552" behindDoc="1" locked="0" layoutInCell="1" allowOverlap="1" wp14:anchorId="79EC9AA7" wp14:editId="04F5ED43">
                    <wp:simplePos x="0" y="0"/>
                    <wp:positionH relativeFrom="page">
                      <wp:align>center</wp:align>
                    </wp:positionH>
                    <wp:positionV relativeFrom="page">
                      <wp:align>center</wp:align>
                    </wp:positionV>
                    <wp:extent cx="6864824" cy="9123528"/>
                    <wp:effectExtent l="0" t="0" r="2540" b="635"/>
                    <wp:wrapNone/>
                    <wp:docPr id="212" name="Group 212"/>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288" name="Rectangle 288"/>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Rectangle 289"/>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B73D774" w14:textId="60E989D0" w:rsidR="00D806D2" w:rsidRDefault="00432A66">
                                      <w:pPr>
                                        <w:pStyle w:val="NoSpacing"/>
                                        <w:spacing w:before="120"/>
                                        <w:jc w:val="center"/>
                                        <w:rPr>
                                          <w:color w:val="FFFFFF" w:themeColor="background1"/>
                                        </w:rPr>
                                      </w:pPr>
                                      <w:r>
                                        <w:rPr>
                                          <w:color w:val="FFFFFF" w:themeColor="background1"/>
                                        </w:rPr>
                                        <w:t>209029399</w:t>
                                      </w:r>
                                    </w:p>
                                  </w:sdtContent>
                                </w:sdt>
                                <w:p w14:paraId="661D40A6" w14:textId="74EFA7BE" w:rsidR="00D806D2" w:rsidRDefault="00313999">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D2B73">
                                        <w:rPr>
                                          <w:caps/>
                                          <w:color w:val="FFFFFF" w:themeColor="background1"/>
                                        </w:rPr>
                                        <w:t>word count</w:t>
                                      </w:r>
                                    </w:sdtContent>
                                  </w:sdt>
                                  <w:r w:rsidR="00D806D2">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0622D0">
                                        <w:rPr>
                                          <w:color w:val="FFFFFF" w:themeColor="background1"/>
                                        </w:rPr>
                                        <w:t>7079</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290" name="Text Box 290"/>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B461366" w14:textId="5BF9F803" w:rsidR="00D806D2" w:rsidRDefault="00432A66">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euristic evaluatio</w:t>
                                      </w:r>
                                      <w:r w:rsidR="000622D0">
                                        <w:rPr>
                                          <w:rFonts w:asciiTheme="majorHAnsi" w:eastAsiaTheme="majorEastAsia" w:hAnsiTheme="majorHAnsi" w:cstheme="majorBidi"/>
                                          <w:caps/>
                                          <w:color w:val="4472C4" w:themeColor="accent1"/>
                                          <w:sz w:val="72"/>
                                          <w:szCs w:val="72"/>
                                        </w:rPr>
                                        <w:t>n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9EC9AA7" id="Group 212" o:spid="_x0000_s1026" style="position:absolute;margin-left:0;margin-top:0;width:540.55pt;height:718.4pt;z-index:-251516928;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">
                    <v:rect id="Rectangle 288"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" fillcolor="#4472c4 [3204]" stroked="f" strokeweight="1pt"/>
                    <v:rect id="Rectangle 289"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3B73D774" w14:textId="60E989D0" w:rsidR="00D806D2" w:rsidRDefault="00432A66">
                                <w:pPr>
                                  <w:pStyle w:val="NoSpacing"/>
                                  <w:spacing w:before="120"/>
                                  <w:jc w:val="center"/>
                                  <w:rPr>
                                    <w:color w:val="FFFFFF" w:themeColor="background1"/>
                                  </w:rPr>
                                </w:pPr>
                                <w:r>
                                  <w:rPr>
                                    <w:color w:val="FFFFFF" w:themeColor="background1"/>
                                  </w:rPr>
                                  <w:t>209029399</w:t>
                                </w:r>
                              </w:p>
                            </w:sdtContent>
                          </w:sdt>
                          <w:p w14:paraId="661D40A6" w14:textId="74EFA7BE" w:rsidR="00D806D2" w:rsidRDefault="00313999">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D2B73">
                                  <w:rPr>
                                    <w:caps/>
                                    <w:color w:val="FFFFFF" w:themeColor="background1"/>
                                  </w:rPr>
                                  <w:t>word count</w:t>
                                </w:r>
                              </w:sdtContent>
                            </w:sdt>
                            <w:r w:rsidR="00D806D2">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0622D0">
                                  <w:rPr>
                                    <w:color w:val="FFFFFF" w:themeColor="background1"/>
                                  </w:rPr>
                                  <w:t>7079</w:t>
                                </w:r>
                              </w:sdtContent>
                            </w:sdt>
                          </w:p>
                        </w:txbxContent>
                      </v:textbox>
                    </v:rect>
                    <v:shapetype id="_x0000_t202" coordsize="21600,21600" o:spt="202" path="m,l,21600r21600,l21600,xe">
                      <v:stroke joinstyle="miter"/>
                      <v:path gradientshapeok="t" o:connecttype="rect"/>
                    </v:shapetype>
                    <v:shape id="Text Box 290"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B461366" w14:textId="5BF9F803" w:rsidR="00D806D2" w:rsidRDefault="00432A66">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euristic evaluatio</w:t>
                                </w:r>
                                <w:r w:rsidR="000622D0">
                                  <w:rPr>
                                    <w:rFonts w:asciiTheme="majorHAnsi" w:eastAsiaTheme="majorEastAsia" w:hAnsiTheme="majorHAnsi" w:cstheme="majorBidi"/>
                                    <w:caps/>
                                    <w:color w:val="4472C4" w:themeColor="accent1"/>
                                    <w:sz w:val="72"/>
                                    <w:szCs w:val="72"/>
                                  </w:rPr>
                                  <w:t>n report</w:t>
                                </w:r>
                              </w:p>
                            </w:sdtContent>
                          </w:sdt>
                        </w:txbxContent>
                      </v:textbox>
                    </v:shape>
                    <w10:wrap anchorx="page" anchory="page"/>
                  </v:group>
                </w:pict>
              </mc:Fallback>
            </mc:AlternateContent>
          </w:r>
        </w:p>
        <w:p w14:paraId="2C41E433" w14:textId="3EA1F986" w:rsidR="00D806D2" w:rsidRDefault="00D806D2">
          <w:r>
            <w:br w:type="page"/>
          </w:r>
        </w:p>
      </w:sdtContent>
    </w:sdt>
    <w:p w14:paraId="43875FD2" w14:textId="77777777" w:rsidR="003F69C0" w:rsidRPr="001A5D8C" w:rsidRDefault="003F69C0">
      <w:pPr>
        <w:rPr>
          <w:rFonts w:ascii="Arial" w:hAnsi="Arial" w:cs="Arial"/>
        </w:rPr>
      </w:pPr>
    </w:p>
    <w:p w14:paraId="32464E1E" w14:textId="2D1C59B7" w:rsidR="003F69C0" w:rsidRPr="002E1BCA" w:rsidRDefault="00F82185">
      <w:pPr>
        <w:rPr>
          <w:rFonts w:ascii="Arial" w:hAnsi="Arial" w:cs="Arial"/>
          <w:b/>
          <w:bCs/>
          <w:sz w:val="32"/>
          <w:szCs w:val="32"/>
          <w:u w:val="single"/>
        </w:rPr>
      </w:pPr>
      <w:r w:rsidRPr="002E1BCA">
        <w:rPr>
          <w:rFonts w:ascii="Arial" w:hAnsi="Arial" w:cs="Arial"/>
          <w:b/>
          <w:bCs/>
          <w:sz w:val="32"/>
          <w:szCs w:val="32"/>
          <w:u w:val="single"/>
        </w:rPr>
        <w:t xml:space="preserve">Introductions </w:t>
      </w:r>
    </w:p>
    <w:p w14:paraId="1C976C7B" w14:textId="349F3568" w:rsidR="001B33F8" w:rsidRDefault="001A5D8C" w:rsidP="0032598C">
      <w:pPr>
        <w:rPr>
          <w:rFonts w:ascii="Arial" w:hAnsi="Arial" w:cs="Arial"/>
        </w:rPr>
      </w:pPr>
      <w:r w:rsidRPr="001A5D8C">
        <w:rPr>
          <w:rFonts w:ascii="Arial" w:hAnsi="Arial" w:cs="Arial"/>
        </w:rPr>
        <w:t xml:space="preserve">This report describes the functionality of a web-based task manager and the evaluation of the </w:t>
      </w:r>
      <w:r w:rsidR="00D84550">
        <w:rPr>
          <w:rFonts w:ascii="Arial" w:hAnsi="Arial" w:cs="Arial"/>
        </w:rPr>
        <w:t>High</w:t>
      </w:r>
      <w:r w:rsidR="00D84550" w:rsidRPr="001A5D8C">
        <w:rPr>
          <w:rFonts w:ascii="Arial" w:hAnsi="Arial" w:cs="Arial"/>
        </w:rPr>
        <w:t>-Fidelity</w:t>
      </w:r>
      <w:r w:rsidRPr="001A5D8C">
        <w:rPr>
          <w:rFonts w:ascii="Arial" w:hAnsi="Arial" w:cs="Arial"/>
        </w:rPr>
        <w:t xml:space="preserve"> prototype. My prototype is about a daily </w:t>
      </w:r>
      <w:r w:rsidR="008711F8">
        <w:rPr>
          <w:rFonts w:ascii="Arial" w:hAnsi="Arial" w:cs="Arial"/>
        </w:rPr>
        <w:t>task manager</w:t>
      </w:r>
      <w:r w:rsidRPr="001A5D8C">
        <w:rPr>
          <w:rFonts w:ascii="Arial" w:hAnsi="Arial" w:cs="Arial"/>
        </w:rPr>
        <w:t xml:space="preserve"> that allows the user to plan </w:t>
      </w:r>
      <w:r w:rsidR="00C95283">
        <w:rPr>
          <w:rFonts w:ascii="Arial" w:hAnsi="Arial" w:cs="Arial"/>
        </w:rPr>
        <w:t xml:space="preserve">around </w:t>
      </w:r>
      <w:r w:rsidRPr="001A5D8C">
        <w:rPr>
          <w:rFonts w:ascii="Arial" w:hAnsi="Arial" w:cs="Arial"/>
        </w:rPr>
        <w:t>their daily activities and tasks</w:t>
      </w:r>
      <w:r w:rsidR="00A82318">
        <w:rPr>
          <w:rFonts w:ascii="Arial" w:hAnsi="Arial" w:cs="Arial"/>
        </w:rPr>
        <w:t xml:space="preserve">. This allows the user to increase their efficiency and </w:t>
      </w:r>
      <w:r w:rsidR="00E62B83">
        <w:rPr>
          <w:rFonts w:ascii="Arial" w:hAnsi="Arial" w:cs="Arial"/>
        </w:rPr>
        <w:t>productivity</w:t>
      </w:r>
      <w:r w:rsidRPr="001A5D8C">
        <w:rPr>
          <w:rFonts w:ascii="Arial" w:hAnsi="Arial" w:cs="Arial"/>
        </w:rPr>
        <w:t xml:space="preserve">, it allows the user to go through a range of tasks throughout the day, such as their meal </w:t>
      </w:r>
      <w:r w:rsidR="009F21DA" w:rsidRPr="001A5D8C">
        <w:rPr>
          <w:rFonts w:ascii="Arial" w:hAnsi="Arial" w:cs="Arial"/>
        </w:rPr>
        <w:t>plan,</w:t>
      </w:r>
      <w:r w:rsidRPr="001A5D8C">
        <w:rPr>
          <w:rFonts w:ascii="Arial" w:hAnsi="Arial" w:cs="Arial"/>
        </w:rPr>
        <w:t xml:space="preserve"> exercise and their daily schedule. It allows the user to be organised at every hour of the day.</w:t>
      </w:r>
      <w:r w:rsidR="00093EE9">
        <w:rPr>
          <w:rFonts w:ascii="Arial" w:hAnsi="Arial" w:cs="Arial"/>
        </w:rPr>
        <w:t xml:space="preserve"> </w:t>
      </w:r>
      <w:r w:rsidRPr="001A5D8C">
        <w:rPr>
          <w:rFonts w:ascii="Arial" w:hAnsi="Arial" w:cs="Arial"/>
        </w:rPr>
        <w:t xml:space="preserve">The name of the task manager is the “Daily planner”. It is meant to allow a student to improve their work life balance, this includes meals, and exercise. The </w:t>
      </w:r>
      <w:r w:rsidR="00FE691C">
        <w:rPr>
          <w:rFonts w:ascii="Arial" w:hAnsi="Arial" w:cs="Arial"/>
        </w:rPr>
        <w:t>Task manager aim</w:t>
      </w:r>
      <w:r w:rsidR="000D03E5">
        <w:rPr>
          <w:rFonts w:ascii="Arial" w:hAnsi="Arial" w:cs="Arial"/>
        </w:rPr>
        <w:t>s</w:t>
      </w:r>
      <w:r w:rsidRPr="001A5D8C">
        <w:rPr>
          <w:rFonts w:ascii="Arial" w:hAnsi="Arial" w:cs="Arial"/>
        </w:rPr>
        <w:t xml:space="preserve"> to allow the user to manage their time and become more organised and perform at 100% all day as well as increase their efficiency, focus and productivity</w:t>
      </w:r>
      <w:r w:rsidR="00127F20">
        <w:rPr>
          <w:rFonts w:ascii="Arial" w:hAnsi="Arial" w:cs="Arial"/>
        </w:rPr>
        <w:t xml:space="preserve">, </w:t>
      </w:r>
      <w:proofErr w:type="gramStart"/>
      <w:r w:rsidR="00127F20">
        <w:rPr>
          <w:rFonts w:ascii="Arial" w:hAnsi="Arial" w:cs="Arial"/>
        </w:rPr>
        <w:t>It</w:t>
      </w:r>
      <w:proofErr w:type="gramEnd"/>
      <w:r w:rsidR="00127F20">
        <w:rPr>
          <w:rFonts w:ascii="Arial" w:hAnsi="Arial" w:cs="Arial"/>
        </w:rPr>
        <w:t xml:space="preserve"> </w:t>
      </w:r>
      <w:r w:rsidR="00091D1A">
        <w:rPr>
          <w:rFonts w:ascii="Arial" w:hAnsi="Arial" w:cs="Arial"/>
        </w:rPr>
        <w:t>aims</w:t>
      </w:r>
      <w:r w:rsidR="00127F20">
        <w:rPr>
          <w:rFonts w:ascii="Arial" w:hAnsi="Arial" w:cs="Arial"/>
        </w:rPr>
        <w:t xml:space="preserve"> to </w:t>
      </w:r>
      <w:r w:rsidR="00091D1A">
        <w:rPr>
          <w:rFonts w:ascii="Arial" w:hAnsi="Arial" w:cs="Arial"/>
        </w:rPr>
        <w:t>reduce</w:t>
      </w:r>
      <w:r w:rsidR="00127F20">
        <w:rPr>
          <w:rFonts w:ascii="Arial" w:hAnsi="Arial" w:cs="Arial"/>
        </w:rPr>
        <w:t xml:space="preserve"> stress</w:t>
      </w:r>
      <w:r w:rsidR="00091D1A">
        <w:rPr>
          <w:rFonts w:ascii="Arial" w:hAnsi="Arial" w:cs="Arial"/>
        </w:rPr>
        <w:t xml:space="preserve"> procrastination and poor time management.</w:t>
      </w:r>
      <w:r w:rsidR="00534ABC">
        <w:rPr>
          <w:rFonts w:ascii="Arial" w:hAnsi="Arial" w:cs="Arial"/>
        </w:rPr>
        <w:t xml:space="preserve"> It gives its user a platform to easily update and edit their tasks.</w:t>
      </w:r>
      <w:r w:rsidR="00422AD5">
        <w:rPr>
          <w:rFonts w:ascii="Arial" w:hAnsi="Arial" w:cs="Arial"/>
        </w:rPr>
        <w:t xml:space="preserve"> </w:t>
      </w:r>
      <w:r w:rsidRPr="001A5D8C">
        <w:rPr>
          <w:rFonts w:ascii="Arial" w:hAnsi="Arial" w:cs="Arial"/>
        </w:rPr>
        <w:t>Our user</w:t>
      </w:r>
      <w:r w:rsidR="00FE691C">
        <w:rPr>
          <w:rFonts w:ascii="Arial" w:hAnsi="Arial" w:cs="Arial"/>
        </w:rPr>
        <w:t>s</w:t>
      </w:r>
      <w:r w:rsidRPr="001A5D8C">
        <w:rPr>
          <w:rFonts w:ascii="Arial" w:hAnsi="Arial" w:cs="Arial"/>
        </w:rPr>
        <w:t xml:space="preserve"> would need to input any task and activity they plan on doing into the </w:t>
      </w:r>
      <w:proofErr w:type="gramStart"/>
      <w:r w:rsidRPr="001A5D8C">
        <w:rPr>
          <w:rFonts w:ascii="Arial" w:hAnsi="Arial" w:cs="Arial"/>
        </w:rPr>
        <w:t>web based</w:t>
      </w:r>
      <w:proofErr w:type="gramEnd"/>
      <w:r w:rsidRPr="001A5D8C">
        <w:rPr>
          <w:rFonts w:ascii="Arial" w:hAnsi="Arial" w:cs="Arial"/>
        </w:rPr>
        <w:t xml:space="preserve"> </w:t>
      </w:r>
      <w:r w:rsidR="00412855">
        <w:rPr>
          <w:rFonts w:ascii="Arial" w:hAnsi="Arial" w:cs="Arial"/>
        </w:rPr>
        <w:t>task manager</w:t>
      </w:r>
      <w:r w:rsidRPr="001A5D8C">
        <w:rPr>
          <w:rFonts w:ascii="Arial" w:hAnsi="Arial" w:cs="Arial"/>
        </w:rPr>
        <w:t xml:space="preserve"> for the planner to effortlessly remind them and keep them ahead of their deadlines. For the prototype to be fully effective and convenient to the user, it needs to meet the key requirement that </w:t>
      </w:r>
      <w:r w:rsidR="00FE691C">
        <w:rPr>
          <w:rFonts w:ascii="Arial" w:hAnsi="Arial" w:cs="Arial"/>
        </w:rPr>
        <w:t>is</w:t>
      </w:r>
      <w:r w:rsidRPr="001A5D8C">
        <w:rPr>
          <w:rFonts w:ascii="Arial" w:hAnsi="Arial" w:cs="Arial"/>
        </w:rPr>
        <w:t xml:space="preserve"> stated below. They make sure that the application meets its goals and is functional</w:t>
      </w:r>
      <w:r w:rsidR="001B33F8">
        <w:rPr>
          <w:rFonts w:ascii="Arial" w:hAnsi="Arial" w:cs="Arial"/>
        </w:rPr>
        <w:t xml:space="preserve">. </w:t>
      </w:r>
      <w:r w:rsidR="001459F2">
        <w:rPr>
          <w:rFonts w:ascii="Arial" w:hAnsi="Arial" w:cs="Arial"/>
        </w:rPr>
        <w:t>There have been some changes in the design</w:t>
      </w:r>
      <w:r w:rsidR="00B05F40">
        <w:rPr>
          <w:rFonts w:ascii="Arial" w:hAnsi="Arial" w:cs="Arial"/>
        </w:rPr>
        <w:t xml:space="preserve"> to allow</w:t>
      </w:r>
      <w:r w:rsidR="00DA0D32">
        <w:rPr>
          <w:rFonts w:ascii="Arial" w:hAnsi="Arial" w:cs="Arial"/>
        </w:rPr>
        <w:t xml:space="preserve"> the user to </w:t>
      </w:r>
      <w:r w:rsidR="00A52CC8">
        <w:rPr>
          <w:rFonts w:ascii="Arial" w:hAnsi="Arial" w:cs="Arial"/>
        </w:rPr>
        <w:t>easily navigate t</w:t>
      </w:r>
      <w:r w:rsidR="00936D6D">
        <w:rPr>
          <w:rFonts w:ascii="Arial" w:hAnsi="Arial" w:cs="Arial"/>
        </w:rPr>
        <w:t>he task manager</w:t>
      </w:r>
      <w:r w:rsidR="00F760B8">
        <w:rPr>
          <w:rFonts w:ascii="Arial" w:hAnsi="Arial" w:cs="Arial"/>
        </w:rPr>
        <w:t xml:space="preserve">, unlike the earlier </w:t>
      </w:r>
      <w:r w:rsidR="00D81503">
        <w:rPr>
          <w:rFonts w:ascii="Arial" w:hAnsi="Arial" w:cs="Arial"/>
        </w:rPr>
        <w:t>prototype</w:t>
      </w:r>
      <w:r w:rsidR="00F760B8">
        <w:rPr>
          <w:rFonts w:ascii="Arial" w:hAnsi="Arial" w:cs="Arial"/>
        </w:rPr>
        <w:t xml:space="preserve"> where the user needed to click </w:t>
      </w:r>
      <w:r w:rsidR="00471404">
        <w:rPr>
          <w:rFonts w:ascii="Arial" w:hAnsi="Arial" w:cs="Arial"/>
        </w:rPr>
        <w:t>certain sections of the dashboard to navigate thr</w:t>
      </w:r>
      <w:r w:rsidR="00954450">
        <w:rPr>
          <w:rFonts w:ascii="Arial" w:hAnsi="Arial" w:cs="Arial"/>
        </w:rPr>
        <w:t>ough the task manager, the</w:t>
      </w:r>
      <w:r w:rsidR="00A53422">
        <w:rPr>
          <w:rFonts w:ascii="Arial" w:hAnsi="Arial" w:cs="Arial"/>
        </w:rPr>
        <w:t xml:space="preserve"> </w:t>
      </w:r>
      <w:r w:rsidR="00D120AC">
        <w:rPr>
          <w:rFonts w:ascii="Arial" w:hAnsi="Arial" w:cs="Arial"/>
        </w:rPr>
        <w:t xml:space="preserve">prototype has been updated to feature </w:t>
      </w:r>
      <w:r w:rsidR="00151E17">
        <w:rPr>
          <w:rFonts w:ascii="Arial" w:hAnsi="Arial" w:cs="Arial"/>
        </w:rPr>
        <w:t xml:space="preserve">a navigation bar at the </w:t>
      </w:r>
      <w:r w:rsidR="00D81503">
        <w:rPr>
          <w:rFonts w:ascii="Arial" w:hAnsi="Arial" w:cs="Arial"/>
        </w:rPr>
        <w:t>top of the website</w:t>
      </w:r>
      <w:r w:rsidR="007E1E7C">
        <w:rPr>
          <w:rFonts w:ascii="Arial" w:hAnsi="Arial" w:cs="Arial"/>
        </w:rPr>
        <w:t xml:space="preserve">. </w:t>
      </w:r>
      <w:r w:rsidR="00CE55CF">
        <w:rPr>
          <w:rFonts w:ascii="Arial" w:hAnsi="Arial" w:cs="Arial"/>
        </w:rPr>
        <w:t xml:space="preserve">The name of the home page has also been changed to </w:t>
      </w:r>
      <w:r w:rsidR="00FE691C">
        <w:rPr>
          <w:rFonts w:ascii="Arial" w:hAnsi="Arial" w:cs="Arial"/>
        </w:rPr>
        <w:t xml:space="preserve">a </w:t>
      </w:r>
      <w:r w:rsidR="00CE55CF">
        <w:rPr>
          <w:rFonts w:ascii="Arial" w:hAnsi="Arial" w:cs="Arial"/>
        </w:rPr>
        <w:t xml:space="preserve">dashboard </w:t>
      </w:r>
      <w:r w:rsidR="00720AAD">
        <w:rPr>
          <w:rFonts w:ascii="Arial" w:hAnsi="Arial" w:cs="Arial"/>
        </w:rPr>
        <w:t xml:space="preserve">to allow the user to </w:t>
      </w:r>
      <w:r w:rsidR="0014713B">
        <w:rPr>
          <w:rFonts w:ascii="Arial" w:hAnsi="Arial" w:cs="Arial"/>
        </w:rPr>
        <w:t>easily</w:t>
      </w:r>
      <w:r w:rsidR="00362783">
        <w:rPr>
          <w:rFonts w:ascii="Arial" w:hAnsi="Arial" w:cs="Arial"/>
        </w:rPr>
        <w:t xml:space="preserve"> recognise where they are located on the page</w:t>
      </w:r>
      <w:r w:rsidR="00B041ED">
        <w:rPr>
          <w:rFonts w:ascii="Arial" w:hAnsi="Arial" w:cs="Arial"/>
        </w:rPr>
        <w:t xml:space="preserve">. </w:t>
      </w:r>
      <w:r w:rsidR="008D499C">
        <w:rPr>
          <w:rFonts w:ascii="Arial" w:hAnsi="Arial" w:cs="Arial"/>
        </w:rPr>
        <w:t>The shopping list page was remove</w:t>
      </w:r>
      <w:r w:rsidR="0028344E">
        <w:rPr>
          <w:rFonts w:ascii="Arial" w:hAnsi="Arial" w:cs="Arial"/>
        </w:rPr>
        <w:t xml:space="preserve">d from the task manager because I realise the user could easily create a shopping list </w:t>
      </w:r>
      <w:r w:rsidR="00FE691C">
        <w:rPr>
          <w:rFonts w:ascii="Arial" w:hAnsi="Arial" w:cs="Arial"/>
        </w:rPr>
        <w:t>o</w:t>
      </w:r>
      <w:r w:rsidR="0028344E">
        <w:rPr>
          <w:rFonts w:ascii="Arial" w:hAnsi="Arial" w:cs="Arial"/>
        </w:rPr>
        <w:t>n the notes page. The</w:t>
      </w:r>
      <w:r w:rsidR="001B33F8">
        <w:rPr>
          <w:rFonts w:ascii="Arial" w:hAnsi="Arial" w:cs="Arial"/>
        </w:rPr>
        <w:t xml:space="preserve"> key user requirements have been listed below:</w:t>
      </w:r>
    </w:p>
    <w:p w14:paraId="640FAC95" w14:textId="77777777" w:rsidR="001459F2" w:rsidRDefault="001459F2" w:rsidP="0032598C">
      <w:pPr>
        <w:rPr>
          <w:rFonts w:ascii="Arial" w:hAnsi="Arial" w:cs="Arial"/>
        </w:rPr>
      </w:pPr>
    </w:p>
    <w:p w14:paraId="4DF82009" w14:textId="0FB63C3C" w:rsidR="0032598C" w:rsidRPr="0032598C" w:rsidRDefault="0032598C" w:rsidP="00B5526D">
      <w:pPr>
        <w:rPr>
          <w:rFonts w:ascii="Arial" w:hAnsi="Arial" w:cs="Arial"/>
        </w:rPr>
      </w:pPr>
      <w:r w:rsidRPr="0032598C">
        <w:rPr>
          <w:rFonts w:ascii="Arial" w:hAnsi="Arial" w:cs="Arial"/>
        </w:rPr>
        <w:t>1. User</w:t>
      </w:r>
      <w:r w:rsidR="00FE691C">
        <w:rPr>
          <w:rFonts w:ascii="Arial" w:hAnsi="Arial" w:cs="Arial"/>
        </w:rPr>
        <w:t>s</w:t>
      </w:r>
      <w:r w:rsidRPr="0032598C">
        <w:rPr>
          <w:rFonts w:ascii="Arial" w:hAnsi="Arial" w:cs="Arial"/>
        </w:rPr>
        <w:t xml:space="preserve"> should be able to add a task </w:t>
      </w:r>
      <w:r w:rsidR="00FE691C">
        <w:rPr>
          <w:rFonts w:ascii="Arial" w:hAnsi="Arial" w:cs="Arial"/>
        </w:rPr>
        <w:t xml:space="preserve">to </w:t>
      </w:r>
      <w:r w:rsidRPr="0032598C">
        <w:rPr>
          <w:rFonts w:ascii="Arial" w:hAnsi="Arial" w:cs="Arial"/>
        </w:rPr>
        <w:t>their schedule and calendar</w:t>
      </w:r>
      <w:r w:rsidR="009C4EED">
        <w:rPr>
          <w:rFonts w:ascii="Arial" w:hAnsi="Arial" w:cs="Arial"/>
        </w:rPr>
        <w:t>.</w:t>
      </w:r>
    </w:p>
    <w:p w14:paraId="42F1E8B0" w14:textId="6D08539B" w:rsidR="0032598C" w:rsidRPr="0032598C" w:rsidRDefault="0032598C" w:rsidP="0032598C">
      <w:pPr>
        <w:rPr>
          <w:rFonts w:ascii="Arial" w:hAnsi="Arial" w:cs="Arial"/>
        </w:rPr>
      </w:pPr>
      <w:r w:rsidRPr="0032598C">
        <w:rPr>
          <w:rFonts w:ascii="Arial" w:hAnsi="Arial" w:cs="Arial"/>
        </w:rPr>
        <w:t>2. Users can create task</w:t>
      </w:r>
      <w:r w:rsidR="009C4EED">
        <w:rPr>
          <w:rFonts w:ascii="Arial" w:hAnsi="Arial" w:cs="Arial"/>
        </w:rPr>
        <w:t>s.</w:t>
      </w:r>
    </w:p>
    <w:p w14:paraId="55788599" w14:textId="77777777" w:rsidR="0032598C" w:rsidRPr="0032598C" w:rsidRDefault="0032598C" w:rsidP="0032598C">
      <w:pPr>
        <w:rPr>
          <w:rFonts w:ascii="Arial" w:hAnsi="Arial" w:cs="Arial"/>
        </w:rPr>
      </w:pPr>
      <w:r w:rsidRPr="0032598C">
        <w:rPr>
          <w:rFonts w:ascii="Arial" w:hAnsi="Arial" w:cs="Arial"/>
        </w:rPr>
        <w:t xml:space="preserve">3. Users should be able to view their calendar </w:t>
      </w:r>
    </w:p>
    <w:p w14:paraId="0BAA1A5F" w14:textId="77777777" w:rsidR="0032598C" w:rsidRPr="0032598C" w:rsidRDefault="0032598C" w:rsidP="0032598C">
      <w:pPr>
        <w:rPr>
          <w:rFonts w:ascii="Arial" w:hAnsi="Arial" w:cs="Arial"/>
        </w:rPr>
      </w:pPr>
      <w:r w:rsidRPr="0032598C">
        <w:rPr>
          <w:rFonts w:ascii="Arial" w:hAnsi="Arial" w:cs="Arial"/>
        </w:rPr>
        <w:t xml:space="preserve">4. Users should be able to change the appearance of the application (light/dark </w:t>
      </w:r>
      <w:proofErr w:type="gramStart"/>
      <w:r w:rsidRPr="0032598C">
        <w:rPr>
          <w:rFonts w:ascii="Arial" w:hAnsi="Arial" w:cs="Arial"/>
        </w:rPr>
        <w:t>mode )</w:t>
      </w:r>
      <w:proofErr w:type="gramEnd"/>
    </w:p>
    <w:p w14:paraId="17C2758C" w14:textId="77777777" w:rsidR="0032598C" w:rsidRPr="0032598C" w:rsidRDefault="0032598C" w:rsidP="0032598C">
      <w:pPr>
        <w:rPr>
          <w:rFonts w:ascii="Arial" w:hAnsi="Arial" w:cs="Arial"/>
        </w:rPr>
      </w:pPr>
      <w:r w:rsidRPr="0032598C">
        <w:rPr>
          <w:rFonts w:ascii="Arial" w:hAnsi="Arial" w:cs="Arial"/>
        </w:rPr>
        <w:t xml:space="preserve">5. Users should be able to create an account </w:t>
      </w:r>
    </w:p>
    <w:p w14:paraId="1A2436D5" w14:textId="77777777" w:rsidR="0032598C" w:rsidRPr="0032598C" w:rsidRDefault="0032598C" w:rsidP="0032598C">
      <w:pPr>
        <w:rPr>
          <w:rFonts w:ascii="Arial" w:hAnsi="Arial" w:cs="Arial"/>
        </w:rPr>
      </w:pPr>
      <w:r w:rsidRPr="0032598C">
        <w:rPr>
          <w:rFonts w:ascii="Arial" w:hAnsi="Arial" w:cs="Arial"/>
        </w:rPr>
        <w:t xml:space="preserve">6. Users should be able to sign into and log out of their account </w:t>
      </w:r>
    </w:p>
    <w:p w14:paraId="7A583AFA" w14:textId="77777777" w:rsidR="0032598C" w:rsidRPr="0032598C" w:rsidRDefault="0032598C" w:rsidP="0032598C">
      <w:pPr>
        <w:rPr>
          <w:rFonts w:ascii="Arial" w:hAnsi="Arial" w:cs="Arial"/>
        </w:rPr>
      </w:pPr>
      <w:r w:rsidRPr="0032598C">
        <w:rPr>
          <w:rFonts w:ascii="Arial" w:hAnsi="Arial" w:cs="Arial"/>
        </w:rPr>
        <w:t>7. Users should be able to see the list of tasks with their date and time</w:t>
      </w:r>
    </w:p>
    <w:p w14:paraId="25DB9277" w14:textId="77777777" w:rsidR="0032598C" w:rsidRPr="0032598C" w:rsidRDefault="0032598C" w:rsidP="0032598C">
      <w:pPr>
        <w:rPr>
          <w:rFonts w:ascii="Arial" w:hAnsi="Arial" w:cs="Arial"/>
        </w:rPr>
      </w:pPr>
      <w:r w:rsidRPr="0032598C">
        <w:rPr>
          <w:rFonts w:ascii="Arial" w:hAnsi="Arial" w:cs="Arial"/>
        </w:rPr>
        <w:t xml:space="preserve">8. Users should be able to repeat tasks weekly, monthly, or daily </w:t>
      </w:r>
    </w:p>
    <w:p w14:paraId="20DE4174" w14:textId="77777777" w:rsidR="00B65BFB" w:rsidRDefault="00B65BFB" w:rsidP="0032598C">
      <w:pPr>
        <w:rPr>
          <w:rFonts w:ascii="Arial" w:hAnsi="Arial" w:cs="Arial"/>
        </w:rPr>
      </w:pPr>
    </w:p>
    <w:p w14:paraId="4B988C6E" w14:textId="77777777" w:rsidR="00B65BFB" w:rsidRDefault="00B65BFB" w:rsidP="0032598C">
      <w:pPr>
        <w:rPr>
          <w:rFonts w:ascii="Arial" w:hAnsi="Arial" w:cs="Arial"/>
        </w:rPr>
      </w:pPr>
    </w:p>
    <w:p w14:paraId="366EEF3D" w14:textId="77777777" w:rsidR="00EE76B4" w:rsidRDefault="00EE76B4" w:rsidP="0032598C">
      <w:pPr>
        <w:rPr>
          <w:rFonts w:ascii="Arial" w:hAnsi="Arial" w:cs="Arial"/>
        </w:rPr>
      </w:pPr>
    </w:p>
    <w:p w14:paraId="292E2B7A" w14:textId="77777777" w:rsidR="00EE76B4" w:rsidRDefault="00EE76B4" w:rsidP="0032598C">
      <w:pPr>
        <w:rPr>
          <w:rFonts w:ascii="Arial" w:hAnsi="Arial" w:cs="Arial"/>
        </w:rPr>
      </w:pPr>
    </w:p>
    <w:p w14:paraId="12424C88" w14:textId="5D822D74" w:rsidR="00EE76B4" w:rsidRDefault="00EE76B4" w:rsidP="0032598C">
      <w:pPr>
        <w:rPr>
          <w:rFonts w:ascii="Arial" w:hAnsi="Arial" w:cs="Arial"/>
        </w:rPr>
      </w:pPr>
    </w:p>
    <w:p w14:paraId="66169115" w14:textId="5C62F1F5" w:rsidR="002E1BCA" w:rsidRDefault="002E1BCA" w:rsidP="0032598C">
      <w:pPr>
        <w:rPr>
          <w:rFonts w:ascii="Arial" w:hAnsi="Arial" w:cs="Arial"/>
        </w:rPr>
      </w:pPr>
    </w:p>
    <w:p w14:paraId="5AE92D6D" w14:textId="3E809E3E" w:rsidR="002E1BCA" w:rsidRDefault="002E1BCA" w:rsidP="0032598C">
      <w:pPr>
        <w:rPr>
          <w:rFonts w:ascii="Arial" w:hAnsi="Arial" w:cs="Arial"/>
        </w:rPr>
      </w:pPr>
    </w:p>
    <w:p w14:paraId="67437CB9" w14:textId="77777777" w:rsidR="002E1BCA" w:rsidRDefault="002E1BCA" w:rsidP="0032598C">
      <w:pPr>
        <w:rPr>
          <w:rFonts w:ascii="Arial" w:hAnsi="Arial" w:cs="Arial"/>
        </w:rPr>
      </w:pPr>
    </w:p>
    <w:p w14:paraId="3BF849A3" w14:textId="283F7564" w:rsidR="00B65BFB" w:rsidRPr="002E1BCA" w:rsidRDefault="00B65BFB" w:rsidP="0032598C">
      <w:pPr>
        <w:rPr>
          <w:rFonts w:ascii="Arial" w:hAnsi="Arial" w:cs="Arial"/>
          <w:b/>
          <w:bCs/>
          <w:sz w:val="32"/>
          <w:szCs w:val="32"/>
          <w:u w:val="single"/>
        </w:rPr>
      </w:pPr>
      <w:r w:rsidRPr="002E1BCA">
        <w:rPr>
          <w:rFonts w:ascii="Arial" w:hAnsi="Arial" w:cs="Arial"/>
          <w:b/>
          <w:bCs/>
          <w:sz w:val="32"/>
          <w:szCs w:val="32"/>
          <w:u w:val="single"/>
        </w:rPr>
        <w:t xml:space="preserve">Prototype functionality </w:t>
      </w:r>
    </w:p>
    <w:p w14:paraId="7300B0E4" w14:textId="526E6DF5" w:rsidR="006430AF" w:rsidRDefault="006430AF" w:rsidP="0032598C">
      <w:pPr>
        <w:rPr>
          <w:rFonts w:ascii="Arial" w:hAnsi="Arial" w:cs="Arial"/>
        </w:rPr>
      </w:pPr>
      <w:r w:rsidRPr="006430AF">
        <w:rPr>
          <w:rFonts w:ascii="Arial" w:hAnsi="Arial" w:cs="Arial"/>
        </w:rPr>
        <w:t>The features listed above should fulfil the development of a “T” shaped prototype</w:t>
      </w:r>
      <w:r w:rsidR="00CA0E75">
        <w:rPr>
          <w:rFonts w:ascii="Arial" w:hAnsi="Arial" w:cs="Arial"/>
        </w:rPr>
        <w:t xml:space="preserve"> </w:t>
      </w:r>
      <w:r w:rsidR="00E824C8">
        <w:rPr>
          <w:rFonts w:ascii="Arial" w:hAnsi="Arial" w:cs="Arial"/>
        </w:rPr>
        <w:t>because the</w:t>
      </w:r>
      <w:r w:rsidR="00E27357">
        <w:rPr>
          <w:rFonts w:ascii="Arial" w:hAnsi="Arial" w:cs="Arial"/>
        </w:rPr>
        <w:t xml:space="preserve"> main </w:t>
      </w:r>
      <w:r w:rsidR="00430B2D">
        <w:rPr>
          <w:rFonts w:ascii="Arial" w:hAnsi="Arial" w:cs="Arial"/>
        </w:rPr>
        <w:t>focus of the task man</w:t>
      </w:r>
      <w:r w:rsidR="00FE691C">
        <w:rPr>
          <w:rFonts w:ascii="Arial" w:hAnsi="Arial" w:cs="Arial"/>
        </w:rPr>
        <w:t>a</w:t>
      </w:r>
      <w:r w:rsidR="00430B2D">
        <w:rPr>
          <w:rFonts w:ascii="Arial" w:hAnsi="Arial" w:cs="Arial"/>
        </w:rPr>
        <w:t xml:space="preserve">ger is </w:t>
      </w:r>
      <w:r w:rsidR="006F3776">
        <w:rPr>
          <w:rFonts w:ascii="Arial" w:hAnsi="Arial" w:cs="Arial"/>
        </w:rPr>
        <w:t xml:space="preserve">to create a schedule for the user, this is </w:t>
      </w:r>
      <w:r w:rsidR="001B64F5">
        <w:rPr>
          <w:rFonts w:ascii="Arial" w:hAnsi="Arial" w:cs="Arial"/>
        </w:rPr>
        <w:t>s</w:t>
      </w:r>
      <w:r w:rsidR="006F3776">
        <w:rPr>
          <w:rFonts w:ascii="Arial" w:hAnsi="Arial" w:cs="Arial"/>
        </w:rPr>
        <w:t xml:space="preserve">hown by the </w:t>
      </w:r>
      <w:r w:rsidR="001B64F5">
        <w:rPr>
          <w:rFonts w:ascii="Arial" w:hAnsi="Arial" w:cs="Arial"/>
        </w:rPr>
        <w:t xml:space="preserve">schedule feature where </w:t>
      </w:r>
      <w:r w:rsidR="00D91B72">
        <w:rPr>
          <w:rFonts w:ascii="Arial" w:hAnsi="Arial" w:cs="Arial"/>
        </w:rPr>
        <w:t xml:space="preserve">the </w:t>
      </w:r>
      <w:r w:rsidR="001B64F5">
        <w:rPr>
          <w:rFonts w:ascii="Arial" w:hAnsi="Arial" w:cs="Arial"/>
        </w:rPr>
        <w:t xml:space="preserve">user </w:t>
      </w:r>
      <w:r w:rsidR="00D91B72">
        <w:rPr>
          <w:rFonts w:ascii="Arial" w:hAnsi="Arial" w:cs="Arial"/>
        </w:rPr>
        <w:t>can</w:t>
      </w:r>
      <w:r w:rsidR="001B64F5">
        <w:rPr>
          <w:rFonts w:ascii="Arial" w:hAnsi="Arial" w:cs="Arial"/>
        </w:rPr>
        <w:t xml:space="preserve"> add tasks and activities to </w:t>
      </w:r>
      <w:r w:rsidR="00822086">
        <w:rPr>
          <w:rFonts w:ascii="Arial" w:hAnsi="Arial" w:cs="Arial"/>
        </w:rPr>
        <w:t xml:space="preserve">their schedule and </w:t>
      </w:r>
      <w:proofErr w:type="gramStart"/>
      <w:r w:rsidR="00822086">
        <w:rPr>
          <w:rFonts w:ascii="Arial" w:hAnsi="Arial" w:cs="Arial"/>
        </w:rPr>
        <w:t>plan</w:t>
      </w:r>
      <w:proofErr w:type="gramEnd"/>
      <w:r w:rsidR="00822086">
        <w:rPr>
          <w:rFonts w:ascii="Arial" w:hAnsi="Arial" w:cs="Arial"/>
        </w:rPr>
        <w:t xml:space="preserve"> accordingly, there</w:t>
      </w:r>
      <w:r w:rsidR="009679C6">
        <w:rPr>
          <w:rFonts w:ascii="Arial" w:hAnsi="Arial" w:cs="Arial"/>
        </w:rPr>
        <w:t xml:space="preserve">for keeping them </w:t>
      </w:r>
      <w:r w:rsidR="00006AED">
        <w:rPr>
          <w:rFonts w:ascii="Arial" w:hAnsi="Arial" w:cs="Arial"/>
        </w:rPr>
        <w:t>more organised.</w:t>
      </w:r>
      <w:r w:rsidR="009365DF">
        <w:rPr>
          <w:rFonts w:ascii="Arial" w:hAnsi="Arial" w:cs="Arial"/>
        </w:rPr>
        <w:t xml:space="preserve"> The </w:t>
      </w:r>
      <w:r w:rsidR="00A2317A">
        <w:rPr>
          <w:rFonts w:ascii="Arial" w:hAnsi="Arial" w:cs="Arial"/>
        </w:rPr>
        <w:t>features</w:t>
      </w:r>
      <w:r w:rsidR="009365DF">
        <w:rPr>
          <w:rFonts w:ascii="Arial" w:hAnsi="Arial" w:cs="Arial"/>
        </w:rPr>
        <w:t xml:space="preserve"> such as the </w:t>
      </w:r>
      <w:r w:rsidR="00A2317A">
        <w:rPr>
          <w:rFonts w:ascii="Arial" w:hAnsi="Arial" w:cs="Arial"/>
        </w:rPr>
        <w:t>calendar</w:t>
      </w:r>
      <w:r w:rsidR="002A2643">
        <w:rPr>
          <w:rFonts w:ascii="Arial" w:hAnsi="Arial" w:cs="Arial"/>
        </w:rPr>
        <w:t xml:space="preserve"> and not</w:t>
      </w:r>
      <w:r w:rsidR="00A2317A">
        <w:rPr>
          <w:rFonts w:ascii="Arial" w:hAnsi="Arial" w:cs="Arial"/>
        </w:rPr>
        <w:t>es revolve around this page because the</w:t>
      </w:r>
      <w:r w:rsidR="00FE691C">
        <w:rPr>
          <w:rFonts w:ascii="Arial" w:hAnsi="Arial" w:cs="Arial"/>
        </w:rPr>
        <w:t>y</w:t>
      </w:r>
      <w:r w:rsidR="00A2317A">
        <w:rPr>
          <w:rFonts w:ascii="Arial" w:hAnsi="Arial" w:cs="Arial"/>
        </w:rPr>
        <w:t xml:space="preserve"> allow the user to also create and edit a </w:t>
      </w:r>
      <w:r w:rsidR="00E824C8">
        <w:rPr>
          <w:rFonts w:ascii="Arial" w:hAnsi="Arial" w:cs="Arial"/>
        </w:rPr>
        <w:t>schedule,</w:t>
      </w:r>
      <w:r w:rsidR="00CF694E">
        <w:rPr>
          <w:rFonts w:ascii="Arial" w:hAnsi="Arial" w:cs="Arial"/>
        </w:rPr>
        <w:t xml:space="preserve"> therefore allowing the user to plan.</w:t>
      </w:r>
    </w:p>
    <w:tbl>
      <w:tblPr>
        <w:tblStyle w:val="GridTable3-Accent2"/>
        <w:tblW w:w="0" w:type="auto"/>
        <w:tblLook w:val="04A0" w:firstRow="1" w:lastRow="0" w:firstColumn="1" w:lastColumn="0" w:noHBand="0" w:noVBand="1"/>
      </w:tblPr>
      <w:tblGrid>
        <w:gridCol w:w="1980"/>
        <w:gridCol w:w="4030"/>
        <w:gridCol w:w="3006"/>
      </w:tblGrid>
      <w:tr w:rsidR="00A3208C" w14:paraId="3EB45916" w14:textId="77777777" w:rsidTr="004908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052A3ED3" w14:textId="77777777" w:rsidR="00A3208C" w:rsidRDefault="001B1352" w:rsidP="0032598C">
            <w:pPr>
              <w:rPr>
                <w:rFonts w:ascii="Arial" w:hAnsi="Arial" w:cs="Arial"/>
              </w:rPr>
            </w:pPr>
            <w:r>
              <w:rPr>
                <w:rFonts w:ascii="Arial" w:hAnsi="Arial" w:cs="Arial"/>
              </w:rPr>
              <w:t>Function</w:t>
            </w:r>
            <w:r w:rsidR="007614D7">
              <w:rPr>
                <w:rFonts w:ascii="Arial" w:hAnsi="Arial" w:cs="Arial"/>
              </w:rPr>
              <w:t xml:space="preserve">/feature </w:t>
            </w:r>
          </w:p>
          <w:p w14:paraId="0BAA79CC" w14:textId="77777777" w:rsidR="006E21CA" w:rsidRDefault="006E21CA" w:rsidP="0032598C">
            <w:pPr>
              <w:rPr>
                <w:rFonts w:ascii="Arial" w:hAnsi="Arial" w:cs="Arial"/>
              </w:rPr>
            </w:pPr>
          </w:p>
          <w:p w14:paraId="35536B6A" w14:textId="40B8C6AC" w:rsidR="006E21CA" w:rsidRDefault="006E21CA" w:rsidP="0032598C">
            <w:pPr>
              <w:rPr>
                <w:rFonts w:ascii="Arial" w:hAnsi="Arial" w:cs="Arial"/>
              </w:rPr>
            </w:pPr>
          </w:p>
        </w:tc>
        <w:tc>
          <w:tcPr>
            <w:tcW w:w="4030" w:type="dxa"/>
          </w:tcPr>
          <w:p w14:paraId="5C4C83D1" w14:textId="2D20A730" w:rsidR="00A3208C" w:rsidRDefault="006F67A4" w:rsidP="0032598C">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Explanation </w:t>
            </w:r>
          </w:p>
        </w:tc>
        <w:tc>
          <w:tcPr>
            <w:tcW w:w="3006" w:type="dxa"/>
          </w:tcPr>
          <w:p w14:paraId="7E69DF9C" w14:textId="34E6F06E" w:rsidR="00A3208C" w:rsidRDefault="00086D93" w:rsidP="0032598C">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Justification </w:t>
            </w:r>
          </w:p>
        </w:tc>
      </w:tr>
      <w:tr w:rsidR="00A3208C" w14:paraId="1A9C23A5" w14:textId="77777777" w:rsidTr="00490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7CA6CBF" w14:textId="4361E09B" w:rsidR="00A3208C" w:rsidRDefault="00086D93" w:rsidP="0032598C">
            <w:pPr>
              <w:rPr>
                <w:rFonts w:ascii="Arial" w:hAnsi="Arial" w:cs="Arial"/>
              </w:rPr>
            </w:pPr>
            <w:r>
              <w:rPr>
                <w:rFonts w:ascii="Arial" w:hAnsi="Arial" w:cs="Arial"/>
              </w:rPr>
              <w:t xml:space="preserve">Login </w:t>
            </w:r>
          </w:p>
        </w:tc>
        <w:tc>
          <w:tcPr>
            <w:tcW w:w="4030" w:type="dxa"/>
          </w:tcPr>
          <w:p w14:paraId="1BBAA75E" w14:textId="19961753" w:rsidR="00A3208C" w:rsidRDefault="00DB3419"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w:t>
            </w:r>
            <w:r w:rsidR="005C2291">
              <w:rPr>
                <w:rFonts w:ascii="Arial" w:hAnsi="Arial" w:cs="Arial"/>
              </w:rPr>
              <w:t>is located on the index page of the website. it allows the user to log in</w:t>
            </w:r>
            <w:r w:rsidR="00EF664F">
              <w:rPr>
                <w:rFonts w:ascii="Arial" w:hAnsi="Arial" w:cs="Arial"/>
              </w:rPr>
              <w:t xml:space="preserve"> </w:t>
            </w:r>
            <w:r w:rsidR="005C2291">
              <w:rPr>
                <w:rFonts w:ascii="Arial" w:hAnsi="Arial" w:cs="Arial"/>
              </w:rPr>
              <w:t xml:space="preserve">to their account </w:t>
            </w:r>
          </w:p>
        </w:tc>
        <w:tc>
          <w:tcPr>
            <w:tcW w:w="3006" w:type="dxa"/>
          </w:tcPr>
          <w:p w14:paraId="62B37BAA" w14:textId="6D881953" w:rsidR="00A3208C" w:rsidRDefault="00490826"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is to make sure that </w:t>
            </w:r>
            <w:r w:rsidR="009B4DF3">
              <w:rPr>
                <w:rFonts w:ascii="Arial" w:hAnsi="Arial" w:cs="Arial"/>
              </w:rPr>
              <w:t>each</w:t>
            </w:r>
            <w:r>
              <w:rPr>
                <w:rFonts w:ascii="Arial" w:hAnsi="Arial" w:cs="Arial"/>
              </w:rPr>
              <w:t xml:space="preserve"> user can access their </w:t>
            </w:r>
            <w:r w:rsidR="00703F69">
              <w:rPr>
                <w:rFonts w:ascii="Arial" w:hAnsi="Arial" w:cs="Arial"/>
              </w:rPr>
              <w:t>task manager which they can edit for their purposes</w:t>
            </w:r>
            <w:r w:rsidR="00401CCE">
              <w:rPr>
                <w:rFonts w:ascii="Arial" w:hAnsi="Arial" w:cs="Arial"/>
              </w:rPr>
              <w:t>.</w:t>
            </w:r>
          </w:p>
        </w:tc>
      </w:tr>
      <w:tr w:rsidR="00A3208C" w14:paraId="0176BE15" w14:textId="77777777" w:rsidTr="00490826">
        <w:tc>
          <w:tcPr>
            <w:cnfStyle w:val="001000000000" w:firstRow="0" w:lastRow="0" w:firstColumn="1" w:lastColumn="0" w:oddVBand="0" w:evenVBand="0" w:oddHBand="0" w:evenHBand="0" w:firstRowFirstColumn="0" w:firstRowLastColumn="0" w:lastRowFirstColumn="0" w:lastRowLastColumn="0"/>
            <w:tcW w:w="1980" w:type="dxa"/>
          </w:tcPr>
          <w:p w14:paraId="73102038" w14:textId="445A1052" w:rsidR="00A3208C" w:rsidRDefault="00086D93" w:rsidP="0032598C">
            <w:pPr>
              <w:rPr>
                <w:rFonts w:ascii="Arial" w:hAnsi="Arial" w:cs="Arial"/>
              </w:rPr>
            </w:pPr>
            <w:r>
              <w:rPr>
                <w:rFonts w:ascii="Arial" w:hAnsi="Arial" w:cs="Arial"/>
              </w:rPr>
              <w:t xml:space="preserve">Sign up </w:t>
            </w:r>
          </w:p>
        </w:tc>
        <w:tc>
          <w:tcPr>
            <w:tcW w:w="4030" w:type="dxa"/>
          </w:tcPr>
          <w:p w14:paraId="4CB0F5C9" w14:textId="693EB5B3" w:rsidR="00A3208C" w:rsidRDefault="00D87623"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is is located on the signup </w:t>
            </w:r>
            <w:proofErr w:type="gramStart"/>
            <w:r w:rsidR="008042A8">
              <w:rPr>
                <w:rFonts w:ascii="Arial" w:hAnsi="Arial" w:cs="Arial"/>
              </w:rPr>
              <w:t>page,</w:t>
            </w:r>
            <w:proofErr w:type="gramEnd"/>
            <w:r>
              <w:rPr>
                <w:rFonts w:ascii="Arial" w:hAnsi="Arial" w:cs="Arial"/>
              </w:rPr>
              <w:t xml:space="preserve"> it al</w:t>
            </w:r>
            <w:r w:rsidR="008042A8">
              <w:rPr>
                <w:rFonts w:ascii="Arial" w:hAnsi="Arial" w:cs="Arial"/>
              </w:rPr>
              <w:t xml:space="preserve">lows the user to </w:t>
            </w:r>
            <w:r w:rsidR="00490826">
              <w:rPr>
                <w:rFonts w:ascii="Arial" w:hAnsi="Arial" w:cs="Arial"/>
              </w:rPr>
              <w:t>create an account for the task manager.</w:t>
            </w:r>
          </w:p>
        </w:tc>
        <w:tc>
          <w:tcPr>
            <w:tcW w:w="3006" w:type="dxa"/>
          </w:tcPr>
          <w:p w14:paraId="3BD1FA29" w14:textId="58A26453" w:rsidR="00A3208C" w:rsidRDefault="00C038EB"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is is to make sure that </w:t>
            </w:r>
            <w:r w:rsidR="00625963">
              <w:rPr>
                <w:rFonts w:ascii="Arial" w:hAnsi="Arial" w:cs="Arial"/>
              </w:rPr>
              <w:t>the</w:t>
            </w:r>
            <w:r>
              <w:rPr>
                <w:rFonts w:ascii="Arial" w:hAnsi="Arial" w:cs="Arial"/>
              </w:rPr>
              <w:t xml:space="preserve"> user has an account and</w:t>
            </w:r>
            <w:r w:rsidR="009A43F0">
              <w:rPr>
                <w:rFonts w:ascii="Arial" w:hAnsi="Arial" w:cs="Arial"/>
              </w:rPr>
              <w:t xml:space="preserve"> has a unique log</w:t>
            </w:r>
            <w:r w:rsidR="008C016F">
              <w:rPr>
                <w:rFonts w:ascii="Arial" w:hAnsi="Arial" w:cs="Arial"/>
              </w:rPr>
              <w:t>in detai</w:t>
            </w:r>
            <w:r w:rsidR="00165A65">
              <w:rPr>
                <w:rFonts w:ascii="Arial" w:hAnsi="Arial" w:cs="Arial"/>
              </w:rPr>
              <w:t xml:space="preserve">l that they can use to access their </w:t>
            </w:r>
            <w:r w:rsidR="00954C72">
              <w:rPr>
                <w:rFonts w:ascii="Arial" w:hAnsi="Arial" w:cs="Arial"/>
              </w:rPr>
              <w:t>personal task manager.</w:t>
            </w:r>
          </w:p>
        </w:tc>
      </w:tr>
      <w:tr w:rsidR="00A3208C" w14:paraId="4516AD84" w14:textId="77777777" w:rsidTr="00490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366CE2C" w14:textId="244E31B7" w:rsidR="00A3208C" w:rsidRDefault="00922B78" w:rsidP="0032598C">
            <w:pPr>
              <w:rPr>
                <w:rFonts w:ascii="Arial" w:hAnsi="Arial" w:cs="Arial"/>
              </w:rPr>
            </w:pPr>
            <w:r>
              <w:rPr>
                <w:rFonts w:ascii="Arial" w:hAnsi="Arial" w:cs="Arial"/>
              </w:rPr>
              <w:t xml:space="preserve">Remember me </w:t>
            </w:r>
          </w:p>
        </w:tc>
        <w:tc>
          <w:tcPr>
            <w:tcW w:w="4030" w:type="dxa"/>
          </w:tcPr>
          <w:p w14:paraId="5A003DB5" w14:textId="76619B77" w:rsidR="00A3208C" w:rsidRDefault="006C4754"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w:t>
            </w:r>
            <w:r w:rsidR="005E0201">
              <w:rPr>
                <w:rFonts w:ascii="Arial" w:hAnsi="Arial" w:cs="Arial"/>
              </w:rPr>
              <w:t xml:space="preserve">is allocated </w:t>
            </w:r>
            <w:r w:rsidR="00EF664F">
              <w:rPr>
                <w:rFonts w:ascii="Arial" w:hAnsi="Arial" w:cs="Arial"/>
              </w:rPr>
              <w:t>o</w:t>
            </w:r>
            <w:r w:rsidR="005E0201">
              <w:rPr>
                <w:rFonts w:ascii="Arial" w:hAnsi="Arial" w:cs="Arial"/>
              </w:rPr>
              <w:t xml:space="preserve">n the </w:t>
            </w:r>
            <w:r w:rsidR="006558AF">
              <w:rPr>
                <w:rFonts w:ascii="Arial" w:hAnsi="Arial" w:cs="Arial"/>
              </w:rPr>
              <w:t xml:space="preserve">index </w:t>
            </w:r>
            <w:r w:rsidR="00E55841">
              <w:rPr>
                <w:rFonts w:ascii="Arial" w:hAnsi="Arial" w:cs="Arial"/>
              </w:rPr>
              <w:t>page,</w:t>
            </w:r>
            <w:r w:rsidR="006558AF">
              <w:rPr>
                <w:rFonts w:ascii="Arial" w:hAnsi="Arial" w:cs="Arial"/>
              </w:rPr>
              <w:t xml:space="preserve"> </w:t>
            </w:r>
            <w:r w:rsidR="00892319">
              <w:rPr>
                <w:rFonts w:ascii="Arial" w:hAnsi="Arial" w:cs="Arial"/>
              </w:rPr>
              <w:t>when the user ticks the check</w:t>
            </w:r>
            <w:r w:rsidR="00EF664F">
              <w:rPr>
                <w:rFonts w:ascii="Arial" w:hAnsi="Arial" w:cs="Arial"/>
              </w:rPr>
              <w:t>box</w:t>
            </w:r>
            <w:r w:rsidR="00892319">
              <w:rPr>
                <w:rFonts w:ascii="Arial" w:hAnsi="Arial" w:cs="Arial"/>
              </w:rPr>
              <w:t>, the application task manager remembers their log</w:t>
            </w:r>
            <w:r w:rsidR="00EF664F">
              <w:rPr>
                <w:rFonts w:ascii="Arial" w:hAnsi="Arial" w:cs="Arial"/>
              </w:rPr>
              <w:t>in</w:t>
            </w:r>
            <w:r w:rsidR="00892319">
              <w:rPr>
                <w:rFonts w:ascii="Arial" w:hAnsi="Arial" w:cs="Arial"/>
              </w:rPr>
              <w:t>, therefor</w:t>
            </w:r>
            <w:r w:rsidR="00EF664F">
              <w:rPr>
                <w:rFonts w:ascii="Arial" w:hAnsi="Arial" w:cs="Arial"/>
              </w:rPr>
              <w:t>e</w:t>
            </w:r>
            <w:r w:rsidR="00892319">
              <w:rPr>
                <w:rFonts w:ascii="Arial" w:hAnsi="Arial" w:cs="Arial"/>
              </w:rPr>
              <w:t xml:space="preserve"> they do not need to log in every time they visit the website.</w:t>
            </w:r>
          </w:p>
        </w:tc>
        <w:tc>
          <w:tcPr>
            <w:tcW w:w="3006" w:type="dxa"/>
          </w:tcPr>
          <w:p w14:paraId="564C383F" w14:textId="34A91BAD" w:rsidR="00A3208C" w:rsidRDefault="003776B5"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w:t>
            </w:r>
            <w:r w:rsidR="00CB0042">
              <w:rPr>
                <w:rFonts w:ascii="Arial" w:hAnsi="Arial" w:cs="Arial"/>
              </w:rPr>
              <w:t xml:space="preserve"> makes sure that the user can </w:t>
            </w:r>
            <w:r w:rsidR="00C038EB">
              <w:rPr>
                <w:rFonts w:ascii="Arial" w:hAnsi="Arial" w:cs="Arial"/>
              </w:rPr>
              <w:t>easily log</w:t>
            </w:r>
            <w:r w:rsidR="00CB0042">
              <w:rPr>
                <w:rFonts w:ascii="Arial" w:hAnsi="Arial" w:cs="Arial"/>
              </w:rPr>
              <w:t xml:space="preserve"> back into their account without </w:t>
            </w:r>
            <w:r>
              <w:rPr>
                <w:rFonts w:ascii="Arial" w:hAnsi="Arial" w:cs="Arial"/>
              </w:rPr>
              <w:t>having</w:t>
            </w:r>
            <w:r w:rsidR="00CB0042">
              <w:rPr>
                <w:rFonts w:ascii="Arial" w:hAnsi="Arial" w:cs="Arial"/>
              </w:rPr>
              <w:t xml:space="preserve"> to type in the</w:t>
            </w:r>
            <w:r>
              <w:rPr>
                <w:rFonts w:ascii="Arial" w:hAnsi="Arial" w:cs="Arial"/>
              </w:rPr>
              <w:t xml:space="preserve">ir email and password repeatedly </w:t>
            </w:r>
          </w:p>
        </w:tc>
      </w:tr>
      <w:tr w:rsidR="00A3208C" w14:paraId="020123B0" w14:textId="77777777" w:rsidTr="00490826">
        <w:tc>
          <w:tcPr>
            <w:cnfStyle w:val="001000000000" w:firstRow="0" w:lastRow="0" w:firstColumn="1" w:lastColumn="0" w:oddVBand="0" w:evenVBand="0" w:oddHBand="0" w:evenHBand="0" w:firstRowFirstColumn="0" w:firstRowLastColumn="0" w:lastRowFirstColumn="0" w:lastRowLastColumn="0"/>
            <w:tcW w:w="1980" w:type="dxa"/>
          </w:tcPr>
          <w:p w14:paraId="120B789F" w14:textId="447CAE14" w:rsidR="00A3208C" w:rsidRDefault="00C30803" w:rsidP="0032598C">
            <w:pPr>
              <w:rPr>
                <w:rFonts w:ascii="Arial" w:hAnsi="Arial" w:cs="Arial"/>
              </w:rPr>
            </w:pPr>
            <w:r>
              <w:rPr>
                <w:rFonts w:ascii="Arial" w:hAnsi="Arial" w:cs="Arial"/>
              </w:rPr>
              <w:t xml:space="preserve">Password reset </w:t>
            </w:r>
          </w:p>
        </w:tc>
        <w:tc>
          <w:tcPr>
            <w:tcW w:w="4030" w:type="dxa"/>
          </w:tcPr>
          <w:p w14:paraId="5D1F332B" w14:textId="382062E9" w:rsidR="00A3208C" w:rsidRDefault="00E401C2"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is is located on the forgot password </w:t>
            </w:r>
            <w:r w:rsidR="00E55841">
              <w:rPr>
                <w:rFonts w:ascii="Arial" w:hAnsi="Arial" w:cs="Arial"/>
              </w:rPr>
              <w:t>page,</w:t>
            </w:r>
            <w:r>
              <w:rPr>
                <w:rFonts w:ascii="Arial" w:hAnsi="Arial" w:cs="Arial"/>
              </w:rPr>
              <w:t xml:space="preserve"> it allows the </w:t>
            </w:r>
            <w:r w:rsidR="003D3E1F">
              <w:rPr>
                <w:rFonts w:ascii="Arial" w:hAnsi="Arial" w:cs="Arial"/>
              </w:rPr>
              <w:t>user</w:t>
            </w:r>
            <w:r>
              <w:rPr>
                <w:rFonts w:ascii="Arial" w:hAnsi="Arial" w:cs="Arial"/>
              </w:rPr>
              <w:t xml:space="preserve"> to use </w:t>
            </w:r>
            <w:r w:rsidR="003D3E1F">
              <w:rPr>
                <w:rFonts w:ascii="Arial" w:hAnsi="Arial" w:cs="Arial"/>
              </w:rPr>
              <w:t>their</w:t>
            </w:r>
            <w:r>
              <w:rPr>
                <w:rFonts w:ascii="Arial" w:hAnsi="Arial" w:cs="Arial"/>
              </w:rPr>
              <w:t xml:space="preserve"> email </w:t>
            </w:r>
            <w:r w:rsidR="003D3E1F">
              <w:rPr>
                <w:rFonts w:ascii="Arial" w:hAnsi="Arial" w:cs="Arial"/>
              </w:rPr>
              <w:t>address</w:t>
            </w:r>
            <w:r>
              <w:rPr>
                <w:rFonts w:ascii="Arial" w:hAnsi="Arial" w:cs="Arial"/>
              </w:rPr>
              <w:t xml:space="preserve"> to request </w:t>
            </w:r>
            <w:r w:rsidR="003D3E1F">
              <w:rPr>
                <w:rFonts w:ascii="Arial" w:hAnsi="Arial" w:cs="Arial"/>
              </w:rPr>
              <w:t xml:space="preserve">a reset to their password </w:t>
            </w:r>
          </w:p>
        </w:tc>
        <w:tc>
          <w:tcPr>
            <w:tcW w:w="3006" w:type="dxa"/>
          </w:tcPr>
          <w:p w14:paraId="10FAD66F" w14:textId="2D061CAA" w:rsidR="00A3208C" w:rsidRDefault="00954C72"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 In a situation where the user forgets their </w:t>
            </w:r>
            <w:r w:rsidR="00E85D93">
              <w:rPr>
                <w:rFonts w:ascii="Arial" w:hAnsi="Arial" w:cs="Arial"/>
              </w:rPr>
              <w:t>password</w:t>
            </w:r>
            <w:r w:rsidR="00D65CCF">
              <w:rPr>
                <w:rFonts w:ascii="Arial" w:hAnsi="Arial" w:cs="Arial"/>
              </w:rPr>
              <w:t xml:space="preserve"> or wants to </w:t>
            </w:r>
            <w:r w:rsidR="001A7E6D">
              <w:rPr>
                <w:rFonts w:ascii="Arial" w:hAnsi="Arial" w:cs="Arial"/>
              </w:rPr>
              <w:t>change</w:t>
            </w:r>
            <w:r w:rsidR="00D65CCF">
              <w:rPr>
                <w:rFonts w:ascii="Arial" w:hAnsi="Arial" w:cs="Arial"/>
              </w:rPr>
              <w:t xml:space="preserve"> their password, </w:t>
            </w:r>
            <w:r w:rsidR="001A7E6D">
              <w:rPr>
                <w:rFonts w:ascii="Arial" w:hAnsi="Arial" w:cs="Arial"/>
              </w:rPr>
              <w:t>this feature makes that possible.</w:t>
            </w:r>
          </w:p>
        </w:tc>
      </w:tr>
      <w:tr w:rsidR="00A3208C" w14:paraId="4AF18D1D" w14:textId="77777777" w:rsidTr="00490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C2D5BB" w14:textId="6FC7568F" w:rsidR="00A3208C" w:rsidRDefault="00C30803" w:rsidP="0032598C">
            <w:pPr>
              <w:rPr>
                <w:rFonts w:ascii="Arial" w:hAnsi="Arial" w:cs="Arial"/>
              </w:rPr>
            </w:pPr>
            <w:r>
              <w:rPr>
                <w:rFonts w:ascii="Arial" w:hAnsi="Arial" w:cs="Arial"/>
              </w:rPr>
              <w:t>Home dashboard</w:t>
            </w:r>
          </w:p>
        </w:tc>
        <w:tc>
          <w:tcPr>
            <w:tcW w:w="4030" w:type="dxa"/>
          </w:tcPr>
          <w:p w14:paraId="4D8E22A7" w14:textId="3D4BB829" w:rsidR="00A3208C" w:rsidRDefault="00CB360F"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is located </w:t>
            </w:r>
            <w:r w:rsidR="00EF664F">
              <w:rPr>
                <w:rFonts w:ascii="Arial" w:hAnsi="Arial" w:cs="Arial"/>
              </w:rPr>
              <w:t>o</w:t>
            </w:r>
            <w:r>
              <w:rPr>
                <w:rFonts w:ascii="Arial" w:hAnsi="Arial" w:cs="Arial"/>
              </w:rPr>
              <w:t xml:space="preserve">n the home page. This shows the users a summary of their upcoming events </w:t>
            </w:r>
          </w:p>
        </w:tc>
        <w:tc>
          <w:tcPr>
            <w:tcW w:w="3006" w:type="dxa"/>
          </w:tcPr>
          <w:p w14:paraId="60D44896" w14:textId="74F05A74" w:rsidR="00A3208C" w:rsidRDefault="007C629A"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is to keep the user aware of their daily schedule and the</w:t>
            </w:r>
            <w:r w:rsidR="00156816">
              <w:rPr>
                <w:rFonts w:ascii="Arial" w:hAnsi="Arial" w:cs="Arial"/>
              </w:rPr>
              <w:t xml:space="preserve"> task they need to do.</w:t>
            </w:r>
          </w:p>
        </w:tc>
      </w:tr>
      <w:tr w:rsidR="00A3208C" w14:paraId="725D75BF" w14:textId="77777777" w:rsidTr="00490826">
        <w:tc>
          <w:tcPr>
            <w:cnfStyle w:val="001000000000" w:firstRow="0" w:lastRow="0" w:firstColumn="1" w:lastColumn="0" w:oddVBand="0" w:evenVBand="0" w:oddHBand="0" w:evenHBand="0" w:firstRowFirstColumn="0" w:firstRowLastColumn="0" w:lastRowFirstColumn="0" w:lastRowLastColumn="0"/>
            <w:tcW w:w="1980" w:type="dxa"/>
          </w:tcPr>
          <w:p w14:paraId="2FBF7D95" w14:textId="310FD28E" w:rsidR="00A3208C" w:rsidRDefault="00EF1706" w:rsidP="0032598C">
            <w:pPr>
              <w:rPr>
                <w:rFonts w:ascii="Arial" w:hAnsi="Arial" w:cs="Arial"/>
              </w:rPr>
            </w:pPr>
            <w:r>
              <w:rPr>
                <w:rFonts w:ascii="Arial" w:hAnsi="Arial" w:cs="Arial"/>
              </w:rPr>
              <w:t>Calendar</w:t>
            </w:r>
            <w:r w:rsidR="00596781">
              <w:rPr>
                <w:rFonts w:ascii="Arial" w:hAnsi="Arial" w:cs="Arial"/>
              </w:rPr>
              <w:t xml:space="preserve"> </w:t>
            </w:r>
          </w:p>
        </w:tc>
        <w:tc>
          <w:tcPr>
            <w:tcW w:w="4030" w:type="dxa"/>
          </w:tcPr>
          <w:p w14:paraId="6041941E" w14:textId="148FE6DA" w:rsidR="00A3208C" w:rsidRDefault="00DC200E"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w:t>
            </w:r>
            <w:r w:rsidR="0063386D">
              <w:rPr>
                <w:rFonts w:ascii="Arial" w:hAnsi="Arial" w:cs="Arial"/>
              </w:rPr>
              <w:t xml:space="preserve">his is located </w:t>
            </w:r>
            <w:r w:rsidR="00EF664F">
              <w:rPr>
                <w:rFonts w:ascii="Arial" w:hAnsi="Arial" w:cs="Arial"/>
              </w:rPr>
              <w:t>o</w:t>
            </w:r>
            <w:r w:rsidR="0063386D">
              <w:rPr>
                <w:rFonts w:ascii="Arial" w:hAnsi="Arial" w:cs="Arial"/>
              </w:rPr>
              <w:t xml:space="preserve">n the </w:t>
            </w:r>
            <w:r w:rsidR="00E47293">
              <w:rPr>
                <w:rFonts w:ascii="Arial" w:hAnsi="Arial" w:cs="Arial"/>
              </w:rPr>
              <w:t>calendar</w:t>
            </w:r>
            <w:r w:rsidR="0063386D">
              <w:rPr>
                <w:rFonts w:ascii="Arial" w:hAnsi="Arial" w:cs="Arial"/>
              </w:rPr>
              <w:t xml:space="preserve"> </w:t>
            </w:r>
            <w:r w:rsidR="00EF664F">
              <w:rPr>
                <w:rFonts w:ascii="Arial" w:hAnsi="Arial" w:cs="Arial"/>
              </w:rPr>
              <w:t>page,</w:t>
            </w:r>
            <w:r w:rsidR="0063386D">
              <w:rPr>
                <w:rFonts w:ascii="Arial" w:hAnsi="Arial" w:cs="Arial"/>
              </w:rPr>
              <w:t xml:space="preserve"> it is an </w:t>
            </w:r>
            <w:r w:rsidR="00E47293">
              <w:rPr>
                <w:rFonts w:ascii="Arial" w:hAnsi="Arial" w:cs="Arial"/>
              </w:rPr>
              <w:t>intractable</w:t>
            </w:r>
            <w:r w:rsidR="0063386D">
              <w:rPr>
                <w:rFonts w:ascii="Arial" w:hAnsi="Arial" w:cs="Arial"/>
              </w:rPr>
              <w:t xml:space="preserve"> called </w:t>
            </w:r>
            <w:r w:rsidR="00E47293">
              <w:rPr>
                <w:rFonts w:ascii="Arial" w:hAnsi="Arial" w:cs="Arial"/>
              </w:rPr>
              <w:t>the</w:t>
            </w:r>
            <w:r w:rsidR="0063386D">
              <w:rPr>
                <w:rFonts w:ascii="Arial" w:hAnsi="Arial" w:cs="Arial"/>
              </w:rPr>
              <w:t xml:space="preserve"> that </w:t>
            </w:r>
            <w:r w:rsidR="00E47293">
              <w:rPr>
                <w:rFonts w:ascii="Arial" w:hAnsi="Arial" w:cs="Arial"/>
              </w:rPr>
              <w:t>allows</w:t>
            </w:r>
            <w:r w:rsidR="0063386D">
              <w:rPr>
                <w:rFonts w:ascii="Arial" w:hAnsi="Arial" w:cs="Arial"/>
              </w:rPr>
              <w:t xml:space="preserve"> the user to view </w:t>
            </w:r>
            <w:proofErr w:type="gramStart"/>
            <w:r w:rsidR="0063386D">
              <w:rPr>
                <w:rFonts w:ascii="Arial" w:hAnsi="Arial" w:cs="Arial"/>
              </w:rPr>
              <w:t>edit</w:t>
            </w:r>
            <w:r w:rsidR="0030677D">
              <w:rPr>
                <w:rFonts w:ascii="Arial" w:hAnsi="Arial" w:cs="Arial"/>
              </w:rPr>
              <w:t>, and</w:t>
            </w:r>
            <w:proofErr w:type="gramEnd"/>
            <w:r w:rsidR="0030677D">
              <w:rPr>
                <w:rFonts w:ascii="Arial" w:hAnsi="Arial" w:cs="Arial"/>
              </w:rPr>
              <w:t xml:space="preserve"> a</w:t>
            </w:r>
            <w:r w:rsidR="005E2C72">
              <w:rPr>
                <w:rFonts w:ascii="Arial" w:hAnsi="Arial" w:cs="Arial"/>
              </w:rPr>
              <w:t xml:space="preserve">dd </w:t>
            </w:r>
            <w:r w:rsidR="00E47293">
              <w:rPr>
                <w:rFonts w:ascii="Arial" w:hAnsi="Arial" w:cs="Arial"/>
              </w:rPr>
              <w:t>reminders</w:t>
            </w:r>
            <w:r w:rsidR="005E2C72">
              <w:rPr>
                <w:rFonts w:ascii="Arial" w:hAnsi="Arial" w:cs="Arial"/>
              </w:rPr>
              <w:t xml:space="preserve"> to the days months </w:t>
            </w:r>
            <w:r w:rsidR="00E47293">
              <w:rPr>
                <w:rFonts w:ascii="Arial" w:hAnsi="Arial" w:cs="Arial"/>
              </w:rPr>
              <w:t>weeks</w:t>
            </w:r>
            <w:r w:rsidR="005E2C72">
              <w:rPr>
                <w:rFonts w:ascii="Arial" w:hAnsi="Arial" w:cs="Arial"/>
              </w:rPr>
              <w:t xml:space="preserve"> </w:t>
            </w:r>
            <w:r w:rsidR="00756F2E">
              <w:rPr>
                <w:rFonts w:ascii="Arial" w:hAnsi="Arial" w:cs="Arial"/>
              </w:rPr>
              <w:t xml:space="preserve">or </w:t>
            </w:r>
            <w:r w:rsidR="00E47293">
              <w:rPr>
                <w:rFonts w:ascii="Arial" w:hAnsi="Arial" w:cs="Arial"/>
              </w:rPr>
              <w:t>years in the calendar.</w:t>
            </w:r>
          </w:p>
        </w:tc>
        <w:tc>
          <w:tcPr>
            <w:tcW w:w="3006" w:type="dxa"/>
          </w:tcPr>
          <w:p w14:paraId="4EDC3EAE" w14:textId="60FF2FE9" w:rsidR="00A3208C" w:rsidRDefault="00DC200E"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is </w:t>
            </w:r>
            <w:r w:rsidR="005D4AB5">
              <w:rPr>
                <w:rFonts w:ascii="Arial" w:hAnsi="Arial" w:cs="Arial"/>
              </w:rPr>
              <w:t>makes sure that the</w:t>
            </w:r>
            <w:r w:rsidR="00647AFB">
              <w:rPr>
                <w:rFonts w:ascii="Arial" w:hAnsi="Arial" w:cs="Arial"/>
              </w:rPr>
              <w:t xml:space="preserve"> </w:t>
            </w:r>
            <w:r w:rsidR="005D4AB5">
              <w:rPr>
                <w:rFonts w:ascii="Arial" w:hAnsi="Arial" w:cs="Arial"/>
              </w:rPr>
              <w:t xml:space="preserve">user </w:t>
            </w:r>
            <w:r w:rsidR="00D91B72">
              <w:rPr>
                <w:rFonts w:ascii="Arial" w:hAnsi="Arial" w:cs="Arial"/>
              </w:rPr>
              <w:t>can</w:t>
            </w:r>
            <w:r w:rsidR="005D4AB5">
              <w:rPr>
                <w:rFonts w:ascii="Arial" w:hAnsi="Arial" w:cs="Arial"/>
              </w:rPr>
              <w:t xml:space="preserve"> plan </w:t>
            </w:r>
            <w:r w:rsidR="00812236">
              <w:rPr>
                <w:rFonts w:ascii="Arial" w:hAnsi="Arial" w:cs="Arial"/>
              </w:rPr>
              <w:t>the future task</w:t>
            </w:r>
            <w:r w:rsidR="00647AFB">
              <w:rPr>
                <w:rFonts w:ascii="Arial" w:hAnsi="Arial" w:cs="Arial"/>
              </w:rPr>
              <w:t>s and activities they have. They can easily set reminders for a later date like a year in advance.</w:t>
            </w:r>
          </w:p>
        </w:tc>
      </w:tr>
      <w:tr w:rsidR="00A3208C" w14:paraId="03349461" w14:textId="77777777" w:rsidTr="00490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67B06BE" w14:textId="7610EE25" w:rsidR="00A3208C" w:rsidRDefault="00EF1706" w:rsidP="0032598C">
            <w:pPr>
              <w:rPr>
                <w:rFonts w:ascii="Arial" w:hAnsi="Arial" w:cs="Arial"/>
              </w:rPr>
            </w:pPr>
            <w:r>
              <w:rPr>
                <w:rFonts w:ascii="Arial" w:hAnsi="Arial" w:cs="Arial"/>
              </w:rPr>
              <w:t>Notes</w:t>
            </w:r>
          </w:p>
        </w:tc>
        <w:tc>
          <w:tcPr>
            <w:tcW w:w="4030" w:type="dxa"/>
          </w:tcPr>
          <w:p w14:paraId="38BE5F4C" w14:textId="04DD41B1" w:rsidR="00A3208C" w:rsidRDefault="00E8734B"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is </w:t>
            </w:r>
            <w:r w:rsidR="00C45683">
              <w:rPr>
                <w:rFonts w:ascii="Arial" w:hAnsi="Arial" w:cs="Arial"/>
              </w:rPr>
              <w:t>located</w:t>
            </w:r>
            <w:r>
              <w:rPr>
                <w:rFonts w:ascii="Arial" w:hAnsi="Arial" w:cs="Arial"/>
              </w:rPr>
              <w:t xml:space="preserve"> on the notes </w:t>
            </w:r>
            <w:r w:rsidR="005E5219">
              <w:rPr>
                <w:rFonts w:ascii="Arial" w:hAnsi="Arial" w:cs="Arial"/>
              </w:rPr>
              <w:t>page,</w:t>
            </w:r>
            <w:r>
              <w:rPr>
                <w:rFonts w:ascii="Arial" w:hAnsi="Arial" w:cs="Arial"/>
              </w:rPr>
              <w:t xml:space="preserve"> it allows the user to add, edit and </w:t>
            </w:r>
            <w:r w:rsidR="00C45683">
              <w:rPr>
                <w:rFonts w:ascii="Arial" w:hAnsi="Arial" w:cs="Arial"/>
              </w:rPr>
              <w:t>delete notes.</w:t>
            </w:r>
          </w:p>
        </w:tc>
        <w:tc>
          <w:tcPr>
            <w:tcW w:w="3006" w:type="dxa"/>
          </w:tcPr>
          <w:p w14:paraId="7A5AA9E4" w14:textId="0A144818" w:rsidR="00A3208C" w:rsidRDefault="00A51EB8"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is useful for quick reminders or for making notes in class.</w:t>
            </w:r>
          </w:p>
        </w:tc>
      </w:tr>
      <w:tr w:rsidR="00EF1706" w14:paraId="00805608" w14:textId="77777777" w:rsidTr="00490826">
        <w:tc>
          <w:tcPr>
            <w:cnfStyle w:val="001000000000" w:firstRow="0" w:lastRow="0" w:firstColumn="1" w:lastColumn="0" w:oddVBand="0" w:evenVBand="0" w:oddHBand="0" w:evenHBand="0" w:firstRowFirstColumn="0" w:firstRowLastColumn="0" w:lastRowFirstColumn="0" w:lastRowLastColumn="0"/>
            <w:tcW w:w="1980" w:type="dxa"/>
          </w:tcPr>
          <w:p w14:paraId="256D5BF4" w14:textId="5A0917B7" w:rsidR="00EF1706" w:rsidRDefault="00EF1706" w:rsidP="0032598C">
            <w:pPr>
              <w:rPr>
                <w:rFonts w:ascii="Arial" w:hAnsi="Arial" w:cs="Arial"/>
              </w:rPr>
            </w:pPr>
            <w:r>
              <w:rPr>
                <w:rFonts w:ascii="Arial" w:hAnsi="Arial" w:cs="Arial"/>
              </w:rPr>
              <w:t xml:space="preserve">Settings </w:t>
            </w:r>
          </w:p>
        </w:tc>
        <w:tc>
          <w:tcPr>
            <w:tcW w:w="4030" w:type="dxa"/>
          </w:tcPr>
          <w:p w14:paraId="45969F74" w14:textId="2DB8DFB2" w:rsidR="00EF1706" w:rsidRDefault="00C45683"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is is located on the </w:t>
            </w:r>
            <w:r w:rsidR="00846DA0">
              <w:rPr>
                <w:rFonts w:ascii="Arial" w:hAnsi="Arial" w:cs="Arial"/>
              </w:rPr>
              <w:t>settings</w:t>
            </w:r>
            <w:r>
              <w:rPr>
                <w:rFonts w:ascii="Arial" w:hAnsi="Arial" w:cs="Arial"/>
              </w:rPr>
              <w:t xml:space="preserve"> </w:t>
            </w:r>
            <w:r w:rsidR="00067BCC">
              <w:rPr>
                <w:rFonts w:ascii="Arial" w:hAnsi="Arial" w:cs="Arial"/>
              </w:rPr>
              <w:t>page,</w:t>
            </w:r>
            <w:r w:rsidR="00F410CF">
              <w:rPr>
                <w:rFonts w:ascii="Arial" w:hAnsi="Arial" w:cs="Arial"/>
              </w:rPr>
              <w:t xml:space="preserve"> to get there the user need</w:t>
            </w:r>
            <w:r w:rsidR="00D91B72">
              <w:rPr>
                <w:rFonts w:ascii="Arial" w:hAnsi="Arial" w:cs="Arial"/>
              </w:rPr>
              <w:t>s</w:t>
            </w:r>
            <w:r w:rsidR="00F410CF">
              <w:rPr>
                <w:rFonts w:ascii="Arial" w:hAnsi="Arial" w:cs="Arial"/>
              </w:rPr>
              <w:t xml:space="preserve"> to click the</w:t>
            </w:r>
            <w:r w:rsidR="00E965AB">
              <w:rPr>
                <w:rFonts w:ascii="Arial" w:hAnsi="Arial" w:cs="Arial"/>
              </w:rPr>
              <w:t xml:space="preserve">ir profile picture which is located on the top left of the page, </w:t>
            </w:r>
            <w:r w:rsidR="00D91B72">
              <w:rPr>
                <w:rFonts w:ascii="Arial" w:hAnsi="Arial" w:cs="Arial"/>
              </w:rPr>
              <w:t xml:space="preserve">a </w:t>
            </w:r>
            <w:r w:rsidR="00E965AB">
              <w:rPr>
                <w:rFonts w:ascii="Arial" w:hAnsi="Arial" w:cs="Arial"/>
              </w:rPr>
              <w:t xml:space="preserve">dropdown </w:t>
            </w:r>
            <w:r w:rsidR="00846DA0">
              <w:rPr>
                <w:rFonts w:ascii="Arial" w:hAnsi="Arial" w:cs="Arial"/>
              </w:rPr>
              <w:t>menu</w:t>
            </w:r>
            <w:r w:rsidR="00E965AB">
              <w:rPr>
                <w:rFonts w:ascii="Arial" w:hAnsi="Arial" w:cs="Arial"/>
              </w:rPr>
              <w:t xml:space="preserve"> with the </w:t>
            </w:r>
            <w:r w:rsidR="00846DA0">
              <w:rPr>
                <w:rFonts w:ascii="Arial" w:hAnsi="Arial" w:cs="Arial"/>
              </w:rPr>
              <w:t>settings link will be shown, once the user clicks the button, they would be taken to the settings page.</w:t>
            </w:r>
          </w:p>
          <w:p w14:paraId="64E2834C" w14:textId="1A40EA81" w:rsidR="00846DA0" w:rsidRDefault="00846DA0"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lastRenderedPageBreak/>
              <w:t>On the settings page</w:t>
            </w:r>
            <w:r w:rsidR="00D91B72">
              <w:rPr>
                <w:rFonts w:ascii="Arial" w:hAnsi="Arial" w:cs="Arial"/>
              </w:rPr>
              <w:t>,</w:t>
            </w:r>
            <w:r>
              <w:rPr>
                <w:rFonts w:ascii="Arial" w:hAnsi="Arial" w:cs="Arial"/>
              </w:rPr>
              <w:t xml:space="preserve"> the users </w:t>
            </w:r>
            <w:r w:rsidR="00067BCC">
              <w:rPr>
                <w:rFonts w:ascii="Arial" w:hAnsi="Arial" w:cs="Arial"/>
              </w:rPr>
              <w:t>can</w:t>
            </w:r>
            <w:r>
              <w:rPr>
                <w:rFonts w:ascii="Arial" w:hAnsi="Arial" w:cs="Arial"/>
              </w:rPr>
              <w:t xml:space="preserve"> change the background </w:t>
            </w:r>
            <w:r w:rsidR="00067BCC">
              <w:rPr>
                <w:rFonts w:ascii="Arial" w:hAnsi="Arial" w:cs="Arial"/>
              </w:rPr>
              <w:t>of</w:t>
            </w:r>
            <w:r>
              <w:rPr>
                <w:rFonts w:ascii="Arial" w:hAnsi="Arial" w:cs="Arial"/>
              </w:rPr>
              <w:t xml:space="preserve"> the application to dark mode, </w:t>
            </w:r>
          </w:p>
          <w:p w14:paraId="59C24D9D" w14:textId="64F1E52D" w:rsidR="00846DA0" w:rsidRDefault="00846DA0"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y ca</w:t>
            </w:r>
            <w:r w:rsidR="00E02A4D">
              <w:rPr>
                <w:rFonts w:ascii="Arial" w:hAnsi="Arial" w:cs="Arial"/>
              </w:rPr>
              <w:t xml:space="preserve">n change the font size of the </w:t>
            </w:r>
            <w:r w:rsidR="00067BCC">
              <w:rPr>
                <w:rFonts w:ascii="Arial" w:hAnsi="Arial" w:cs="Arial"/>
              </w:rPr>
              <w:t>application,</w:t>
            </w:r>
            <w:r w:rsidR="00E02A4D">
              <w:rPr>
                <w:rFonts w:ascii="Arial" w:hAnsi="Arial" w:cs="Arial"/>
              </w:rPr>
              <w:t xml:space="preserve"> </w:t>
            </w:r>
          </w:p>
          <w:p w14:paraId="6520E30E" w14:textId="31D901BF" w:rsidR="00382078" w:rsidRDefault="00382078"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ey can change the </w:t>
            </w:r>
            <w:r w:rsidR="00444ADE">
              <w:rPr>
                <w:rFonts w:ascii="Arial" w:hAnsi="Arial" w:cs="Arial"/>
              </w:rPr>
              <w:t xml:space="preserve">notification </w:t>
            </w:r>
            <w:r w:rsidR="00067BCC">
              <w:rPr>
                <w:rFonts w:ascii="Arial" w:hAnsi="Arial" w:cs="Arial"/>
              </w:rPr>
              <w:t>setting,</w:t>
            </w:r>
          </w:p>
          <w:p w14:paraId="6F6D6492" w14:textId="76554DF5" w:rsidR="00067BCC" w:rsidRDefault="00067BCC"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y can delete their account.</w:t>
            </w:r>
          </w:p>
        </w:tc>
        <w:tc>
          <w:tcPr>
            <w:tcW w:w="3006" w:type="dxa"/>
          </w:tcPr>
          <w:p w14:paraId="52B83970" w14:textId="7B37DE5B" w:rsidR="00EF1706" w:rsidRDefault="00A51EB8"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lastRenderedPageBreak/>
              <w:t xml:space="preserve">This makes sure that the user can customise the task </w:t>
            </w:r>
            <w:proofErr w:type="gramStart"/>
            <w:r>
              <w:rPr>
                <w:rFonts w:ascii="Arial" w:hAnsi="Arial" w:cs="Arial"/>
              </w:rPr>
              <w:t>manag</w:t>
            </w:r>
            <w:r w:rsidR="00D91B72">
              <w:rPr>
                <w:rFonts w:ascii="Arial" w:hAnsi="Arial" w:cs="Arial"/>
              </w:rPr>
              <w:t>er</w:t>
            </w:r>
            <w:r>
              <w:rPr>
                <w:rFonts w:ascii="Arial" w:hAnsi="Arial" w:cs="Arial"/>
              </w:rPr>
              <w:t>, and</w:t>
            </w:r>
            <w:proofErr w:type="gramEnd"/>
            <w:r>
              <w:rPr>
                <w:rFonts w:ascii="Arial" w:hAnsi="Arial" w:cs="Arial"/>
              </w:rPr>
              <w:t xml:space="preserve"> allows them to delete t</w:t>
            </w:r>
            <w:r w:rsidR="00B717BD">
              <w:rPr>
                <w:rFonts w:ascii="Arial" w:hAnsi="Arial" w:cs="Arial"/>
              </w:rPr>
              <w:t>heir account if they want t</w:t>
            </w:r>
            <w:r w:rsidR="00E43F8F">
              <w:rPr>
                <w:rFonts w:ascii="Arial" w:hAnsi="Arial" w:cs="Arial"/>
              </w:rPr>
              <w:t>o.</w:t>
            </w:r>
          </w:p>
        </w:tc>
      </w:tr>
      <w:tr w:rsidR="00EF1706" w14:paraId="7276DED9" w14:textId="77777777" w:rsidTr="00490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49A2890" w14:textId="42D83E11" w:rsidR="00EF1706" w:rsidRDefault="00341565" w:rsidP="0032598C">
            <w:pPr>
              <w:rPr>
                <w:rFonts w:ascii="Arial" w:hAnsi="Arial" w:cs="Arial"/>
              </w:rPr>
            </w:pPr>
            <w:r>
              <w:rPr>
                <w:rFonts w:ascii="Arial" w:hAnsi="Arial" w:cs="Arial"/>
              </w:rPr>
              <w:t xml:space="preserve">Schedule </w:t>
            </w:r>
          </w:p>
        </w:tc>
        <w:tc>
          <w:tcPr>
            <w:tcW w:w="4030" w:type="dxa"/>
          </w:tcPr>
          <w:p w14:paraId="4912EDAF" w14:textId="3C0E0D66" w:rsidR="00EF1706" w:rsidRDefault="00892AEC"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w:t>
            </w:r>
            <w:r w:rsidR="006F12C9">
              <w:rPr>
                <w:rFonts w:ascii="Arial" w:hAnsi="Arial" w:cs="Arial"/>
              </w:rPr>
              <w:t xml:space="preserve">is located on the schedule </w:t>
            </w:r>
            <w:proofErr w:type="gramStart"/>
            <w:r w:rsidR="006F12C9">
              <w:rPr>
                <w:rFonts w:ascii="Arial" w:hAnsi="Arial" w:cs="Arial"/>
              </w:rPr>
              <w:t>page</w:t>
            </w:r>
            <w:proofErr w:type="gramEnd"/>
            <w:r w:rsidR="006F12C9">
              <w:rPr>
                <w:rFonts w:ascii="Arial" w:hAnsi="Arial" w:cs="Arial"/>
              </w:rPr>
              <w:t xml:space="preserve"> and it shows the user their activities for the day </w:t>
            </w:r>
          </w:p>
        </w:tc>
        <w:tc>
          <w:tcPr>
            <w:tcW w:w="3006" w:type="dxa"/>
          </w:tcPr>
          <w:p w14:paraId="76353673" w14:textId="61958255" w:rsidR="00EF1706" w:rsidRDefault="00F1202A"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is to keep the user aware of their daily schedule and the task they need to do.</w:t>
            </w:r>
          </w:p>
        </w:tc>
      </w:tr>
      <w:tr w:rsidR="00341565" w14:paraId="2A721862" w14:textId="77777777" w:rsidTr="00490826">
        <w:tc>
          <w:tcPr>
            <w:cnfStyle w:val="001000000000" w:firstRow="0" w:lastRow="0" w:firstColumn="1" w:lastColumn="0" w:oddVBand="0" w:evenVBand="0" w:oddHBand="0" w:evenHBand="0" w:firstRowFirstColumn="0" w:firstRowLastColumn="0" w:lastRowFirstColumn="0" w:lastRowLastColumn="0"/>
            <w:tcW w:w="1980" w:type="dxa"/>
          </w:tcPr>
          <w:p w14:paraId="3E8652FF" w14:textId="2E17012E" w:rsidR="00341565" w:rsidRDefault="00330D16" w:rsidP="0032598C">
            <w:pPr>
              <w:rPr>
                <w:rFonts w:ascii="Arial" w:hAnsi="Arial" w:cs="Arial"/>
              </w:rPr>
            </w:pPr>
            <w:r>
              <w:rPr>
                <w:rFonts w:ascii="Arial" w:hAnsi="Arial" w:cs="Arial"/>
              </w:rPr>
              <w:t xml:space="preserve">Meal plan </w:t>
            </w:r>
          </w:p>
        </w:tc>
        <w:tc>
          <w:tcPr>
            <w:tcW w:w="4030" w:type="dxa"/>
          </w:tcPr>
          <w:p w14:paraId="422AD7EE" w14:textId="05BF77DA" w:rsidR="00341565" w:rsidRDefault="00FE4CCB"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This is located on the Meal plan page, it allows the user to add, edit and delete </w:t>
            </w:r>
            <w:r w:rsidR="006F13DE">
              <w:rPr>
                <w:rFonts w:ascii="Arial" w:hAnsi="Arial" w:cs="Arial"/>
              </w:rPr>
              <w:t>meal plans</w:t>
            </w:r>
            <w:r>
              <w:rPr>
                <w:rFonts w:ascii="Arial" w:hAnsi="Arial" w:cs="Arial"/>
              </w:rPr>
              <w:t>.</w:t>
            </w:r>
          </w:p>
        </w:tc>
        <w:tc>
          <w:tcPr>
            <w:tcW w:w="3006" w:type="dxa"/>
          </w:tcPr>
          <w:p w14:paraId="00AA9065" w14:textId="423E52D0" w:rsidR="00341565" w:rsidRDefault="00F1202A"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is is to keep the user aware of their daily Meal plan schedule and the task they need to do.</w:t>
            </w:r>
          </w:p>
        </w:tc>
      </w:tr>
      <w:tr w:rsidR="00330D16" w14:paraId="0440D980" w14:textId="77777777" w:rsidTr="00490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DB59624" w14:textId="13A1EDBA" w:rsidR="00330D16" w:rsidRDefault="00330D16" w:rsidP="0032598C">
            <w:pPr>
              <w:rPr>
                <w:rFonts w:ascii="Arial" w:hAnsi="Arial" w:cs="Arial"/>
              </w:rPr>
            </w:pPr>
            <w:r>
              <w:rPr>
                <w:rFonts w:ascii="Arial" w:hAnsi="Arial" w:cs="Arial"/>
              </w:rPr>
              <w:t xml:space="preserve">Exercise </w:t>
            </w:r>
          </w:p>
        </w:tc>
        <w:tc>
          <w:tcPr>
            <w:tcW w:w="4030" w:type="dxa"/>
          </w:tcPr>
          <w:p w14:paraId="2A4DA0BF" w14:textId="3D1C52A8" w:rsidR="00330D16" w:rsidRDefault="00FE4CCB"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This is located on the Exercise page, it allows the user to add, edit and delete </w:t>
            </w:r>
            <w:r w:rsidR="0021287B">
              <w:rPr>
                <w:rFonts w:ascii="Arial" w:hAnsi="Arial" w:cs="Arial"/>
              </w:rPr>
              <w:t>exercise routines</w:t>
            </w:r>
            <w:r>
              <w:rPr>
                <w:rFonts w:ascii="Arial" w:hAnsi="Arial" w:cs="Arial"/>
              </w:rPr>
              <w:t>.</w:t>
            </w:r>
          </w:p>
        </w:tc>
        <w:tc>
          <w:tcPr>
            <w:tcW w:w="3006" w:type="dxa"/>
          </w:tcPr>
          <w:p w14:paraId="7F1C85AA" w14:textId="7C856621" w:rsidR="00330D16" w:rsidRDefault="00F1202A" w:rsidP="0032598C">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is to keep the user aware of their daily Exercise schedule and the task they need to do.</w:t>
            </w:r>
          </w:p>
        </w:tc>
      </w:tr>
      <w:tr w:rsidR="009B3BB8" w14:paraId="0F2A7B3E" w14:textId="77777777" w:rsidTr="00490826">
        <w:tc>
          <w:tcPr>
            <w:cnfStyle w:val="001000000000" w:firstRow="0" w:lastRow="0" w:firstColumn="1" w:lastColumn="0" w:oddVBand="0" w:evenVBand="0" w:oddHBand="0" w:evenHBand="0" w:firstRowFirstColumn="0" w:firstRowLastColumn="0" w:lastRowFirstColumn="0" w:lastRowLastColumn="0"/>
            <w:tcW w:w="1980" w:type="dxa"/>
          </w:tcPr>
          <w:p w14:paraId="40D9C6E8" w14:textId="27EEBE69" w:rsidR="009B3BB8" w:rsidRDefault="009B3BB8" w:rsidP="0032598C">
            <w:pPr>
              <w:rPr>
                <w:rFonts w:ascii="Arial" w:hAnsi="Arial" w:cs="Arial"/>
              </w:rPr>
            </w:pPr>
            <w:r>
              <w:rPr>
                <w:rFonts w:ascii="Arial" w:hAnsi="Arial" w:cs="Arial"/>
              </w:rPr>
              <w:t xml:space="preserve">Alert </w:t>
            </w:r>
          </w:p>
        </w:tc>
        <w:tc>
          <w:tcPr>
            <w:tcW w:w="4030" w:type="dxa"/>
          </w:tcPr>
          <w:p w14:paraId="7DB07F14" w14:textId="029BD3DF" w:rsidR="009B3BB8" w:rsidRDefault="00733ADB"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It</w:t>
            </w:r>
            <w:r w:rsidR="006F13DE">
              <w:rPr>
                <w:rFonts w:ascii="Arial" w:hAnsi="Arial" w:cs="Arial"/>
              </w:rPr>
              <w:t xml:space="preserve"> is located on the </w:t>
            </w:r>
            <w:r w:rsidR="00B11916">
              <w:rPr>
                <w:rFonts w:ascii="Arial" w:hAnsi="Arial" w:cs="Arial"/>
              </w:rPr>
              <w:t xml:space="preserve">top left of the page, </w:t>
            </w:r>
            <w:r w:rsidR="002E1964">
              <w:rPr>
                <w:rFonts w:ascii="Arial" w:hAnsi="Arial" w:cs="Arial"/>
              </w:rPr>
              <w:t xml:space="preserve">it is the bell icon beside the </w:t>
            </w:r>
            <w:r w:rsidR="005E1C9F">
              <w:rPr>
                <w:rFonts w:ascii="Arial" w:hAnsi="Arial" w:cs="Arial"/>
              </w:rPr>
              <w:t>profile picture, it</w:t>
            </w:r>
            <w:r>
              <w:rPr>
                <w:rFonts w:ascii="Arial" w:hAnsi="Arial" w:cs="Arial"/>
              </w:rPr>
              <w:t xml:space="preserve"> alerts the user if any reminders are about to be overdue</w:t>
            </w:r>
          </w:p>
        </w:tc>
        <w:tc>
          <w:tcPr>
            <w:tcW w:w="3006" w:type="dxa"/>
          </w:tcPr>
          <w:p w14:paraId="7708296F" w14:textId="2F1BC783" w:rsidR="009B3BB8" w:rsidRDefault="004F0F93" w:rsidP="0032598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is makes sure that the user can easily be aware of any urgent reminders.</w:t>
            </w:r>
          </w:p>
        </w:tc>
      </w:tr>
    </w:tbl>
    <w:p w14:paraId="35CC3508" w14:textId="77777777" w:rsidR="00A3208C" w:rsidRDefault="00A3208C" w:rsidP="0032598C">
      <w:pPr>
        <w:rPr>
          <w:rFonts w:ascii="Arial" w:hAnsi="Arial" w:cs="Arial"/>
        </w:rPr>
      </w:pPr>
    </w:p>
    <w:p w14:paraId="44C8C339" w14:textId="77777777" w:rsidR="00EE76B4" w:rsidRDefault="00EE76B4" w:rsidP="0032598C">
      <w:pPr>
        <w:rPr>
          <w:rFonts w:ascii="Arial" w:hAnsi="Arial" w:cs="Arial"/>
        </w:rPr>
      </w:pPr>
    </w:p>
    <w:p w14:paraId="3790ED50" w14:textId="27B5682D" w:rsidR="0028344E" w:rsidRPr="002E1BCA" w:rsidRDefault="007E0E67" w:rsidP="0032598C">
      <w:pPr>
        <w:rPr>
          <w:rFonts w:ascii="Arial" w:hAnsi="Arial" w:cs="Arial"/>
          <w:b/>
          <w:bCs/>
          <w:sz w:val="32"/>
          <w:szCs w:val="32"/>
          <w:u w:val="single"/>
        </w:rPr>
      </w:pPr>
      <w:r w:rsidRPr="002E1BCA">
        <w:rPr>
          <w:rFonts w:ascii="Arial" w:hAnsi="Arial" w:cs="Arial"/>
          <w:b/>
          <w:bCs/>
          <w:sz w:val="32"/>
          <w:szCs w:val="32"/>
          <w:u w:val="single"/>
        </w:rPr>
        <w:t xml:space="preserve">Background technologies </w:t>
      </w:r>
    </w:p>
    <w:p w14:paraId="6407B0FA" w14:textId="77777777" w:rsidR="00B90585" w:rsidRDefault="0038383F" w:rsidP="0032598C">
      <w:pPr>
        <w:rPr>
          <w:rFonts w:ascii="Arial" w:hAnsi="Arial" w:cs="Arial"/>
        </w:rPr>
      </w:pPr>
      <w:r>
        <w:rPr>
          <w:rFonts w:ascii="Arial" w:hAnsi="Arial" w:cs="Arial"/>
        </w:rPr>
        <w:t xml:space="preserve">While developing this project I used </w:t>
      </w:r>
      <w:r w:rsidR="00391D94">
        <w:rPr>
          <w:rFonts w:ascii="Arial" w:hAnsi="Arial" w:cs="Arial"/>
        </w:rPr>
        <w:t>the external</w:t>
      </w:r>
      <w:r w:rsidR="00D764ED">
        <w:rPr>
          <w:rFonts w:ascii="Arial" w:hAnsi="Arial" w:cs="Arial"/>
        </w:rPr>
        <w:t xml:space="preserve"> opensource</w:t>
      </w:r>
      <w:r w:rsidR="00391D94">
        <w:rPr>
          <w:rFonts w:ascii="Arial" w:hAnsi="Arial" w:cs="Arial"/>
        </w:rPr>
        <w:t xml:space="preserve"> </w:t>
      </w:r>
      <w:r w:rsidR="00D833BD">
        <w:rPr>
          <w:rFonts w:ascii="Arial" w:hAnsi="Arial" w:cs="Arial"/>
        </w:rPr>
        <w:t>CSS</w:t>
      </w:r>
      <w:r w:rsidR="00391D94">
        <w:rPr>
          <w:rFonts w:ascii="Arial" w:hAnsi="Arial" w:cs="Arial"/>
        </w:rPr>
        <w:t xml:space="preserve"> framework and exter</w:t>
      </w:r>
      <w:r w:rsidR="005B57F2">
        <w:rPr>
          <w:rFonts w:ascii="Arial" w:hAnsi="Arial" w:cs="Arial"/>
        </w:rPr>
        <w:t xml:space="preserve">nal </w:t>
      </w:r>
      <w:r w:rsidR="004801BC">
        <w:rPr>
          <w:rFonts w:ascii="Arial" w:hAnsi="Arial" w:cs="Arial"/>
        </w:rPr>
        <w:t>called bootstrap</w:t>
      </w:r>
      <w:r w:rsidR="001F637C">
        <w:rPr>
          <w:rFonts w:ascii="Arial" w:hAnsi="Arial" w:cs="Arial"/>
        </w:rPr>
        <w:t xml:space="preserve">. It </w:t>
      </w:r>
      <w:r w:rsidR="00180E76">
        <w:rPr>
          <w:rFonts w:ascii="Arial" w:hAnsi="Arial" w:cs="Arial"/>
        </w:rPr>
        <w:t xml:space="preserve">is </w:t>
      </w:r>
      <w:r w:rsidR="00D833BD">
        <w:rPr>
          <w:rFonts w:ascii="Arial" w:hAnsi="Arial" w:cs="Arial"/>
        </w:rPr>
        <w:t>widely</w:t>
      </w:r>
      <w:r w:rsidR="00180E76">
        <w:rPr>
          <w:rFonts w:ascii="Arial" w:hAnsi="Arial" w:cs="Arial"/>
        </w:rPr>
        <w:t xml:space="preserve"> used </w:t>
      </w:r>
      <w:r w:rsidR="00D833BD">
        <w:rPr>
          <w:rFonts w:ascii="Arial" w:hAnsi="Arial" w:cs="Arial"/>
        </w:rPr>
        <w:t>by popular websites, and it is the leading option for the design of user interfaces</w:t>
      </w:r>
      <w:r w:rsidR="0062248A">
        <w:rPr>
          <w:rFonts w:ascii="Arial" w:hAnsi="Arial" w:cs="Arial"/>
        </w:rPr>
        <w:t>.</w:t>
      </w:r>
    </w:p>
    <w:p w14:paraId="5AF84979" w14:textId="5AB94763" w:rsidR="005C6655" w:rsidRDefault="00B90585" w:rsidP="0032598C">
      <w:pPr>
        <w:rPr>
          <w:rFonts w:ascii="Arial" w:hAnsi="Arial" w:cs="Arial"/>
        </w:rPr>
      </w:pPr>
      <w:r>
        <w:rPr>
          <w:rFonts w:ascii="Arial" w:hAnsi="Arial" w:cs="Arial"/>
        </w:rPr>
        <w:t xml:space="preserve">Below are there external libraries I used and the links to </w:t>
      </w:r>
      <w:proofErr w:type="gramStart"/>
      <w:r>
        <w:rPr>
          <w:rFonts w:ascii="Arial" w:hAnsi="Arial" w:cs="Arial"/>
        </w:rPr>
        <w:t>them :</w:t>
      </w:r>
      <w:proofErr w:type="gramEnd"/>
    </w:p>
    <w:p w14:paraId="288322F0" w14:textId="3D49F4BD" w:rsidR="00FE0A17" w:rsidRDefault="00313999" w:rsidP="00FE0A17">
      <w:pPr>
        <w:pStyle w:val="ListParagraph"/>
        <w:numPr>
          <w:ilvl w:val="0"/>
          <w:numId w:val="8"/>
        </w:numPr>
        <w:rPr>
          <w:rFonts w:ascii="Arial" w:hAnsi="Arial" w:cs="Arial"/>
        </w:rPr>
      </w:pPr>
      <w:hyperlink r:id="rId11" w:history="1">
        <w:r w:rsidR="00046A10" w:rsidRPr="00D61B9E">
          <w:rPr>
            <w:rStyle w:val="Hyperlink"/>
            <w:rFonts w:ascii="Arial" w:hAnsi="Arial" w:cs="Arial"/>
          </w:rPr>
          <w:t>https://cdnjs.cloudflare.com/ajax/libs/font-awesome/6.0.0/css/all.min.css</w:t>
        </w:r>
      </w:hyperlink>
    </w:p>
    <w:p w14:paraId="25517646" w14:textId="2E2BB257" w:rsidR="00956FBA" w:rsidRDefault="00956FBA" w:rsidP="00956FBA">
      <w:pPr>
        <w:pStyle w:val="ListParagraph"/>
        <w:numPr>
          <w:ilvl w:val="1"/>
          <w:numId w:val="8"/>
        </w:numPr>
        <w:rPr>
          <w:rFonts w:ascii="Arial" w:hAnsi="Arial" w:cs="Arial"/>
        </w:rPr>
      </w:pPr>
      <w:r>
        <w:rPr>
          <w:rFonts w:ascii="Arial" w:hAnsi="Arial" w:cs="Arial"/>
        </w:rPr>
        <w:t>This was used to implement the fonts</w:t>
      </w:r>
      <w:r w:rsidR="00A51899">
        <w:rPr>
          <w:rFonts w:ascii="Arial" w:hAnsi="Arial" w:cs="Arial"/>
        </w:rPr>
        <w:t xml:space="preserve"> and icons in the task man</w:t>
      </w:r>
      <w:r w:rsidR="00FE691C">
        <w:rPr>
          <w:rFonts w:ascii="Arial" w:hAnsi="Arial" w:cs="Arial"/>
        </w:rPr>
        <w:t>a</w:t>
      </w:r>
      <w:r w:rsidR="00A51899">
        <w:rPr>
          <w:rFonts w:ascii="Arial" w:hAnsi="Arial" w:cs="Arial"/>
        </w:rPr>
        <w:t xml:space="preserve">ger, they are majorly used </w:t>
      </w:r>
      <w:r w:rsidR="00FE691C">
        <w:rPr>
          <w:rFonts w:ascii="Arial" w:hAnsi="Arial" w:cs="Arial"/>
        </w:rPr>
        <w:t>o</w:t>
      </w:r>
      <w:r w:rsidR="00A51899">
        <w:rPr>
          <w:rFonts w:ascii="Arial" w:hAnsi="Arial" w:cs="Arial"/>
        </w:rPr>
        <w:t xml:space="preserve">n the homepage and settings page </w:t>
      </w:r>
    </w:p>
    <w:p w14:paraId="110C0080" w14:textId="77777777" w:rsidR="002317D2" w:rsidRPr="00FE0A17" w:rsidRDefault="002317D2" w:rsidP="002317D2">
      <w:pPr>
        <w:pStyle w:val="ListParagraph"/>
        <w:ind w:left="1440"/>
        <w:rPr>
          <w:rFonts w:ascii="Arial" w:hAnsi="Arial" w:cs="Arial"/>
        </w:rPr>
      </w:pPr>
    </w:p>
    <w:p w14:paraId="6794A6D9" w14:textId="676482AE" w:rsidR="00046A10" w:rsidRDefault="00313999" w:rsidP="00B90585">
      <w:pPr>
        <w:pStyle w:val="ListParagraph"/>
        <w:numPr>
          <w:ilvl w:val="0"/>
          <w:numId w:val="8"/>
        </w:numPr>
        <w:rPr>
          <w:rFonts w:ascii="Arial" w:hAnsi="Arial" w:cs="Arial"/>
        </w:rPr>
      </w:pPr>
      <w:hyperlink r:id="rId12" w:history="1">
        <w:r w:rsidR="002F73A5" w:rsidRPr="00D61B9E">
          <w:rPr>
            <w:rStyle w:val="Hyperlink"/>
            <w:rFonts w:ascii="Arial" w:hAnsi="Arial" w:cs="Arial"/>
          </w:rPr>
          <w:t>https://fonts.googleapis.com/css?family=Roboto:300,400,500,700&amp;display=swap</w:t>
        </w:r>
      </w:hyperlink>
    </w:p>
    <w:p w14:paraId="1AD53576" w14:textId="18470A40" w:rsidR="00A51899" w:rsidRDefault="00A51899" w:rsidP="00A51899">
      <w:pPr>
        <w:pStyle w:val="ListParagraph"/>
        <w:numPr>
          <w:ilvl w:val="1"/>
          <w:numId w:val="8"/>
        </w:numPr>
        <w:rPr>
          <w:rFonts w:ascii="Arial" w:hAnsi="Arial" w:cs="Arial"/>
        </w:rPr>
      </w:pPr>
      <w:r>
        <w:rPr>
          <w:rFonts w:ascii="Arial" w:hAnsi="Arial" w:cs="Arial"/>
        </w:rPr>
        <w:t>This was used to implement the fonts and icons in the task man</w:t>
      </w:r>
      <w:r w:rsidR="00FE691C">
        <w:rPr>
          <w:rFonts w:ascii="Arial" w:hAnsi="Arial" w:cs="Arial"/>
        </w:rPr>
        <w:t>a</w:t>
      </w:r>
      <w:r>
        <w:rPr>
          <w:rFonts w:ascii="Arial" w:hAnsi="Arial" w:cs="Arial"/>
        </w:rPr>
        <w:t xml:space="preserve">ger, they are majorly used </w:t>
      </w:r>
      <w:r w:rsidR="00FE691C">
        <w:rPr>
          <w:rFonts w:ascii="Arial" w:hAnsi="Arial" w:cs="Arial"/>
        </w:rPr>
        <w:t>o</w:t>
      </w:r>
      <w:r>
        <w:rPr>
          <w:rFonts w:ascii="Arial" w:hAnsi="Arial" w:cs="Arial"/>
        </w:rPr>
        <w:t xml:space="preserve">n the homepage and settings page </w:t>
      </w:r>
    </w:p>
    <w:p w14:paraId="6E14F6F3" w14:textId="77777777" w:rsidR="002317D2" w:rsidRPr="00FE0A17" w:rsidRDefault="002317D2" w:rsidP="002317D2">
      <w:pPr>
        <w:pStyle w:val="ListParagraph"/>
        <w:ind w:left="1440"/>
        <w:rPr>
          <w:rFonts w:ascii="Arial" w:hAnsi="Arial" w:cs="Arial"/>
        </w:rPr>
      </w:pPr>
    </w:p>
    <w:p w14:paraId="3F7289E3" w14:textId="190CB971" w:rsidR="002F73A5" w:rsidRDefault="00313999" w:rsidP="00B90585">
      <w:pPr>
        <w:pStyle w:val="ListParagraph"/>
        <w:numPr>
          <w:ilvl w:val="0"/>
          <w:numId w:val="8"/>
        </w:numPr>
        <w:rPr>
          <w:rFonts w:ascii="Arial" w:hAnsi="Arial" w:cs="Arial"/>
        </w:rPr>
      </w:pPr>
      <w:hyperlink r:id="rId13" w:history="1">
        <w:r w:rsidR="00D13785" w:rsidRPr="00D61B9E">
          <w:rPr>
            <w:rStyle w:val="Hyperlink"/>
            <w:rFonts w:ascii="Arial" w:hAnsi="Arial" w:cs="Arial"/>
          </w:rPr>
          <w:t>https://cdnjs.cloudflare.com/ajax/libs/mdb-ui-kit/4.1.0/mdb.min.cs</w:t>
        </w:r>
      </w:hyperlink>
    </w:p>
    <w:p w14:paraId="09CEA790" w14:textId="3971ECBA" w:rsidR="00FD3257" w:rsidRDefault="00A51899" w:rsidP="00A51899">
      <w:pPr>
        <w:pStyle w:val="ListParagraph"/>
        <w:numPr>
          <w:ilvl w:val="1"/>
          <w:numId w:val="8"/>
        </w:numPr>
        <w:rPr>
          <w:rFonts w:ascii="Arial" w:hAnsi="Arial" w:cs="Arial"/>
        </w:rPr>
      </w:pPr>
      <w:r>
        <w:rPr>
          <w:rFonts w:ascii="Arial" w:hAnsi="Arial" w:cs="Arial"/>
        </w:rPr>
        <w:t>This was used to implement the fonts and icons in the task man</w:t>
      </w:r>
      <w:r w:rsidR="00FE691C">
        <w:rPr>
          <w:rFonts w:ascii="Arial" w:hAnsi="Arial" w:cs="Arial"/>
        </w:rPr>
        <w:t>a</w:t>
      </w:r>
      <w:r>
        <w:rPr>
          <w:rFonts w:ascii="Arial" w:hAnsi="Arial" w:cs="Arial"/>
        </w:rPr>
        <w:t xml:space="preserve">ger, they are majorly used </w:t>
      </w:r>
      <w:r w:rsidR="00FE691C">
        <w:rPr>
          <w:rFonts w:ascii="Arial" w:hAnsi="Arial" w:cs="Arial"/>
        </w:rPr>
        <w:t>o</w:t>
      </w:r>
      <w:r>
        <w:rPr>
          <w:rFonts w:ascii="Arial" w:hAnsi="Arial" w:cs="Arial"/>
        </w:rPr>
        <w:t xml:space="preserve">n the homepage and settings page </w:t>
      </w:r>
    </w:p>
    <w:p w14:paraId="40F3AA42" w14:textId="77777777" w:rsidR="002317D2" w:rsidRPr="00A51899" w:rsidRDefault="002317D2" w:rsidP="002317D2">
      <w:pPr>
        <w:pStyle w:val="ListParagraph"/>
        <w:ind w:left="1440"/>
        <w:rPr>
          <w:rFonts w:ascii="Arial" w:hAnsi="Arial" w:cs="Arial"/>
        </w:rPr>
      </w:pPr>
    </w:p>
    <w:p w14:paraId="78624EE1" w14:textId="4D42F4AA" w:rsidR="005C6655" w:rsidRDefault="00313999" w:rsidP="009A3927">
      <w:pPr>
        <w:pStyle w:val="ListParagraph"/>
        <w:numPr>
          <w:ilvl w:val="0"/>
          <w:numId w:val="8"/>
        </w:numPr>
        <w:rPr>
          <w:rFonts w:ascii="Arial" w:hAnsi="Arial" w:cs="Arial"/>
        </w:rPr>
      </w:pPr>
      <w:hyperlink r:id="rId14" w:history="1">
        <w:r w:rsidR="00C83F9D" w:rsidRPr="00D61B9E">
          <w:rPr>
            <w:rStyle w:val="Hyperlink"/>
            <w:rFonts w:ascii="Arial" w:hAnsi="Arial" w:cs="Arial"/>
          </w:rPr>
          <w:t>https://cdnjs.cloudflare.com/ajax/libs/mdb-ui-kit/4.1.0/mdb.min.js</w:t>
        </w:r>
      </w:hyperlink>
    </w:p>
    <w:p w14:paraId="2D21C443" w14:textId="11108537" w:rsidR="00A51899" w:rsidRDefault="00387769" w:rsidP="00830395">
      <w:pPr>
        <w:pStyle w:val="ListParagraph"/>
        <w:numPr>
          <w:ilvl w:val="1"/>
          <w:numId w:val="8"/>
        </w:numPr>
        <w:rPr>
          <w:rFonts w:ascii="Arial" w:hAnsi="Arial" w:cs="Arial"/>
        </w:rPr>
      </w:pPr>
      <w:r>
        <w:rPr>
          <w:rFonts w:ascii="Arial" w:hAnsi="Arial" w:cs="Arial"/>
        </w:rPr>
        <w:t>This was used to create the</w:t>
      </w:r>
      <w:r w:rsidR="002317D2">
        <w:rPr>
          <w:rFonts w:ascii="Arial" w:hAnsi="Arial" w:cs="Arial"/>
        </w:rPr>
        <w:t xml:space="preserve"> </w:t>
      </w:r>
      <w:r w:rsidR="007A08D9">
        <w:rPr>
          <w:rFonts w:ascii="Arial" w:hAnsi="Arial" w:cs="Arial"/>
        </w:rPr>
        <w:t xml:space="preserve">responsive </w:t>
      </w:r>
      <w:r w:rsidR="002317D2">
        <w:rPr>
          <w:rFonts w:ascii="Arial" w:hAnsi="Arial" w:cs="Arial"/>
        </w:rPr>
        <w:t>drop-down</w:t>
      </w:r>
      <w:r w:rsidR="007A08D9">
        <w:rPr>
          <w:rFonts w:ascii="Arial" w:hAnsi="Arial" w:cs="Arial"/>
        </w:rPr>
        <w:t xml:space="preserve"> </w:t>
      </w:r>
      <w:r w:rsidR="002317D2">
        <w:rPr>
          <w:rFonts w:ascii="Arial" w:hAnsi="Arial" w:cs="Arial"/>
        </w:rPr>
        <w:t>menu</w:t>
      </w:r>
      <w:r w:rsidR="007A08D9">
        <w:rPr>
          <w:rFonts w:ascii="Arial" w:hAnsi="Arial" w:cs="Arial"/>
        </w:rPr>
        <w:t xml:space="preserve"> in the </w:t>
      </w:r>
      <w:r w:rsidR="002317D2">
        <w:rPr>
          <w:rFonts w:ascii="Arial" w:hAnsi="Arial" w:cs="Arial"/>
        </w:rPr>
        <w:t>navigation bar of the task m manager.</w:t>
      </w:r>
    </w:p>
    <w:p w14:paraId="645829C1" w14:textId="77777777" w:rsidR="002317D2" w:rsidRDefault="002317D2" w:rsidP="002317D2">
      <w:pPr>
        <w:pStyle w:val="ListParagraph"/>
        <w:ind w:left="1440"/>
        <w:rPr>
          <w:rFonts w:ascii="Arial" w:hAnsi="Arial" w:cs="Arial"/>
        </w:rPr>
      </w:pPr>
    </w:p>
    <w:p w14:paraId="7C1067A1" w14:textId="67CB24F3" w:rsidR="00B90585" w:rsidRDefault="00313999" w:rsidP="00B90585">
      <w:pPr>
        <w:pStyle w:val="ListParagraph"/>
        <w:numPr>
          <w:ilvl w:val="0"/>
          <w:numId w:val="8"/>
        </w:numPr>
        <w:rPr>
          <w:rFonts w:ascii="Arial" w:hAnsi="Arial" w:cs="Arial"/>
        </w:rPr>
      </w:pPr>
      <w:hyperlink r:id="rId15" w:history="1">
        <w:r w:rsidR="005C6655" w:rsidRPr="00D61B9E">
          <w:rPr>
            <w:rStyle w:val="Hyperlink"/>
            <w:rFonts w:ascii="Arial" w:hAnsi="Arial" w:cs="Arial"/>
          </w:rPr>
          <w:t>https://calendar.google.com</w:t>
        </w:r>
      </w:hyperlink>
    </w:p>
    <w:p w14:paraId="6CCB0F23" w14:textId="25370668" w:rsidR="005C6655" w:rsidRPr="00B90585" w:rsidRDefault="009107C0" w:rsidP="005C6655">
      <w:pPr>
        <w:pStyle w:val="ListParagraph"/>
        <w:numPr>
          <w:ilvl w:val="1"/>
          <w:numId w:val="8"/>
        </w:numPr>
        <w:rPr>
          <w:rFonts w:ascii="Arial" w:hAnsi="Arial" w:cs="Arial"/>
        </w:rPr>
      </w:pPr>
      <w:r>
        <w:rPr>
          <w:rFonts w:ascii="Arial" w:hAnsi="Arial" w:cs="Arial"/>
        </w:rPr>
        <w:t>This is an embedded calendar that was implemented into the calendar page.</w:t>
      </w:r>
    </w:p>
    <w:p w14:paraId="0CD94489" w14:textId="4C7D26B7" w:rsidR="007E0E67" w:rsidRPr="002E1BCA" w:rsidRDefault="00C96DAA" w:rsidP="0032598C">
      <w:pPr>
        <w:rPr>
          <w:rFonts w:ascii="Arial" w:hAnsi="Arial" w:cs="Arial"/>
          <w:b/>
          <w:bCs/>
          <w:sz w:val="32"/>
          <w:szCs w:val="32"/>
          <w:u w:val="single"/>
        </w:rPr>
      </w:pPr>
      <w:r w:rsidRPr="002E1BCA">
        <w:rPr>
          <w:rFonts w:ascii="Arial" w:hAnsi="Arial" w:cs="Arial"/>
          <w:b/>
          <w:bCs/>
          <w:sz w:val="32"/>
          <w:szCs w:val="32"/>
          <w:u w:val="single"/>
        </w:rPr>
        <w:lastRenderedPageBreak/>
        <w:t xml:space="preserve"> </w:t>
      </w:r>
      <w:r w:rsidR="002317D2" w:rsidRPr="002E1BCA">
        <w:rPr>
          <w:rFonts w:ascii="Arial" w:hAnsi="Arial" w:cs="Arial"/>
          <w:b/>
          <w:bCs/>
          <w:sz w:val="32"/>
          <w:szCs w:val="32"/>
          <w:u w:val="single"/>
        </w:rPr>
        <w:t xml:space="preserve">Annotated screenshots </w:t>
      </w:r>
    </w:p>
    <w:p w14:paraId="32410451" w14:textId="29E11CC6" w:rsidR="00F648F5" w:rsidRDefault="00D63ED5"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36384" behindDoc="0" locked="0" layoutInCell="1" allowOverlap="1" wp14:anchorId="1C573B9B" wp14:editId="06EBDA80">
                <wp:simplePos x="0" y="0"/>
                <wp:positionH relativeFrom="page">
                  <wp:align>left</wp:align>
                </wp:positionH>
                <wp:positionV relativeFrom="paragraph">
                  <wp:posOffset>320675</wp:posOffset>
                </wp:positionV>
                <wp:extent cx="1762125" cy="1171575"/>
                <wp:effectExtent l="0" t="0" r="2857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5925741C" w14:textId="77777777" w:rsidR="00236BE9" w:rsidRDefault="00236BE9" w:rsidP="00236BE9">
                            <w:r>
                              <w:t xml:space="preserve">There are clear instructions on what the user should put in each of the text fields </w:t>
                            </w:r>
                          </w:p>
                          <w:p w14:paraId="0CE43EC6" w14:textId="77777777" w:rsidR="00236BE9" w:rsidRDefault="00236BE9" w:rsidP="00236BE9">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573B9B" id="Text Box 2" o:spid="_x0000_s1030" type="#_x0000_t202" style="position:absolute;margin-left:0;margin-top:25.25pt;width:138.75pt;height:92.25pt;z-index:25153638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">
                <v:textbox>
                  <w:txbxContent>
                    <w:p w14:paraId="5925741C" w14:textId="77777777" w:rsidR="00236BE9" w:rsidRDefault="00236BE9" w:rsidP="00236BE9">
                      <w:r>
                        <w:t xml:space="preserve">There are clear instructions on what the user should put in each of the text fields </w:t>
                      </w:r>
                    </w:p>
                    <w:p w14:paraId="0CE43EC6" w14:textId="77777777" w:rsidR="00236BE9" w:rsidRDefault="00236BE9" w:rsidP="00236BE9">
                      <w:r>
                        <w:t xml:space="preserve">  </w:t>
                      </w:r>
                    </w:p>
                  </w:txbxContent>
                </v:textbox>
                <w10:wrap type="square" anchorx="page"/>
              </v:shape>
            </w:pict>
          </mc:Fallback>
        </mc:AlternateContent>
      </w:r>
      <w:r w:rsidR="00D417D1">
        <w:rPr>
          <w:rFonts w:ascii="Arial" w:hAnsi="Arial" w:cs="Arial"/>
        </w:rPr>
        <w:t>I</w:t>
      </w:r>
      <w:r w:rsidR="00075338">
        <w:rPr>
          <w:rFonts w:ascii="Arial" w:hAnsi="Arial" w:cs="Arial"/>
        </w:rPr>
        <w:t>ndex</w:t>
      </w:r>
      <w:r w:rsidR="00D417D1">
        <w:rPr>
          <w:rFonts w:ascii="Arial" w:hAnsi="Arial" w:cs="Arial"/>
        </w:rPr>
        <w:t xml:space="preserve">/login page </w:t>
      </w:r>
      <w:r w:rsidRPr="000D30A4">
        <w:rPr>
          <w:rFonts w:ascii="Arial" w:hAnsi="Arial" w:cs="Arial"/>
          <w:noProof/>
        </w:rPr>
        <mc:AlternateContent>
          <mc:Choice Requires="wps">
            <w:drawing>
              <wp:anchor distT="45720" distB="45720" distL="114300" distR="114300" simplePos="0" relativeHeight="251518976" behindDoc="0" locked="0" layoutInCell="1" allowOverlap="1" wp14:anchorId="3067E8DA" wp14:editId="7F91F6B7">
                <wp:simplePos x="0" y="0"/>
                <wp:positionH relativeFrom="margin">
                  <wp:align>right</wp:align>
                </wp:positionH>
                <wp:positionV relativeFrom="paragraph">
                  <wp:posOffset>184785</wp:posOffset>
                </wp:positionV>
                <wp:extent cx="2676525" cy="1247775"/>
                <wp:effectExtent l="0" t="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1247775"/>
                        </a:xfrm>
                        <a:prstGeom prst="rect">
                          <a:avLst/>
                        </a:prstGeom>
                        <a:solidFill>
                          <a:srgbClr val="FFFFFF"/>
                        </a:solidFill>
                        <a:ln w="9525">
                          <a:solidFill>
                            <a:srgbClr val="000000"/>
                          </a:solidFill>
                          <a:miter lim="800000"/>
                          <a:headEnd/>
                          <a:tailEnd/>
                        </a:ln>
                      </wps:spPr>
                      <wps:txbx>
                        <w:txbxContent>
                          <w:p w14:paraId="09B87746" w14:textId="64549638" w:rsidR="00256D90" w:rsidRDefault="007231BE" w:rsidP="007231BE">
                            <w:r>
                              <w:t xml:space="preserve">For validation </w:t>
                            </w:r>
                            <w:r w:rsidR="00256D90">
                              <w:t>added</w:t>
                            </w:r>
                            <w:r>
                              <w:t xml:space="preserve"> an alert bo</w:t>
                            </w:r>
                            <w:r w:rsidR="00256D90">
                              <w:t>x</w:t>
                            </w:r>
                            <w:r>
                              <w:t xml:space="preserve"> if the user </w:t>
                            </w:r>
                            <w:r w:rsidR="00256D90">
                              <w:t>type</w:t>
                            </w:r>
                            <w:r>
                              <w:t xml:space="preserve"> in the wrong email and password</w:t>
                            </w:r>
                            <w:r w:rsidR="00256D90">
                              <w:t xml:space="preserve">. </w:t>
                            </w:r>
                            <w:r>
                              <w:t>Note</w:t>
                            </w:r>
                          </w:p>
                          <w:p w14:paraId="772867C7" w14:textId="46ECE921" w:rsidR="007231BE" w:rsidRDefault="007231BE" w:rsidP="007231BE">
                            <w:r>
                              <w:t xml:space="preserve"> </w:t>
                            </w:r>
                            <w:r w:rsidR="00256D90">
                              <w:t>email (</w:t>
                            </w:r>
                            <w:hyperlink r:id="rId16" w:history="1">
                              <w:r w:rsidR="00256D90" w:rsidRPr="00D61B9E">
                                <w:rPr>
                                  <w:rStyle w:val="Hyperlink"/>
                                </w:rPr>
                                <w:t>test@mail.com</w:t>
                              </w:r>
                            </w:hyperlink>
                            <w:r w:rsidR="00256D90">
                              <w:t>)</w:t>
                            </w:r>
                          </w:p>
                          <w:p w14:paraId="00C539EE" w14:textId="67734EB1" w:rsidR="00256D90" w:rsidRDefault="00256D90" w:rsidP="007231BE">
                            <w:r>
                              <w:t>password (tester123)</w:t>
                            </w:r>
                          </w:p>
                          <w:p w14:paraId="1B001588" w14:textId="77777777" w:rsidR="00256D90" w:rsidRDefault="00256D90" w:rsidP="007231BE"/>
                          <w:p w14:paraId="63DF4833" w14:textId="77777777" w:rsidR="007231BE" w:rsidRDefault="007231BE" w:rsidP="007231B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67E8DA" id="Text Box 3" o:spid="_x0000_s1031" type="#_x0000_t202" style="position:absolute;margin-left:159.55pt;margin-top:14.55pt;width:210.75pt;height:98.25pt;z-index:251518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">
                <v:textbox>
                  <w:txbxContent>
                    <w:p w14:paraId="09B87746" w14:textId="64549638" w:rsidR="00256D90" w:rsidRDefault="007231BE" w:rsidP="007231BE">
                      <w:r>
                        <w:t xml:space="preserve">For validation </w:t>
                      </w:r>
                      <w:r w:rsidR="00256D90">
                        <w:t>added</w:t>
                      </w:r>
                      <w:r>
                        <w:t xml:space="preserve"> an alert bo</w:t>
                      </w:r>
                      <w:r w:rsidR="00256D90">
                        <w:t>x</w:t>
                      </w:r>
                      <w:r>
                        <w:t xml:space="preserve"> if the user </w:t>
                      </w:r>
                      <w:r w:rsidR="00256D90">
                        <w:t>type</w:t>
                      </w:r>
                      <w:r>
                        <w:t xml:space="preserve"> in the wrong email and password</w:t>
                      </w:r>
                      <w:r w:rsidR="00256D90">
                        <w:t xml:space="preserve">. </w:t>
                      </w:r>
                      <w:r>
                        <w:t>Note</w:t>
                      </w:r>
                    </w:p>
                    <w:p w14:paraId="772867C7" w14:textId="46ECE921" w:rsidR="007231BE" w:rsidRDefault="007231BE" w:rsidP="007231BE">
                      <w:r>
                        <w:t xml:space="preserve"> </w:t>
                      </w:r>
                      <w:r w:rsidR="00256D90">
                        <w:t>email (</w:t>
                      </w:r>
                      <w:hyperlink r:id="rId17" w:history="1">
                        <w:r w:rsidR="00256D90" w:rsidRPr="00D61B9E">
                          <w:rPr>
                            <w:rStyle w:val="Hyperlink"/>
                          </w:rPr>
                          <w:t>test@mail.com</w:t>
                        </w:r>
                      </w:hyperlink>
                      <w:r w:rsidR="00256D90">
                        <w:t>)</w:t>
                      </w:r>
                    </w:p>
                    <w:p w14:paraId="00C539EE" w14:textId="67734EB1" w:rsidR="00256D90" w:rsidRDefault="00256D90" w:rsidP="007231BE">
                      <w:r>
                        <w:t>password (tester123)</w:t>
                      </w:r>
                    </w:p>
                    <w:p w14:paraId="1B001588" w14:textId="77777777" w:rsidR="00256D90" w:rsidRDefault="00256D90" w:rsidP="007231BE"/>
                    <w:p w14:paraId="63DF4833" w14:textId="77777777" w:rsidR="007231BE" w:rsidRDefault="007231BE" w:rsidP="007231BE"/>
                  </w:txbxContent>
                </v:textbox>
                <w10:wrap type="square" anchorx="margin"/>
              </v:shape>
            </w:pict>
          </mc:Fallback>
        </mc:AlternateContent>
      </w:r>
    </w:p>
    <w:p w14:paraId="180FA285" w14:textId="11B2161B" w:rsidR="00F648F5" w:rsidRDefault="005376B3" w:rsidP="0032598C">
      <w:pPr>
        <w:rPr>
          <w:rFonts w:ascii="Arial" w:hAnsi="Arial" w:cs="Arial"/>
        </w:rPr>
      </w:pPr>
      <w:r>
        <w:rPr>
          <w:rFonts w:ascii="Arial" w:hAnsi="Arial" w:cs="Arial"/>
          <w:noProof/>
        </w:rPr>
        <mc:AlternateContent>
          <mc:Choice Requires="wps">
            <w:drawing>
              <wp:anchor distT="0" distB="0" distL="114300" distR="114300" simplePos="0" relativeHeight="251529216" behindDoc="0" locked="0" layoutInCell="1" allowOverlap="1" wp14:anchorId="6111D7C3" wp14:editId="41DF897E">
                <wp:simplePos x="0" y="0"/>
                <wp:positionH relativeFrom="column">
                  <wp:posOffset>2847975</wp:posOffset>
                </wp:positionH>
                <wp:positionV relativeFrom="paragraph">
                  <wp:posOffset>81280</wp:posOffset>
                </wp:positionV>
                <wp:extent cx="1857375" cy="2133600"/>
                <wp:effectExtent l="38100" t="0" r="28575" b="57150"/>
                <wp:wrapNone/>
                <wp:docPr id="13" name="Straight Arrow Connector 13"/>
                <wp:cNvGraphicFramePr/>
                <a:graphic xmlns:a="http://schemas.openxmlformats.org/drawingml/2006/main">
                  <a:graphicData uri="http://schemas.microsoft.com/office/word/2010/wordprocessingShape">
                    <wps:wsp>
                      <wps:cNvCnPr/>
                      <wps:spPr>
                        <a:xfrm flipH="1">
                          <a:off x="0" y="0"/>
                          <a:ext cx="1857375" cy="2133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C098E71" id="_x0000_t32" coordsize="21600,21600" o:spt="32" o:oned="t" path="m,l21600,21600e" filled="f">
                <v:path arrowok="t" fillok="f" o:connecttype="none"/>
                <o:lock v:ext="edit" shapetype="t"/>
              </v:shapetype>
              <v:shape id="Straight Arrow Connector 13" o:spid="_x0000_s1026" type="#_x0000_t32" style="position:absolute;margin-left:224.25pt;margin-top:6.4pt;width:146.25pt;height:168pt;flip:x;z-index:251529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" strokecolor="#4472c4 [3204]" strokeweight=".5pt">
                <v:stroke endarrow="block" joinstyle="miter"/>
              </v:shape>
            </w:pict>
          </mc:Fallback>
        </mc:AlternateContent>
      </w:r>
    </w:p>
    <w:p w14:paraId="1A7DD48D" w14:textId="082DD705" w:rsidR="00D71EEB" w:rsidRDefault="00D63ED5"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17952" behindDoc="0" locked="0" layoutInCell="1" allowOverlap="1" wp14:anchorId="6964AAF0" wp14:editId="1E591D4D">
                <wp:simplePos x="0" y="0"/>
                <wp:positionH relativeFrom="margin">
                  <wp:posOffset>1047750</wp:posOffset>
                </wp:positionH>
                <wp:positionV relativeFrom="paragraph">
                  <wp:posOffset>386715</wp:posOffset>
                </wp:positionV>
                <wp:extent cx="1885950" cy="8286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828675"/>
                        </a:xfrm>
                        <a:prstGeom prst="rect">
                          <a:avLst/>
                        </a:prstGeom>
                        <a:solidFill>
                          <a:srgbClr val="FFFFFF"/>
                        </a:solidFill>
                        <a:ln w="9525">
                          <a:solidFill>
                            <a:srgbClr val="000000"/>
                          </a:solidFill>
                          <a:miter lim="800000"/>
                          <a:headEnd/>
                          <a:tailEnd/>
                        </a:ln>
                      </wps:spPr>
                      <wps:txbx>
                        <w:txbxContent>
                          <w:p w14:paraId="6D38DA03" w14:textId="14795F1A" w:rsidR="00F648F5" w:rsidRDefault="00F648F5" w:rsidP="00F648F5">
                            <w:r>
                              <w:t>There are and visible subheading</w:t>
                            </w:r>
                            <w:r w:rsidR="00B238B9">
                              <w:t xml:space="preserve"> that </w:t>
                            </w:r>
                            <w:r w:rsidR="00DB234D">
                              <w:t>chow what the app is for and what the page is used f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4AAF0" id="_x0000_s1032" type="#_x0000_t202" style="position:absolute;margin-left:82.5pt;margin-top:30.45pt;width:148.5pt;height:65.25pt;z-index:2515179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">
                <v:textbox>
                  <w:txbxContent>
                    <w:p w14:paraId="6D38DA03" w14:textId="14795F1A" w:rsidR="00F648F5" w:rsidRDefault="00F648F5" w:rsidP="00F648F5">
                      <w:r>
                        <w:t>There are and visible subheading</w:t>
                      </w:r>
                      <w:r w:rsidR="00B238B9">
                        <w:t xml:space="preserve"> that </w:t>
                      </w:r>
                      <w:r w:rsidR="00DB234D">
                        <w:t>chow what the app is for and what the page is used for.</w:t>
                      </w:r>
                    </w:p>
                  </w:txbxContent>
                </v:textbox>
                <w10:wrap type="square" anchorx="margin"/>
              </v:shape>
            </w:pict>
          </mc:Fallback>
        </mc:AlternateContent>
      </w:r>
      <w:r>
        <w:rPr>
          <w:rFonts w:ascii="Arial" w:hAnsi="Arial" w:cs="Arial"/>
          <w:noProof/>
        </w:rPr>
        <mc:AlternateContent>
          <mc:Choice Requires="wps">
            <w:drawing>
              <wp:anchor distT="0" distB="0" distL="114300" distR="114300" simplePos="0" relativeHeight="251537408" behindDoc="0" locked="0" layoutInCell="1" allowOverlap="1" wp14:anchorId="19FF348D" wp14:editId="58F79BD1">
                <wp:simplePos x="0" y="0"/>
                <wp:positionH relativeFrom="column">
                  <wp:posOffset>571500</wp:posOffset>
                </wp:positionH>
                <wp:positionV relativeFrom="paragraph">
                  <wp:posOffset>793750</wp:posOffset>
                </wp:positionV>
                <wp:extent cx="1371600" cy="1876425"/>
                <wp:effectExtent l="0" t="0" r="57150" b="47625"/>
                <wp:wrapNone/>
                <wp:docPr id="21" name="Straight Arrow Connector 21"/>
                <wp:cNvGraphicFramePr/>
                <a:graphic xmlns:a="http://schemas.openxmlformats.org/drawingml/2006/main">
                  <a:graphicData uri="http://schemas.microsoft.com/office/word/2010/wordprocessingShape">
                    <wps:wsp>
                      <wps:cNvCnPr/>
                      <wps:spPr>
                        <a:xfrm>
                          <a:off x="0" y="0"/>
                          <a:ext cx="1371600" cy="1876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B28110" id="Straight Arrow Connector 21" o:spid="_x0000_s1026" type="#_x0000_t32" style="position:absolute;margin-left:45pt;margin-top:62.5pt;width:108pt;height:147.75pt;z-index:251537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28192" behindDoc="0" locked="0" layoutInCell="1" allowOverlap="1" wp14:anchorId="298B820D" wp14:editId="194CC381">
                <wp:simplePos x="0" y="0"/>
                <wp:positionH relativeFrom="column">
                  <wp:posOffset>1962150</wp:posOffset>
                </wp:positionH>
                <wp:positionV relativeFrom="paragraph">
                  <wp:posOffset>596265</wp:posOffset>
                </wp:positionV>
                <wp:extent cx="400050" cy="1266825"/>
                <wp:effectExtent l="0" t="0" r="76200" b="47625"/>
                <wp:wrapNone/>
                <wp:docPr id="12" name="Straight Arrow Connector 12"/>
                <wp:cNvGraphicFramePr/>
                <a:graphic xmlns:a="http://schemas.openxmlformats.org/drawingml/2006/main">
                  <a:graphicData uri="http://schemas.microsoft.com/office/word/2010/wordprocessingShape">
                    <wps:wsp>
                      <wps:cNvCnPr/>
                      <wps:spPr>
                        <a:xfrm>
                          <a:off x="0" y="0"/>
                          <a:ext cx="400050" cy="1266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866B80" id="Straight Arrow Connector 12" o:spid="_x0000_s1026" type="#_x0000_t32" style="position:absolute;margin-left:154.5pt;margin-top:46.95pt;width:31.5pt;height:99.75pt;z-index:251528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" strokecolor="#4472c4 [3204]" strokeweight=".5pt">
                <v:stroke endarrow="block" joinstyle="miter"/>
              </v:shape>
            </w:pict>
          </mc:Fallback>
        </mc:AlternateContent>
      </w:r>
    </w:p>
    <w:p w14:paraId="49A796F3" w14:textId="370B3A82" w:rsidR="001B2D05" w:rsidRDefault="00D63ED5"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16928" behindDoc="0" locked="0" layoutInCell="1" allowOverlap="1" wp14:anchorId="7FC83E6D" wp14:editId="35BC4F3D">
                <wp:simplePos x="0" y="0"/>
                <wp:positionH relativeFrom="column">
                  <wp:posOffset>-885825</wp:posOffset>
                </wp:positionH>
                <wp:positionV relativeFrom="paragraph">
                  <wp:posOffset>969645</wp:posOffset>
                </wp:positionV>
                <wp:extent cx="1428750" cy="14382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750" cy="1438275"/>
                        </a:xfrm>
                        <a:prstGeom prst="rect">
                          <a:avLst/>
                        </a:prstGeom>
                        <a:solidFill>
                          <a:srgbClr val="FFFFFF"/>
                        </a:solidFill>
                        <a:ln w="9525">
                          <a:solidFill>
                            <a:srgbClr val="000000"/>
                          </a:solidFill>
                          <a:miter lim="800000"/>
                          <a:headEnd/>
                          <a:tailEnd/>
                        </a:ln>
                      </wps:spPr>
                      <wps:txbx>
                        <w:txbxContent>
                          <w:p w14:paraId="7806C6F2" w14:textId="77777777" w:rsidR="000D30A4" w:rsidRDefault="000D30A4">
                            <w:r>
                              <w:t>T</w:t>
                            </w:r>
                            <w:r w:rsidR="00175481">
                              <w:t xml:space="preserve">he </w:t>
                            </w:r>
                            <w:r w:rsidR="00F648F5">
                              <w:t>stylistics</w:t>
                            </w:r>
                            <w:r w:rsidR="00175481">
                              <w:t xml:space="preserve"> black and gold design is to cat the user </w:t>
                            </w:r>
                            <w:r w:rsidR="00F648F5">
                              <w:t>attention</w:t>
                            </w:r>
                            <w:r w:rsidR="00175481">
                              <w:t xml:space="preserve"> and </w:t>
                            </w:r>
                            <w:r w:rsidR="007E1C3E">
                              <w:t xml:space="preserve">allow them to feel like they are using a </w:t>
                            </w:r>
                            <w:r w:rsidR="00F648F5">
                              <w:t>professional task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C83E6D" id="_x0000_s1033" type="#_x0000_t202" style="position:absolute;margin-left:-69.75pt;margin-top:76.35pt;width:112.5pt;height:113.25pt;z-index:25151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">
                <v:textbox>
                  <w:txbxContent>
                    <w:p w14:paraId="7806C6F2" w14:textId="77777777" w:rsidR="000D30A4" w:rsidRDefault="000D30A4">
                      <w:r>
                        <w:t>T</w:t>
                      </w:r>
                      <w:r w:rsidR="00175481">
                        <w:t xml:space="preserve">he </w:t>
                      </w:r>
                      <w:r w:rsidR="00F648F5">
                        <w:t>stylistics</w:t>
                      </w:r>
                      <w:r w:rsidR="00175481">
                        <w:t xml:space="preserve"> black and gold design is to cat the user </w:t>
                      </w:r>
                      <w:r w:rsidR="00F648F5">
                        <w:t>attention</w:t>
                      </w:r>
                      <w:r w:rsidR="00175481">
                        <w:t xml:space="preserve"> and </w:t>
                      </w:r>
                      <w:r w:rsidR="007E1C3E">
                        <w:t xml:space="preserve">allow them to feel like they are using a </w:t>
                      </w:r>
                      <w:r w:rsidR="00F648F5">
                        <w:t>professional task manager</w:t>
                      </w:r>
                    </w:p>
                  </w:txbxContent>
                </v:textbox>
                <w10:wrap type="square"/>
              </v:shape>
            </w:pict>
          </mc:Fallback>
        </mc:AlternateContent>
      </w:r>
      <w:r w:rsidR="00BA0959" w:rsidRPr="000D30A4">
        <w:rPr>
          <w:rFonts w:ascii="Arial" w:hAnsi="Arial" w:cs="Arial"/>
          <w:noProof/>
        </w:rPr>
        <mc:AlternateContent>
          <mc:Choice Requires="wps">
            <w:drawing>
              <wp:anchor distT="45720" distB="45720" distL="114300" distR="114300" simplePos="0" relativeHeight="251520000" behindDoc="0" locked="0" layoutInCell="1" allowOverlap="1" wp14:anchorId="09E8686E" wp14:editId="6524CF49">
                <wp:simplePos x="0" y="0"/>
                <wp:positionH relativeFrom="page">
                  <wp:align>right</wp:align>
                </wp:positionH>
                <wp:positionV relativeFrom="paragraph">
                  <wp:posOffset>198120</wp:posOffset>
                </wp:positionV>
                <wp:extent cx="1885950" cy="1381125"/>
                <wp:effectExtent l="0" t="0" r="19050" b="285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1381125"/>
                        </a:xfrm>
                        <a:prstGeom prst="rect">
                          <a:avLst/>
                        </a:prstGeom>
                        <a:solidFill>
                          <a:srgbClr val="FFFFFF"/>
                        </a:solidFill>
                        <a:ln w="9525">
                          <a:solidFill>
                            <a:srgbClr val="000000"/>
                          </a:solidFill>
                          <a:miter lim="800000"/>
                          <a:headEnd/>
                          <a:tailEnd/>
                        </a:ln>
                      </wps:spPr>
                      <wps:txbx>
                        <w:txbxContent>
                          <w:p w14:paraId="105D1036" w14:textId="0B4F8CE0" w:rsidR="00BA0959" w:rsidRDefault="00BA0959" w:rsidP="00BA0959">
                            <w:r>
                              <w:t xml:space="preserve">I used </w:t>
                            </w:r>
                            <w:r w:rsidR="00D848CD">
                              <w:t>a consistent</w:t>
                            </w:r>
                            <w:r w:rsidR="0088298A">
                              <w:t xml:space="preserve"> black and go</w:t>
                            </w:r>
                            <w:r w:rsidR="00FB6793">
                              <w:t xml:space="preserve">ld </w:t>
                            </w:r>
                            <w:r w:rsidR="00D848CD">
                              <w:t>colour scheme</w:t>
                            </w:r>
                            <w:r w:rsidR="00FB6793">
                              <w:t xml:space="preserve"> </w:t>
                            </w:r>
                            <w:r w:rsidR="00D529E2">
                              <w:t>with blue</w:t>
                            </w:r>
                            <w:r w:rsidR="00576156">
                              <w:t>,</w:t>
                            </w:r>
                            <w:r w:rsidR="00D848CD">
                              <w:t xml:space="preserve"> </w:t>
                            </w:r>
                            <w:r w:rsidR="00576156">
                              <w:t xml:space="preserve">Black and </w:t>
                            </w:r>
                            <w:r w:rsidR="00D848CD">
                              <w:t>gold</w:t>
                            </w:r>
                            <w:r w:rsidR="00576156">
                              <w:t xml:space="preserve"> text through </w:t>
                            </w:r>
                            <w:r w:rsidR="00D023A0">
                              <w:t xml:space="preserve">out the task </w:t>
                            </w:r>
                            <w:proofErr w:type="gramStart"/>
                            <w:r w:rsidR="00D023A0">
                              <w:t>manager ,</w:t>
                            </w:r>
                            <w:proofErr w:type="gramEnd"/>
                            <w:r w:rsidR="00D023A0">
                              <w:t xml:space="preserve"> in order to make it look mo</w:t>
                            </w:r>
                            <w:r w:rsidR="00D848CD">
                              <w:t xml:space="preserve">re elegant and simplistic </w:t>
                            </w:r>
                            <w:r>
                              <w:t xml:space="preserve"> </w:t>
                            </w:r>
                          </w:p>
                          <w:p w14:paraId="5D4397DF" w14:textId="77777777" w:rsidR="00BA0959" w:rsidRDefault="00BA0959" w:rsidP="00BA0959"/>
                          <w:p w14:paraId="05261EF5" w14:textId="77777777" w:rsidR="00BA0959" w:rsidRDefault="00BA0959" w:rsidP="00BA09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E8686E" id="Text Box 4" o:spid="_x0000_s1034" type="#_x0000_t202" style="position:absolute;margin-left:97.3pt;margin-top:15.6pt;width:148.5pt;height:108.75pt;z-index:25152000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">
                <v:textbox>
                  <w:txbxContent>
                    <w:p w14:paraId="105D1036" w14:textId="0B4F8CE0" w:rsidR="00BA0959" w:rsidRDefault="00BA0959" w:rsidP="00BA0959">
                      <w:r>
                        <w:t xml:space="preserve">I used </w:t>
                      </w:r>
                      <w:r w:rsidR="00D848CD">
                        <w:t>a consistent</w:t>
                      </w:r>
                      <w:r w:rsidR="0088298A">
                        <w:t xml:space="preserve"> black and go</w:t>
                      </w:r>
                      <w:r w:rsidR="00FB6793">
                        <w:t xml:space="preserve">ld </w:t>
                      </w:r>
                      <w:r w:rsidR="00D848CD">
                        <w:t>colour scheme</w:t>
                      </w:r>
                      <w:r w:rsidR="00FB6793">
                        <w:t xml:space="preserve"> </w:t>
                      </w:r>
                      <w:r w:rsidR="00D529E2">
                        <w:t>with blue</w:t>
                      </w:r>
                      <w:r w:rsidR="00576156">
                        <w:t>,</w:t>
                      </w:r>
                      <w:r w:rsidR="00D848CD">
                        <w:t xml:space="preserve"> </w:t>
                      </w:r>
                      <w:r w:rsidR="00576156">
                        <w:t xml:space="preserve">Black and </w:t>
                      </w:r>
                      <w:r w:rsidR="00D848CD">
                        <w:t>gold</w:t>
                      </w:r>
                      <w:r w:rsidR="00576156">
                        <w:t xml:space="preserve"> text through </w:t>
                      </w:r>
                      <w:r w:rsidR="00D023A0">
                        <w:t xml:space="preserve">out the task </w:t>
                      </w:r>
                      <w:proofErr w:type="gramStart"/>
                      <w:r w:rsidR="00D023A0">
                        <w:t>manager ,</w:t>
                      </w:r>
                      <w:proofErr w:type="gramEnd"/>
                      <w:r w:rsidR="00D023A0">
                        <w:t xml:space="preserve"> in order to make it look mo</w:t>
                      </w:r>
                      <w:r w:rsidR="00D848CD">
                        <w:t xml:space="preserve">re elegant and simplistic </w:t>
                      </w:r>
                      <w:r>
                        <w:t xml:space="preserve"> </w:t>
                      </w:r>
                    </w:p>
                    <w:p w14:paraId="5D4397DF" w14:textId="77777777" w:rsidR="00BA0959" w:rsidRDefault="00BA0959" w:rsidP="00BA0959"/>
                    <w:p w14:paraId="05261EF5" w14:textId="77777777" w:rsidR="00BA0959" w:rsidRDefault="00BA0959" w:rsidP="00BA0959"/>
                  </w:txbxContent>
                </v:textbox>
                <w10:wrap type="square" anchorx="page"/>
              </v:shape>
            </w:pict>
          </mc:Fallback>
        </mc:AlternateContent>
      </w:r>
    </w:p>
    <w:p w14:paraId="4558FF73" w14:textId="2D6BA558" w:rsidR="001B2D05" w:rsidRDefault="005376B3" w:rsidP="0032598C">
      <w:pPr>
        <w:rPr>
          <w:rFonts w:ascii="Arial" w:hAnsi="Arial" w:cs="Arial"/>
        </w:rPr>
      </w:pPr>
      <w:r>
        <w:rPr>
          <w:noProof/>
        </w:rPr>
        <mc:AlternateContent>
          <mc:Choice Requires="wps">
            <w:drawing>
              <wp:anchor distT="0" distB="0" distL="114300" distR="114300" simplePos="0" relativeHeight="251530240" behindDoc="0" locked="0" layoutInCell="1" allowOverlap="1" wp14:anchorId="2A310B00" wp14:editId="677CF336">
                <wp:simplePos x="0" y="0"/>
                <wp:positionH relativeFrom="column">
                  <wp:posOffset>4124325</wp:posOffset>
                </wp:positionH>
                <wp:positionV relativeFrom="paragraph">
                  <wp:posOffset>275590</wp:posOffset>
                </wp:positionV>
                <wp:extent cx="1181100" cy="19050"/>
                <wp:effectExtent l="38100" t="76200" r="0" b="76200"/>
                <wp:wrapNone/>
                <wp:docPr id="14" name="Straight Arrow Connector 14"/>
                <wp:cNvGraphicFramePr/>
                <a:graphic xmlns:a="http://schemas.openxmlformats.org/drawingml/2006/main">
                  <a:graphicData uri="http://schemas.microsoft.com/office/word/2010/wordprocessingShape">
                    <wps:wsp>
                      <wps:cNvCnPr/>
                      <wps:spPr>
                        <a:xfrm flipH="1" flipV="1">
                          <a:off x="0" y="0"/>
                          <a:ext cx="11811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75CB8C" id="Straight Arrow Connector 14" o:spid="_x0000_s1026" type="#_x0000_t32" style="position:absolute;margin-left:324.75pt;margin-top:21.7pt;width:93pt;height:1.5pt;flip:x y;z-index:251530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" strokecolor="#4472c4 [3204]" strokeweight=".5pt">
                <v:stroke endarrow="block" joinstyle="miter"/>
              </v:shape>
            </w:pict>
          </mc:Fallback>
        </mc:AlternateContent>
      </w:r>
      <w:r w:rsidR="00F648F5">
        <w:rPr>
          <w:noProof/>
        </w:rPr>
        <w:drawing>
          <wp:anchor distT="0" distB="0" distL="114300" distR="114300" simplePos="0" relativeHeight="251515904" behindDoc="0" locked="0" layoutInCell="1" allowOverlap="1" wp14:anchorId="0E11DAF3" wp14:editId="4C80E5D1">
            <wp:simplePos x="0" y="0"/>
            <wp:positionH relativeFrom="column">
              <wp:posOffset>1219200</wp:posOffset>
            </wp:positionH>
            <wp:positionV relativeFrom="paragraph">
              <wp:posOffset>233045</wp:posOffset>
            </wp:positionV>
            <wp:extent cx="3219450" cy="2638425"/>
            <wp:effectExtent l="0" t="0" r="0" b="9525"/>
            <wp:wrapThrough wrapText="bothSides">
              <wp:wrapPolygon edited="0">
                <wp:start x="0" y="0"/>
                <wp:lineTo x="0" y="21522"/>
                <wp:lineTo x="21472" y="21522"/>
                <wp:lineTo x="21472" y="0"/>
                <wp:lineTo x="0" y="0"/>
              </wp:wrapPolygon>
            </wp:wrapThrough>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8">
                      <a:extLst>
                        <a:ext uri="{28A0092B-C50C-407E-A947-70E740481C1C}">
                          <a14:useLocalDpi xmlns:a14="http://schemas.microsoft.com/office/drawing/2010/main" val="0"/>
                        </a:ext>
                      </a:extLst>
                    </a:blip>
                    <a:srcRect l="24264" t="3517" r="19566" b="26849"/>
                    <a:stretch/>
                  </pic:blipFill>
                  <pic:spPr bwMode="auto">
                    <a:xfrm>
                      <a:off x="0" y="0"/>
                      <a:ext cx="3219450" cy="2638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2E367A0" w14:textId="280E0C69" w:rsidR="001B2D05" w:rsidRDefault="005376B3" w:rsidP="0032598C">
      <w:pPr>
        <w:rPr>
          <w:rFonts w:ascii="Arial" w:hAnsi="Arial" w:cs="Arial"/>
        </w:rPr>
      </w:pPr>
      <w:r>
        <w:rPr>
          <w:rFonts w:ascii="Arial" w:hAnsi="Arial" w:cs="Arial"/>
          <w:noProof/>
        </w:rPr>
        <mc:AlternateContent>
          <mc:Choice Requires="wps">
            <w:drawing>
              <wp:anchor distT="0" distB="0" distL="114300" distR="114300" simplePos="0" relativeHeight="251525120" behindDoc="0" locked="0" layoutInCell="1" allowOverlap="1" wp14:anchorId="667F0503" wp14:editId="75C1C2CE">
                <wp:simplePos x="0" y="0"/>
                <wp:positionH relativeFrom="column">
                  <wp:posOffset>209550</wp:posOffset>
                </wp:positionH>
                <wp:positionV relativeFrom="paragraph">
                  <wp:posOffset>210185</wp:posOffset>
                </wp:positionV>
                <wp:extent cx="1162050" cy="1790700"/>
                <wp:effectExtent l="0" t="0" r="76200" b="57150"/>
                <wp:wrapNone/>
                <wp:docPr id="9" name="Straight Arrow Connector 9"/>
                <wp:cNvGraphicFramePr/>
                <a:graphic xmlns:a="http://schemas.openxmlformats.org/drawingml/2006/main">
                  <a:graphicData uri="http://schemas.microsoft.com/office/word/2010/wordprocessingShape">
                    <wps:wsp>
                      <wps:cNvCnPr/>
                      <wps:spPr>
                        <a:xfrm>
                          <a:off x="0" y="0"/>
                          <a:ext cx="1162050" cy="1790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2BF698" id="Straight Arrow Connector 9" o:spid="_x0000_s1026" type="#_x0000_t32" style="position:absolute;margin-left:16.5pt;margin-top:16.55pt;width:91.5pt;height:141pt;z-index:251525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" strokecolor="#4472c4 [3204]" strokeweight=".5pt">
                <v:stroke endarrow="block" joinstyle="miter"/>
              </v:shape>
            </w:pict>
          </mc:Fallback>
        </mc:AlternateContent>
      </w:r>
    </w:p>
    <w:p w14:paraId="3DFA43BC" w14:textId="44D06C29" w:rsidR="001B2D05" w:rsidRDefault="0080195B"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42528" behindDoc="0" locked="0" layoutInCell="1" allowOverlap="1" wp14:anchorId="69398D1D" wp14:editId="05BD1D4D">
                <wp:simplePos x="0" y="0"/>
                <wp:positionH relativeFrom="page">
                  <wp:posOffset>5769610</wp:posOffset>
                </wp:positionH>
                <wp:positionV relativeFrom="paragraph">
                  <wp:posOffset>136525</wp:posOffset>
                </wp:positionV>
                <wp:extent cx="1762125" cy="781050"/>
                <wp:effectExtent l="0" t="0" r="28575" b="1905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781050"/>
                        </a:xfrm>
                        <a:prstGeom prst="rect">
                          <a:avLst/>
                        </a:prstGeom>
                        <a:solidFill>
                          <a:srgbClr val="FFFFFF"/>
                        </a:solidFill>
                        <a:ln w="9525">
                          <a:solidFill>
                            <a:srgbClr val="000000"/>
                          </a:solidFill>
                          <a:miter lim="800000"/>
                          <a:headEnd/>
                          <a:tailEnd/>
                        </a:ln>
                      </wps:spPr>
                      <wps:txbx>
                        <w:txbxContent>
                          <w:p w14:paraId="2A22BE57" w14:textId="4DA14A06" w:rsidR="0080195B" w:rsidRDefault="0080195B" w:rsidP="0080195B">
                            <w:r>
                              <w:t xml:space="preserve">The </w:t>
                            </w:r>
                            <w:r w:rsidR="00AD2587">
                              <w:t xml:space="preserve">password text box is in a password type in order to increase security </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398D1D" id="_x0000_s1035" type="#_x0000_t202" style="position:absolute;margin-left:454.3pt;margin-top:10.75pt;width:138.75pt;height:61.5pt;z-index:25154252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">
                <v:textbox>
                  <w:txbxContent>
                    <w:p w14:paraId="2A22BE57" w14:textId="4DA14A06" w:rsidR="0080195B" w:rsidRDefault="0080195B" w:rsidP="0080195B">
                      <w:r>
                        <w:t xml:space="preserve">The </w:t>
                      </w:r>
                      <w:r w:rsidR="00AD2587">
                        <w:t xml:space="preserve">password text box is in a password type in order to increase security </w:t>
                      </w:r>
                      <w:r>
                        <w:t xml:space="preserve">  </w:t>
                      </w:r>
                    </w:p>
                  </w:txbxContent>
                </v:textbox>
                <w10:wrap type="square" anchorx="page"/>
              </v:shape>
            </w:pict>
          </mc:Fallback>
        </mc:AlternateContent>
      </w:r>
    </w:p>
    <w:p w14:paraId="7AAD4F8E" w14:textId="0AD2400F" w:rsidR="001B2D05" w:rsidRDefault="00AD2587" w:rsidP="0032598C">
      <w:pPr>
        <w:rPr>
          <w:rFonts w:ascii="Arial" w:hAnsi="Arial" w:cs="Arial"/>
        </w:rPr>
      </w:pPr>
      <w:r>
        <w:rPr>
          <w:rFonts w:ascii="Arial" w:hAnsi="Arial" w:cs="Arial"/>
          <w:noProof/>
        </w:rPr>
        <mc:AlternateContent>
          <mc:Choice Requires="wps">
            <w:drawing>
              <wp:anchor distT="0" distB="0" distL="114300" distR="114300" simplePos="0" relativeHeight="251543552" behindDoc="0" locked="0" layoutInCell="1" allowOverlap="1" wp14:anchorId="7BEC8422" wp14:editId="3FE6FF86">
                <wp:simplePos x="0" y="0"/>
                <wp:positionH relativeFrom="column">
                  <wp:posOffset>2286000</wp:posOffset>
                </wp:positionH>
                <wp:positionV relativeFrom="paragraph">
                  <wp:posOffset>137795</wp:posOffset>
                </wp:positionV>
                <wp:extent cx="2924175" cy="771525"/>
                <wp:effectExtent l="38100" t="0" r="28575" b="66675"/>
                <wp:wrapNone/>
                <wp:docPr id="30" name="Straight Arrow Connector 30"/>
                <wp:cNvGraphicFramePr/>
                <a:graphic xmlns:a="http://schemas.openxmlformats.org/drawingml/2006/main">
                  <a:graphicData uri="http://schemas.microsoft.com/office/word/2010/wordprocessingShape">
                    <wps:wsp>
                      <wps:cNvCnPr/>
                      <wps:spPr>
                        <a:xfrm flipH="1">
                          <a:off x="0" y="0"/>
                          <a:ext cx="2924175" cy="771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B03C0D" id="Straight Arrow Connector 30" o:spid="_x0000_s1026" type="#_x0000_t32" style="position:absolute;margin-left:180pt;margin-top:10.85pt;width:230.25pt;height:60.75pt;flip:x;z-index:251543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" strokecolor="#4472c4 [3204]" strokeweight=".5pt">
                <v:stroke endarrow="block" joinstyle="miter"/>
              </v:shape>
            </w:pict>
          </mc:Fallback>
        </mc:AlternateContent>
      </w:r>
    </w:p>
    <w:p w14:paraId="428C34C5" w14:textId="02256F1E" w:rsidR="001B2D05" w:rsidRDefault="001B2D05" w:rsidP="0032598C">
      <w:pPr>
        <w:rPr>
          <w:rFonts w:ascii="Arial" w:hAnsi="Arial" w:cs="Arial"/>
        </w:rPr>
      </w:pPr>
    </w:p>
    <w:p w14:paraId="51252930" w14:textId="53BF8D4D" w:rsidR="001B2D05" w:rsidRDefault="005376B3" w:rsidP="0032598C">
      <w:pPr>
        <w:rPr>
          <w:rFonts w:ascii="Arial" w:hAnsi="Arial" w:cs="Arial"/>
        </w:rPr>
      </w:pPr>
      <w:r>
        <w:rPr>
          <w:rFonts w:ascii="Arial" w:hAnsi="Arial" w:cs="Arial"/>
          <w:noProof/>
        </w:rPr>
        <mc:AlternateContent>
          <mc:Choice Requires="wps">
            <w:drawing>
              <wp:anchor distT="0" distB="0" distL="114300" distR="114300" simplePos="0" relativeHeight="251532288" behindDoc="0" locked="0" layoutInCell="1" allowOverlap="1" wp14:anchorId="3BBBC42B" wp14:editId="745A55D1">
                <wp:simplePos x="0" y="0"/>
                <wp:positionH relativeFrom="column">
                  <wp:posOffset>2324100</wp:posOffset>
                </wp:positionH>
                <wp:positionV relativeFrom="paragraph">
                  <wp:posOffset>929640</wp:posOffset>
                </wp:positionV>
                <wp:extent cx="2657475" cy="1895475"/>
                <wp:effectExtent l="38100" t="38100" r="28575" b="28575"/>
                <wp:wrapNone/>
                <wp:docPr id="16" name="Straight Arrow Connector 16"/>
                <wp:cNvGraphicFramePr/>
                <a:graphic xmlns:a="http://schemas.openxmlformats.org/drawingml/2006/main">
                  <a:graphicData uri="http://schemas.microsoft.com/office/word/2010/wordprocessingShape">
                    <wps:wsp>
                      <wps:cNvCnPr/>
                      <wps:spPr>
                        <a:xfrm flipH="1" flipV="1">
                          <a:off x="0" y="0"/>
                          <a:ext cx="2657475" cy="1895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08E81F" id="Straight Arrow Connector 16" o:spid="_x0000_s1026" type="#_x0000_t32" style="position:absolute;margin-left:183pt;margin-top:73.2pt;width:209.25pt;height:149.25pt;flip:x y;z-index:251532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31264" behindDoc="0" locked="0" layoutInCell="1" allowOverlap="1" wp14:anchorId="59C2D52D" wp14:editId="14FAA682">
                <wp:simplePos x="0" y="0"/>
                <wp:positionH relativeFrom="column">
                  <wp:posOffset>3467100</wp:posOffset>
                </wp:positionH>
                <wp:positionV relativeFrom="paragraph">
                  <wp:posOffset>653415</wp:posOffset>
                </wp:positionV>
                <wp:extent cx="2085975" cy="304800"/>
                <wp:effectExtent l="38100" t="57150" r="28575" b="19050"/>
                <wp:wrapNone/>
                <wp:docPr id="15" name="Straight Arrow Connector 15"/>
                <wp:cNvGraphicFramePr/>
                <a:graphic xmlns:a="http://schemas.openxmlformats.org/drawingml/2006/main">
                  <a:graphicData uri="http://schemas.microsoft.com/office/word/2010/wordprocessingShape">
                    <wps:wsp>
                      <wps:cNvCnPr/>
                      <wps:spPr>
                        <a:xfrm flipH="1" flipV="1">
                          <a:off x="0" y="0"/>
                          <a:ext cx="2085975"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634CC2" id="Straight Arrow Connector 15" o:spid="_x0000_s1026" type="#_x0000_t32" style="position:absolute;margin-left:273pt;margin-top:51.45pt;width:164.25pt;height:24pt;flip:x y;z-index:251531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27168" behindDoc="0" locked="0" layoutInCell="1" allowOverlap="1" wp14:anchorId="37E2E383" wp14:editId="05036BCF">
                <wp:simplePos x="0" y="0"/>
                <wp:positionH relativeFrom="column">
                  <wp:posOffset>1466849</wp:posOffset>
                </wp:positionH>
                <wp:positionV relativeFrom="paragraph">
                  <wp:posOffset>977265</wp:posOffset>
                </wp:positionV>
                <wp:extent cx="1781175" cy="1123950"/>
                <wp:effectExtent l="0" t="38100" r="47625" b="19050"/>
                <wp:wrapNone/>
                <wp:docPr id="11" name="Straight Arrow Connector 11"/>
                <wp:cNvGraphicFramePr/>
                <a:graphic xmlns:a="http://schemas.openxmlformats.org/drawingml/2006/main">
                  <a:graphicData uri="http://schemas.microsoft.com/office/word/2010/wordprocessingShape">
                    <wps:wsp>
                      <wps:cNvCnPr/>
                      <wps:spPr>
                        <a:xfrm flipV="1">
                          <a:off x="0" y="0"/>
                          <a:ext cx="1781175" cy="1123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5B0379" id="Straight Arrow Connector 11" o:spid="_x0000_s1026" type="#_x0000_t32" style="position:absolute;margin-left:115.5pt;margin-top:76.95pt;width:140.25pt;height:88.5pt;flip:y;z-index:251527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26144" behindDoc="0" locked="0" layoutInCell="1" allowOverlap="1" wp14:anchorId="609BF993" wp14:editId="7D8EEE72">
                <wp:simplePos x="0" y="0"/>
                <wp:positionH relativeFrom="column">
                  <wp:posOffset>419100</wp:posOffset>
                </wp:positionH>
                <wp:positionV relativeFrom="paragraph">
                  <wp:posOffset>558165</wp:posOffset>
                </wp:positionV>
                <wp:extent cx="1371600" cy="781050"/>
                <wp:effectExtent l="0" t="38100" r="57150" b="19050"/>
                <wp:wrapNone/>
                <wp:docPr id="10" name="Straight Arrow Connector 10"/>
                <wp:cNvGraphicFramePr/>
                <a:graphic xmlns:a="http://schemas.openxmlformats.org/drawingml/2006/main">
                  <a:graphicData uri="http://schemas.microsoft.com/office/word/2010/wordprocessingShape">
                    <wps:wsp>
                      <wps:cNvCnPr/>
                      <wps:spPr>
                        <a:xfrm flipV="1">
                          <a:off x="0" y="0"/>
                          <a:ext cx="1371600" cy="781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9EA810" id="Straight Arrow Connector 10" o:spid="_x0000_s1026" type="#_x0000_t32" style="position:absolute;margin-left:33pt;margin-top:43.95pt;width:108pt;height:61.5pt;flip:y;z-index:25152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" strokecolor="#4472c4 [3204]" strokeweight=".5pt">
                <v:stroke endarrow="block" joinstyle="miter"/>
              </v:shape>
            </w:pict>
          </mc:Fallback>
        </mc:AlternateContent>
      </w:r>
      <w:r w:rsidR="0095643D" w:rsidRPr="000D30A4">
        <w:rPr>
          <w:rFonts w:ascii="Arial" w:hAnsi="Arial" w:cs="Arial"/>
          <w:noProof/>
        </w:rPr>
        <mc:AlternateContent>
          <mc:Choice Requires="wps">
            <w:drawing>
              <wp:anchor distT="45720" distB="45720" distL="114300" distR="114300" simplePos="0" relativeHeight="251524096" behindDoc="0" locked="0" layoutInCell="1" allowOverlap="1" wp14:anchorId="02D9B1BB" wp14:editId="3A725A7E">
                <wp:simplePos x="0" y="0"/>
                <wp:positionH relativeFrom="page">
                  <wp:align>right</wp:align>
                </wp:positionH>
                <wp:positionV relativeFrom="paragraph">
                  <wp:posOffset>386715</wp:posOffset>
                </wp:positionV>
                <wp:extent cx="1924050" cy="146685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466850"/>
                        </a:xfrm>
                        <a:prstGeom prst="rect">
                          <a:avLst/>
                        </a:prstGeom>
                        <a:solidFill>
                          <a:srgbClr val="FFFFFF"/>
                        </a:solidFill>
                        <a:ln w="9525">
                          <a:solidFill>
                            <a:srgbClr val="000000"/>
                          </a:solidFill>
                          <a:miter lim="800000"/>
                          <a:headEnd/>
                          <a:tailEnd/>
                        </a:ln>
                      </wps:spPr>
                      <wps:txbx>
                        <w:txbxContent>
                          <w:p w14:paraId="4C452F57" w14:textId="6CA8C5C4" w:rsidR="00C15623" w:rsidRDefault="00C15623" w:rsidP="00C15623">
                            <w:r>
                              <w:t xml:space="preserve">The user can click the </w:t>
                            </w:r>
                            <w:r w:rsidR="00645B17">
                              <w:t xml:space="preserve">forgot </w:t>
                            </w:r>
                            <w:proofErr w:type="gramStart"/>
                            <w:r w:rsidR="00645B17">
                              <w:t>you</w:t>
                            </w:r>
                            <w:proofErr w:type="gramEnd"/>
                            <w:r w:rsidR="00645B17">
                              <w:t xml:space="preserve"> password link, which would ta</w:t>
                            </w:r>
                            <w:r w:rsidR="00562C12">
                              <w:t>ke them to the forgot password page where they can reset their password with the use of their email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D9B1BB" id="_x0000_s1036" type="#_x0000_t202" style="position:absolute;margin-left:100.3pt;margin-top:30.45pt;width:151.5pt;height:115.5pt;z-index:2515240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">
                <v:textbox>
                  <w:txbxContent>
                    <w:p w14:paraId="4C452F57" w14:textId="6CA8C5C4" w:rsidR="00C15623" w:rsidRDefault="00C15623" w:rsidP="00C15623">
                      <w:r>
                        <w:t xml:space="preserve">The user can click the </w:t>
                      </w:r>
                      <w:r w:rsidR="00645B17">
                        <w:t xml:space="preserve">forgot </w:t>
                      </w:r>
                      <w:proofErr w:type="gramStart"/>
                      <w:r w:rsidR="00645B17">
                        <w:t>you</w:t>
                      </w:r>
                      <w:proofErr w:type="gramEnd"/>
                      <w:r w:rsidR="00645B17">
                        <w:t xml:space="preserve"> password link, which would ta</w:t>
                      </w:r>
                      <w:r w:rsidR="00562C12">
                        <w:t>ke them to the forgot password page where they can reset their password with the use of their email address.</w:t>
                      </w:r>
                    </w:p>
                  </w:txbxContent>
                </v:textbox>
                <w10:wrap type="square" anchorx="page"/>
              </v:shape>
            </w:pict>
          </mc:Fallback>
        </mc:AlternateContent>
      </w:r>
      <w:r w:rsidR="00090E57" w:rsidRPr="000D30A4">
        <w:rPr>
          <w:rFonts w:ascii="Arial" w:hAnsi="Arial" w:cs="Arial"/>
          <w:noProof/>
        </w:rPr>
        <mc:AlternateContent>
          <mc:Choice Requires="wps">
            <w:drawing>
              <wp:anchor distT="45720" distB="45720" distL="114300" distR="114300" simplePos="0" relativeHeight="251521024" behindDoc="0" locked="0" layoutInCell="1" allowOverlap="1" wp14:anchorId="45E01E4F" wp14:editId="20D5AAE9">
                <wp:simplePos x="0" y="0"/>
                <wp:positionH relativeFrom="column">
                  <wp:posOffset>-885825</wp:posOffset>
                </wp:positionH>
                <wp:positionV relativeFrom="paragraph">
                  <wp:posOffset>396240</wp:posOffset>
                </wp:positionV>
                <wp:extent cx="1762125" cy="211455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2114550"/>
                        </a:xfrm>
                        <a:prstGeom prst="rect">
                          <a:avLst/>
                        </a:prstGeom>
                        <a:solidFill>
                          <a:srgbClr val="FFFFFF"/>
                        </a:solidFill>
                        <a:ln w="9525">
                          <a:solidFill>
                            <a:srgbClr val="000000"/>
                          </a:solidFill>
                          <a:miter lim="800000"/>
                          <a:headEnd/>
                          <a:tailEnd/>
                        </a:ln>
                      </wps:spPr>
                      <wps:txbx>
                        <w:txbxContent>
                          <w:p w14:paraId="68C87EC8" w14:textId="0DCA8860" w:rsidR="00090E57" w:rsidRDefault="00090E57" w:rsidP="00090E57">
                            <w:r>
                              <w:t xml:space="preserve">The remember me check </w:t>
                            </w:r>
                            <w:proofErr w:type="gramStart"/>
                            <w:r>
                              <w:t>box ,</w:t>
                            </w:r>
                            <w:proofErr w:type="gramEnd"/>
                            <w:r>
                              <w:t xml:space="preserve"> it top make sure the users </w:t>
                            </w:r>
                            <w:r w:rsidR="00301652">
                              <w:t>logi</w:t>
                            </w:r>
                            <w:r w:rsidR="00087565">
                              <w:t xml:space="preserve">n details are saved </w:t>
                            </w:r>
                            <w:r w:rsidR="004736F9">
                              <w:t>, so they wouldn’t need to log into the</w:t>
                            </w:r>
                            <w:r w:rsidR="00EC6474">
                              <w:t xml:space="preserve"> </w:t>
                            </w:r>
                            <w:r w:rsidR="007F09E2">
                              <w:t xml:space="preserve">type in their details the </w:t>
                            </w:r>
                            <w:r w:rsidR="00BA5392">
                              <w:t>next</w:t>
                            </w:r>
                            <w:r w:rsidR="007F09E2">
                              <w:t xml:space="preserve"> time they log in.</w:t>
                            </w:r>
                          </w:p>
                          <w:p w14:paraId="61C2A4EC" w14:textId="16102BAD" w:rsidR="007F09E2" w:rsidRDefault="007F09E2" w:rsidP="00090E57">
                            <w:r>
                              <w:t xml:space="preserve">This feature would </w:t>
                            </w:r>
                            <w:r w:rsidR="00BA5392">
                              <w:t xml:space="preserve">be implemented in the final projec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01E4F" id="_x0000_s1037" type="#_x0000_t202" style="position:absolute;margin-left:-69.75pt;margin-top:31.2pt;width:138.75pt;height:166.5pt;z-index:251521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">
                <v:textbox>
                  <w:txbxContent>
                    <w:p w14:paraId="68C87EC8" w14:textId="0DCA8860" w:rsidR="00090E57" w:rsidRDefault="00090E57" w:rsidP="00090E57">
                      <w:r>
                        <w:t xml:space="preserve">The remember me check </w:t>
                      </w:r>
                      <w:proofErr w:type="gramStart"/>
                      <w:r>
                        <w:t>box ,</w:t>
                      </w:r>
                      <w:proofErr w:type="gramEnd"/>
                      <w:r>
                        <w:t xml:space="preserve"> it top make sure the users </w:t>
                      </w:r>
                      <w:r w:rsidR="00301652">
                        <w:t>logi</w:t>
                      </w:r>
                      <w:r w:rsidR="00087565">
                        <w:t xml:space="preserve">n details are saved </w:t>
                      </w:r>
                      <w:r w:rsidR="004736F9">
                        <w:t>, so they wouldn’t need to log into the</w:t>
                      </w:r>
                      <w:r w:rsidR="00EC6474">
                        <w:t xml:space="preserve"> </w:t>
                      </w:r>
                      <w:r w:rsidR="007F09E2">
                        <w:t xml:space="preserve">type in their details the </w:t>
                      </w:r>
                      <w:r w:rsidR="00BA5392">
                        <w:t>next</w:t>
                      </w:r>
                      <w:r w:rsidR="007F09E2">
                        <w:t xml:space="preserve"> time they log in.</w:t>
                      </w:r>
                    </w:p>
                    <w:p w14:paraId="61C2A4EC" w14:textId="16102BAD" w:rsidR="007F09E2" w:rsidRDefault="007F09E2" w:rsidP="00090E57">
                      <w:r>
                        <w:t xml:space="preserve">This feature would </w:t>
                      </w:r>
                      <w:r w:rsidR="00BA5392">
                        <w:t xml:space="preserve">be implemented in the final project </w:t>
                      </w:r>
                    </w:p>
                  </w:txbxContent>
                </v:textbox>
                <w10:wrap type="square"/>
              </v:shape>
            </w:pict>
          </mc:Fallback>
        </mc:AlternateContent>
      </w:r>
    </w:p>
    <w:p w14:paraId="26E6CBCE" w14:textId="74C53CBF" w:rsidR="001B2D05" w:rsidRDefault="0095643D"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22048" behindDoc="0" locked="0" layoutInCell="1" allowOverlap="1" wp14:anchorId="4A94F592" wp14:editId="32BD22F4">
                <wp:simplePos x="0" y="0"/>
                <wp:positionH relativeFrom="column">
                  <wp:posOffset>1066800</wp:posOffset>
                </wp:positionH>
                <wp:positionV relativeFrom="paragraph">
                  <wp:posOffset>1416050</wp:posOffset>
                </wp:positionV>
                <wp:extent cx="2362200" cy="1704975"/>
                <wp:effectExtent l="0" t="0" r="1905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704975"/>
                        </a:xfrm>
                        <a:prstGeom prst="rect">
                          <a:avLst/>
                        </a:prstGeom>
                        <a:solidFill>
                          <a:srgbClr val="FFFFFF"/>
                        </a:solidFill>
                        <a:ln w="9525">
                          <a:solidFill>
                            <a:srgbClr val="000000"/>
                          </a:solidFill>
                          <a:miter lim="800000"/>
                          <a:headEnd/>
                          <a:tailEnd/>
                        </a:ln>
                      </wps:spPr>
                      <wps:txbx>
                        <w:txbxContent>
                          <w:p w14:paraId="7CE5777C" w14:textId="73F878B5" w:rsidR="0016121D" w:rsidRDefault="0016121D" w:rsidP="0016121D">
                            <w:r>
                              <w:t xml:space="preserve">The login button is darker </w:t>
                            </w:r>
                            <w:r w:rsidR="009A0A0B">
                              <w:t>than</w:t>
                            </w:r>
                            <w:r>
                              <w:t xml:space="preserve"> the sign in button to </w:t>
                            </w:r>
                            <w:r w:rsidR="00C836E2">
                              <w:t xml:space="preserve">indicate to the user that </w:t>
                            </w:r>
                            <w:r w:rsidR="00595AD7">
                              <w:t xml:space="preserve">the </w:t>
                            </w:r>
                            <w:r w:rsidR="009A0A0B">
                              <w:t>button will log them into the website.</w:t>
                            </w:r>
                          </w:p>
                          <w:p w14:paraId="2C14D584" w14:textId="706A11A3" w:rsidR="004A515E" w:rsidRDefault="004A515E" w:rsidP="0016121D">
                            <w:r>
                              <w:t xml:space="preserve">The button is dark </w:t>
                            </w:r>
                            <w:r w:rsidR="001352CA">
                              <w:t>beca</w:t>
                            </w:r>
                            <w:r w:rsidR="00EA1547">
                              <w:t>use it involves back</w:t>
                            </w:r>
                            <w:r w:rsidR="00736F8C">
                              <w:t xml:space="preserve">-end code where the </w:t>
                            </w:r>
                            <w:r w:rsidR="00CE4DDD">
                              <w:t>features are checked against the d</w:t>
                            </w:r>
                            <w:r w:rsidR="001138F9">
                              <w:t>at</w:t>
                            </w:r>
                            <w:r w:rsidR="004B0644">
                              <w:t xml:space="preserve">abase for authentication </w:t>
                            </w:r>
                          </w:p>
                          <w:p w14:paraId="51142CB6" w14:textId="77777777" w:rsidR="004A515E" w:rsidRDefault="004A515E" w:rsidP="001612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4F592" id="_x0000_s1038" type="#_x0000_t202" style="position:absolute;margin-left:84pt;margin-top:111.5pt;width:186pt;height:134.25pt;z-index:251522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">
                <v:textbox>
                  <w:txbxContent>
                    <w:p w14:paraId="7CE5777C" w14:textId="73F878B5" w:rsidR="0016121D" w:rsidRDefault="0016121D" w:rsidP="0016121D">
                      <w:r>
                        <w:t xml:space="preserve">The login button is darker </w:t>
                      </w:r>
                      <w:r w:rsidR="009A0A0B">
                        <w:t>than</w:t>
                      </w:r>
                      <w:r>
                        <w:t xml:space="preserve"> the sign in button to </w:t>
                      </w:r>
                      <w:r w:rsidR="00C836E2">
                        <w:t xml:space="preserve">indicate to the user that </w:t>
                      </w:r>
                      <w:r w:rsidR="00595AD7">
                        <w:t xml:space="preserve">the </w:t>
                      </w:r>
                      <w:r w:rsidR="009A0A0B">
                        <w:t>button will log them into the website.</w:t>
                      </w:r>
                    </w:p>
                    <w:p w14:paraId="2C14D584" w14:textId="706A11A3" w:rsidR="004A515E" w:rsidRDefault="004A515E" w:rsidP="0016121D">
                      <w:r>
                        <w:t xml:space="preserve">The button is dark </w:t>
                      </w:r>
                      <w:r w:rsidR="001352CA">
                        <w:t>beca</w:t>
                      </w:r>
                      <w:r w:rsidR="00EA1547">
                        <w:t>use it involves back</w:t>
                      </w:r>
                      <w:r w:rsidR="00736F8C">
                        <w:t xml:space="preserve">-end code where the </w:t>
                      </w:r>
                      <w:r w:rsidR="00CE4DDD">
                        <w:t>features are checked against the d</w:t>
                      </w:r>
                      <w:r w:rsidR="001138F9">
                        <w:t>at</w:t>
                      </w:r>
                      <w:r w:rsidR="004B0644">
                        <w:t xml:space="preserve">abase for authentication </w:t>
                      </w:r>
                    </w:p>
                    <w:p w14:paraId="51142CB6" w14:textId="77777777" w:rsidR="004A515E" w:rsidRDefault="004A515E" w:rsidP="0016121D"/>
                  </w:txbxContent>
                </v:textbox>
                <w10:wrap type="square"/>
              </v:shape>
            </w:pict>
          </mc:Fallback>
        </mc:AlternateContent>
      </w:r>
    </w:p>
    <w:p w14:paraId="57200B0D" w14:textId="6363FFDE" w:rsidR="001B2D05" w:rsidRDefault="001B2D05" w:rsidP="0032598C">
      <w:pPr>
        <w:rPr>
          <w:rFonts w:ascii="Arial" w:hAnsi="Arial" w:cs="Arial"/>
        </w:rPr>
      </w:pPr>
    </w:p>
    <w:p w14:paraId="67D59C30" w14:textId="386355B6" w:rsidR="001B2D05" w:rsidRDefault="0095643D"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23072" behindDoc="0" locked="0" layoutInCell="1" allowOverlap="1" wp14:anchorId="66440796" wp14:editId="321DCAAF">
                <wp:simplePos x="0" y="0"/>
                <wp:positionH relativeFrom="column">
                  <wp:posOffset>3952875</wp:posOffset>
                </wp:positionH>
                <wp:positionV relativeFrom="paragraph">
                  <wp:posOffset>140335</wp:posOffset>
                </wp:positionV>
                <wp:extent cx="2371725" cy="895350"/>
                <wp:effectExtent l="0" t="0" r="28575"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895350"/>
                        </a:xfrm>
                        <a:prstGeom prst="rect">
                          <a:avLst/>
                        </a:prstGeom>
                        <a:solidFill>
                          <a:srgbClr val="FFFFFF"/>
                        </a:solidFill>
                        <a:ln w="9525">
                          <a:solidFill>
                            <a:srgbClr val="000000"/>
                          </a:solidFill>
                          <a:miter lim="800000"/>
                          <a:headEnd/>
                          <a:tailEnd/>
                        </a:ln>
                      </wps:spPr>
                      <wps:txbx>
                        <w:txbxContent>
                          <w:p w14:paraId="36696993" w14:textId="4C868DC8" w:rsidR="009A0A0B" w:rsidRDefault="009A0A0B" w:rsidP="009A0A0B">
                            <w:r>
                              <w:t xml:space="preserve">The sign up button takes the user to the </w:t>
                            </w:r>
                            <w:r w:rsidR="00C15623">
                              <w:t>sign</w:t>
                            </w:r>
                            <w:r>
                              <w:t xml:space="preserve"> up </w:t>
                            </w:r>
                            <w:proofErr w:type="gramStart"/>
                            <w:r>
                              <w:t>page ,</w:t>
                            </w:r>
                            <w:proofErr w:type="gramEnd"/>
                            <w:r>
                              <w:t xml:space="preserve"> where the user can register their accoun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440796" id="_x0000_s1039" type="#_x0000_t202" style="position:absolute;margin-left:311.25pt;margin-top:11.05pt;width:186.75pt;height:70.5pt;z-index:251523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">
                <v:textbox>
                  <w:txbxContent>
                    <w:p w14:paraId="36696993" w14:textId="4C868DC8" w:rsidR="009A0A0B" w:rsidRDefault="009A0A0B" w:rsidP="009A0A0B">
                      <w:r>
                        <w:t xml:space="preserve">The sign up button takes the user to the </w:t>
                      </w:r>
                      <w:r w:rsidR="00C15623">
                        <w:t>sign</w:t>
                      </w:r>
                      <w:r>
                        <w:t xml:space="preserve"> up </w:t>
                      </w:r>
                      <w:proofErr w:type="gramStart"/>
                      <w:r>
                        <w:t>page ,</w:t>
                      </w:r>
                      <w:proofErr w:type="gramEnd"/>
                      <w:r>
                        <w:t xml:space="preserve"> where the user can register their account </w:t>
                      </w:r>
                    </w:p>
                  </w:txbxContent>
                </v:textbox>
                <w10:wrap type="square"/>
              </v:shape>
            </w:pict>
          </mc:Fallback>
        </mc:AlternateContent>
      </w:r>
    </w:p>
    <w:p w14:paraId="0DD31A35" w14:textId="00F0F286" w:rsidR="001B2D05" w:rsidRDefault="001B2D05" w:rsidP="0032598C">
      <w:pPr>
        <w:rPr>
          <w:rFonts w:ascii="Arial" w:hAnsi="Arial" w:cs="Arial"/>
        </w:rPr>
      </w:pPr>
    </w:p>
    <w:p w14:paraId="1DD4EB64" w14:textId="1D33A976" w:rsidR="001B2D05" w:rsidRDefault="001B2D05" w:rsidP="0032598C">
      <w:pPr>
        <w:rPr>
          <w:rFonts w:ascii="Arial" w:hAnsi="Arial" w:cs="Arial"/>
        </w:rPr>
      </w:pPr>
    </w:p>
    <w:p w14:paraId="05C56525" w14:textId="1D01B092" w:rsidR="001B2D05" w:rsidRDefault="001B2D05" w:rsidP="0032598C">
      <w:pPr>
        <w:rPr>
          <w:rFonts w:ascii="Arial" w:hAnsi="Arial" w:cs="Arial"/>
        </w:rPr>
      </w:pPr>
    </w:p>
    <w:p w14:paraId="6DEA709F" w14:textId="0AB0B6D9" w:rsidR="00BA5392" w:rsidRDefault="00BA5392" w:rsidP="0032598C">
      <w:pPr>
        <w:rPr>
          <w:rFonts w:ascii="Arial" w:hAnsi="Arial" w:cs="Arial"/>
        </w:rPr>
      </w:pPr>
    </w:p>
    <w:p w14:paraId="5E6D4615" w14:textId="028E8730" w:rsidR="00BA5392" w:rsidRDefault="005376B3" w:rsidP="0032598C">
      <w:pPr>
        <w:rPr>
          <w:rFonts w:ascii="Arial" w:hAnsi="Arial" w:cs="Arial"/>
        </w:rPr>
      </w:pPr>
      <w:r>
        <w:rPr>
          <w:rFonts w:ascii="Arial" w:hAnsi="Arial" w:cs="Arial"/>
        </w:rPr>
        <w:t>This is the fi</w:t>
      </w:r>
      <w:r w:rsidR="00BE7AD5">
        <w:rPr>
          <w:rFonts w:ascii="Arial" w:hAnsi="Arial" w:cs="Arial"/>
        </w:rPr>
        <w:t>rst page the user will see when they open the task manager</w:t>
      </w:r>
      <w:r w:rsidR="00E35548">
        <w:rPr>
          <w:rFonts w:ascii="Arial" w:hAnsi="Arial" w:cs="Arial"/>
        </w:rPr>
        <w:t>. Its main purpose is to allow the user to log</w:t>
      </w:r>
      <w:r w:rsidR="00FE691C">
        <w:rPr>
          <w:rFonts w:ascii="Arial" w:hAnsi="Arial" w:cs="Arial"/>
        </w:rPr>
        <w:t xml:space="preserve"> </w:t>
      </w:r>
      <w:r w:rsidR="00E35548">
        <w:rPr>
          <w:rFonts w:ascii="Arial" w:hAnsi="Arial" w:cs="Arial"/>
        </w:rPr>
        <w:t>in to their personal task manager</w:t>
      </w:r>
      <w:r w:rsidR="00D536A8">
        <w:rPr>
          <w:rFonts w:ascii="Arial" w:hAnsi="Arial" w:cs="Arial"/>
        </w:rPr>
        <w:t xml:space="preserve">. It prompts the user to </w:t>
      </w:r>
      <w:r w:rsidR="00B77AFD">
        <w:rPr>
          <w:rFonts w:ascii="Arial" w:hAnsi="Arial" w:cs="Arial"/>
        </w:rPr>
        <w:t xml:space="preserve">either create </w:t>
      </w:r>
      <w:r w:rsidR="003930C8">
        <w:rPr>
          <w:rFonts w:ascii="Arial" w:hAnsi="Arial" w:cs="Arial"/>
        </w:rPr>
        <w:t>or log</w:t>
      </w:r>
      <w:r w:rsidR="00FE691C">
        <w:rPr>
          <w:rFonts w:ascii="Arial" w:hAnsi="Arial" w:cs="Arial"/>
        </w:rPr>
        <w:t xml:space="preserve"> </w:t>
      </w:r>
      <w:r w:rsidR="003930C8">
        <w:rPr>
          <w:rFonts w:ascii="Arial" w:hAnsi="Arial" w:cs="Arial"/>
        </w:rPr>
        <w:t>in to their account</w:t>
      </w:r>
      <w:r w:rsidR="006A2CB7">
        <w:rPr>
          <w:rFonts w:ascii="Arial" w:hAnsi="Arial" w:cs="Arial"/>
        </w:rPr>
        <w:t>.</w:t>
      </w:r>
    </w:p>
    <w:p w14:paraId="5CC9292A" w14:textId="1CB4A333" w:rsidR="00BA5392" w:rsidRDefault="000177E2" w:rsidP="0032598C">
      <w:pPr>
        <w:rPr>
          <w:rFonts w:ascii="Arial" w:hAnsi="Arial" w:cs="Arial"/>
        </w:rPr>
      </w:pPr>
      <w:r>
        <w:rPr>
          <w:rFonts w:ascii="Arial" w:hAnsi="Arial" w:cs="Arial"/>
        </w:rPr>
        <w:t>The functionality implement</w:t>
      </w:r>
      <w:r w:rsidR="00382C85">
        <w:rPr>
          <w:rFonts w:ascii="Arial" w:hAnsi="Arial" w:cs="Arial"/>
        </w:rPr>
        <w:t>ed in the page</w:t>
      </w:r>
      <w:r w:rsidR="00B451BF">
        <w:rPr>
          <w:rFonts w:ascii="Arial" w:hAnsi="Arial" w:cs="Arial"/>
        </w:rPr>
        <w:t xml:space="preserve"> this page </w:t>
      </w:r>
      <w:r w:rsidR="00772067">
        <w:rPr>
          <w:rFonts w:ascii="Arial" w:hAnsi="Arial" w:cs="Arial"/>
        </w:rPr>
        <w:t>validates</w:t>
      </w:r>
      <w:r w:rsidR="00A748DE">
        <w:rPr>
          <w:rFonts w:ascii="Arial" w:hAnsi="Arial" w:cs="Arial"/>
        </w:rPr>
        <w:t xml:space="preserve"> </w:t>
      </w:r>
      <w:r w:rsidR="00FE691C">
        <w:rPr>
          <w:rFonts w:ascii="Arial" w:hAnsi="Arial" w:cs="Arial"/>
        </w:rPr>
        <w:t xml:space="preserve">and </w:t>
      </w:r>
      <w:r w:rsidR="00A748DE">
        <w:rPr>
          <w:rFonts w:ascii="Arial" w:hAnsi="Arial" w:cs="Arial"/>
        </w:rPr>
        <w:t>authenticates the user</w:t>
      </w:r>
      <w:r w:rsidR="00FE691C">
        <w:rPr>
          <w:rFonts w:ascii="Arial" w:hAnsi="Arial" w:cs="Arial"/>
        </w:rPr>
        <w:t>'</w:t>
      </w:r>
      <w:r w:rsidR="00A748DE">
        <w:rPr>
          <w:rFonts w:ascii="Arial" w:hAnsi="Arial" w:cs="Arial"/>
        </w:rPr>
        <w:t xml:space="preserve">s details </w:t>
      </w:r>
      <w:r w:rsidR="00013256">
        <w:rPr>
          <w:rFonts w:ascii="Arial" w:hAnsi="Arial" w:cs="Arial"/>
        </w:rPr>
        <w:t xml:space="preserve">against the database, </w:t>
      </w:r>
      <w:r w:rsidR="0022682D">
        <w:rPr>
          <w:rFonts w:ascii="Arial" w:hAnsi="Arial" w:cs="Arial"/>
        </w:rPr>
        <w:t xml:space="preserve">if the login details are authorised when the user clicks the login </w:t>
      </w:r>
      <w:proofErr w:type="gramStart"/>
      <w:r w:rsidR="0022682D">
        <w:rPr>
          <w:rFonts w:ascii="Arial" w:hAnsi="Arial" w:cs="Arial"/>
        </w:rPr>
        <w:t>button</w:t>
      </w:r>
      <w:proofErr w:type="gramEnd"/>
      <w:r w:rsidR="0022682D">
        <w:rPr>
          <w:rFonts w:ascii="Arial" w:hAnsi="Arial" w:cs="Arial"/>
        </w:rPr>
        <w:t xml:space="preserve"> they are taken to </w:t>
      </w:r>
      <w:r w:rsidR="00981DE0">
        <w:rPr>
          <w:rFonts w:ascii="Arial" w:hAnsi="Arial" w:cs="Arial"/>
        </w:rPr>
        <w:t xml:space="preserve">their personal task manager. The </w:t>
      </w:r>
      <w:r w:rsidR="008256F0">
        <w:rPr>
          <w:rFonts w:ascii="Arial" w:hAnsi="Arial" w:cs="Arial"/>
        </w:rPr>
        <w:t>“</w:t>
      </w:r>
      <w:r w:rsidR="00981DE0">
        <w:rPr>
          <w:rFonts w:ascii="Arial" w:hAnsi="Arial" w:cs="Arial"/>
        </w:rPr>
        <w:t>reme</w:t>
      </w:r>
      <w:r w:rsidR="008256F0">
        <w:rPr>
          <w:rFonts w:ascii="Arial" w:hAnsi="Arial" w:cs="Arial"/>
        </w:rPr>
        <w:t xml:space="preserve">mber </w:t>
      </w:r>
      <w:r w:rsidR="00BF356A">
        <w:rPr>
          <w:rFonts w:ascii="Arial" w:hAnsi="Arial" w:cs="Arial"/>
        </w:rPr>
        <w:t>me” check</w:t>
      </w:r>
      <w:r w:rsidR="008256F0">
        <w:rPr>
          <w:rFonts w:ascii="Arial" w:hAnsi="Arial" w:cs="Arial"/>
        </w:rPr>
        <w:t xml:space="preserve"> bo</w:t>
      </w:r>
      <w:r w:rsidR="00356800">
        <w:rPr>
          <w:rFonts w:ascii="Arial" w:hAnsi="Arial" w:cs="Arial"/>
        </w:rPr>
        <w:t xml:space="preserve">x has </w:t>
      </w:r>
      <w:r w:rsidR="00B971D2">
        <w:rPr>
          <w:rFonts w:ascii="Arial" w:hAnsi="Arial" w:cs="Arial"/>
        </w:rPr>
        <w:t xml:space="preserve">not been implemented </w:t>
      </w:r>
      <w:r w:rsidR="00562C8E">
        <w:rPr>
          <w:rFonts w:ascii="Arial" w:hAnsi="Arial" w:cs="Arial"/>
        </w:rPr>
        <w:t xml:space="preserve">but is </w:t>
      </w:r>
      <w:r w:rsidR="00FE691C">
        <w:rPr>
          <w:rFonts w:ascii="Arial" w:hAnsi="Arial" w:cs="Arial"/>
        </w:rPr>
        <w:t>s</w:t>
      </w:r>
      <w:r w:rsidR="00562C8E">
        <w:rPr>
          <w:rFonts w:ascii="Arial" w:hAnsi="Arial" w:cs="Arial"/>
        </w:rPr>
        <w:t xml:space="preserve">till interactable by the </w:t>
      </w:r>
      <w:r w:rsidR="00AD2587">
        <w:rPr>
          <w:rFonts w:ascii="Arial" w:hAnsi="Arial" w:cs="Arial"/>
        </w:rPr>
        <w:t>user,</w:t>
      </w:r>
      <w:r w:rsidR="00025026">
        <w:rPr>
          <w:rFonts w:ascii="Arial" w:hAnsi="Arial" w:cs="Arial"/>
        </w:rPr>
        <w:t xml:space="preserve"> although </w:t>
      </w:r>
      <w:r w:rsidR="00D80511">
        <w:rPr>
          <w:rFonts w:ascii="Arial" w:hAnsi="Arial" w:cs="Arial"/>
        </w:rPr>
        <w:t>it doesn’t perform any function, it has been put there to</w:t>
      </w:r>
      <w:r w:rsidR="002B149E">
        <w:rPr>
          <w:rFonts w:ascii="Arial" w:hAnsi="Arial" w:cs="Arial"/>
        </w:rPr>
        <w:t xml:space="preserve"> show the user h</w:t>
      </w:r>
      <w:r w:rsidR="00FE691C">
        <w:rPr>
          <w:rFonts w:ascii="Arial" w:hAnsi="Arial" w:cs="Arial"/>
        </w:rPr>
        <w:t>o</w:t>
      </w:r>
      <w:r w:rsidR="002B149E">
        <w:rPr>
          <w:rFonts w:ascii="Arial" w:hAnsi="Arial" w:cs="Arial"/>
        </w:rPr>
        <w:t>w the completed project</w:t>
      </w:r>
      <w:r w:rsidR="00FC6219">
        <w:rPr>
          <w:rFonts w:ascii="Arial" w:hAnsi="Arial" w:cs="Arial"/>
        </w:rPr>
        <w:t xml:space="preserve"> </w:t>
      </w:r>
      <w:r w:rsidR="002B149E">
        <w:rPr>
          <w:rFonts w:ascii="Arial" w:hAnsi="Arial" w:cs="Arial"/>
        </w:rPr>
        <w:t>would look.</w:t>
      </w:r>
      <w:r w:rsidR="00BF356A">
        <w:rPr>
          <w:rFonts w:ascii="Arial" w:hAnsi="Arial" w:cs="Arial"/>
        </w:rPr>
        <w:t xml:space="preserve"> </w:t>
      </w:r>
      <w:r w:rsidR="004860DA">
        <w:rPr>
          <w:rFonts w:ascii="Arial" w:hAnsi="Arial" w:cs="Arial"/>
        </w:rPr>
        <w:t xml:space="preserve">This page meets all the user requirements and has </w:t>
      </w:r>
      <w:r w:rsidR="00A82986">
        <w:rPr>
          <w:rFonts w:ascii="Arial" w:hAnsi="Arial" w:cs="Arial"/>
        </w:rPr>
        <w:t xml:space="preserve">been updated to meet every possible </w:t>
      </w:r>
      <w:r w:rsidR="00BF356A">
        <w:rPr>
          <w:rFonts w:ascii="Arial" w:hAnsi="Arial" w:cs="Arial"/>
        </w:rPr>
        <w:t>scenario that could happen when the user tries to log into the website.</w:t>
      </w:r>
    </w:p>
    <w:p w14:paraId="4DF7DF84" w14:textId="00C5FA69" w:rsidR="00932B07" w:rsidRDefault="00644836" w:rsidP="0032598C">
      <w:pPr>
        <w:rPr>
          <w:rFonts w:ascii="Arial" w:hAnsi="Arial" w:cs="Arial"/>
        </w:rPr>
      </w:pPr>
      <w:r>
        <w:rPr>
          <w:rFonts w:ascii="Arial" w:hAnsi="Arial" w:cs="Arial"/>
          <w:noProof/>
        </w:rPr>
        <w:lastRenderedPageBreak/>
        <mc:AlternateContent>
          <mc:Choice Requires="wps">
            <w:drawing>
              <wp:anchor distT="0" distB="0" distL="114300" distR="114300" simplePos="0" relativeHeight="251552768" behindDoc="0" locked="0" layoutInCell="1" allowOverlap="1" wp14:anchorId="40488A58" wp14:editId="4F27145B">
                <wp:simplePos x="0" y="0"/>
                <wp:positionH relativeFrom="column">
                  <wp:posOffset>-609601</wp:posOffset>
                </wp:positionH>
                <wp:positionV relativeFrom="paragraph">
                  <wp:posOffset>2114550</wp:posOffset>
                </wp:positionV>
                <wp:extent cx="2257425" cy="542925"/>
                <wp:effectExtent l="0" t="57150" r="0" b="28575"/>
                <wp:wrapNone/>
                <wp:docPr id="199" name="Straight Arrow Connector 199"/>
                <wp:cNvGraphicFramePr/>
                <a:graphic xmlns:a="http://schemas.openxmlformats.org/drawingml/2006/main">
                  <a:graphicData uri="http://schemas.microsoft.com/office/word/2010/wordprocessingShape">
                    <wps:wsp>
                      <wps:cNvCnPr/>
                      <wps:spPr>
                        <a:xfrm flipV="1">
                          <a:off x="0" y="0"/>
                          <a:ext cx="2257425"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3450DA" id="Straight Arrow Connector 199" o:spid="_x0000_s1026" type="#_x0000_t32" style="position:absolute;margin-left:-48pt;margin-top:166.5pt;width:177.75pt;height:42.75pt;flip:y;z-index:251552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49696" behindDoc="0" locked="0" layoutInCell="1" allowOverlap="1" wp14:anchorId="29C3F8BF" wp14:editId="6F94228A">
                <wp:simplePos x="0" y="0"/>
                <wp:positionH relativeFrom="column">
                  <wp:posOffset>3724275</wp:posOffset>
                </wp:positionH>
                <wp:positionV relativeFrom="paragraph">
                  <wp:posOffset>1981200</wp:posOffset>
                </wp:positionV>
                <wp:extent cx="1438275" cy="1438275"/>
                <wp:effectExtent l="38100" t="38100" r="28575" b="28575"/>
                <wp:wrapNone/>
                <wp:docPr id="196" name="Straight Arrow Connector 196"/>
                <wp:cNvGraphicFramePr/>
                <a:graphic xmlns:a="http://schemas.openxmlformats.org/drawingml/2006/main">
                  <a:graphicData uri="http://schemas.microsoft.com/office/word/2010/wordprocessingShape">
                    <wps:wsp>
                      <wps:cNvCnPr/>
                      <wps:spPr>
                        <a:xfrm flipH="1" flipV="1">
                          <a:off x="0" y="0"/>
                          <a:ext cx="1438275" cy="1438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176B79" id="Straight Arrow Connector 196" o:spid="_x0000_s1026" type="#_x0000_t32" style="position:absolute;margin-left:293.25pt;margin-top:156pt;width:113.25pt;height:113.25pt;flip:x y;z-index:251549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48672" behindDoc="0" locked="0" layoutInCell="1" allowOverlap="1" wp14:anchorId="1496ED8F" wp14:editId="2E882EAC">
                <wp:simplePos x="0" y="0"/>
                <wp:positionH relativeFrom="column">
                  <wp:posOffset>4943475</wp:posOffset>
                </wp:positionH>
                <wp:positionV relativeFrom="paragraph">
                  <wp:posOffset>2038349</wp:posOffset>
                </wp:positionV>
                <wp:extent cx="533400" cy="2295525"/>
                <wp:effectExtent l="57150" t="0" r="19050" b="47625"/>
                <wp:wrapNone/>
                <wp:docPr id="195" name="Straight Arrow Connector 195"/>
                <wp:cNvGraphicFramePr/>
                <a:graphic xmlns:a="http://schemas.openxmlformats.org/drawingml/2006/main">
                  <a:graphicData uri="http://schemas.microsoft.com/office/word/2010/wordprocessingShape">
                    <wps:wsp>
                      <wps:cNvCnPr/>
                      <wps:spPr>
                        <a:xfrm flipH="1">
                          <a:off x="0" y="0"/>
                          <a:ext cx="533400" cy="2295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69750D" id="Straight Arrow Connector 195" o:spid="_x0000_s1026" type="#_x0000_t32" style="position:absolute;margin-left:389.25pt;margin-top:160.5pt;width:42pt;height:180.75pt;flip:x;z-index:251548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47648" behindDoc="0" locked="0" layoutInCell="1" allowOverlap="1" wp14:anchorId="6C13DD91" wp14:editId="0CF7ACC4">
                <wp:simplePos x="0" y="0"/>
                <wp:positionH relativeFrom="column">
                  <wp:posOffset>2257425</wp:posOffset>
                </wp:positionH>
                <wp:positionV relativeFrom="paragraph">
                  <wp:posOffset>276224</wp:posOffset>
                </wp:positionV>
                <wp:extent cx="3419475" cy="1800225"/>
                <wp:effectExtent l="38100" t="0" r="28575" b="47625"/>
                <wp:wrapNone/>
                <wp:docPr id="194" name="Straight Arrow Connector 194"/>
                <wp:cNvGraphicFramePr/>
                <a:graphic xmlns:a="http://schemas.openxmlformats.org/drawingml/2006/main">
                  <a:graphicData uri="http://schemas.microsoft.com/office/word/2010/wordprocessingShape">
                    <wps:wsp>
                      <wps:cNvCnPr/>
                      <wps:spPr>
                        <a:xfrm flipH="1">
                          <a:off x="0" y="0"/>
                          <a:ext cx="3419475" cy="1800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138678" id="Straight Arrow Connector 194" o:spid="_x0000_s1026" type="#_x0000_t32" style="position:absolute;margin-left:177.75pt;margin-top:21.75pt;width:269.25pt;height:141.75pt;flip:x;z-index:251547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46624" behindDoc="0" locked="0" layoutInCell="1" allowOverlap="1" wp14:anchorId="3661A8BE" wp14:editId="4E846772">
                <wp:simplePos x="0" y="0"/>
                <wp:positionH relativeFrom="column">
                  <wp:posOffset>495300</wp:posOffset>
                </wp:positionH>
                <wp:positionV relativeFrom="paragraph">
                  <wp:posOffset>771525</wp:posOffset>
                </wp:positionV>
                <wp:extent cx="1371600" cy="447675"/>
                <wp:effectExtent l="0" t="0" r="76200" b="66675"/>
                <wp:wrapNone/>
                <wp:docPr id="193" name="Straight Arrow Connector 193"/>
                <wp:cNvGraphicFramePr/>
                <a:graphic xmlns:a="http://schemas.openxmlformats.org/drawingml/2006/main">
                  <a:graphicData uri="http://schemas.microsoft.com/office/word/2010/wordprocessingShape">
                    <wps:wsp>
                      <wps:cNvCnPr/>
                      <wps:spPr>
                        <a:xfrm>
                          <a:off x="0" y="0"/>
                          <a:ext cx="1371600" cy="447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D0C8CB" id="Straight Arrow Connector 193" o:spid="_x0000_s1026" type="#_x0000_t32" style="position:absolute;margin-left:39pt;margin-top:60.75pt;width:108pt;height:35.25pt;z-index:251546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" strokecolor="#4472c4 [3204]" strokeweight=".5pt">
                <v:stroke endarrow="block" joinstyle="miter"/>
              </v:shape>
            </w:pict>
          </mc:Fallback>
        </mc:AlternateContent>
      </w:r>
      <w:r w:rsidR="00A4255A" w:rsidRPr="000D30A4">
        <w:rPr>
          <w:rFonts w:ascii="Arial" w:hAnsi="Arial" w:cs="Arial"/>
          <w:noProof/>
        </w:rPr>
        <mc:AlternateContent>
          <mc:Choice Requires="wps">
            <w:drawing>
              <wp:anchor distT="45720" distB="45720" distL="114300" distR="114300" simplePos="0" relativeHeight="251544576" behindDoc="0" locked="0" layoutInCell="1" allowOverlap="1" wp14:anchorId="197E3302" wp14:editId="38DB80B8">
                <wp:simplePos x="0" y="0"/>
                <wp:positionH relativeFrom="page">
                  <wp:posOffset>5655310</wp:posOffset>
                </wp:positionH>
                <wp:positionV relativeFrom="paragraph">
                  <wp:posOffset>1364615</wp:posOffset>
                </wp:positionV>
                <wp:extent cx="1885950" cy="1381125"/>
                <wp:effectExtent l="0" t="0" r="19050" b="28575"/>
                <wp:wrapSquare wrapText="bothSides"/>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1381125"/>
                        </a:xfrm>
                        <a:prstGeom prst="rect">
                          <a:avLst/>
                        </a:prstGeom>
                        <a:solidFill>
                          <a:srgbClr val="FFFFFF"/>
                        </a:solidFill>
                        <a:ln w="9525">
                          <a:solidFill>
                            <a:srgbClr val="000000"/>
                          </a:solidFill>
                          <a:miter lim="800000"/>
                          <a:headEnd/>
                          <a:tailEnd/>
                        </a:ln>
                      </wps:spPr>
                      <wps:txbx>
                        <w:txbxContent>
                          <w:p w14:paraId="58C2BA2E" w14:textId="77777777" w:rsidR="00A4255A" w:rsidRDefault="00A4255A" w:rsidP="00A4255A">
                            <w:r>
                              <w:t xml:space="preserve">I used a consistent black and gold colour scheme with blue, Black and gold text </w:t>
                            </w:r>
                            <w:proofErr w:type="spellStart"/>
                            <w:r>
                              <w:t>through out</w:t>
                            </w:r>
                            <w:proofErr w:type="spellEnd"/>
                            <w:r>
                              <w:t xml:space="preserve"> the task </w:t>
                            </w:r>
                            <w:proofErr w:type="gramStart"/>
                            <w:r>
                              <w:t>manager ,</w:t>
                            </w:r>
                            <w:proofErr w:type="gramEnd"/>
                            <w:r>
                              <w:t xml:space="preserve"> in order to make it look more elegant and simplistic  </w:t>
                            </w:r>
                          </w:p>
                          <w:p w14:paraId="416D5C2A" w14:textId="77777777" w:rsidR="00A4255A" w:rsidRDefault="00A4255A" w:rsidP="00A4255A"/>
                          <w:p w14:paraId="1B758EDA" w14:textId="77777777" w:rsidR="00A4255A" w:rsidRDefault="00A4255A" w:rsidP="00A425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7E3302" id="Text Box 31" o:spid="_x0000_s1040" type="#_x0000_t202" style="position:absolute;margin-left:445.3pt;margin-top:107.45pt;width:148.5pt;height:108.75pt;z-index:2515445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">
                <v:textbox>
                  <w:txbxContent>
                    <w:p w14:paraId="58C2BA2E" w14:textId="77777777" w:rsidR="00A4255A" w:rsidRDefault="00A4255A" w:rsidP="00A4255A">
                      <w:r>
                        <w:t xml:space="preserve">I used a consistent black and gold colour scheme with blue, Black and gold text </w:t>
                      </w:r>
                      <w:proofErr w:type="spellStart"/>
                      <w:r>
                        <w:t>through out</w:t>
                      </w:r>
                      <w:proofErr w:type="spellEnd"/>
                      <w:r>
                        <w:t xml:space="preserve"> the task </w:t>
                      </w:r>
                      <w:proofErr w:type="gramStart"/>
                      <w:r>
                        <w:t>manager ,</w:t>
                      </w:r>
                      <w:proofErr w:type="gramEnd"/>
                      <w:r>
                        <w:t xml:space="preserve"> in order to make it look more elegant and simplistic  </w:t>
                      </w:r>
                    </w:p>
                    <w:p w14:paraId="416D5C2A" w14:textId="77777777" w:rsidR="00A4255A" w:rsidRDefault="00A4255A" w:rsidP="00A4255A"/>
                    <w:p w14:paraId="1B758EDA" w14:textId="77777777" w:rsidR="00A4255A" w:rsidRDefault="00A4255A" w:rsidP="00A4255A"/>
                  </w:txbxContent>
                </v:textbox>
                <w10:wrap type="square" anchorx="page"/>
              </v:shape>
            </w:pict>
          </mc:Fallback>
        </mc:AlternateContent>
      </w:r>
      <w:r w:rsidR="00AD2587" w:rsidRPr="000D30A4">
        <w:rPr>
          <w:rFonts w:ascii="Arial" w:hAnsi="Arial" w:cs="Arial"/>
          <w:noProof/>
        </w:rPr>
        <mc:AlternateContent>
          <mc:Choice Requires="wps">
            <w:drawing>
              <wp:anchor distT="45720" distB="45720" distL="114300" distR="114300" simplePos="0" relativeHeight="251533312" behindDoc="0" locked="0" layoutInCell="1" allowOverlap="1" wp14:anchorId="2F64011E" wp14:editId="4B21ACAA">
                <wp:simplePos x="0" y="0"/>
                <wp:positionH relativeFrom="page">
                  <wp:align>left</wp:align>
                </wp:positionH>
                <wp:positionV relativeFrom="paragraph">
                  <wp:posOffset>361950</wp:posOffset>
                </wp:positionV>
                <wp:extent cx="1762125" cy="11715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0A6C7377" w14:textId="547D446F" w:rsidR="006E24F3" w:rsidRDefault="007A14FE" w:rsidP="007A14FE">
                            <w:r>
                              <w:t xml:space="preserve">The heading and back ground are </w:t>
                            </w:r>
                            <w:proofErr w:type="gramStart"/>
                            <w:r w:rsidR="00D41F42">
                              <w:t>sli</w:t>
                            </w:r>
                            <w:r w:rsidR="00236BE9">
                              <w:t xml:space="preserve">ghtly </w:t>
                            </w:r>
                            <w:r>
                              <w:t xml:space="preserve"> different</w:t>
                            </w:r>
                            <w:proofErr w:type="gramEnd"/>
                            <w:r>
                              <w:t xml:space="preserve"> in </w:t>
                            </w:r>
                            <w:r w:rsidR="006E24F3">
                              <w:t>other</w:t>
                            </w:r>
                            <w:r>
                              <w:t xml:space="preserve"> to allow the user to easil</w:t>
                            </w:r>
                            <w:r w:rsidR="006E24F3">
                              <w:t>y notice where the input fields are.</w:t>
                            </w:r>
                          </w:p>
                          <w:p w14:paraId="4813F2A7" w14:textId="02A837AC" w:rsidR="007A14FE" w:rsidRDefault="006E24F3" w:rsidP="007A14FE">
                            <w:r>
                              <w:t xml:space="preserve"> </w:t>
                            </w:r>
                            <w:r w:rsidR="007A14FE">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64011E" id="_x0000_s1041" type="#_x0000_t202" style="position:absolute;margin-left:0;margin-top:28.5pt;width:138.75pt;height:92.25pt;z-index:25153331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">
                <v:textbox>
                  <w:txbxContent>
                    <w:p w14:paraId="0A6C7377" w14:textId="547D446F" w:rsidR="006E24F3" w:rsidRDefault="007A14FE" w:rsidP="007A14FE">
                      <w:r>
                        <w:t xml:space="preserve">The heading and back ground are </w:t>
                      </w:r>
                      <w:proofErr w:type="gramStart"/>
                      <w:r w:rsidR="00D41F42">
                        <w:t>sli</w:t>
                      </w:r>
                      <w:r w:rsidR="00236BE9">
                        <w:t xml:space="preserve">ghtly </w:t>
                      </w:r>
                      <w:r>
                        <w:t xml:space="preserve"> different</w:t>
                      </w:r>
                      <w:proofErr w:type="gramEnd"/>
                      <w:r>
                        <w:t xml:space="preserve"> in </w:t>
                      </w:r>
                      <w:r w:rsidR="006E24F3">
                        <w:t>other</w:t>
                      </w:r>
                      <w:r>
                        <w:t xml:space="preserve"> to allow the user to easil</w:t>
                      </w:r>
                      <w:r w:rsidR="006E24F3">
                        <w:t>y notice where the input fields are.</w:t>
                      </w:r>
                    </w:p>
                    <w:p w14:paraId="4813F2A7" w14:textId="02A837AC" w:rsidR="007A14FE" w:rsidRDefault="006E24F3" w:rsidP="007A14FE">
                      <w:r>
                        <w:t xml:space="preserve"> </w:t>
                      </w:r>
                      <w:r w:rsidR="007A14FE">
                        <w:t xml:space="preserve"> </w:t>
                      </w:r>
                    </w:p>
                  </w:txbxContent>
                </v:textbox>
                <w10:wrap type="square" anchorx="page"/>
              </v:shape>
            </w:pict>
          </mc:Fallback>
        </mc:AlternateContent>
      </w:r>
      <w:r w:rsidR="00AD2587">
        <w:rPr>
          <w:noProof/>
        </w:rPr>
        <w:drawing>
          <wp:anchor distT="0" distB="0" distL="114300" distR="114300" simplePos="0" relativeHeight="251534336" behindDoc="0" locked="0" layoutInCell="1" allowOverlap="1" wp14:anchorId="72179286" wp14:editId="5AF96A04">
            <wp:simplePos x="0" y="0"/>
            <wp:positionH relativeFrom="column">
              <wp:posOffset>904875</wp:posOffset>
            </wp:positionH>
            <wp:positionV relativeFrom="paragraph">
              <wp:posOffset>389890</wp:posOffset>
            </wp:positionV>
            <wp:extent cx="4371975" cy="4067175"/>
            <wp:effectExtent l="0" t="0" r="9525" b="9525"/>
            <wp:wrapThrough wrapText="bothSides">
              <wp:wrapPolygon edited="0">
                <wp:start x="0" y="0"/>
                <wp:lineTo x="0" y="21549"/>
                <wp:lineTo x="21553" y="21549"/>
                <wp:lineTo x="21553" y="0"/>
                <wp:lineTo x="0" y="0"/>
              </wp:wrapPolygon>
            </wp:wrapThrough>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rotWithShape="1">
                    <a:blip r:embed="rId19">
                      <a:extLst>
                        <a:ext uri="{28A0092B-C50C-407E-A947-70E740481C1C}">
                          <a14:useLocalDpi xmlns:a14="http://schemas.microsoft.com/office/drawing/2010/main" val="0"/>
                        </a:ext>
                      </a:extLst>
                    </a:blip>
                    <a:srcRect l="9805" t="3053" r="13916" b="20239"/>
                    <a:stretch/>
                  </pic:blipFill>
                  <pic:spPr bwMode="auto">
                    <a:xfrm>
                      <a:off x="0" y="0"/>
                      <a:ext cx="4371975" cy="4067175"/>
                    </a:xfrm>
                    <a:prstGeom prst="rect">
                      <a:avLst/>
                    </a:prstGeom>
                    <a:ln>
                      <a:noFill/>
                    </a:ln>
                    <a:extLst>
                      <a:ext uri="{53640926-AAD7-44D8-BBD7-CCE9431645EC}">
                        <a14:shadowObscured xmlns:a14="http://schemas.microsoft.com/office/drawing/2010/main"/>
                      </a:ext>
                    </a:extLst>
                  </pic:spPr>
                </pic:pic>
              </a:graphicData>
            </a:graphic>
          </wp:anchor>
        </w:drawing>
      </w:r>
      <w:r w:rsidR="000C6F74" w:rsidRPr="000D30A4">
        <w:rPr>
          <w:rFonts w:ascii="Arial" w:hAnsi="Arial" w:cs="Arial"/>
          <w:noProof/>
        </w:rPr>
        <mc:AlternateContent>
          <mc:Choice Requires="wps">
            <w:drawing>
              <wp:anchor distT="45720" distB="45720" distL="114300" distR="114300" simplePos="0" relativeHeight="251535360" behindDoc="0" locked="0" layoutInCell="1" allowOverlap="1" wp14:anchorId="70505D36" wp14:editId="4BC2AB29">
                <wp:simplePos x="0" y="0"/>
                <wp:positionH relativeFrom="page">
                  <wp:align>right</wp:align>
                </wp:positionH>
                <wp:positionV relativeFrom="paragraph">
                  <wp:posOffset>0</wp:posOffset>
                </wp:positionV>
                <wp:extent cx="1762125" cy="11715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55EA47C3" w14:textId="042FDDA9" w:rsidR="00236BE9" w:rsidRDefault="00236BE9" w:rsidP="00236BE9">
                            <w:r>
                              <w:t xml:space="preserve">There are clear instructions on what the user should put in each of the text fields </w:t>
                            </w:r>
                          </w:p>
                          <w:p w14:paraId="17CFEE64" w14:textId="77777777" w:rsidR="00236BE9" w:rsidRDefault="00236BE9" w:rsidP="00236BE9">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505D36" id="_x0000_s1042" type="#_x0000_t202" style="position:absolute;margin-left:87.55pt;margin-top:0;width:138.75pt;height:92.25pt;z-index:25153536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">
                <v:textbox>
                  <w:txbxContent>
                    <w:p w14:paraId="55EA47C3" w14:textId="042FDDA9" w:rsidR="00236BE9" w:rsidRDefault="00236BE9" w:rsidP="00236BE9">
                      <w:r>
                        <w:t xml:space="preserve">There are clear instructions on what the user should put in each of the text fields </w:t>
                      </w:r>
                    </w:p>
                    <w:p w14:paraId="17CFEE64" w14:textId="77777777" w:rsidR="00236BE9" w:rsidRDefault="00236BE9" w:rsidP="00236BE9">
                      <w:r>
                        <w:t xml:space="preserve">  </w:t>
                      </w:r>
                    </w:p>
                  </w:txbxContent>
                </v:textbox>
                <w10:wrap type="square" anchorx="page"/>
              </v:shape>
            </w:pict>
          </mc:Fallback>
        </mc:AlternateContent>
      </w:r>
      <w:r w:rsidR="002B260D">
        <w:rPr>
          <w:rFonts w:ascii="Arial" w:hAnsi="Arial" w:cs="Arial"/>
        </w:rPr>
        <w:t>Sign</w:t>
      </w:r>
      <w:r w:rsidR="008742C2">
        <w:rPr>
          <w:rFonts w:ascii="Arial" w:hAnsi="Arial" w:cs="Arial"/>
        </w:rPr>
        <w:t xml:space="preserve">-up Page </w:t>
      </w:r>
    </w:p>
    <w:p w14:paraId="135E1405" w14:textId="1E0CD4B9" w:rsidR="00FC6CB0" w:rsidRDefault="00644836" w:rsidP="0032598C">
      <w:pPr>
        <w:rPr>
          <w:rFonts w:ascii="Arial" w:hAnsi="Arial" w:cs="Arial"/>
        </w:rPr>
      </w:pPr>
      <w:r>
        <w:rPr>
          <w:rFonts w:ascii="Arial" w:hAnsi="Arial" w:cs="Arial"/>
          <w:noProof/>
        </w:rPr>
        <mc:AlternateContent>
          <mc:Choice Requires="wps">
            <w:drawing>
              <wp:anchor distT="0" distB="0" distL="114300" distR="114300" simplePos="0" relativeHeight="251551744" behindDoc="0" locked="0" layoutInCell="1" allowOverlap="1" wp14:anchorId="59C49AAB" wp14:editId="6FA2C247">
                <wp:simplePos x="0" y="0"/>
                <wp:positionH relativeFrom="column">
                  <wp:posOffset>2533650</wp:posOffset>
                </wp:positionH>
                <wp:positionV relativeFrom="paragraph">
                  <wp:posOffset>3754120</wp:posOffset>
                </wp:positionV>
                <wp:extent cx="971550" cy="1314450"/>
                <wp:effectExtent l="0" t="38100" r="57150" b="19050"/>
                <wp:wrapNone/>
                <wp:docPr id="198" name="Straight Arrow Connector 198"/>
                <wp:cNvGraphicFramePr/>
                <a:graphic xmlns:a="http://schemas.openxmlformats.org/drawingml/2006/main">
                  <a:graphicData uri="http://schemas.microsoft.com/office/word/2010/wordprocessingShape">
                    <wps:wsp>
                      <wps:cNvCnPr/>
                      <wps:spPr>
                        <a:xfrm flipV="1">
                          <a:off x="0" y="0"/>
                          <a:ext cx="971550" cy="1314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9B66B9" id="Straight Arrow Connector 198" o:spid="_x0000_s1026" type="#_x0000_t32" style="position:absolute;margin-left:199.5pt;margin-top:295.6pt;width:76.5pt;height:103.5pt;flip:y;z-index:251551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50720" behindDoc="0" locked="0" layoutInCell="1" allowOverlap="1" wp14:anchorId="3F6E78BB" wp14:editId="25DCC7BD">
                <wp:simplePos x="0" y="0"/>
                <wp:positionH relativeFrom="column">
                  <wp:posOffset>2381250</wp:posOffset>
                </wp:positionH>
                <wp:positionV relativeFrom="paragraph">
                  <wp:posOffset>2744470</wp:posOffset>
                </wp:positionV>
                <wp:extent cx="3324225" cy="2076450"/>
                <wp:effectExtent l="38100" t="38100" r="28575" b="19050"/>
                <wp:wrapNone/>
                <wp:docPr id="197" name="Straight Arrow Connector 197"/>
                <wp:cNvGraphicFramePr/>
                <a:graphic xmlns:a="http://schemas.openxmlformats.org/drawingml/2006/main">
                  <a:graphicData uri="http://schemas.microsoft.com/office/word/2010/wordprocessingShape">
                    <wps:wsp>
                      <wps:cNvCnPr/>
                      <wps:spPr>
                        <a:xfrm flipH="1" flipV="1">
                          <a:off x="0" y="0"/>
                          <a:ext cx="3324225" cy="2076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7EF9C7" id="Straight Arrow Connector 197" o:spid="_x0000_s1026" type="#_x0000_t32" style="position:absolute;margin-left:187.5pt;margin-top:216.1pt;width:261.75pt;height:163.5pt;flip:x y;z-index:251550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" strokecolor="#4472c4 [3204]" strokeweight=".5pt">
                <v:stroke endarrow="block" joinstyle="miter"/>
              </v:shape>
            </w:pict>
          </mc:Fallback>
        </mc:AlternateContent>
      </w:r>
      <w:r w:rsidRPr="000D30A4">
        <w:rPr>
          <w:rFonts w:ascii="Arial" w:hAnsi="Arial" w:cs="Arial"/>
          <w:noProof/>
        </w:rPr>
        <mc:AlternateContent>
          <mc:Choice Requires="wps">
            <w:drawing>
              <wp:anchor distT="45720" distB="45720" distL="114300" distR="114300" simplePos="0" relativeHeight="251540480" behindDoc="0" locked="0" layoutInCell="1" allowOverlap="1" wp14:anchorId="44091E6B" wp14:editId="21E9F18E">
                <wp:simplePos x="0" y="0"/>
                <wp:positionH relativeFrom="margin">
                  <wp:posOffset>4855210</wp:posOffset>
                </wp:positionH>
                <wp:positionV relativeFrom="paragraph">
                  <wp:posOffset>2824480</wp:posOffset>
                </wp:positionV>
                <wp:extent cx="1762125" cy="1171575"/>
                <wp:effectExtent l="0" t="0" r="28575"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55A5A286" w14:textId="561B8EC3" w:rsidR="007C17E4" w:rsidRDefault="007C17E4" w:rsidP="007C17E4">
                            <w:r>
                              <w:t xml:space="preserve">The forms are </w:t>
                            </w:r>
                            <w:r w:rsidR="00E1410C">
                              <w:t>very</w:t>
                            </w:r>
                            <w:r>
                              <w:t xml:space="preserve"> simi</w:t>
                            </w:r>
                            <w:r w:rsidR="00E1410C">
                              <w:t xml:space="preserve">lar the log in </w:t>
                            </w:r>
                            <w:r w:rsidR="00AD2587">
                              <w:t>page,</w:t>
                            </w:r>
                            <w:r w:rsidR="00E1410C">
                              <w:t xml:space="preserve"> therefore the user can easily recognise how to use the page </w:t>
                            </w:r>
                          </w:p>
                          <w:p w14:paraId="4E58CE83" w14:textId="77777777" w:rsidR="007C17E4" w:rsidRDefault="007C17E4" w:rsidP="007C17E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091E6B" id="_x0000_s1043" type="#_x0000_t202" style="position:absolute;margin-left:382.3pt;margin-top:222.4pt;width:138.75pt;height:92.25pt;z-index:251540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">
                <v:textbox>
                  <w:txbxContent>
                    <w:p w14:paraId="55A5A286" w14:textId="561B8EC3" w:rsidR="007C17E4" w:rsidRDefault="007C17E4" w:rsidP="007C17E4">
                      <w:r>
                        <w:t xml:space="preserve">The forms are </w:t>
                      </w:r>
                      <w:r w:rsidR="00E1410C">
                        <w:t>very</w:t>
                      </w:r>
                      <w:r>
                        <w:t xml:space="preserve"> simi</w:t>
                      </w:r>
                      <w:r w:rsidR="00E1410C">
                        <w:t xml:space="preserve">lar the log in </w:t>
                      </w:r>
                      <w:r w:rsidR="00AD2587">
                        <w:t>page,</w:t>
                      </w:r>
                      <w:r w:rsidR="00E1410C">
                        <w:t xml:space="preserve"> therefore the user can easily recognise how to use the page </w:t>
                      </w:r>
                    </w:p>
                    <w:p w14:paraId="4E58CE83" w14:textId="77777777" w:rsidR="007C17E4" w:rsidRDefault="007C17E4" w:rsidP="007C17E4">
                      <w:r>
                        <w:t xml:space="preserve">  </w:t>
                      </w:r>
                    </w:p>
                  </w:txbxContent>
                </v:textbox>
                <w10:wrap type="square" anchorx="margin"/>
              </v:shape>
            </w:pict>
          </mc:Fallback>
        </mc:AlternateContent>
      </w:r>
      <w:r w:rsidR="00AD2587" w:rsidRPr="000D30A4">
        <w:rPr>
          <w:rFonts w:ascii="Arial" w:hAnsi="Arial" w:cs="Arial"/>
          <w:noProof/>
        </w:rPr>
        <mc:AlternateContent>
          <mc:Choice Requires="wps">
            <w:drawing>
              <wp:anchor distT="45720" distB="45720" distL="114300" distR="114300" simplePos="0" relativeHeight="251538432" behindDoc="0" locked="0" layoutInCell="1" allowOverlap="1" wp14:anchorId="72888342" wp14:editId="26E49AF2">
                <wp:simplePos x="0" y="0"/>
                <wp:positionH relativeFrom="page">
                  <wp:align>left</wp:align>
                </wp:positionH>
                <wp:positionV relativeFrom="paragraph">
                  <wp:posOffset>1376045</wp:posOffset>
                </wp:positionV>
                <wp:extent cx="1762125" cy="3714750"/>
                <wp:effectExtent l="0" t="0" r="28575"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3714750"/>
                        </a:xfrm>
                        <a:prstGeom prst="rect">
                          <a:avLst/>
                        </a:prstGeom>
                        <a:solidFill>
                          <a:srgbClr val="FFFFFF"/>
                        </a:solidFill>
                        <a:ln w="9525">
                          <a:solidFill>
                            <a:srgbClr val="000000"/>
                          </a:solidFill>
                          <a:miter lim="800000"/>
                          <a:headEnd/>
                          <a:tailEnd/>
                        </a:ln>
                      </wps:spPr>
                      <wps:txbx>
                        <w:txbxContent>
                          <w:p w14:paraId="56194968" w14:textId="77777777" w:rsidR="00F55A6E" w:rsidRDefault="00F55A6E" w:rsidP="00236BE9">
                            <w:r>
                              <w:t xml:space="preserve">Only the important and necessary information is required from the user in other to make it </w:t>
                            </w:r>
                            <w:proofErr w:type="gramStart"/>
                            <w:r>
                              <w:t>simplistic .</w:t>
                            </w:r>
                            <w:proofErr w:type="gramEnd"/>
                          </w:p>
                          <w:p w14:paraId="2170680E" w14:textId="3C8E578C" w:rsidR="00236BE9" w:rsidRDefault="00462315" w:rsidP="00236BE9">
                            <w:r>
                              <w:t xml:space="preserve">The users email used for logging into the task manager and </w:t>
                            </w:r>
                            <w:r w:rsidR="00B63D9C">
                              <w:t>resetting</w:t>
                            </w:r>
                            <w:r>
                              <w:t xml:space="preserve"> the passw</w:t>
                            </w:r>
                            <w:r w:rsidR="00B02743">
                              <w:t>ord.</w:t>
                            </w:r>
                          </w:p>
                          <w:p w14:paraId="03BC5C2C" w14:textId="77777777" w:rsidR="00B63D9C" w:rsidRDefault="00B63D9C" w:rsidP="00236BE9">
                            <w:r>
                              <w:t>The username used in the home page to welcome the user with their username</w:t>
                            </w:r>
                          </w:p>
                          <w:p w14:paraId="04940397" w14:textId="3BB85CF9" w:rsidR="00B02743" w:rsidRDefault="000C1604" w:rsidP="00236BE9">
                            <w:r>
                              <w:t xml:space="preserve">The password is used to log into the task </w:t>
                            </w:r>
                            <w:proofErr w:type="gramStart"/>
                            <w:r>
                              <w:t>manager ,</w:t>
                            </w:r>
                            <w:proofErr w:type="gramEnd"/>
                            <w:r>
                              <w:t xml:space="preserve"> the user also needs  re-enter their password t</w:t>
                            </w:r>
                            <w:r w:rsidR="00933210">
                              <w:t>o ensure that the user remembers their passwo</w:t>
                            </w:r>
                            <w:r w:rsidR="000C6F74">
                              <w:t xml:space="preserve">rd when creating their account </w:t>
                            </w:r>
                          </w:p>
                          <w:p w14:paraId="7054B275" w14:textId="77777777" w:rsidR="00236BE9" w:rsidRDefault="00236BE9" w:rsidP="00236BE9">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888342" id="_x0000_s1044" type="#_x0000_t202" style="position:absolute;margin-left:0;margin-top:108.35pt;width:138.75pt;height:292.5pt;z-index:251538432;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">
                <v:textbox>
                  <w:txbxContent>
                    <w:p w14:paraId="56194968" w14:textId="77777777" w:rsidR="00F55A6E" w:rsidRDefault="00F55A6E" w:rsidP="00236BE9">
                      <w:r>
                        <w:t xml:space="preserve">Only the important and necessary information is required from the user in other to make it </w:t>
                      </w:r>
                      <w:proofErr w:type="gramStart"/>
                      <w:r>
                        <w:t>simplistic .</w:t>
                      </w:r>
                      <w:proofErr w:type="gramEnd"/>
                    </w:p>
                    <w:p w14:paraId="2170680E" w14:textId="3C8E578C" w:rsidR="00236BE9" w:rsidRDefault="00462315" w:rsidP="00236BE9">
                      <w:r>
                        <w:t xml:space="preserve">The users email used for logging into the task manager and </w:t>
                      </w:r>
                      <w:r w:rsidR="00B63D9C">
                        <w:t>resetting</w:t>
                      </w:r>
                      <w:r>
                        <w:t xml:space="preserve"> the passw</w:t>
                      </w:r>
                      <w:r w:rsidR="00B02743">
                        <w:t>ord.</w:t>
                      </w:r>
                    </w:p>
                    <w:p w14:paraId="03BC5C2C" w14:textId="77777777" w:rsidR="00B63D9C" w:rsidRDefault="00B63D9C" w:rsidP="00236BE9">
                      <w:r>
                        <w:t>The username used in the home page to welcome the user with their username</w:t>
                      </w:r>
                    </w:p>
                    <w:p w14:paraId="04940397" w14:textId="3BB85CF9" w:rsidR="00B02743" w:rsidRDefault="000C1604" w:rsidP="00236BE9">
                      <w:r>
                        <w:t xml:space="preserve">The password is used to log into the task </w:t>
                      </w:r>
                      <w:proofErr w:type="gramStart"/>
                      <w:r>
                        <w:t>manager ,</w:t>
                      </w:r>
                      <w:proofErr w:type="gramEnd"/>
                      <w:r>
                        <w:t xml:space="preserve"> the user also needs  re-enter their password t</w:t>
                      </w:r>
                      <w:r w:rsidR="00933210">
                        <w:t>o ensure that the user remembers their passwo</w:t>
                      </w:r>
                      <w:r w:rsidR="000C6F74">
                        <w:t xml:space="preserve">rd when creating their account </w:t>
                      </w:r>
                    </w:p>
                    <w:p w14:paraId="7054B275" w14:textId="77777777" w:rsidR="00236BE9" w:rsidRDefault="00236BE9" w:rsidP="00236BE9">
                      <w:r>
                        <w:t xml:space="preserve">  </w:t>
                      </w:r>
                    </w:p>
                  </w:txbxContent>
                </v:textbox>
                <w10:wrap type="square" anchorx="page"/>
              </v:shape>
            </w:pict>
          </mc:Fallback>
        </mc:AlternateContent>
      </w:r>
    </w:p>
    <w:p w14:paraId="07F115D6" w14:textId="6D497FAA" w:rsidR="00BF356A" w:rsidRDefault="006C3FCE"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39456" behindDoc="0" locked="0" layoutInCell="1" allowOverlap="1" wp14:anchorId="40E19EF3" wp14:editId="774ACCCD">
                <wp:simplePos x="0" y="0"/>
                <wp:positionH relativeFrom="margin">
                  <wp:align>center</wp:align>
                </wp:positionH>
                <wp:positionV relativeFrom="paragraph">
                  <wp:posOffset>1456055</wp:posOffset>
                </wp:positionV>
                <wp:extent cx="2962275" cy="1238250"/>
                <wp:effectExtent l="0" t="0" r="2857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1238250"/>
                        </a:xfrm>
                        <a:prstGeom prst="rect">
                          <a:avLst/>
                        </a:prstGeom>
                        <a:solidFill>
                          <a:srgbClr val="FFFFFF"/>
                        </a:solidFill>
                        <a:ln w="9525">
                          <a:solidFill>
                            <a:srgbClr val="000000"/>
                          </a:solidFill>
                          <a:miter lim="800000"/>
                          <a:headEnd/>
                          <a:tailEnd/>
                        </a:ln>
                      </wps:spPr>
                      <wps:txbx>
                        <w:txbxContent>
                          <w:p w14:paraId="50A19511" w14:textId="1BB82167" w:rsidR="000C6F74" w:rsidRDefault="000C6F74" w:rsidP="000C6F74">
                            <w:r>
                              <w:t xml:space="preserve">The </w:t>
                            </w:r>
                            <w:r w:rsidR="00644836">
                              <w:t xml:space="preserve">light </w:t>
                            </w:r>
                            <w:r w:rsidR="0012314B">
                              <w:t>and dark button all</w:t>
                            </w:r>
                            <w:r w:rsidR="007C17E4">
                              <w:t>o</w:t>
                            </w:r>
                            <w:r w:rsidR="0012314B">
                              <w:t xml:space="preserve">w the user to easily identify which button is the sign up button and which button would take them </w:t>
                            </w:r>
                            <w:r w:rsidR="003C5752">
                              <w:t>“</w:t>
                            </w:r>
                            <w:r w:rsidR="0012314B">
                              <w:t>back</w:t>
                            </w:r>
                            <w:r w:rsidR="003C5752">
                              <w:t>”</w:t>
                            </w:r>
                            <w:r w:rsidR="0012314B">
                              <w:t xml:space="preserve"> to the </w:t>
                            </w:r>
                            <w:r w:rsidR="003C5752">
                              <w:t xml:space="preserve">login </w:t>
                            </w:r>
                            <w:proofErr w:type="gramStart"/>
                            <w:r w:rsidR="003C5752">
                              <w:t xml:space="preserve">page </w:t>
                            </w:r>
                            <w:r>
                              <w:t xml:space="preserve"> </w:t>
                            </w:r>
                            <w:r w:rsidR="003C5752">
                              <w:t>.</w:t>
                            </w:r>
                            <w:proofErr w:type="gramEnd"/>
                            <w:r w:rsidR="003C5752">
                              <w:t xml:space="preserve"> this is to make sure they can easily </w:t>
                            </w:r>
                            <w:r w:rsidR="007C17E4">
                              <w:t xml:space="preserve">go back to the login page if they accidentally clicked navigated to the </w:t>
                            </w:r>
                            <w:proofErr w:type="gramStart"/>
                            <w:r w:rsidR="007C17E4">
                              <w:t>sign up</w:t>
                            </w:r>
                            <w:proofErr w:type="gramEnd"/>
                            <w:r w:rsidR="007C17E4">
                              <w:t xml:space="preserve"> p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19EF3" id="_x0000_s1045" type="#_x0000_t202" style="position:absolute;margin-left:0;margin-top:114.65pt;width:233.25pt;height:97.5pt;z-index:251539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">
                <v:textbox>
                  <w:txbxContent>
                    <w:p w14:paraId="50A19511" w14:textId="1BB82167" w:rsidR="000C6F74" w:rsidRDefault="000C6F74" w:rsidP="000C6F74">
                      <w:r>
                        <w:t xml:space="preserve">The </w:t>
                      </w:r>
                      <w:r w:rsidR="00644836">
                        <w:t xml:space="preserve">light </w:t>
                      </w:r>
                      <w:r w:rsidR="0012314B">
                        <w:t>and dark button all</w:t>
                      </w:r>
                      <w:r w:rsidR="007C17E4">
                        <w:t>o</w:t>
                      </w:r>
                      <w:r w:rsidR="0012314B">
                        <w:t xml:space="preserve">w the user to easily identify which button is the sign up button and which button would take them </w:t>
                      </w:r>
                      <w:r w:rsidR="003C5752">
                        <w:t>“</w:t>
                      </w:r>
                      <w:r w:rsidR="0012314B">
                        <w:t>back</w:t>
                      </w:r>
                      <w:r w:rsidR="003C5752">
                        <w:t>”</w:t>
                      </w:r>
                      <w:r w:rsidR="0012314B">
                        <w:t xml:space="preserve"> to the </w:t>
                      </w:r>
                      <w:r w:rsidR="003C5752">
                        <w:t xml:space="preserve">login </w:t>
                      </w:r>
                      <w:proofErr w:type="gramStart"/>
                      <w:r w:rsidR="003C5752">
                        <w:t xml:space="preserve">page </w:t>
                      </w:r>
                      <w:r>
                        <w:t xml:space="preserve"> </w:t>
                      </w:r>
                      <w:r w:rsidR="003C5752">
                        <w:t>.</w:t>
                      </w:r>
                      <w:proofErr w:type="gramEnd"/>
                      <w:r w:rsidR="003C5752">
                        <w:t xml:space="preserve"> this is to make sure they can easily </w:t>
                      </w:r>
                      <w:r w:rsidR="007C17E4">
                        <w:t xml:space="preserve">go back to the login page if they accidentally clicked navigated to the </w:t>
                      </w:r>
                      <w:proofErr w:type="gramStart"/>
                      <w:r w:rsidR="007C17E4">
                        <w:t>sign up</w:t>
                      </w:r>
                      <w:proofErr w:type="gramEnd"/>
                      <w:r w:rsidR="007C17E4">
                        <w:t xml:space="preserve"> page </w:t>
                      </w:r>
                    </w:p>
                  </w:txbxContent>
                </v:textbox>
                <w10:wrap type="square" anchorx="margin"/>
              </v:shape>
            </w:pict>
          </mc:Fallback>
        </mc:AlternateContent>
      </w:r>
      <w:r w:rsidR="00644836" w:rsidRPr="000D30A4">
        <w:rPr>
          <w:rFonts w:ascii="Arial" w:hAnsi="Arial" w:cs="Arial"/>
          <w:noProof/>
        </w:rPr>
        <mc:AlternateContent>
          <mc:Choice Requires="wps">
            <w:drawing>
              <wp:anchor distT="45720" distB="45720" distL="114300" distR="114300" simplePos="0" relativeHeight="251541504" behindDoc="0" locked="0" layoutInCell="1" allowOverlap="1" wp14:anchorId="556A8448" wp14:editId="581502BA">
                <wp:simplePos x="0" y="0"/>
                <wp:positionH relativeFrom="margin">
                  <wp:posOffset>4855210</wp:posOffset>
                </wp:positionH>
                <wp:positionV relativeFrom="paragraph">
                  <wp:posOffset>1454785</wp:posOffset>
                </wp:positionV>
                <wp:extent cx="1762125" cy="11715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6208CFB4" w14:textId="77777777" w:rsidR="00AD2587" w:rsidRDefault="00AD2587" w:rsidP="00AD2587">
                            <w:r>
                              <w:t xml:space="preserve">The password text box is in a password type in order to increase security   </w:t>
                            </w:r>
                          </w:p>
                          <w:p w14:paraId="056B471A" w14:textId="5AA75F88" w:rsidR="0080195B" w:rsidRDefault="0080195B" w:rsidP="008019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A8448" id="_x0000_s1046" type="#_x0000_t202" style="position:absolute;margin-left:382.3pt;margin-top:114.55pt;width:138.75pt;height:92.25pt;z-index:251541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">
                <v:textbox>
                  <w:txbxContent>
                    <w:p w14:paraId="6208CFB4" w14:textId="77777777" w:rsidR="00AD2587" w:rsidRDefault="00AD2587" w:rsidP="00AD2587">
                      <w:r>
                        <w:t xml:space="preserve">The password text box is in a password type in order to increase security   </w:t>
                      </w:r>
                    </w:p>
                    <w:p w14:paraId="056B471A" w14:textId="5AA75F88" w:rsidR="0080195B" w:rsidRDefault="0080195B" w:rsidP="0080195B"/>
                  </w:txbxContent>
                </v:textbox>
                <w10:wrap type="square" anchorx="margin"/>
              </v:shape>
            </w:pict>
          </mc:Fallback>
        </mc:AlternateContent>
      </w:r>
    </w:p>
    <w:p w14:paraId="7A35F8FE" w14:textId="53AA6A18" w:rsidR="007A14FE" w:rsidRDefault="007A14FE" w:rsidP="0032598C">
      <w:pPr>
        <w:rPr>
          <w:rFonts w:ascii="Arial" w:hAnsi="Arial" w:cs="Arial"/>
        </w:rPr>
      </w:pPr>
    </w:p>
    <w:p w14:paraId="63D47577" w14:textId="72BB820A" w:rsidR="007A14FE" w:rsidRDefault="00644836" w:rsidP="0032598C">
      <w:pPr>
        <w:rPr>
          <w:rFonts w:ascii="Arial" w:hAnsi="Arial" w:cs="Arial"/>
        </w:rPr>
      </w:pPr>
      <w:r>
        <w:rPr>
          <w:noProof/>
        </w:rPr>
        <w:drawing>
          <wp:anchor distT="0" distB="0" distL="114300" distR="114300" simplePos="0" relativeHeight="251545600" behindDoc="0" locked="0" layoutInCell="1" allowOverlap="1" wp14:anchorId="15F840CE" wp14:editId="1EEC3101">
            <wp:simplePos x="0" y="0"/>
            <wp:positionH relativeFrom="column">
              <wp:posOffset>5019675</wp:posOffset>
            </wp:positionH>
            <wp:positionV relativeFrom="paragraph">
              <wp:posOffset>45085</wp:posOffset>
            </wp:positionV>
            <wp:extent cx="1476375" cy="619125"/>
            <wp:effectExtent l="0" t="0" r="9525" b="9525"/>
            <wp:wrapThrough wrapText="bothSides">
              <wp:wrapPolygon edited="0">
                <wp:start x="0" y="0"/>
                <wp:lineTo x="0" y="21268"/>
                <wp:lineTo x="21461" y="21268"/>
                <wp:lineTo x="21461" y="0"/>
                <wp:lineTo x="0" y="0"/>
              </wp:wrapPolygon>
            </wp:wrapThrough>
            <wp:docPr id="192" name="Picture 19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picture containing shap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476375" cy="619125"/>
                    </a:xfrm>
                    <a:prstGeom prst="rect">
                      <a:avLst/>
                    </a:prstGeom>
                  </pic:spPr>
                </pic:pic>
              </a:graphicData>
            </a:graphic>
            <wp14:sizeRelV relativeFrom="margin">
              <wp14:pctHeight>0</wp14:pctHeight>
            </wp14:sizeRelV>
          </wp:anchor>
        </w:drawing>
      </w:r>
    </w:p>
    <w:p w14:paraId="0C00C176" w14:textId="0AA4D751" w:rsidR="007A14FE" w:rsidRDefault="007A14FE" w:rsidP="0032598C">
      <w:pPr>
        <w:rPr>
          <w:rFonts w:ascii="Arial" w:hAnsi="Arial" w:cs="Arial"/>
        </w:rPr>
      </w:pPr>
    </w:p>
    <w:p w14:paraId="3B4C931A" w14:textId="4DA5BCF1" w:rsidR="007A14FE" w:rsidRDefault="007A14FE" w:rsidP="0032598C">
      <w:pPr>
        <w:rPr>
          <w:rFonts w:ascii="Arial" w:hAnsi="Arial" w:cs="Arial"/>
        </w:rPr>
      </w:pPr>
    </w:p>
    <w:p w14:paraId="32B47E9B" w14:textId="63759653" w:rsidR="007A14FE" w:rsidRDefault="00D441E9" w:rsidP="0032598C">
      <w:pPr>
        <w:rPr>
          <w:rFonts w:ascii="Arial" w:hAnsi="Arial" w:cs="Arial"/>
        </w:rPr>
      </w:pPr>
      <w:r>
        <w:rPr>
          <w:rFonts w:ascii="Arial" w:hAnsi="Arial" w:cs="Arial"/>
        </w:rPr>
        <w:t xml:space="preserve">This page is intended to </w:t>
      </w:r>
      <w:r w:rsidR="00A36830">
        <w:rPr>
          <w:rFonts w:ascii="Arial" w:hAnsi="Arial" w:cs="Arial"/>
        </w:rPr>
        <w:t xml:space="preserve">allow the new user to </w:t>
      </w:r>
      <w:r w:rsidR="00E03A00">
        <w:rPr>
          <w:rFonts w:ascii="Arial" w:hAnsi="Arial" w:cs="Arial"/>
        </w:rPr>
        <w:t xml:space="preserve">create an account and signup </w:t>
      </w:r>
      <w:r w:rsidR="00CD1216">
        <w:rPr>
          <w:rFonts w:ascii="Arial" w:hAnsi="Arial" w:cs="Arial"/>
        </w:rPr>
        <w:t>in</w:t>
      </w:r>
      <w:r w:rsidR="00E03A00">
        <w:rPr>
          <w:rFonts w:ascii="Arial" w:hAnsi="Arial" w:cs="Arial"/>
        </w:rPr>
        <w:t>to their personal task manager</w:t>
      </w:r>
      <w:r w:rsidR="00E92E6F">
        <w:rPr>
          <w:rFonts w:ascii="Arial" w:hAnsi="Arial" w:cs="Arial"/>
        </w:rPr>
        <w:t xml:space="preserve">. This page is accessed by </w:t>
      </w:r>
      <w:r w:rsidR="00CD1216">
        <w:rPr>
          <w:rFonts w:ascii="Arial" w:hAnsi="Arial" w:cs="Arial"/>
        </w:rPr>
        <w:t>c</w:t>
      </w:r>
      <w:r w:rsidR="00E92E6F">
        <w:rPr>
          <w:rFonts w:ascii="Arial" w:hAnsi="Arial" w:cs="Arial"/>
        </w:rPr>
        <w:t xml:space="preserve">licking the </w:t>
      </w:r>
      <w:r w:rsidR="005452C8">
        <w:rPr>
          <w:rFonts w:ascii="Arial" w:hAnsi="Arial" w:cs="Arial"/>
        </w:rPr>
        <w:t>“</w:t>
      </w:r>
      <w:r w:rsidR="00E92E6F">
        <w:rPr>
          <w:rFonts w:ascii="Arial" w:hAnsi="Arial" w:cs="Arial"/>
        </w:rPr>
        <w:t>signup</w:t>
      </w:r>
      <w:r w:rsidR="005452C8">
        <w:rPr>
          <w:rFonts w:ascii="Arial" w:hAnsi="Arial" w:cs="Arial"/>
        </w:rPr>
        <w:t xml:space="preserve">” button </w:t>
      </w:r>
      <w:r w:rsidR="00CD1216">
        <w:rPr>
          <w:rFonts w:ascii="Arial" w:hAnsi="Arial" w:cs="Arial"/>
        </w:rPr>
        <w:t>o</w:t>
      </w:r>
      <w:r w:rsidR="005452C8">
        <w:rPr>
          <w:rFonts w:ascii="Arial" w:hAnsi="Arial" w:cs="Arial"/>
        </w:rPr>
        <w:t>n the login page. When the user is on the sign</w:t>
      </w:r>
      <w:r w:rsidR="00FE691C">
        <w:rPr>
          <w:rFonts w:ascii="Arial" w:hAnsi="Arial" w:cs="Arial"/>
        </w:rPr>
        <w:t>-</w:t>
      </w:r>
      <w:r w:rsidR="005452C8">
        <w:rPr>
          <w:rFonts w:ascii="Arial" w:hAnsi="Arial" w:cs="Arial"/>
        </w:rPr>
        <w:t xml:space="preserve">up page, they are shown clear instructions on how to </w:t>
      </w:r>
      <w:r w:rsidR="004B60B3">
        <w:rPr>
          <w:rFonts w:ascii="Arial" w:hAnsi="Arial" w:cs="Arial"/>
        </w:rPr>
        <w:t>complete the signup form and what details they need to input</w:t>
      </w:r>
      <w:r w:rsidR="00423539">
        <w:rPr>
          <w:rFonts w:ascii="Arial" w:hAnsi="Arial" w:cs="Arial"/>
        </w:rPr>
        <w:t xml:space="preserve">. All the user </w:t>
      </w:r>
      <w:r w:rsidR="001E462A">
        <w:rPr>
          <w:rFonts w:ascii="Arial" w:hAnsi="Arial" w:cs="Arial"/>
        </w:rPr>
        <w:t xml:space="preserve">requirements are considered in the </w:t>
      </w:r>
      <w:r w:rsidR="00C55E2E">
        <w:rPr>
          <w:rFonts w:ascii="Arial" w:hAnsi="Arial" w:cs="Arial"/>
        </w:rPr>
        <w:t>functionality</w:t>
      </w:r>
      <w:r w:rsidR="001E462A">
        <w:rPr>
          <w:rFonts w:ascii="Arial" w:hAnsi="Arial" w:cs="Arial"/>
        </w:rPr>
        <w:t xml:space="preserve"> of the page because the user </w:t>
      </w:r>
      <w:r w:rsidR="00FE691C">
        <w:rPr>
          <w:rFonts w:ascii="Arial" w:hAnsi="Arial" w:cs="Arial"/>
        </w:rPr>
        <w:t>can</w:t>
      </w:r>
      <w:r w:rsidR="001E462A">
        <w:rPr>
          <w:rFonts w:ascii="Arial" w:hAnsi="Arial" w:cs="Arial"/>
        </w:rPr>
        <w:t xml:space="preserve"> </w:t>
      </w:r>
      <w:r w:rsidR="00C55E2E">
        <w:rPr>
          <w:rFonts w:ascii="Arial" w:hAnsi="Arial" w:cs="Arial"/>
        </w:rPr>
        <w:t xml:space="preserve">navigate to the page from the login </w:t>
      </w:r>
      <w:proofErr w:type="gramStart"/>
      <w:r w:rsidR="00384589">
        <w:rPr>
          <w:rFonts w:ascii="Arial" w:hAnsi="Arial" w:cs="Arial"/>
        </w:rPr>
        <w:t>page,</w:t>
      </w:r>
      <w:r w:rsidR="00C55E2E">
        <w:rPr>
          <w:rFonts w:ascii="Arial" w:hAnsi="Arial" w:cs="Arial"/>
        </w:rPr>
        <w:t xml:space="preserve"> and</w:t>
      </w:r>
      <w:proofErr w:type="gramEnd"/>
      <w:r w:rsidR="00C55E2E">
        <w:rPr>
          <w:rFonts w:ascii="Arial" w:hAnsi="Arial" w:cs="Arial"/>
        </w:rPr>
        <w:t xml:space="preserve"> create an account</w:t>
      </w:r>
      <w:r w:rsidR="008232D3">
        <w:rPr>
          <w:rFonts w:ascii="Arial" w:hAnsi="Arial" w:cs="Arial"/>
        </w:rPr>
        <w:t xml:space="preserve">. they are also able to use that new account </w:t>
      </w:r>
      <w:r w:rsidR="00384589">
        <w:rPr>
          <w:rFonts w:ascii="Arial" w:hAnsi="Arial" w:cs="Arial"/>
        </w:rPr>
        <w:t>to</w:t>
      </w:r>
      <w:r w:rsidR="008232D3">
        <w:rPr>
          <w:rFonts w:ascii="Arial" w:hAnsi="Arial" w:cs="Arial"/>
        </w:rPr>
        <w:t xml:space="preserve"> log into </w:t>
      </w:r>
      <w:r w:rsidR="00384589">
        <w:rPr>
          <w:rFonts w:ascii="Arial" w:hAnsi="Arial" w:cs="Arial"/>
        </w:rPr>
        <w:t>their personal task manager.</w:t>
      </w:r>
    </w:p>
    <w:p w14:paraId="24109F75" w14:textId="52F5607A" w:rsidR="007A14FE" w:rsidRDefault="00BB469A" w:rsidP="0032598C">
      <w:pPr>
        <w:rPr>
          <w:rFonts w:ascii="Arial" w:hAnsi="Arial" w:cs="Arial"/>
        </w:rPr>
      </w:pPr>
      <w:r>
        <w:rPr>
          <w:rFonts w:ascii="Arial" w:hAnsi="Arial" w:cs="Arial"/>
        </w:rPr>
        <w:t>The function</w:t>
      </w:r>
      <w:r w:rsidR="000B6857">
        <w:rPr>
          <w:rFonts w:ascii="Arial" w:hAnsi="Arial" w:cs="Arial"/>
        </w:rPr>
        <w:t>ality</w:t>
      </w:r>
      <w:r>
        <w:rPr>
          <w:rFonts w:ascii="Arial" w:hAnsi="Arial" w:cs="Arial"/>
        </w:rPr>
        <w:t xml:space="preserve"> of the page makes that the te</w:t>
      </w:r>
      <w:r w:rsidR="00DD3DF9">
        <w:rPr>
          <w:rFonts w:ascii="Arial" w:hAnsi="Arial" w:cs="Arial"/>
        </w:rPr>
        <w:t xml:space="preserve">xt fields are not empty when </w:t>
      </w:r>
      <w:r w:rsidR="000B6857">
        <w:rPr>
          <w:rFonts w:ascii="Arial" w:hAnsi="Arial" w:cs="Arial"/>
        </w:rPr>
        <w:t>the</w:t>
      </w:r>
      <w:r w:rsidR="00DD3DF9">
        <w:rPr>
          <w:rFonts w:ascii="Arial" w:hAnsi="Arial" w:cs="Arial"/>
        </w:rPr>
        <w:t xml:space="preserve"> user signs up. Further validation will be </w:t>
      </w:r>
      <w:r w:rsidR="00DA4DAA">
        <w:rPr>
          <w:rFonts w:ascii="Arial" w:hAnsi="Arial" w:cs="Arial"/>
        </w:rPr>
        <w:t>added to ensure that the user has typed in the</w:t>
      </w:r>
      <w:r w:rsidR="00EF5269">
        <w:rPr>
          <w:rFonts w:ascii="Arial" w:hAnsi="Arial" w:cs="Arial"/>
        </w:rPr>
        <w:t xml:space="preserve"> </w:t>
      </w:r>
      <w:r w:rsidR="00DA4DAA">
        <w:rPr>
          <w:rFonts w:ascii="Arial" w:hAnsi="Arial" w:cs="Arial"/>
        </w:rPr>
        <w:t>ri</w:t>
      </w:r>
      <w:r w:rsidR="000B6857">
        <w:rPr>
          <w:rFonts w:ascii="Arial" w:hAnsi="Arial" w:cs="Arial"/>
        </w:rPr>
        <w:t xml:space="preserve">ght input, such as the validation of the </w:t>
      </w:r>
      <w:proofErr w:type="gramStart"/>
      <w:r w:rsidR="000B6857">
        <w:rPr>
          <w:rFonts w:ascii="Arial" w:hAnsi="Arial" w:cs="Arial"/>
        </w:rPr>
        <w:t>user name</w:t>
      </w:r>
      <w:proofErr w:type="gramEnd"/>
      <w:r w:rsidR="000B6857">
        <w:rPr>
          <w:rFonts w:ascii="Arial" w:hAnsi="Arial" w:cs="Arial"/>
        </w:rPr>
        <w:t xml:space="preserve"> to ensure it is over a certain number of characters.</w:t>
      </w:r>
      <w:r w:rsidR="00FE691C">
        <w:rPr>
          <w:rFonts w:ascii="Arial" w:hAnsi="Arial" w:cs="Arial"/>
        </w:rPr>
        <w:t xml:space="preserve"> </w:t>
      </w:r>
      <w:r w:rsidR="00C47460">
        <w:rPr>
          <w:rFonts w:ascii="Arial" w:hAnsi="Arial" w:cs="Arial"/>
        </w:rPr>
        <w:t>(10).</w:t>
      </w:r>
      <w:r w:rsidR="00FE691C">
        <w:rPr>
          <w:rFonts w:ascii="Arial" w:hAnsi="Arial" w:cs="Arial"/>
        </w:rPr>
        <w:t xml:space="preserve"> </w:t>
      </w:r>
      <w:r w:rsidR="00C47460">
        <w:rPr>
          <w:rFonts w:ascii="Arial" w:hAnsi="Arial" w:cs="Arial"/>
        </w:rPr>
        <w:t>or validating the password to ensure it is a combination of numbers and letters for security.</w:t>
      </w:r>
      <w:r w:rsidR="002A4B86">
        <w:rPr>
          <w:rFonts w:ascii="Arial" w:hAnsi="Arial" w:cs="Arial"/>
        </w:rPr>
        <w:t xml:space="preserve"> Or validating the password to </w:t>
      </w:r>
      <w:r w:rsidR="00FE691C">
        <w:rPr>
          <w:rFonts w:ascii="Arial" w:hAnsi="Arial" w:cs="Arial"/>
        </w:rPr>
        <w:t xml:space="preserve">make sure both inputs are the same. </w:t>
      </w:r>
      <w:r w:rsidR="00B5349B">
        <w:rPr>
          <w:rFonts w:ascii="Arial" w:hAnsi="Arial" w:cs="Arial"/>
        </w:rPr>
        <w:t>The navigation and accessibility of the user ha</w:t>
      </w:r>
      <w:r w:rsidR="00FE691C">
        <w:rPr>
          <w:rFonts w:ascii="Arial" w:hAnsi="Arial" w:cs="Arial"/>
        </w:rPr>
        <w:t>ve</w:t>
      </w:r>
      <w:r w:rsidR="00222D7B">
        <w:rPr>
          <w:rFonts w:ascii="Arial" w:hAnsi="Arial" w:cs="Arial"/>
        </w:rPr>
        <w:t xml:space="preserve"> been considered </w:t>
      </w:r>
      <w:r w:rsidR="00FE691C">
        <w:rPr>
          <w:rFonts w:ascii="Arial" w:hAnsi="Arial" w:cs="Arial"/>
        </w:rPr>
        <w:t>o</w:t>
      </w:r>
      <w:r w:rsidR="00222D7B">
        <w:rPr>
          <w:rFonts w:ascii="Arial" w:hAnsi="Arial" w:cs="Arial"/>
        </w:rPr>
        <w:t xml:space="preserve">n this page because the user </w:t>
      </w:r>
      <w:r w:rsidR="00FE691C">
        <w:rPr>
          <w:rFonts w:ascii="Arial" w:hAnsi="Arial" w:cs="Arial"/>
        </w:rPr>
        <w:t xml:space="preserve">can </w:t>
      </w:r>
      <w:r w:rsidR="00222D7B">
        <w:rPr>
          <w:rFonts w:ascii="Arial" w:hAnsi="Arial" w:cs="Arial"/>
        </w:rPr>
        <w:t xml:space="preserve">click the back button to get back to the login page </w:t>
      </w:r>
      <w:r w:rsidR="006C3FCE">
        <w:rPr>
          <w:rFonts w:ascii="Arial" w:hAnsi="Arial" w:cs="Arial"/>
        </w:rPr>
        <w:t>or click the signup button to register their details</w:t>
      </w:r>
    </w:p>
    <w:p w14:paraId="3C5AE5A7" w14:textId="06B923C0" w:rsidR="008742C2" w:rsidRDefault="00BF12B0" w:rsidP="0032598C">
      <w:pPr>
        <w:rPr>
          <w:rFonts w:ascii="Arial" w:hAnsi="Arial" w:cs="Arial"/>
        </w:rPr>
      </w:pPr>
      <w:r w:rsidRPr="000D30A4">
        <w:rPr>
          <w:rFonts w:ascii="Arial" w:hAnsi="Arial" w:cs="Arial"/>
          <w:noProof/>
        </w:rPr>
        <w:lastRenderedPageBreak/>
        <mc:AlternateContent>
          <mc:Choice Requires="wps">
            <w:drawing>
              <wp:anchor distT="45720" distB="45720" distL="114300" distR="114300" simplePos="0" relativeHeight="251554816" behindDoc="0" locked="0" layoutInCell="1" allowOverlap="1" wp14:anchorId="21CC1BE9" wp14:editId="3202AD41">
                <wp:simplePos x="0" y="0"/>
                <wp:positionH relativeFrom="page">
                  <wp:posOffset>28575</wp:posOffset>
                </wp:positionH>
                <wp:positionV relativeFrom="paragraph">
                  <wp:posOffset>393065</wp:posOffset>
                </wp:positionV>
                <wp:extent cx="1762125" cy="1171575"/>
                <wp:effectExtent l="0" t="0" r="28575" b="28575"/>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3949B0D8" w14:textId="77777777" w:rsidR="00C82007" w:rsidRDefault="00C82007" w:rsidP="00C82007">
                            <w:r>
                              <w:t xml:space="preserve">The heading and back ground are </w:t>
                            </w:r>
                            <w:proofErr w:type="gramStart"/>
                            <w:r>
                              <w:t>slightly  different</w:t>
                            </w:r>
                            <w:proofErr w:type="gramEnd"/>
                            <w:r>
                              <w:t xml:space="preserve"> in other to allow the user to easily notice where the input fields are.</w:t>
                            </w:r>
                          </w:p>
                          <w:p w14:paraId="5B1221F0" w14:textId="77777777" w:rsidR="00C82007" w:rsidRDefault="00C82007" w:rsidP="00C8200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C1BE9" id="_x0000_s1047" type="#_x0000_t202" style="position:absolute;margin-left:2.25pt;margin-top:30.95pt;width:138.75pt;height:92.25pt;z-index:2515548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">
                <v:textbox>
                  <w:txbxContent>
                    <w:p w14:paraId="3949B0D8" w14:textId="77777777" w:rsidR="00C82007" w:rsidRDefault="00C82007" w:rsidP="00C82007">
                      <w:r>
                        <w:t xml:space="preserve">The heading and back ground are </w:t>
                      </w:r>
                      <w:proofErr w:type="gramStart"/>
                      <w:r>
                        <w:t>slightly  different</w:t>
                      </w:r>
                      <w:proofErr w:type="gramEnd"/>
                      <w:r>
                        <w:t xml:space="preserve"> in other to allow the user to easily notice where the input fields are.</w:t>
                      </w:r>
                    </w:p>
                    <w:p w14:paraId="5B1221F0" w14:textId="77777777" w:rsidR="00C82007" w:rsidRDefault="00C82007" w:rsidP="00C82007">
                      <w:r>
                        <w:t xml:space="preserve">  </w:t>
                      </w:r>
                    </w:p>
                  </w:txbxContent>
                </v:textbox>
                <w10:wrap type="square" anchorx="page"/>
              </v:shape>
            </w:pict>
          </mc:Fallback>
        </mc:AlternateContent>
      </w:r>
      <w:r w:rsidRPr="000D30A4">
        <w:rPr>
          <w:rFonts w:ascii="Arial" w:hAnsi="Arial" w:cs="Arial"/>
          <w:noProof/>
        </w:rPr>
        <mc:AlternateContent>
          <mc:Choice Requires="wps">
            <w:drawing>
              <wp:anchor distT="45720" distB="45720" distL="114300" distR="114300" simplePos="0" relativeHeight="251557888" behindDoc="0" locked="0" layoutInCell="1" allowOverlap="1" wp14:anchorId="084D74E4" wp14:editId="2C775546">
                <wp:simplePos x="0" y="0"/>
                <wp:positionH relativeFrom="page">
                  <wp:posOffset>3124200</wp:posOffset>
                </wp:positionH>
                <wp:positionV relativeFrom="paragraph">
                  <wp:posOffset>0</wp:posOffset>
                </wp:positionV>
                <wp:extent cx="2466975" cy="657225"/>
                <wp:effectExtent l="0" t="0" r="28575" b="28575"/>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657225"/>
                        </a:xfrm>
                        <a:prstGeom prst="rect">
                          <a:avLst/>
                        </a:prstGeom>
                        <a:solidFill>
                          <a:srgbClr val="FFFFFF"/>
                        </a:solidFill>
                        <a:ln w="9525">
                          <a:solidFill>
                            <a:srgbClr val="000000"/>
                          </a:solidFill>
                          <a:miter lim="800000"/>
                          <a:headEnd/>
                          <a:tailEnd/>
                        </a:ln>
                      </wps:spPr>
                      <wps:txbx>
                        <w:txbxContent>
                          <w:p w14:paraId="080D9750" w14:textId="0D9838FE" w:rsidR="008914A5" w:rsidRDefault="008914A5" w:rsidP="008914A5">
                            <w:r>
                              <w:t xml:space="preserve">The form is very </w:t>
                            </w:r>
                            <w:proofErr w:type="gramStart"/>
                            <w:r>
                              <w:t>simple ,</w:t>
                            </w:r>
                            <w:proofErr w:type="gramEnd"/>
                            <w:r>
                              <w:t xml:space="preserve"> all the user needs to do is type in their email and click the send butt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4D74E4" id="_x0000_s1048" type="#_x0000_t202" style="position:absolute;margin-left:246pt;margin-top:0;width:194.25pt;height:51.75pt;z-index:25155788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">
                <v:textbox>
                  <w:txbxContent>
                    <w:p w14:paraId="080D9750" w14:textId="0D9838FE" w:rsidR="008914A5" w:rsidRDefault="008914A5" w:rsidP="008914A5">
                      <w:r>
                        <w:t xml:space="preserve">The form is very </w:t>
                      </w:r>
                      <w:proofErr w:type="gramStart"/>
                      <w:r>
                        <w:t>simple ,</w:t>
                      </w:r>
                      <w:proofErr w:type="gramEnd"/>
                      <w:r>
                        <w:t xml:space="preserve"> all the user needs to do is type in their email and click the send button   </w:t>
                      </w:r>
                    </w:p>
                  </w:txbxContent>
                </v:textbox>
                <w10:wrap type="square" anchorx="page"/>
              </v:shape>
            </w:pict>
          </mc:Fallback>
        </mc:AlternateContent>
      </w:r>
      <w:r w:rsidR="003A1167" w:rsidRPr="000D30A4">
        <w:rPr>
          <w:rFonts w:ascii="Arial" w:hAnsi="Arial" w:cs="Arial"/>
          <w:noProof/>
        </w:rPr>
        <mc:AlternateContent>
          <mc:Choice Requires="wps">
            <w:drawing>
              <wp:anchor distT="45720" distB="45720" distL="114300" distR="114300" simplePos="0" relativeHeight="251555840" behindDoc="0" locked="0" layoutInCell="1" allowOverlap="1" wp14:anchorId="2BBEB000" wp14:editId="1B993D6A">
                <wp:simplePos x="0" y="0"/>
                <wp:positionH relativeFrom="page">
                  <wp:posOffset>5769610</wp:posOffset>
                </wp:positionH>
                <wp:positionV relativeFrom="paragraph">
                  <wp:posOffset>47625</wp:posOffset>
                </wp:positionV>
                <wp:extent cx="1762125" cy="1381125"/>
                <wp:effectExtent l="0" t="0" r="28575" b="28575"/>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381125"/>
                        </a:xfrm>
                        <a:prstGeom prst="rect">
                          <a:avLst/>
                        </a:prstGeom>
                        <a:solidFill>
                          <a:srgbClr val="FFFFFF"/>
                        </a:solidFill>
                        <a:ln w="9525">
                          <a:solidFill>
                            <a:srgbClr val="000000"/>
                          </a:solidFill>
                          <a:miter lim="800000"/>
                          <a:headEnd/>
                          <a:tailEnd/>
                        </a:ln>
                      </wps:spPr>
                      <wps:txbx>
                        <w:txbxContent>
                          <w:p w14:paraId="149152B2" w14:textId="77777777" w:rsidR="003A1167" w:rsidRDefault="003A1167" w:rsidP="003A1167">
                            <w:r>
                              <w:t xml:space="preserve">There are clear instructions on what the user should put in each of the text fields </w:t>
                            </w:r>
                          </w:p>
                          <w:p w14:paraId="261E2ABE" w14:textId="77777777" w:rsidR="003A1167" w:rsidRDefault="003A1167" w:rsidP="003A116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BEB000" id="_x0000_s1049" type="#_x0000_t202" style="position:absolute;margin-left:454.3pt;margin-top:3.75pt;width:138.75pt;height:108.75pt;z-index:2515558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">
                <v:textbox>
                  <w:txbxContent>
                    <w:p w14:paraId="149152B2" w14:textId="77777777" w:rsidR="003A1167" w:rsidRDefault="003A1167" w:rsidP="003A1167">
                      <w:r>
                        <w:t xml:space="preserve">There are clear instructions on what the user should put in each of the text fields </w:t>
                      </w:r>
                    </w:p>
                    <w:p w14:paraId="261E2ABE" w14:textId="77777777" w:rsidR="003A1167" w:rsidRDefault="003A1167" w:rsidP="003A1167">
                      <w:r>
                        <w:t xml:space="preserve">  </w:t>
                      </w:r>
                    </w:p>
                  </w:txbxContent>
                </v:textbox>
                <w10:wrap type="square" anchorx="page"/>
              </v:shape>
            </w:pict>
          </mc:Fallback>
        </mc:AlternateContent>
      </w:r>
      <w:r w:rsidR="0001578E">
        <w:rPr>
          <w:rFonts w:ascii="Arial" w:hAnsi="Arial" w:cs="Arial"/>
        </w:rPr>
        <w:t>Forgot password page</w:t>
      </w:r>
    </w:p>
    <w:p w14:paraId="22ECC638" w14:textId="49F93FBB" w:rsidR="00EE1DDC" w:rsidRDefault="00E048B6" w:rsidP="0032598C">
      <w:pPr>
        <w:rPr>
          <w:rFonts w:ascii="Arial" w:hAnsi="Arial" w:cs="Arial"/>
        </w:rPr>
      </w:pPr>
      <w:r>
        <w:rPr>
          <w:rFonts w:ascii="Arial" w:hAnsi="Arial" w:cs="Arial"/>
          <w:noProof/>
        </w:rPr>
        <mc:AlternateContent>
          <mc:Choice Requires="wps">
            <w:drawing>
              <wp:anchor distT="0" distB="0" distL="114300" distR="114300" simplePos="0" relativeHeight="251568128" behindDoc="0" locked="0" layoutInCell="1" allowOverlap="1" wp14:anchorId="7A0EBE33" wp14:editId="5C7214BA">
                <wp:simplePos x="0" y="0"/>
                <wp:positionH relativeFrom="column">
                  <wp:posOffset>304799</wp:posOffset>
                </wp:positionH>
                <wp:positionV relativeFrom="paragraph">
                  <wp:posOffset>1839595</wp:posOffset>
                </wp:positionV>
                <wp:extent cx="1609725" cy="933450"/>
                <wp:effectExtent l="0" t="0" r="85725" b="57150"/>
                <wp:wrapNone/>
                <wp:docPr id="232" name="Straight Arrow Connector 232"/>
                <wp:cNvGraphicFramePr/>
                <a:graphic xmlns:a="http://schemas.openxmlformats.org/drawingml/2006/main">
                  <a:graphicData uri="http://schemas.microsoft.com/office/word/2010/wordprocessingShape">
                    <wps:wsp>
                      <wps:cNvCnPr/>
                      <wps:spPr>
                        <a:xfrm>
                          <a:off x="0" y="0"/>
                          <a:ext cx="1609725" cy="933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98E24E" id="Straight Arrow Connector 232" o:spid="_x0000_s1026" type="#_x0000_t32" style="position:absolute;margin-left:24pt;margin-top:144.85pt;width:126.75pt;height:73.5pt;z-index:251568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" strokecolor="#4472c4 [3204]" strokeweight=".5pt">
                <v:stroke endarrow="block" joinstyle="miter"/>
              </v:shape>
            </w:pict>
          </mc:Fallback>
        </mc:AlternateContent>
      </w:r>
      <w:r w:rsidRPr="000D30A4">
        <w:rPr>
          <w:rFonts w:ascii="Arial" w:hAnsi="Arial" w:cs="Arial"/>
          <w:noProof/>
        </w:rPr>
        <mc:AlternateContent>
          <mc:Choice Requires="wps">
            <w:drawing>
              <wp:anchor distT="45720" distB="45720" distL="114300" distR="114300" simplePos="0" relativeHeight="251558912" behindDoc="0" locked="0" layoutInCell="1" allowOverlap="1" wp14:anchorId="0FEBD1B7" wp14:editId="4B306559">
                <wp:simplePos x="0" y="0"/>
                <wp:positionH relativeFrom="page">
                  <wp:posOffset>38100</wp:posOffset>
                </wp:positionH>
                <wp:positionV relativeFrom="paragraph">
                  <wp:posOffset>1544320</wp:posOffset>
                </wp:positionV>
                <wp:extent cx="1762125" cy="1171575"/>
                <wp:effectExtent l="0" t="0" r="28575" b="28575"/>
                <wp:wrapSquare wrapText="bothSides"/>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6BFB3C49" w14:textId="12CE7D11" w:rsidR="006D7FD5" w:rsidRDefault="006D7FD5" w:rsidP="006D7FD5">
                            <w:r>
                              <w:t xml:space="preserve">The user is able to return to the login page by clicking the “go </w:t>
                            </w:r>
                            <w:proofErr w:type="gramStart"/>
                            <w:r>
                              <w:t>back“ button</w:t>
                            </w:r>
                            <w:proofErr w:type="gramEnd"/>
                            <w:r>
                              <w:t xml:space="preserve"> </w:t>
                            </w:r>
                          </w:p>
                          <w:p w14:paraId="2044ACB0" w14:textId="77777777" w:rsidR="006D7FD5" w:rsidRDefault="006D7FD5" w:rsidP="006D7FD5">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EBD1B7" id="_x0000_s1050" type="#_x0000_t202" style="position:absolute;margin-left:3pt;margin-top:121.6pt;width:138.75pt;height:92.25pt;z-index:2515589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">
                <v:textbox>
                  <w:txbxContent>
                    <w:p w14:paraId="6BFB3C49" w14:textId="12CE7D11" w:rsidR="006D7FD5" w:rsidRDefault="006D7FD5" w:rsidP="006D7FD5">
                      <w:r>
                        <w:t xml:space="preserve">The user is able to return to the login page by clicking the “go </w:t>
                      </w:r>
                      <w:proofErr w:type="gramStart"/>
                      <w:r>
                        <w:t>back“ button</w:t>
                      </w:r>
                      <w:proofErr w:type="gramEnd"/>
                      <w:r>
                        <w:t xml:space="preserve"> </w:t>
                      </w:r>
                    </w:p>
                    <w:p w14:paraId="2044ACB0" w14:textId="77777777" w:rsidR="006D7FD5" w:rsidRDefault="006D7FD5" w:rsidP="006D7FD5">
                      <w:r>
                        <w:t xml:space="preserve">  </w:t>
                      </w:r>
                    </w:p>
                  </w:txbxContent>
                </v:textbox>
                <w10:wrap type="square" anchorx="page"/>
              </v:shape>
            </w:pict>
          </mc:Fallback>
        </mc:AlternateContent>
      </w:r>
      <w:r>
        <w:rPr>
          <w:rFonts w:ascii="Arial" w:hAnsi="Arial" w:cs="Arial"/>
          <w:noProof/>
        </w:rPr>
        <mc:AlternateContent>
          <mc:Choice Requires="wps">
            <w:drawing>
              <wp:anchor distT="0" distB="0" distL="114300" distR="114300" simplePos="0" relativeHeight="251567104" behindDoc="0" locked="0" layoutInCell="1" allowOverlap="1" wp14:anchorId="40284FFB" wp14:editId="40577801">
                <wp:simplePos x="0" y="0"/>
                <wp:positionH relativeFrom="column">
                  <wp:posOffset>371474</wp:posOffset>
                </wp:positionH>
                <wp:positionV relativeFrom="paragraph">
                  <wp:posOffset>391795</wp:posOffset>
                </wp:positionV>
                <wp:extent cx="1190625" cy="228600"/>
                <wp:effectExtent l="0" t="0" r="66675" b="76200"/>
                <wp:wrapNone/>
                <wp:docPr id="231" name="Straight Arrow Connector 231"/>
                <wp:cNvGraphicFramePr/>
                <a:graphic xmlns:a="http://schemas.openxmlformats.org/drawingml/2006/main">
                  <a:graphicData uri="http://schemas.microsoft.com/office/word/2010/wordprocessingShape">
                    <wps:wsp>
                      <wps:cNvCnPr/>
                      <wps:spPr>
                        <a:xfrm>
                          <a:off x="0" y="0"/>
                          <a:ext cx="1190625"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DCFEFC" id="Straight Arrow Connector 231" o:spid="_x0000_s1026" type="#_x0000_t32" style="position:absolute;margin-left:29.25pt;margin-top:30.85pt;width:93.75pt;height:18pt;z-index:251567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64032" behindDoc="0" locked="0" layoutInCell="1" allowOverlap="1" wp14:anchorId="2BF65E83" wp14:editId="02928334">
                <wp:simplePos x="0" y="0"/>
                <wp:positionH relativeFrom="column">
                  <wp:posOffset>3514725</wp:posOffset>
                </wp:positionH>
                <wp:positionV relativeFrom="paragraph">
                  <wp:posOffset>1668145</wp:posOffset>
                </wp:positionV>
                <wp:extent cx="1504950" cy="85725"/>
                <wp:effectExtent l="38100" t="0" r="19050" b="85725"/>
                <wp:wrapNone/>
                <wp:docPr id="227" name="Straight Arrow Connector 227"/>
                <wp:cNvGraphicFramePr/>
                <a:graphic xmlns:a="http://schemas.openxmlformats.org/drawingml/2006/main">
                  <a:graphicData uri="http://schemas.microsoft.com/office/word/2010/wordprocessingShape">
                    <wps:wsp>
                      <wps:cNvCnPr/>
                      <wps:spPr>
                        <a:xfrm flipH="1">
                          <a:off x="0" y="0"/>
                          <a:ext cx="1504950" cy="85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FD8F51" id="Straight Arrow Connector 227" o:spid="_x0000_s1026" type="#_x0000_t32" style="position:absolute;margin-left:276.75pt;margin-top:131.35pt;width:118.5pt;height:6.75pt;flip:x;z-index:251564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63008" behindDoc="0" locked="0" layoutInCell="1" allowOverlap="1" wp14:anchorId="78AE6AE0" wp14:editId="5D3D42F5">
                <wp:simplePos x="0" y="0"/>
                <wp:positionH relativeFrom="column">
                  <wp:posOffset>3105150</wp:posOffset>
                </wp:positionH>
                <wp:positionV relativeFrom="paragraph">
                  <wp:posOffset>591820</wp:posOffset>
                </wp:positionV>
                <wp:extent cx="2190750" cy="1828800"/>
                <wp:effectExtent l="38100" t="0" r="19050" b="57150"/>
                <wp:wrapNone/>
                <wp:docPr id="226" name="Straight Arrow Connector 226"/>
                <wp:cNvGraphicFramePr/>
                <a:graphic xmlns:a="http://schemas.openxmlformats.org/drawingml/2006/main">
                  <a:graphicData uri="http://schemas.microsoft.com/office/word/2010/wordprocessingShape">
                    <wps:wsp>
                      <wps:cNvCnPr/>
                      <wps:spPr>
                        <a:xfrm flipH="1">
                          <a:off x="0" y="0"/>
                          <a:ext cx="2190750" cy="1828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4D2E75" id="Straight Arrow Connector 226" o:spid="_x0000_s1026" type="#_x0000_t32" style="position:absolute;margin-left:244.5pt;margin-top:46.6pt;width:172.5pt;height:2in;flip:x;z-index:251563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61984" behindDoc="0" locked="0" layoutInCell="1" allowOverlap="1" wp14:anchorId="1BE2B836" wp14:editId="0F004107">
                <wp:simplePos x="0" y="0"/>
                <wp:positionH relativeFrom="column">
                  <wp:posOffset>3552825</wp:posOffset>
                </wp:positionH>
                <wp:positionV relativeFrom="paragraph">
                  <wp:posOffset>125095</wp:posOffset>
                </wp:positionV>
                <wp:extent cx="523875" cy="828675"/>
                <wp:effectExtent l="38100" t="0" r="28575" b="47625"/>
                <wp:wrapNone/>
                <wp:docPr id="225" name="Straight Arrow Connector 225"/>
                <wp:cNvGraphicFramePr/>
                <a:graphic xmlns:a="http://schemas.openxmlformats.org/drawingml/2006/main">
                  <a:graphicData uri="http://schemas.microsoft.com/office/word/2010/wordprocessingShape">
                    <wps:wsp>
                      <wps:cNvCnPr/>
                      <wps:spPr>
                        <a:xfrm flipH="1">
                          <a:off x="0" y="0"/>
                          <a:ext cx="523875" cy="828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8E5D0B" id="Straight Arrow Connector 225" o:spid="_x0000_s1026" type="#_x0000_t32" style="position:absolute;margin-left:279.75pt;margin-top:9.85pt;width:41.25pt;height:65.25pt;flip:x;z-index:251561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" strokecolor="#4472c4 [3204]" strokeweight=".5pt">
                <v:stroke endarrow="block" joinstyle="miter"/>
              </v:shape>
            </w:pict>
          </mc:Fallback>
        </mc:AlternateContent>
      </w:r>
      <w:r w:rsidR="00BF12B0" w:rsidRPr="000D30A4">
        <w:rPr>
          <w:rFonts w:ascii="Arial" w:hAnsi="Arial" w:cs="Arial"/>
          <w:noProof/>
        </w:rPr>
        <mc:AlternateContent>
          <mc:Choice Requires="wps">
            <w:drawing>
              <wp:anchor distT="45720" distB="45720" distL="114300" distR="114300" simplePos="0" relativeHeight="251556864" behindDoc="0" locked="0" layoutInCell="1" allowOverlap="1" wp14:anchorId="5D02E0DC" wp14:editId="6042532F">
                <wp:simplePos x="0" y="0"/>
                <wp:positionH relativeFrom="page">
                  <wp:posOffset>5769610</wp:posOffset>
                </wp:positionH>
                <wp:positionV relativeFrom="paragraph">
                  <wp:posOffset>1306195</wp:posOffset>
                </wp:positionV>
                <wp:extent cx="1762125" cy="1171575"/>
                <wp:effectExtent l="0" t="0" r="28575" b="28575"/>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3636522D" w14:textId="1A00431A" w:rsidR="003A1167" w:rsidRDefault="00BC5E1C" w:rsidP="003A1167">
                            <w:r>
                              <w:t xml:space="preserve">Information on how to use the use </w:t>
                            </w:r>
                            <w:proofErr w:type="gramStart"/>
                            <w:r>
                              <w:t>the</w:t>
                            </w:r>
                            <w:proofErr w:type="gramEnd"/>
                            <w:r>
                              <w:t xml:space="preserve"> can be easily found by the user </w:t>
                            </w:r>
                          </w:p>
                          <w:p w14:paraId="5CFB6016" w14:textId="77777777" w:rsidR="003A1167" w:rsidRDefault="003A1167" w:rsidP="003A1167">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02E0DC" id="_x0000_s1051" type="#_x0000_t202" style="position:absolute;margin-left:454.3pt;margin-top:102.85pt;width:138.75pt;height:92.25pt;z-index:2515568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">
                <v:textbox>
                  <w:txbxContent>
                    <w:p w14:paraId="3636522D" w14:textId="1A00431A" w:rsidR="003A1167" w:rsidRDefault="00BC5E1C" w:rsidP="003A1167">
                      <w:r>
                        <w:t xml:space="preserve">Information on how to use the use </w:t>
                      </w:r>
                      <w:proofErr w:type="gramStart"/>
                      <w:r>
                        <w:t>the</w:t>
                      </w:r>
                      <w:proofErr w:type="gramEnd"/>
                      <w:r>
                        <w:t xml:space="preserve"> can be easily found by the user </w:t>
                      </w:r>
                    </w:p>
                    <w:p w14:paraId="5CFB6016" w14:textId="77777777" w:rsidR="003A1167" w:rsidRDefault="003A1167" w:rsidP="003A1167">
                      <w:r>
                        <w:t xml:space="preserve">  </w:t>
                      </w:r>
                    </w:p>
                  </w:txbxContent>
                </v:textbox>
                <w10:wrap type="square" anchorx="page"/>
              </v:shape>
            </w:pict>
          </mc:Fallback>
        </mc:AlternateContent>
      </w:r>
      <w:r w:rsidR="00EE1DDC">
        <w:rPr>
          <w:noProof/>
        </w:rPr>
        <w:drawing>
          <wp:anchor distT="0" distB="0" distL="114300" distR="114300" simplePos="0" relativeHeight="251553792" behindDoc="0" locked="0" layoutInCell="1" allowOverlap="1" wp14:anchorId="64390ECB" wp14:editId="23382557">
            <wp:simplePos x="0" y="0"/>
            <wp:positionH relativeFrom="margin">
              <wp:align>center</wp:align>
            </wp:positionH>
            <wp:positionV relativeFrom="paragraph">
              <wp:posOffset>248920</wp:posOffset>
            </wp:positionV>
            <wp:extent cx="3315970" cy="3257550"/>
            <wp:effectExtent l="0" t="0" r="0" b="0"/>
            <wp:wrapThrough wrapText="bothSides">
              <wp:wrapPolygon edited="0">
                <wp:start x="0" y="0"/>
                <wp:lineTo x="0" y="21474"/>
                <wp:lineTo x="21468" y="21474"/>
                <wp:lineTo x="21468" y="0"/>
                <wp:lineTo x="0" y="0"/>
              </wp:wrapPolygon>
            </wp:wrapThrough>
            <wp:docPr id="200" name="Picture 20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15970" cy="3257550"/>
                    </a:xfrm>
                    <a:prstGeom prst="rect">
                      <a:avLst/>
                    </a:prstGeom>
                  </pic:spPr>
                </pic:pic>
              </a:graphicData>
            </a:graphic>
          </wp:anchor>
        </w:drawing>
      </w:r>
    </w:p>
    <w:p w14:paraId="063BA150" w14:textId="0F472956" w:rsidR="00F17A11" w:rsidRDefault="00E048B6" w:rsidP="0032598C">
      <w:pPr>
        <w:rPr>
          <w:rFonts w:ascii="Arial" w:hAnsi="Arial" w:cs="Arial"/>
        </w:rPr>
      </w:pPr>
      <w:r>
        <w:rPr>
          <w:rFonts w:ascii="Arial" w:hAnsi="Arial" w:cs="Arial"/>
          <w:noProof/>
        </w:rPr>
        <mc:AlternateContent>
          <mc:Choice Requires="wps">
            <w:drawing>
              <wp:anchor distT="0" distB="0" distL="114300" distR="114300" simplePos="0" relativeHeight="251566080" behindDoc="0" locked="0" layoutInCell="1" allowOverlap="1" wp14:anchorId="3C64EC0D" wp14:editId="1E26D772">
                <wp:simplePos x="0" y="0"/>
                <wp:positionH relativeFrom="column">
                  <wp:posOffset>4133850</wp:posOffset>
                </wp:positionH>
                <wp:positionV relativeFrom="paragraph">
                  <wp:posOffset>2507615</wp:posOffset>
                </wp:positionV>
                <wp:extent cx="942975" cy="390525"/>
                <wp:effectExtent l="38100" t="38100" r="28575" b="28575"/>
                <wp:wrapNone/>
                <wp:docPr id="230" name="Straight Arrow Connector 230"/>
                <wp:cNvGraphicFramePr/>
                <a:graphic xmlns:a="http://schemas.openxmlformats.org/drawingml/2006/main">
                  <a:graphicData uri="http://schemas.microsoft.com/office/word/2010/wordprocessingShape">
                    <wps:wsp>
                      <wps:cNvCnPr/>
                      <wps:spPr>
                        <a:xfrm flipH="1" flipV="1">
                          <a:off x="0" y="0"/>
                          <a:ext cx="942975" cy="390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66B80E" id="Straight Arrow Connector 230" o:spid="_x0000_s1026" type="#_x0000_t32" style="position:absolute;margin-left:325.5pt;margin-top:197.45pt;width:74.25pt;height:30.75pt;flip:x y;z-index:251566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65056" behindDoc="0" locked="0" layoutInCell="1" allowOverlap="1" wp14:anchorId="4DA18489" wp14:editId="343E2195">
                <wp:simplePos x="0" y="0"/>
                <wp:positionH relativeFrom="column">
                  <wp:posOffset>3190875</wp:posOffset>
                </wp:positionH>
                <wp:positionV relativeFrom="paragraph">
                  <wp:posOffset>2936240</wp:posOffset>
                </wp:positionV>
                <wp:extent cx="2019300" cy="790575"/>
                <wp:effectExtent l="38100" t="0" r="19050" b="66675"/>
                <wp:wrapNone/>
                <wp:docPr id="229" name="Straight Arrow Connector 229"/>
                <wp:cNvGraphicFramePr/>
                <a:graphic xmlns:a="http://schemas.openxmlformats.org/drawingml/2006/main">
                  <a:graphicData uri="http://schemas.microsoft.com/office/word/2010/wordprocessingShape">
                    <wps:wsp>
                      <wps:cNvCnPr/>
                      <wps:spPr>
                        <a:xfrm flipH="1">
                          <a:off x="0" y="0"/>
                          <a:ext cx="2019300" cy="790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101A540" id="Straight Arrow Connector 229" o:spid="_x0000_s1026" type="#_x0000_t32" style="position:absolute;margin-left:251.25pt;margin-top:231.2pt;width:159pt;height:62.25pt;flip:x;z-index:251565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" strokecolor="#4472c4 [3204]" strokeweight=".5pt">
                <v:stroke endarrow="block" joinstyle="miter"/>
              </v:shape>
            </w:pict>
          </mc:Fallback>
        </mc:AlternateContent>
      </w:r>
      <w:r w:rsidRPr="000D30A4">
        <w:rPr>
          <w:rFonts w:ascii="Arial" w:hAnsi="Arial" w:cs="Arial"/>
          <w:noProof/>
        </w:rPr>
        <mc:AlternateContent>
          <mc:Choice Requires="wps">
            <w:drawing>
              <wp:anchor distT="45720" distB="45720" distL="114300" distR="114300" simplePos="0" relativeHeight="251560960" behindDoc="0" locked="0" layoutInCell="1" allowOverlap="1" wp14:anchorId="78D8A979" wp14:editId="0A700944">
                <wp:simplePos x="0" y="0"/>
                <wp:positionH relativeFrom="page">
                  <wp:align>right</wp:align>
                </wp:positionH>
                <wp:positionV relativeFrom="paragraph">
                  <wp:posOffset>2773680</wp:posOffset>
                </wp:positionV>
                <wp:extent cx="1714500" cy="981075"/>
                <wp:effectExtent l="0" t="0" r="19050" b="28575"/>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4500" cy="981075"/>
                        </a:xfrm>
                        <a:prstGeom prst="rect">
                          <a:avLst/>
                        </a:prstGeom>
                        <a:solidFill>
                          <a:srgbClr val="FFFFFF"/>
                        </a:solidFill>
                        <a:ln w="9525">
                          <a:solidFill>
                            <a:srgbClr val="000000"/>
                          </a:solidFill>
                          <a:miter lim="800000"/>
                          <a:headEnd/>
                          <a:tailEnd/>
                        </a:ln>
                      </wps:spPr>
                      <wps:txbx>
                        <w:txbxContent>
                          <w:p w14:paraId="10C1DA86" w14:textId="483C0403" w:rsidR="009F54EF" w:rsidRDefault="009F54EF" w:rsidP="009F54EF">
                            <w:r>
                              <w:t xml:space="preserve">When the user </w:t>
                            </w:r>
                            <w:proofErr w:type="gramStart"/>
                            <w:r>
                              <w:t>click</w:t>
                            </w:r>
                            <w:proofErr w:type="gramEnd"/>
                            <w:r>
                              <w:t xml:space="preserve"> the “Send” Butt</w:t>
                            </w:r>
                            <w:r w:rsidR="00E453BA">
                              <w:t>o</w:t>
                            </w:r>
                            <w:r>
                              <w:t xml:space="preserve">n an alert pops up to notify the user that </w:t>
                            </w:r>
                            <w:r w:rsidR="00E453BA">
                              <w:t>a reset link has been sent to their email.</w:t>
                            </w:r>
                          </w:p>
                          <w:p w14:paraId="77E8FE59" w14:textId="77777777" w:rsidR="009F54EF" w:rsidRDefault="009F54EF" w:rsidP="009F54EF">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D8A979" id="_x0000_s1052" type="#_x0000_t202" style="position:absolute;margin-left:83.8pt;margin-top:218.4pt;width:135pt;height:77.25pt;z-index:25156096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">
                <v:textbox>
                  <w:txbxContent>
                    <w:p w14:paraId="10C1DA86" w14:textId="483C0403" w:rsidR="009F54EF" w:rsidRDefault="009F54EF" w:rsidP="009F54EF">
                      <w:r>
                        <w:t xml:space="preserve">When the user </w:t>
                      </w:r>
                      <w:proofErr w:type="gramStart"/>
                      <w:r>
                        <w:t>click</w:t>
                      </w:r>
                      <w:proofErr w:type="gramEnd"/>
                      <w:r>
                        <w:t xml:space="preserve"> the “Send” Butt</w:t>
                      </w:r>
                      <w:r w:rsidR="00E453BA">
                        <w:t>o</w:t>
                      </w:r>
                      <w:r>
                        <w:t xml:space="preserve">n an alert pops up to notify the user that </w:t>
                      </w:r>
                      <w:r w:rsidR="00E453BA">
                        <w:t>a reset link has been sent to their email.</w:t>
                      </w:r>
                    </w:p>
                    <w:p w14:paraId="77E8FE59" w14:textId="77777777" w:rsidR="009F54EF" w:rsidRDefault="009F54EF" w:rsidP="009F54EF">
                      <w:r>
                        <w:t xml:space="preserve">  </w:t>
                      </w:r>
                    </w:p>
                  </w:txbxContent>
                </v:textbox>
                <w10:wrap type="square" anchorx="page"/>
              </v:shape>
            </w:pict>
          </mc:Fallback>
        </mc:AlternateContent>
      </w:r>
    </w:p>
    <w:p w14:paraId="26AB7B86" w14:textId="39E71AD8" w:rsidR="00F17A11" w:rsidRDefault="00F17A11" w:rsidP="0032598C">
      <w:pPr>
        <w:rPr>
          <w:rFonts w:ascii="Arial" w:hAnsi="Arial" w:cs="Arial"/>
        </w:rPr>
      </w:pPr>
    </w:p>
    <w:p w14:paraId="5540254B" w14:textId="21A03C64" w:rsidR="00EE1DDC" w:rsidRDefault="00EE1DDC" w:rsidP="0032598C">
      <w:pPr>
        <w:rPr>
          <w:rFonts w:ascii="Arial" w:hAnsi="Arial" w:cs="Arial"/>
        </w:rPr>
      </w:pPr>
    </w:p>
    <w:p w14:paraId="6C8C5E4A" w14:textId="72DC6DFD" w:rsidR="00EE1DDC" w:rsidRDefault="00E048B6" w:rsidP="0032598C">
      <w:pPr>
        <w:rPr>
          <w:rFonts w:ascii="Arial" w:hAnsi="Arial" w:cs="Arial"/>
        </w:rPr>
      </w:pPr>
      <w:r>
        <w:rPr>
          <w:noProof/>
        </w:rPr>
        <w:drawing>
          <wp:anchor distT="0" distB="0" distL="114300" distR="114300" simplePos="0" relativeHeight="251559936" behindDoc="0" locked="0" layoutInCell="1" allowOverlap="1" wp14:anchorId="325126E7" wp14:editId="7165B8E0">
            <wp:simplePos x="0" y="0"/>
            <wp:positionH relativeFrom="column">
              <wp:posOffset>1285240</wp:posOffset>
            </wp:positionH>
            <wp:positionV relativeFrom="paragraph">
              <wp:posOffset>33020</wp:posOffset>
            </wp:positionV>
            <wp:extent cx="2752725" cy="843280"/>
            <wp:effectExtent l="0" t="0" r="9525" b="0"/>
            <wp:wrapThrough wrapText="bothSides">
              <wp:wrapPolygon edited="0">
                <wp:start x="0" y="0"/>
                <wp:lineTo x="0" y="20982"/>
                <wp:lineTo x="21525" y="20982"/>
                <wp:lineTo x="21525" y="0"/>
                <wp:lineTo x="0" y="0"/>
              </wp:wrapPolygon>
            </wp:wrapThrough>
            <wp:docPr id="223" name="Picture 2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Graphical user interface, 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52725" cy="843280"/>
                    </a:xfrm>
                    <a:prstGeom prst="rect">
                      <a:avLst/>
                    </a:prstGeom>
                  </pic:spPr>
                </pic:pic>
              </a:graphicData>
            </a:graphic>
            <wp14:sizeRelH relativeFrom="margin">
              <wp14:pctWidth>0</wp14:pctWidth>
            </wp14:sizeRelH>
            <wp14:sizeRelV relativeFrom="margin">
              <wp14:pctHeight>0</wp14:pctHeight>
            </wp14:sizeRelV>
          </wp:anchor>
        </w:drawing>
      </w:r>
    </w:p>
    <w:p w14:paraId="24FB9036" w14:textId="7F392E49" w:rsidR="00177E6A" w:rsidRDefault="00177E6A" w:rsidP="0032598C">
      <w:pPr>
        <w:rPr>
          <w:rFonts w:ascii="Arial" w:hAnsi="Arial" w:cs="Arial"/>
        </w:rPr>
      </w:pPr>
    </w:p>
    <w:p w14:paraId="3BD34B09" w14:textId="70547369" w:rsidR="00177E6A" w:rsidRDefault="00177E6A" w:rsidP="0032598C">
      <w:pPr>
        <w:rPr>
          <w:rFonts w:ascii="Arial" w:hAnsi="Arial" w:cs="Arial"/>
        </w:rPr>
      </w:pPr>
    </w:p>
    <w:p w14:paraId="030FEFBE" w14:textId="1067A2F1" w:rsidR="00EE1DDC" w:rsidRDefault="00EE1DDC" w:rsidP="0032598C">
      <w:pPr>
        <w:rPr>
          <w:rFonts w:ascii="Arial" w:hAnsi="Arial" w:cs="Arial"/>
        </w:rPr>
      </w:pPr>
    </w:p>
    <w:p w14:paraId="1036D2D3" w14:textId="4C555E27" w:rsidR="00EE1DDC" w:rsidRDefault="00EE1DDC" w:rsidP="0032598C">
      <w:pPr>
        <w:rPr>
          <w:rFonts w:ascii="Arial" w:hAnsi="Arial" w:cs="Arial"/>
        </w:rPr>
      </w:pPr>
    </w:p>
    <w:p w14:paraId="221CBD44" w14:textId="665B73C3" w:rsidR="004F37DE" w:rsidRDefault="00ED11F8" w:rsidP="0032598C">
      <w:pPr>
        <w:rPr>
          <w:rFonts w:ascii="Arial" w:hAnsi="Arial" w:cs="Arial"/>
        </w:rPr>
      </w:pPr>
      <w:r>
        <w:rPr>
          <w:rFonts w:ascii="Arial" w:hAnsi="Arial" w:cs="Arial"/>
        </w:rPr>
        <w:t xml:space="preserve">This page allows the user to send a reset link to their </w:t>
      </w:r>
      <w:r w:rsidR="00744D16">
        <w:rPr>
          <w:rFonts w:ascii="Arial" w:hAnsi="Arial" w:cs="Arial"/>
        </w:rPr>
        <w:t>email address to reset the password for the account</w:t>
      </w:r>
      <w:r w:rsidR="001131CC">
        <w:rPr>
          <w:rFonts w:ascii="Arial" w:hAnsi="Arial" w:cs="Arial"/>
        </w:rPr>
        <w:t>, this is in case the user want</w:t>
      </w:r>
      <w:r w:rsidR="00CD1216">
        <w:rPr>
          <w:rFonts w:ascii="Arial" w:hAnsi="Arial" w:cs="Arial"/>
        </w:rPr>
        <w:t>s</w:t>
      </w:r>
      <w:r w:rsidR="001131CC">
        <w:rPr>
          <w:rFonts w:ascii="Arial" w:hAnsi="Arial" w:cs="Arial"/>
        </w:rPr>
        <w:t xml:space="preserve"> to change their password or has forgotten their password</w:t>
      </w:r>
      <w:r w:rsidR="008C1495">
        <w:rPr>
          <w:rFonts w:ascii="Arial" w:hAnsi="Arial" w:cs="Arial"/>
        </w:rPr>
        <w:t>. Th</w:t>
      </w:r>
      <w:r w:rsidR="009D7AB5">
        <w:rPr>
          <w:rFonts w:ascii="Arial" w:hAnsi="Arial" w:cs="Arial"/>
        </w:rPr>
        <w:t>i</w:t>
      </w:r>
      <w:r w:rsidR="008C1495">
        <w:rPr>
          <w:rFonts w:ascii="Arial" w:hAnsi="Arial" w:cs="Arial"/>
        </w:rPr>
        <w:t xml:space="preserve">s page can easily be accessed by clicking the “forgotten password” </w:t>
      </w:r>
      <w:r w:rsidR="00AA66FE">
        <w:rPr>
          <w:rFonts w:ascii="Arial" w:hAnsi="Arial" w:cs="Arial"/>
        </w:rPr>
        <w:t>which is located at the bottom of the login page</w:t>
      </w:r>
      <w:r w:rsidR="009D7AB5">
        <w:rPr>
          <w:rFonts w:ascii="Arial" w:hAnsi="Arial" w:cs="Arial"/>
        </w:rPr>
        <w:t>. The user is shown very simple instructions on what to do the moment they open the page</w:t>
      </w:r>
      <w:r w:rsidR="004F08CD">
        <w:rPr>
          <w:rFonts w:ascii="Arial" w:hAnsi="Arial" w:cs="Arial"/>
        </w:rPr>
        <w:t xml:space="preserve">, if </w:t>
      </w:r>
      <w:r w:rsidR="00544214">
        <w:rPr>
          <w:rFonts w:ascii="Arial" w:hAnsi="Arial" w:cs="Arial"/>
        </w:rPr>
        <w:t xml:space="preserve">they </w:t>
      </w:r>
      <w:r w:rsidR="004F08CD">
        <w:rPr>
          <w:rFonts w:ascii="Arial" w:hAnsi="Arial" w:cs="Arial"/>
        </w:rPr>
        <w:t>input their email and click the send butted and reset link would be sent to their email address</w:t>
      </w:r>
      <w:r w:rsidR="004F37DE">
        <w:rPr>
          <w:rFonts w:ascii="Arial" w:hAnsi="Arial" w:cs="Arial"/>
        </w:rPr>
        <w:t xml:space="preserve">, they can use this link to then reset their </w:t>
      </w:r>
      <w:r w:rsidR="00544214">
        <w:rPr>
          <w:rFonts w:ascii="Arial" w:hAnsi="Arial" w:cs="Arial"/>
        </w:rPr>
        <w:t>password for</w:t>
      </w:r>
      <w:r w:rsidR="004F37DE">
        <w:rPr>
          <w:rFonts w:ascii="Arial" w:hAnsi="Arial" w:cs="Arial"/>
        </w:rPr>
        <w:t xml:space="preserve"> their account</w:t>
      </w:r>
      <w:r w:rsidR="005C22A9">
        <w:rPr>
          <w:rFonts w:ascii="Arial" w:hAnsi="Arial" w:cs="Arial"/>
        </w:rPr>
        <w:t xml:space="preserve">. All the client </w:t>
      </w:r>
      <w:r w:rsidR="00544214">
        <w:rPr>
          <w:rFonts w:ascii="Arial" w:hAnsi="Arial" w:cs="Arial"/>
        </w:rPr>
        <w:t>requirements</w:t>
      </w:r>
      <w:r w:rsidR="005C22A9">
        <w:rPr>
          <w:rFonts w:ascii="Arial" w:hAnsi="Arial" w:cs="Arial"/>
        </w:rPr>
        <w:t xml:space="preserve"> have been met </w:t>
      </w:r>
      <w:r w:rsidR="00544214">
        <w:rPr>
          <w:rFonts w:ascii="Arial" w:hAnsi="Arial" w:cs="Arial"/>
        </w:rPr>
        <w:t xml:space="preserve">because the user </w:t>
      </w:r>
      <w:r w:rsidR="00CD1216">
        <w:rPr>
          <w:rFonts w:ascii="Arial" w:hAnsi="Arial" w:cs="Arial"/>
        </w:rPr>
        <w:t>is</w:t>
      </w:r>
      <w:r w:rsidR="00544214">
        <w:rPr>
          <w:rFonts w:ascii="Arial" w:hAnsi="Arial" w:cs="Arial"/>
        </w:rPr>
        <w:t xml:space="preserve"> shown the necessary features to reset their password.</w:t>
      </w:r>
    </w:p>
    <w:p w14:paraId="0AC7FF59" w14:textId="4A7D4299" w:rsidR="00070211" w:rsidRDefault="00831660" w:rsidP="00070211">
      <w:pPr>
        <w:rPr>
          <w:rFonts w:ascii="Arial" w:hAnsi="Arial" w:cs="Arial"/>
        </w:rPr>
      </w:pPr>
      <w:r>
        <w:rPr>
          <w:rFonts w:ascii="Arial" w:hAnsi="Arial" w:cs="Arial"/>
        </w:rPr>
        <w:t xml:space="preserve">The functionality of the </w:t>
      </w:r>
      <w:r w:rsidR="00B4237E">
        <w:rPr>
          <w:rFonts w:ascii="Arial" w:hAnsi="Arial" w:cs="Arial"/>
        </w:rPr>
        <w:t>page ensures</w:t>
      </w:r>
      <w:r>
        <w:rPr>
          <w:rFonts w:ascii="Arial" w:hAnsi="Arial" w:cs="Arial"/>
        </w:rPr>
        <w:t xml:space="preserve"> that the text fields are not empty when the </w:t>
      </w:r>
      <w:r w:rsidR="00B4237E">
        <w:rPr>
          <w:rFonts w:ascii="Arial" w:hAnsi="Arial" w:cs="Arial"/>
        </w:rPr>
        <w:t xml:space="preserve">user clicks send. The user would need to type in a valid email before the user is allowed to </w:t>
      </w:r>
      <w:r w:rsidR="004D5FD0">
        <w:rPr>
          <w:rFonts w:ascii="Arial" w:hAnsi="Arial" w:cs="Arial"/>
        </w:rPr>
        <w:t>click the send button</w:t>
      </w:r>
      <w:r w:rsidR="00B01371">
        <w:rPr>
          <w:rFonts w:ascii="Arial" w:hAnsi="Arial" w:cs="Arial"/>
        </w:rPr>
        <w:t xml:space="preserve">. If the user does not type in their email and clicks send, an alert </w:t>
      </w:r>
      <w:proofErr w:type="gramStart"/>
      <w:r w:rsidR="00B01371">
        <w:rPr>
          <w:rFonts w:ascii="Arial" w:hAnsi="Arial" w:cs="Arial"/>
        </w:rPr>
        <w:t>pop</w:t>
      </w:r>
      <w:proofErr w:type="gramEnd"/>
      <w:r w:rsidR="00B01371">
        <w:rPr>
          <w:rFonts w:ascii="Arial" w:hAnsi="Arial" w:cs="Arial"/>
        </w:rPr>
        <w:t xml:space="preserve"> up tells the user to input a valid email address.</w:t>
      </w:r>
      <w:r w:rsidR="00070211" w:rsidRPr="00070211">
        <w:rPr>
          <w:rFonts w:ascii="Arial" w:hAnsi="Arial" w:cs="Arial"/>
        </w:rPr>
        <w:t xml:space="preserve"> </w:t>
      </w:r>
      <w:r w:rsidR="00070211">
        <w:rPr>
          <w:rFonts w:ascii="Arial" w:hAnsi="Arial" w:cs="Arial"/>
        </w:rPr>
        <w:t>The navigation and accessibility of the user ha</w:t>
      </w:r>
      <w:r w:rsidR="00CD1216">
        <w:rPr>
          <w:rFonts w:ascii="Arial" w:hAnsi="Arial" w:cs="Arial"/>
        </w:rPr>
        <w:t>ve</w:t>
      </w:r>
      <w:r w:rsidR="00070211">
        <w:rPr>
          <w:rFonts w:ascii="Arial" w:hAnsi="Arial" w:cs="Arial"/>
        </w:rPr>
        <w:t xml:space="preserve"> been considered </w:t>
      </w:r>
      <w:r w:rsidR="00CD1216">
        <w:rPr>
          <w:rFonts w:ascii="Arial" w:hAnsi="Arial" w:cs="Arial"/>
        </w:rPr>
        <w:t>o</w:t>
      </w:r>
      <w:r w:rsidR="00070211">
        <w:rPr>
          <w:rFonts w:ascii="Arial" w:hAnsi="Arial" w:cs="Arial"/>
        </w:rPr>
        <w:t xml:space="preserve">n this page because the user </w:t>
      </w:r>
      <w:r w:rsidR="00CD1216">
        <w:rPr>
          <w:rFonts w:ascii="Arial" w:hAnsi="Arial" w:cs="Arial"/>
        </w:rPr>
        <w:t xml:space="preserve">can </w:t>
      </w:r>
      <w:r w:rsidR="00070211">
        <w:rPr>
          <w:rFonts w:ascii="Arial" w:hAnsi="Arial" w:cs="Arial"/>
        </w:rPr>
        <w:t xml:space="preserve">click the “go back” button to get back to the login page </w:t>
      </w:r>
      <w:r w:rsidR="006F66C3">
        <w:rPr>
          <w:rFonts w:ascii="Arial" w:hAnsi="Arial" w:cs="Arial"/>
        </w:rPr>
        <w:t xml:space="preserve">and the user is given a clear alert </w:t>
      </w:r>
      <w:r w:rsidR="00B34978">
        <w:rPr>
          <w:rFonts w:ascii="Arial" w:hAnsi="Arial" w:cs="Arial"/>
        </w:rPr>
        <w:t>that the reset link has been sent when the</w:t>
      </w:r>
      <w:r w:rsidR="00CD1216">
        <w:rPr>
          <w:rFonts w:ascii="Arial" w:hAnsi="Arial" w:cs="Arial"/>
        </w:rPr>
        <w:t>y</w:t>
      </w:r>
      <w:r w:rsidR="00B34978">
        <w:rPr>
          <w:rFonts w:ascii="Arial" w:hAnsi="Arial" w:cs="Arial"/>
        </w:rPr>
        <w:t xml:space="preserve"> click </w:t>
      </w:r>
      <w:proofErr w:type="gramStart"/>
      <w:r w:rsidR="00B34978">
        <w:rPr>
          <w:rFonts w:ascii="Arial" w:hAnsi="Arial" w:cs="Arial"/>
        </w:rPr>
        <w:t>the ”send</w:t>
      </w:r>
      <w:proofErr w:type="gramEnd"/>
      <w:r w:rsidR="00B34978">
        <w:rPr>
          <w:rFonts w:ascii="Arial" w:hAnsi="Arial" w:cs="Arial"/>
        </w:rPr>
        <w:t>” button</w:t>
      </w:r>
      <w:r w:rsidR="002D6F96">
        <w:rPr>
          <w:rFonts w:ascii="Arial" w:hAnsi="Arial" w:cs="Arial"/>
        </w:rPr>
        <w:t>. The user is also able to easily dismiss the pop up by just clicking the ok but</w:t>
      </w:r>
      <w:r w:rsidR="005961EE">
        <w:rPr>
          <w:rFonts w:ascii="Arial" w:hAnsi="Arial" w:cs="Arial"/>
        </w:rPr>
        <w:t>ton that appears.</w:t>
      </w:r>
    </w:p>
    <w:p w14:paraId="24150D27" w14:textId="359BC1CA" w:rsidR="00EE1DDC" w:rsidRDefault="00EE1DDC" w:rsidP="0032598C">
      <w:pPr>
        <w:rPr>
          <w:rFonts w:ascii="Arial" w:hAnsi="Arial" w:cs="Arial"/>
        </w:rPr>
      </w:pPr>
    </w:p>
    <w:p w14:paraId="45398D61" w14:textId="77777777" w:rsidR="00EE1DDC" w:rsidRDefault="00EE1DDC" w:rsidP="0032598C">
      <w:pPr>
        <w:rPr>
          <w:rFonts w:ascii="Arial" w:hAnsi="Arial" w:cs="Arial"/>
        </w:rPr>
      </w:pPr>
    </w:p>
    <w:p w14:paraId="24D655F2" w14:textId="3C715AA7" w:rsidR="005961EE" w:rsidRDefault="005961EE" w:rsidP="0032598C">
      <w:pPr>
        <w:rPr>
          <w:rFonts w:ascii="Arial" w:hAnsi="Arial" w:cs="Arial"/>
        </w:rPr>
      </w:pPr>
    </w:p>
    <w:p w14:paraId="3772C2B7" w14:textId="30E7BB43" w:rsidR="0001578E" w:rsidRDefault="00ED04AA" w:rsidP="0032598C">
      <w:pPr>
        <w:rPr>
          <w:rFonts w:ascii="Arial" w:hAnsi="Arial" w:cs="Arial"/>
        </w:rPr>
      </w:pPr>
      <w:r>
        <w:rPr>
          <w:rFonts w:ascii="Arial" w:hAnsi="Arial" w:cs="Arial"/>
          <w:noProof/>
        </w:rPr>
        <w:lastRenderedPageBreak/>
        <mc:AlternateContent>
          <mc:Choice Requires="wps">
            <w:drawing>
              <wp:anchor distT="0" distB="0" distL="114300" distR="114300" simplePos="0" relativeHeight="251582464" behindDoc="0" locked="0" layoutInCell="1" allowOverlap="1" wp14:anchorId="4507D98C" wp14:editId="45E875A3">
                <wp:simplePos x="0" y="0"/>
                <wp:positionH relativeFrom="column">
                  <wp:posOffset>5200650</wp:posOffset>
                </wp:positionH>
                <wp:positionV relativeFrom="paragraph">
                  <wp:posOffset>142875</wp:posOffset>
                </wp:positionV>
                <wp:extent cx="666750" cy="704850"/>
                <wp:effectExtent l="38100" t="0" r="19050" b="57150"/>
                <wp:wrapNone/>
                <wp:docPr id="246" name="Straight Arrow Connector 246"/>
                <wp:cNvGraphicFramePr/>
                <a:graphic xmlns:a="http://schemas.openxmlformats.org/drawingml/2006/main">
                  <a:graphicData uri="http://schemas.microsoft.com/office/word/2010/wordprocessingShape">
                    <wps:wsp>
                      <wps:cNvCnPr/>
                      <wps:spPr>
                        <a:xfrm flipH="1">
                          <a:off x="0" y="0"/>
                          <a:ext cx="666750" cy="704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722EED" id="Straight Arrow Connector 246" o:spid="_x0000_s1026" type="#_x0000_t32" style="position:absolute;margin-left:409.5pt;margin-top:11.25pt;width:52.5pt;height:55.5pt;flip:x;z-index:251582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81440" behindDoc="0" locked="0" layoutInCell="1" allowOverlap="1" wp14:anchorId="4B224289" wp14:editId="4336CFA4">
                <wp:simplePos x="0" y="0"/>
                <wp:positionH relativeFrom="column">
                  <wp:posOffset>4000500</wp:posOffset>
                </wp:positionH>
                <wp:positionV relativeFrom="paragraph">
                  <wp:posOffset>161925</wp:posOffset>
                </wp:positionV>
                <wp:extent cx="428625" cy="638175"/>
                <wp:effectExtent l="0" t="0" r="66675" b="47625"/>
                <wp:wrapNone/>
                <wp:docPr id="245" name="Straight Arrow Connector 245"/>
                <wp:cNvGraphicFramePr/>
                <a:graphic xmlns:a="http://schemas.openxmlformats.org/drawingml/2006/main">
                  <a:graphicData uri="http://schemas.microsoft.com/office/word/2010/wordprocessingShape">
                    <wps:wsp>
                      <wps:cNvCnPr/>
                      <wps:spPr>
                        <a:xfrm>
                          <a:off x="0" y="0"/>
                          <a:ext cx="428625" cy="638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F836F3" id="Straight Arrow Connector 245" o:spid="_x0000_s1026" type="#_x0000_t32" style="position:absolute;margin-left:315pt;margin-top:12.75pt;width:33.75pt;height:50.25pt;z-index:251581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" strokecolor="#4472c4 [3204]" strokeweight=".5pt">
                <v:stroke endarrow="block" joinstyle="miter"/>
              </v:shape>
            </w:pict>
          </mc:Fallback>
        </mc:AlternateContent>
      </w:r>
      <w:r w:rsidR="00867F4A" w:rsidRPr="000D30A4">
        <w:rPr>
          <w:rFonts w:ascii="Arial" w:hAnsi="Arial" w:cs="Arial"/>
          <w:noProof/>
        </w:rPr>
        <mc:AlternateContent>
          <mc:Choice Requires="wps">
            <w:drawing>
              <wp:anchor distT="45720" distB="45720" distL="114300" distR="114300" simplePos="0" relativeHeight="251579392" behindDoc="0" locked="0" layoutInCell="1" allowOverlap="1" wp14:anchorId="6217AB49" wp14:editId="509DECA9">
                <wp:simplePos x="0" y="0"/>
                <wp:positionH relativeFrom="page">
                  <wp:align>right</wp:align>
                </wp:positionH>
                <wp:positionV relativeFrom="page">
                  <wp:posOffset>57150</wp:posOffset>
                </wp:positionV>
                <wp:extent cx="1285875" cy="1495425"/>
                <wp:effectExtent l="0" t="0" r="28575" b="28575"/>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1495425"/>
                        </a:xfrm>
                        <a:prstGeom prst="rect">
                          <a:avLst/>
                        </a:prstGeom>
                        <a:solidFill>
                          <a:srgbClr val="FFFFFF"/>
                        </a:solidFill>
                        <a:ln w="9525">
                          <a:solidFill>
                            <a:srgbClr val="000000"/>
                          </a:solidFill>
                          <a:miter lim="800000"/>
                          <a:headEnd/>
                          <a:tailEnd/>
                        </a:ln>
                      </wps:spPr>
                      <wps:txbx>
                        <w:txbxContent>
                          <w:p w14:paraId="477209F3" w14:textId="38A95615" w:rsidR="00867F4A" w:rsidRDefault="00867F4A" w:rsidP="00867F4A">
                            <w:r>
                              <w:t xml:space="preserve">Users </w:t>
                            </w:r>
                            <w:r w:rsidR="00322570">
                              <w:t xml:space="preserve">profile picture is shown on the left of the </w:t>
                            </w:r>
                            <w:proofErr w:type="gramStart"/>
                            <w:r w:rsidR="00322570">
                              <w:t>page ,</w:t>
                            </w:r>
                            <w:proofErr w:type="gramEnd"/>
                            <w:r w:rsidR="00322570">
                              <w:t xml:space="preserve"> this familiarises them with the task manager </w:t>
                            </w:r>
                          </w:p>
                          <w:p w14:paraId="7CF489F0" w14:textId="77777777" w:rsidR="00867F4A" w:rsidRDefault="00867F4A" w:rsidP="00867F4A">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17AB49" id="_x0000_s1053" type="#_x0000_t202" style="position:absolute;margin-left:50.05pt;margin-top:4.5pt;width:101.25pt;height:117.75pt;z-index:251579392;visibility:visible;mso-wrap-style:square;mso-width-percent:0;mso-height-percent:0;mso-wrap-distance-left:9pt;mso-wrap-distance-top:3.6pt;mso-wrap-distance-right:9pt;mso-wrap-distance-bottom:3.6pt;mso-position-horizontal:right;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">
                <v:textbox>
                  <w:txbxContent>
                    <w:p w14:paraId="477209F3" w14:textId="38A95615" w:rsidR="00867F4A" w:rsidRDefault="00867F4A" w:rsidP="00867F4A">
                      <w:r>
                        <w:t xml:space="preserve">Users </w:t>
                      </w:r>
                      <w:r w:rsidR="00322570">
                        <w:t xml:space="preserve">profile picture is shown on the left of the </w:t>
                      </w:r>
                      <w:proofErr w:type="gramStart"/>
                      <w:r w:rsidR="00322570">
                        <w:t>page ,</w:t>
                      </w:r>
                      <w:proofErr w:type="gramEnd"/>
                      <w:r w:rsidR="00322570">
                        <w:t xml:space="preserve"> this familiarises them with the task manager </w:t>
                      </w:r>
                    </w:p>
                    <w:p w14:paraId="7CF489F0" w14:textId="77777777" w:rsidR="00867F4A" w:rsidRDefault="00867F4A" w:rsidP="00867F4A">
                      <w:r>
                        <w:t xml:space="preserve">  </w:t>
                      </w:r>
                    </w:p>
                  </w:txbxContent>
                </v:textbox>
                <w10:wrap type="square" anchorx="page" anchory="page"/>
              </v:shape>
            </w:pict>
          </mc:Fallback>
        </mc:AlternateContent>
      </w:r>
      <w:r w:rsidR="00473D14" w:rsidRPr="000D30A4">
        <w:rPr>
          <w:rFonts w:ascii="Arial" w:hAnsi="Arial" w:cs="Arial"/>
          <w:noProof/>
        </w:rPr>
        <mc:AlternateContent>
          <mc:Choice Requires="wps">
            <w:drawing>
              <wp:anchor distT="45720" distB="45720" distL="114300" distR="114300" simplePos="0" relativeHeight="251578368" behindDoc="0" locked="0" layoutInCell="1" allowOverlap="1" wp14:anchorId="03C89193" wp14:editId="5325772B">
                <wp:simplePos x="0" y="0"/>
                <wp:positionH relativeFrom="page">
                  <wp:posOffset>3352800</wp:posOffset>
                </wp:positionH>
                <wp:positionV relativeFrom="paragraph">
                  <wp:posOffset>0</wp:posOffset>
                </wp:positionV>
                <wp:extent cx="2752725" cy="657225"/>
                <wp:effectExtent l="0" t="0" r="28575" b="28575"/>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657225"/>
                        </a:xfrm>
                        <a:prstGeom prst="rect">
                          <a:avLst/>
                        </a:prstGeom>
                        <a:solidFill>
                          <a:srgbClr val="FFFFFF"/>
                        </a:solidFill>
                        <a:ln w="9525">
                          <a:solidFill>
                            <a:srgbClr val="000000"/>
                          </a:solidFill>
                          <a:miter lim="800000"/>
                          <a:headEnd/>
                          <a:tailEnd/>
                        </a:ln>
                      </wps:spPr>
                      <wps:txbx>
                        <w:txbxContent>
                          <w:p w14:paraId="0673C1F0" w14:textId="619246C5" w:rsidR="00473D14" w:rsidRDefault="00473D14" w:rsidP="00473D14">
                            <w:r>
                              <w:t>The current date and time are shown to allow the user to keep track of their schedule.</w:t>
                            </w:r>
                          </w:p>
                          <w:p w14:paraId="21E3D946" w14:textId="77777777" w:rsidR="00473D14" w:rsidRDefault="00473D14" w:rsidP="00473D1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C89193" id="_x0000_s1054" type="#_x0000_t202" style="position:absolute;margin-left:264pt;margin-top:0;width:216.75pt;height:51.75pt;z-index:2515783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">
                <v:textbox>
                  <w:txbxContent>
                    <w:p w14:paraId="0673C1F0" w14:textId="619246C5" w:rsidR="00473D14" w:rsidRDefault="00473D14" w:rsidP="00473D14">
                      <w:r>
                        <w:t>The current date and time are shown to allow the user to keep track of their schedule.</w:t>
                      </w:r>
                    </w:p>
                    <w:p w14:paraId="21E3D946" w14:textId="77777777" w:rsidR="00473D14" w:rsidRDefault="00473D14" w:rsidP="00473D14">
                      <w:r>
                        <w:t xml:space="preserve">  </w:t>
                      </w:r>
                    </w:p>
                  </w:txbxContent>
                </v:textbox>
                <w10:wrap type="square" anchorx="page"/>
              </v:shape>
            </w:pict>
          </mc:Fallback>
        </mc:AlternateContent>
      </w:r>
      <w:r w:rsidR="00B63FC5">
        <w:rPr>
          <w:rFonts w:ascii="Arial" w:hAnsi="Arial" w:cs="Arial"/>
        </w:rPr>
        <w:t xml:space="preserve">Home/dashboard page </w:t>
      </w:r>
    </w:p>
    <w:p w14:paraId="36A8FC2B" w14:textId="70E0D229" w:rsidR="005F34CA" w:rsidRDefault="00473D14"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71200" behindDoc="0" locked="0" layoutInCell="1" allowOverlap="1" wp14:anchorId="16C2F204" wp14:editId="1ABCA545">
                <wp:simplePos x="0" y="0"/>
                <wp:positionH relativeFrom="page">
                  <wp:align>left</wp:align>
                </wp:positionH>
                <wp:positionV relativeFrom="paragraph">
                  <wp:posOffset>358775</wp:posOffset>
                </wp:positionV>
                <wp:extent cx="1285875" cy="1171575"/>
                <wp:effectExtent l="0" t="0" r="28575" b="28575"/>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5875" cy="1171575"/>
                        </a:xfrm>
                        <a:prstGeom prst="rect">
                          <a:avLst/>
                        </a:prstGeom>
                        <a:solidFill>
                          <a:srgbClr val="FFFFFF"/>
                        </a:solidFill>
                        <a:ln w="9525">
                          <a:solidFill>
                            <a:srgbClr val="000000"/>
                          </a:solidFill>
                          <a:miter lim="800000"/>
                          <a:headEnd/>
                          <a:tailEnd/>
                        </a:ln>
                      </wps:spPr>
                      <wps:txbx>
                        <w:txbxContent>
                          <w:p w14:paraId="75FE9AC8" w14:textId="5B12537F" w:rsidR="00473D14" w:rsidRDefault="00867F4A" w:rsidP="00473D14">
                            <w:r>
                              <w:t xml:space="preserve">The User is greeted with the use of their </w:t>
                            </w:r>
                            <w:r w:rsidR="00A242B8">
                              <w:t>username</w:t>
                            </w:r>
                            <w:r>
                              <w:t>.</w:t>
                            </w:r>
                          </w:p>
                          <w:p w14:paraId="4384DCB2" w14:textId="77777777" w:rsidR="00473D14" w:rsidRDefault="00473D14" w:rsidP="00473D1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C2F204" id="_x0000_s1055" type="#_x0000_t202" style="position:absolute;margin-left:0;margin-top:28.25pt;width:101.25pt;height:92.25pt;z-index:251571200;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">
                <v:textbox>
                  <w:txbxContent>
                    <w:p w14:paraId="75FE9AC8" w14:textId="5B12537F" w:rsidR="00473D14" w:rsidRDefault="00867F4A" w:rsidP="00473D14">
                      <w:r>
                        <w:t xml:space="preserve">The User is greeted with the use of their </w:t>
                      </w:r>
                      <w:r w:rsidR="00A242B8">
                        <w:t>username</w:t>
                      </w:r>
                      <w:r>
                        <w:t>.</w:t>
                      </w:r>
                    </w:p>
                    <w:p w14:paraId="4384DCB2" w14:textId="77777777" w:rsidR="00473D14" w:rsidRDefault="00473D14" w:rsidP="00473D14">
                      <w:r>
                        <w:t xml:space="preserve">  </w:t>
                      </w:r>
                    </w:p>
                  </w:txbxContent>
                </v:textbox>
                <w10:wrap type="square" anchorx="page"/>
              </v:shape>
            </w:pict>
          </mc:Fallback>
        </mc:AlternateContent>
      </w:r>
      <w:r>
        <w:rPr>
          <w:noProof/>
        </w:rPr>
        <w:drawing>
          <wp:anchor distT="0" distB="0" distL="114300" distR="114300" simplePos="0" relativeHeight="251569152" behindDoc="0" locked="0" layoutInCell="1" allowOverlap="1" wp14:anchorId="478F1C4C" wp14:editId="12A2A6CD">
            <wp:simplePos x="0" y="0"/>
            <wp:positionH relativeFrom="margin">
              <wp:align>center</wp:align>
            </wp:positionH>
            <wp:positionV relativeFrom="paragraph">
              <wp:posOffset>487045</wp:posOffset>
            </wp:positionV>
            <wp:extent cx="4831080" cy="2266950"/>
            <wp:effectExtent l="0" t="0" r="7620" b="0"/>
            <wp:wrapThrough wrapText="bothSides">
              <wp:wrapPolygon edited="0">
                <wp:start x="0" y="0"/>
                <wp:lineTo x="0" y="21418"/>
                <wp:lineTo x="21549" y="21418"/>
                <wp:lineTo x="21549" y="0"/>
                <wp:lineTo x="0" y="0"/>
              </wp:wrapPolygon>
            </wp:wrapThrough>
            <wp:docPr id="233" name="Picture 2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A screenshot of a computer&#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31080" cy="2266950"/>
                    </a:xfrm>
                    <a:prstGeom prst="rect">
                      <a:avLst/>
                    </a:prstGeom>
                  </pic:spPr>
                </pic:pic>
              </a:graphicData>
            </a:graphic>
            <wp14:sizeRelH relativeFrom="margin">
              <wp14:pctWidth>0</wp14:pctWidth>
            </wp14:sizeRelH>
            <wp14:sizeRelV relativeFrom="margin">
              <wp14:pctHeight>0</wp14:pctHeight>
            </wp14:sizeRelV>
          </wp:anchor>
        </w:drawing>
      </w:r>
    </w:p>
    <w:p w14:paraId="58E54B55" w14:textId="249AA1B4" w:rsidR="000143B3" w:rsidRDefault="0079474C" w:rsidP="0032598C">
      <w:pPr>
        <w:rPr>
          <w:rFonts w:ascii="Arial" w:hAnsi="Arial" w:cs="Arial"/>
          <w:noProof/>
        </w:rPr>
      </w:pPr>
      <w:r w:rsidRPr="000D30A4">
        <w:rPr>
          <w:rFonts w:ascii="Arial" w:hAnsi="Arial" w:cs="Arial"/>
          <w:noProof/>
        </w:rPr>
        <mc:AlternateContent>
          <mc:Choice Requires="wps">
            <w:drawing>
              <wp:anchor distT="45720" distB="45720" distL="114300" distR="114300" simplePos="0" relativeHeight="251575296" behindDoc="0" locked="0" layoutInCell="1" allowOverlap="1" wp14:anchorId="05796383" wp14:editId="5B3A34E1">
                <wp:simplePos x="0" y="0"/>
                <wp:positionH relativeFrom="page">
                  <wp:align>right</wp:align>
                </wp:positionH>
                <wp:positionV relativeFrom="paragraph">
                  <wp:posOffset>3260090</wp:posOffset>
                </wp:positionV>
                <wp:extent cx="1276350" cy="1857375"/>
                <wp:effectExtent l="0" t="0" r="19050" b="28575"/>
                <wp:wrapSquare wrapText="bothSides"/>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1857375"/>
                        </a:xfrm>
                        <a:prstGeom prst="rect">
                          <a:avLst/>
                        </a:prstGeom>
                        <a:solidFill>
                          <a:srgbClr val="FFFFFF"/>
                        </a:solidFill>
                        <a:ln w="9525">
                          <a:solidFill>
                            <a:srgbClr val="000000"/>
                          </a:solidFill>
                          <a:miter lim="800000"/>
                          <a:headEnd/>
                          <a:tailEnd/>
                        </a:ln>
                      </wps:spPr>
                      <wps:txbx>
                        <w:txbxContent>
                          <w:p w14:paraId="634CD815" w14:textId="2CC3AF2E" w:rsidR="00ED04AA" w:rsidRDefault="00AD31F6" w:rsidP="00ED04AA">
                            <w:r>
                              <w:t>When the user clicks the bel</w:t>
                            </w:r>
                            <w:r w:rsidR="00B23285">
                              <w:t xml:space="preserve">l </w:t>
                            </w:r>
                            <w:proofErr w:type="gramStart"/>
                            <w:r w:rsidR="00B23285">
                              <w:t>icon</w:t>
                            </w:r>
                            <w:proofErr w:type="gramEnd"/>
                            <w:r w:rsidR="00B23285">
                              <w:t xml:space="preserve"> they are shown </w:t>
                            </w:r>
                            <w:r w:rsidR="00ED04AA">
                              <w:t>the reminders that they have.</w:t>
                            </w:r>
                            <w:r w:rsidR="00ED04AA" w:rsidRPr="00ED04AA">
                              <w:t xml:space="preserve"> </w:t>
                            </w:r>
                            <w:r w:rsidR="00ED04AA">
                              <w:t>this feature is consistent throughout the Task manager.</w:t>
                            </w:r>
                          </w:p>
                          <w:p w14:paraId="6C4360BD" w14:textId="160A8602" w:rsidR="00B23285" w:rsidRDefault="00B23285" w:rsidP="00473D14"/>
                          <w:p w14:paraId="79BB9EAF" w14:textId="77777777" w:rsidR="00B23285" w:rsidRDefault="00B23285" w:rsidP="00473D14"/>
                          <w:p w14:paraId="450EE474" w14:textId="77777777" w:rsidR="00B23285" w:rsidRDefault="00B23285" w:rsidP="00473D14"/>
                          <w:p w14:paraId="4514806F" w14:textId="77777777" w:rsidR="00B23285" w:rsidRDefault="00B23285" w:rsidP="00473D14"/>
                          <w:p w14:paraId="33AD15BC" w14:textId="77777777" w:rsidR="00B23285" w:rsidRDefault="00B23285" w:rsidP="00473D14"/>
                          <w:p w14:paraId="1418F459" w14:textId="77777777" w:rsidR="00B23285" w:rsidRDefault="00B23285" w:rsidP="00473D14"/>
                          <w:p w14:paraId="14D76027" w14:textId="77777777" w:rsidR="00B23285" w:rsidRDefault="00B23285" w:rsidP="00473D14"/>
                          <w:p w14:paraId="3280F377" w14:textId="77777777" w:rsidR="00B23285" w:rsidRDefault="00B23285" w:rsidP="00473D14"/>
                          <w:p w14:paraId="2973521F" w14:textId="77777777" w:rsidR="00B23285" w:rsidRDefault="00B23285" w:rsidP="00473D14"/>
                          <w:p w14:paraId="61C39102" w14:textId="77777777" w:rsidR="00B23285" w:rsidRDefault="00B23285" w:rsidP="00473D14"/>
                          <w:p w14:paraId="3B76D62D" w14:textId="77777777" w:rsidR="00B23285" w:rsidRDefault="00B23285" w:rsidP="00473D14"/>
                          <w:p w14:paraId="7113D557" w14:textId="77777777" w:rsidR="00B23285" w:rsidRDefault="00B23285" w:rsidP="00473D14"/>
                          <w:p w14:paraId="2443ECFE" w14:textId="77777777" w:rsidR="00B23285" w:rsidRDefault="00B23285" w:rsidP="00473D14"/>
                          <w:p w14:paraId="2E0BEC45" w14:textId="5A7DC0FD" w:rsidR="00473D14" w:rsidRDefault="00473D14" w:rsidP="00473D14">
                            <w:r>
                              <w:t xml:space="preserve"> input fields are.</w:t>
                            </w:r>
                          </w:p>
                          <w:p w14:paraId="1A73EF9B" w14:textId="77777777" w:rsidR="00473D14" w:rsidRDefault="00473D14" w:rsidP="00473D1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796383" id="_x0000_s1056" type="#_x0000_t202" style="position:absolute;margin-left:49.3pt;margin-top:256.7pt;width:100.5pt;height:146.25pt;z-index:25157529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">
                <v:textbox>
                  <w:txbxContent>
                    <w:p w14:paraId="634CD815" w14:textId="2CC3AF2E" w:rsidR="00ED04AA" w:rsidRDefault="00AD31F6" w:rsidP="00ED04AA">
                      <w:r>
                        <w:t>When the user clicks the bel</w:t>
                      </w:r>
                      <w:r w:rsidR="00B23285">
                        <w:t xml:space="preserve">l </w:t>
                      </w:r>
                      <w:proofErr w:type="gramStart"/>
                      <w:r w:rsidR="00B23285">
                        <w:t>icon</w:t>
                      </w:r>
                      <w:proofErr w:type="gramEnd"/>
                      <w:r w:rsidR="00B23285">
                        <w:t xml:space="preserve"> they are shown </w:t>
                      </w:r>
                      <w:r w:rsidR="00ED04AA">
                        <w:t>the reminders that they have.</w:t>
                      </w:r>
                      <w:r w:rsidR="00ED04AA" w:rsidRPr="00ED04AA">
                        <w:t xml:space="preserve"> </w:t>
                      </w:r>
                      <w:r w:rsidR="00ED04AA">
                        <w:t>this feature is consistent throughout the Task manager.</w:t>
                      </w:r>
                    </w:p>
                    <w:p w14:paraId="6C4360BD" w14:textId="160A8602" w:rsidR="00B23285" w:rsidRDefault="00B23285" w:rsidP="00473D14"/>
                    <w:p w14:paraId="79BB9EAF" w14:textId="77777777" w:rsidR="00B23285" w:rsidRDefault="00B23285" w:rsidP="00473D14"/>
                    <w:p w14:paraId="450EE474" w14:textId="77777777" w:rsidR="00B23285" w:rsidRDefault="00B23285" w:rsidP="00473D14"/>
                    <w:p w14:paraId="4514806F" w14:textId="77777777" w:rsidR="00B23285" w:rsidRDefault="00B23285" w:rsidP="00473D14"/>
                    <w:p w14:paraId="33AD15BC" w14:textId="77777777" w:rsidR="00B23285" w:rsidRDefault="00B23285" w:rsidP="00473D14"/>
                    <w:p w14:paraId="1418F459" w14:textId="77777777" w:rsidR="00B23285" w:rsidRDefault="00B23285" w:rsidP="00473D14"/>
                    <w:p w14:paraId="14D76027" w14:textId="77777777" w:rsidR="00B23285" w:rsidRDefault="00B23285" w:rsidP="00473D14"/>
                    <w:p w14:paraId="3280F377" w14:textId="77777777" w:rsidR="00B23285" w:rsidRDefault="00B23285" w:rsidP="00473D14"/>
                    <w:p w14:paraId="2973521F" w14:textId="77777777" w:rsidR="00B23285" w:rsidRDefault="00B23285" w:rsidP="00473D14"/>
                    <w:p w14:paraId="61C39102" w14:textId="77777777" w:rsidR="00B23285" w:rsidRDefault="00B23285" w:rsidP="00473D14"/>
                    <w:p w14:paraId="3B76D62D" w14:textId="77777777" w:rsidR="00B23285" w:rsidRDefault="00B23285" w:rsidP="00473D14"/>
                    <w:p w14:paraId="7113D557" w14:textId="77777777" w:rsidR="00B23285" w:rsidRDefault="00B23285" w:rsidP="00473D14"/>
                    <w:p w14:paraId="2443ECFE" w14:textId="77777777" w:rsidR="00B23285" w:rsidRDefault="00B23285" w:rsidP="00473D14"/>
                    <w:p w14:paraId="2E0BEC45" w14:textId="5A7DC0FD" w:rsidR="00473D14" w:rsidRDefault="00473D14" w:rsidP="00473D14">
                      <w:r>
                        <w:t xml:space="preserve"> input fields are.</w:t>
                      </w:r>
                    </w:p>
                    <w:p w14:paraId="1A73EF9B" w14:textId="77777777" w:rsidR="00473D14" w:rsidRDefault="00473D14" w:rsidP="00473D14">
                      <w:r>
                        <w:t xml:space="preserve">  </w:t>
                      </w:r>
                    </w:p>
                  </w:txbxContent>
                </v:textbox>
                <w10:wrap type="square" anchorx="page"/>
              </v:shape>
            </w:pict>
          </mc:Fallback>
        </mc:AlternateContent>
      </w:r>
      <w:r w:rsidR="00ED04AA">
        <w:rPr>
          <w:rFonts w:ascii="Arial" w:hAnsi="Arial" w:cs="Arial"/>
          <w:noProof/>
        </w:rPr>
        <mc:AlternateContent>
          <mc:Choice Requires="wps">
            <w:drawing>
              <wp:anchor distT="0" distB="0" distL="114300" distR="114300" simplePos="0" relativeHeight="251591680" behindDoc="0" locked="0" layoutInCell="1" allowOverlap="1" wp14:anchorId="46A62010" wp14:editId="161B86E8">
                <wp:simplePos x="0" y="0"/>
                <wp:positionH relativeFrom="column">
                  <wp:posOffset>-590550</wp:posOffset>
                </wp:positionH>
                <wp:positionV relativeFrom="paragraph">
                  <wp:posOffset>1840865</wp:posOffset>
                </wp:positionV>
                <wp:extent cx="1485900" cy="1790700"/>
                <wp:effectExtent l="0" t="38100" r="57150" b="19050"/>
                <wp:wrapNone/>
                <wp:docPr id="255" name="Straight Arrow Connector 255"/>
                <wp:cNvGraphicFramePr/>
                <a:graphic xmlns:a="http://schemas.openxmlformats.org/drawingml/2006/main">
                  <a:graphicData uri="http://schemas.microsoft.com/office/word/2010/wordprocessingShape">
                    <wps:wsp>
                      <wps:cNvCnPr/>
                      <wps:spPr>
                        <a:xfrm flipV="1">
                          <a:off x="0" y="0"/>
                          <a:ext cx="1485900" cy="1790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F65996" id="Straight Arrow Connector 255" o:spid="_x0000_s1026" type="#_x0000_t32" style="position:absolute;margin-left:-46.5pt;margin-top:144.95pt;width:117pt;height:141pt;flip:y;z-index:251591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90656" behindDoc="0" locked="0" layoutInCell="1" allowOverlap="1" wp14:anchorId="12A26A3B" wp14:editId="39133677">
                <wp:simplePos x="0" y="0"/>
                <wp:positionH relativeFrom="column">
                  <wp:posOffset>-447676</wp:posOffset>
                </wp:positionH>
                <wp:positionV relativeFrom="paragraph">
                  <wp:posOffset>1002665</wp:posOffset>
                </wp:positionV>
                <wp:extent cx="1266825" cy="1028700"/>
                <wp:effectExtent l="0" t="38100" r="47625" b="19050"/>
                <wp:wrapNone/>
                <wp:docPr id="254" name="Straight Arrow Connector 254"/>
                <wp:cNvGraphicFramePr/>
                <a:graphic xmlns:a="http://schemas.openxmlformats.org/drawingml/2006/main">
                  <a:graphicData uri="http://schemas.microsoft.com/office/word/2010/wordprocessingShape">
                    <wps:wsp>
                      <wps:cNvCnPr/>
                      <wps:spPr>
                        <a:xfrm flipV="1">
                          <a:off x="0" y="0"/>
                          <a:ext cx="1266825" cy="1028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0D5934" id="Straight Arrow Connector 254" o:spid="_x0000_s1026" type="#_x0000_t32" style="position:absolute;margin-left:-35.25pt;margin-top:78.95pt;width:99.75pt;height:81pt;flip:y;z-index:251590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89632" behindDoc="0" locked="0" layoutInCell="1" allowOverlap="1" wp14:anchorId="01DAD832" wp14:editId="311D584F">
                <wp:simplePos x="0" y="0"/>
                <wp:positionH relativeFrom="column">
                  <wp:posOffset>66675</wp:posOffset>
                </wp:positionH>
                <wp:positionV relativeFrom="paragraph">
                  <wp:posOffset>469265</wp:posOffset>
                </wp:positionV>
                <wp:extent cx="647700" cy="47625"/>
                <wp:effectExtent l="0" t="38100" r="38100" b="85725"/>
                <wp:wrapNone/>
                <wp:docPr id="253" name="Straight Arrow Connector 253"/>
                <wp:cNvGraphicFramePr/>
                <a:graphic xmlns:a="http://schemas.openxmlformats.org/drawingml/2006/main">
                  <a:graphicData uri="http://schemas.microsoft.com/office/word/2010/wordprocessingShape">
                    <wps:wsp>
                      <wps:cNvCnPr/>
                      <wps:spPr>
                        <a:xfrm>
                          <a:off x="0" y="0"/>
                          <a:ext cx="647700" cy="47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B91AA7" id="Straight Arrow Connector 253" o:spid="_x0000_s1026" type="#_x0000_t32" style="position:absolute;margin-left:5.25pt;margin-top:36.95pt;width:51pt;height:3.75pt;z-index:251589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88608" behindDoc="0" locked="0" layoutInCell="1" allowOverlap="1" wp14:anchorId="208E3F50" wp14:editId="4DD1A9D0">
                <wp:simplePos x="0" y="0"/>
                <wp:positionH relativeFrom="column">
                  <wp:posOffset>2200275</wp:posOffset>
                </wp:positionH>
                <wp:positionV relativeFrom="paragraph">
                  <wp:posOffset>2355215</wp:posOffset>
                </wp:positionV>
                <wp:extent cx="1047750" cy="1666875"/>
                <wp:effectExtent l="0" t="38100" r="57150" b="28575"/>
                <wp:wrapNone/>
                <wp:docPr id="252" name="Straight Arrow Connector 252"/>
                <wp:cNvGraphicFramePr/>
                <a:graphic xmlns:a="http://schemas.openxmlformats.org/drawingml/2006/main">
                  <a:graphicData uri="http://schemas.microsoft.com/office/word/2010/wordprocessingShape">
                    <wps:wsp>
                      <wps:cNvCnPr/>
                      <wps:spPr>
                        <a:xfrm flipV="1">
                          <a:off x="0" y="0"/>
                          <a:ext cx="1047750" cy="1666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BE71C2" id="Straight Arrow Connector 252" o:spid="_x0000_s1026" type="#_x0000_t32" style="position:absolute;margin-left:173.25pt;margin-top:185.45pt;width:82.5pt;height:131.25pt;flip:y;z-index:251588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87584" behindDoc="0" locked="0" layoutInCell="1" allowOverlap="1" wp14:anchorId="14D6B8A8" wp14:editId="7F6C659A">
                <wp:simplePos x="0" y="0"/>
                <wp:positionH relativeFrom="column">
                  <wp:posOffset>2038350</wp:posOffset>
                </wp:positionH>
                <wp:positionV relativeFrom="paragraph">
                  <wp:posOffset>297815</wp:posOffset>
                </wp:positionV>
                <wp:extent cx="609600" cy="2914650"/>
                <wp:effectExtent l="0" t="38100" r="57150" b="19050"/>
                <wp:wrapNone/>
                <wp:docPr id="251" name="Straight Arrow Connector 251"/>
                <wp:cNvGraphicFramePr/>
                <a:graphic xmlns:a="http://schemas.openxmlformats.org/drawingml/2006/main">
                  <a:graphicData uri="http://schemas.microsoft.com/office/word/2010/wordprocessingShape">
                    <wps:wsp>
                      <wps:cNvCnPr/>
                      <wps:spPr>
                        <a:xfrm flipV="1">
                          <a:off x="0" y="0"/>
                          <a:ext cx="609600" cy="2914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5F9658" id="Straight Arrow Connector 251" o:spid="_x0000_s1026" type="#_x0000_t32" style="position:absolute;margin-left:160.5pt;margin-top:23.45pt;width:48pt;height:229.5pt;flip:y;z-index:251587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86560" behindDoc="0" locked="0" layoutInCell="1" allowOverlap="1" wp14:anchorId="6CB5C8D2" wp14:editId="7C82CB5D">
                <wp:simplePos x="0" y="0"/>
                <wp:positionH relativeFrom="column">
                  <wp:posOffset>3552825</wp:posOffset>
                </wp:positionH>
                <wp:positionV relativeFrom="paragraph">
                  <wp:posOffset>1802765</wp:posOffset>
                </wp:positionV>
                <wp:extent cx="857250" cy="2400300"/>
                <wp:effectExtent l="38100" t="38100" r="19050" b="19050"/>
                <wp:wrapNone/>
                <wp:docPr id="250" name="Straight Arrow Connector 250"/>
                <wp:cNvGraphicFramePr/>
                <a:graphic xmlns:a="http://schemas.openxmlformats.org/drawingml/2006/main">
                  <a:graphicData uri="http://schemas.microsoft.com/office/word/2010/wordprocessingShape">
                    <wps:wsp>
                      <wps:cNvCnPr/>
                      <wps:spPr>
                        <a:xfrm flipH="1" flipV="1">
                          <a:off x="0" y="0"/>
                          <a:ext cx="857250" cy="2400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5BE9AD" id="Straight Arrow Connector 250" o:spid="_x0000_s1026" type="#_x0000_t32" style="position:absolute;margin-left:279.75pt;margin-top:141.95pt;width:67.5pt;height:189pt;flip:x y;z-index:251586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85536" behindDoc="0" locked="0" layoutInCell="1" allowOverlap="1" wp14:anchorId="3DE5288F" wp14:editId="40C0A9E5">
                <wp:simplePos x="0" y="0"/>
                <wp:positionH relativeFrom="column">
                  <wp:posOffset>5038725</wp:posOffset>
                </wp:positionH>
                <wp:positionV relativeFrom="paragraph">
                  <wp:posOffset>316865</wp:posOffset>
                </wp:positionV>
                <wp:extent cx="1181100" cy="3562350"/>
                <wp:effectExtent l="38100" t="38100" r="19050" b="19050"/>
                <wp:wrapNone/>
                <wp:docPr id="249" name="Straight Arrow Connector 249"/>
                <wp:cNvGraphicFramePr/>
                <a:graphic xmlns:a="http://schemas.openxmlformats.org/drawingml/2006/main">
                  <a:graphicData uri="http://schemas.microsoft.com/office/word/2010/wordprocessingShape">
                    <wps:wsp>
                      <wps:cNvCnPr/>
                      <wps:spPr>
                        <a:xfrm flipH="1" flipV="1">
                          <a:off x="0" y="0"/>
                          <a:ext cx="1181100" cy="3562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749AE7" id="Straight Arrow Connector 249" o:spid="_x0000_s1026" type="#_x0000_t32" style="position:absolute;margin-left:396.75pt;margin-top:24.95pt;width:93pt;height:280.5pt;flip:x y;z-index:251585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84512" behindDoc="0" locked="0" layoutInCell="1" allowOverlap="1" wp14:anchorId="60B75839" wp14:editId="3A427A74">
                <wp:simplePos x="0" y="0"/>
                <wp:positionH relativeFrom="column">
                  <wp:posOffset>5019675</wp:posOffset>
                </wp:positionH>
                <wp:positionV relativeFrom="paragraph">
                  <wp:posOffset>2707640</wp:posOffset>
                </wp:positionV>
                <wp:extent cx="1133475" cy="1714500"/>
                <wp:effectExtent l="38100" t="38100" r="28575" b="19050"/>
                <wp:wrapNone/>
                <wp:docPr id="248" name="Straight Arrow Connector 248"/>
                <wp:cNvGraphicFramePr/>
                <a:graphic xmlns:a="http://schemas.openxmlformats.org/drawingml/2006/main">
                  <a:graphicData uri="http://schemas.microsoft.com/office/word/2010/wordprocessingShape">
                    <wps:wsp>
                      <wps:cNvCnPr/>
                      <wps:spPr>
                        <a:xfrm flipH="1" flipV="1">
                          <a:off x="0" y="0"/>
                          <a:ext cx="1133475" cy="1714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F12ECA" id="Straight Arrow Connector 248" o:spid="_x0000_s1026" type="#_x0000_t32" style="position:absolute;margin-left:395.25pt;margin-top:213.2pt;width:89.25pt;height:135pt;flip:x y;z-index:251584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" strokecolor="#4472c4 [3204]" strokeweight=".5pt">
                <v:stroke endarrow="block" joinstyle="miter"/>
              </v:shape>
            </w:pict>
          </mc:Fallback>
        </mc:AlternateContent>
      </w:r>
      <w:r w:rsidR="00ED04AA">
        <w:rPr>
          <w:rFonts w:ascii="Arial" w:hAnsi="Arial" w:cs="Arial"/>
          <w:noProof/>
        </w:rPr>
        <mc:AlternateContent>
          <mc:Choice Requires="wps">
            <w:drawing>
              <wp:anchor distT="0" distB="0" distL="114300" distR="114300" simplePos="0" relativeHeight="251583488" behindDoc="0" locked="0" layoutInCell="1" allowOverlap="1" wp14:anchorId="05FBB12D" wp14:editId="0EC32C27">
                <wp:simplePos x="0" y="0"/>
                <wp:positionH relativeFrom="column">
                  <wp:posOffset>5181600</wp:posOffset>
                </wp:positionH>
                <wp:positionV relativeFrom="paragraph">
                  <wp:posOffset>354965</wp:posOffset>
                </wp:positionV>
                <wp:extent cx="1066800" cy="1704975"/>
                <wp:effectExtent l="38100" t="38100" r="19050" b="28575"/>
                <wp:wrapNone/>
                <wp:docPr id="247" name="Straight Arrow Connector 247"/>
                <wp:cNvGraphicFramePr/>
                <a:graphic xmlns:a="http://schemas.openxmlformats.org/drawingml/2006/main">
                  <a:graphicData uri="http://schemas.microsoft.com/office/word/2010/wordprocessingShape">
                    <wps:wsp>
                      <wps:cNvCnPr/>
                      <wps:spPr>
                        <a:xfrm flipH="1" flipV="1">
                          <a:off x="0" y="0"/>
                          <a:ext cx="1066800" cy="1704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E7D198" id="Straight Arrow Connector 247" o:spid="_x0000_s1026" type="#_x0000_t32" style="position:absolute;margin-left:408pt;margin-top:27.95pt;width:84pt;height:134.25pt;flip:x y;z-index:251583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" strokecolor="#4472c4 [3204]" strokeweight=".5pt">
                <v:stroke endarrow="block" joinstyle="miter"/>
              </v:shape>
            </w:pict>
          </mc:Fallback>
        </mc:AlternateContent>
      </w:r>
      <w:r w:rsidR="00AD31F6" w:rsidRPr="000D30A4">
        <w:rPr>
          <w:rFonts w:ascii="Arial" w:hAnsi="Arial" w:cs="Arial"/>
          <w:noProof/>
        </w:rPr>
        <mc:AlternateContent>
          <mc:Choice Requires="wps">
            <w:drawing>
              <wp:anchor distT="45720" distB="45720" distL="114300" distR="114300" simplePos="0" relativeHeight="251574272" behindDoc="0" locked="0" layoutInCell="1" allowOverlap="1" wp14:anchorId="424A4496" wp14:editId="5ABE115C">
                <wp:simplePos x="0" y="0"/>
                <wp:positionH relativeFrom="page">
                  <wp:align>right</wp:align>
                </wp:positionH>
                <wp:positionV relativeFrom="paragraph">
                  <wp:posOffset>240665</wp:posOffset>
                </wp:positionV>
                <wp:extent cx="1276350" cy="2981325"/>
                <wp:effectExtent l="0" t="0" r="19050" b="28575"/>
                <wp:wrapSquare wrapText="bothSides"/>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0" cy="2981325"/>
                        </a:xfrm>
                        <a:prstGeom prst="rect">
                          <a:avLst/>
                        </a:prstGeom>
                        <a:solidFill>
                          <a:srgbClr val="FFFFFF"/>
                        </a:solidFill>
                        <a:ln w="9525">
                          <a:solidFill>
                            <a:srgbClr val="000000"/>
                          </a:solidFill>
                          <a:miter lim="800000"/>
                          <a:headEnd/>
                          <a:tailEnd/>
                        </a:ln>
                      </wps:spPr>
                      <wps:txbx>
                        <w:txbxContent>
                          <w:p w14:paraId="35D8E630" w14:textId="679DC344" w:rsidR="00473D14" w:rsidRDefault="000E6BF4" w:rsidP="00473D14">
                            <w:r>
                              <w:t xml:space="preserve">When the user clicks the profile </w:t>
                            </w:r>
                            <w:proofErr w:type="gramStart"/>
                            <w:r>
                              <w:t>picture ,</w:t>
                            </w:r>
                            <w:proofErr w:type="gramEnd"/>
                            <w:r>
                              <w:t xml:space="preserve"> they are presented with a </w:t>
                            </w:r>
                            <w:r w:rsidR="0015419A">
                              <w:t xml:space="preserve">dropdown </w:t>
                            </w:r>
                            <w:r>
                              <w:t xml:space="preserve"> that </w:t>
                            </w:r>
                            <w:r w:rsidR="0015419A">
                              <w:t xml:space="preserve">that </w:t>
                            </w:r>
                            <w:r w:rsidR="00AD31F6">
                              <w:t>provides the link to the setting page and allows the user to logout of the of the application , this feature is consistent throughout the Task manager.</w:t>
                            </w:r>
                          </w:p>
                          <w:p w14:paraId="5D038E69" w14:textId="77777777" w:rsidR="00473D14" w:rsidRDefault="00473D14" w:rsidP="00473D1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A4496" id="_x0000_s1057" type="#_x0000_t202" style="position:absolute;margin-left:49.3pt;margin-top:18.95pt;width:100.5pt;height:234.75pt;z-index:25157427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">
                <v:textbox>
                  <w:txbxContent>
                    <w:p w14:paraId="35D8E630" w14:textId="679DC344" w:rsidR="00473D14" w:rsidRDefault="000E6BF4" w:rsidP="00473D14">
                      <w:r>
                        <w:t xml:space="preserve">When the user clicks the profile </w:t>
                      </w:r>
                      <w:proofErr w:type="gramStart"/>
                      <w:r>
                        <w:t>picture ,</w:t>
                      </w:r>
                      <w:proofErr w:type="gramEnd"/>
                      <w:r>
                        <w:t xml:space="preserve"> they are presented with a </w:t>
                      </w:r>
                      <w:r w:rsidR="0015419A">
                        <w:t xml:space="preserve">dropdown </w:t>
                      </w:r>
                      <w:r>
                        <w:t xml:space="preserve"> that </w:t>
                      </w:r>
                      <w:r w:rsidR="0015419A">
                        <w:t xml:space="preserve">that </w:t>
                      </w:r>
                      <w:r w:rsidR="00AD31F6">
                        <w:t>provides the link to the setting page and allows the user to logout of the of the application , this feature is consistent throughout the Task manager.</w:t>
                      </w:r>
                    </w:p>
                    <w:p w14:paraId="5D038E69" w14:textId="77777777" w:rsidR="00473D14" w:rsidRDefault="00473D14" w:rsidP="00473D14">
                      <w:r>
                        <w:t xml:space="preserve">  </w:t>
                      </w:r>
                    </w:p>
                  </w:txbxContent>
                </v:textbox>
                <w10:wrap type="square" anchorx="page"/>
              </v:shape>
            </w:pict>
          </mc:Fallback>
        </mc:AlternateContent>
      </w:r>
      <w:r w:rsidR="00516D0B" w:rsidRPr="000D30A4">
        <w:rPr>
          <w:rFonts w:ascii="Arial" w:hAnsi="Arial" w:cs="Arial"/>
          <w:noProof/>
        </w:rPr>
        <mc:AlternateContent>
          <mc:Choice Requires="wps">
            <w:drawing>
              <wp:anchor distT="45720" distB="45720" distL="114300" distR="114300" simplePos="0" relativeHeight="251580416" behindDoc="0" locked="0" layoutInCell="1" allowOverlap="1" wp14:anchorId="556C2F12" wp14:editId="48ACD2F5">
                <wp:simplePos x="0" y="0"/>
                <wp:positionH relativeFrom="page">
                  <wp:posOffset>1657350</wp:posOffset>
                </wp:positionH>
                <wp:positionV relativeFrom="paragraph">
                  <wp:posOffset>3850640</wp:posOffset>
                </wp:positionV>
                <wp:extent cx="1762125" cy="1171575"/>
                <wp:effectExtent l="0" t="0" r="28575" b="28575"/>
                <wp:wrapSquare wrapText="bothSides"/>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7CDDD1DC" w14:textId="0CA506D4" w:rsidR="00516D0B" w:rsidRDefault="00516D0B" w:rsidP="00516D0B">
                            <w:r>
                              <w:t xml:space="preserve">The “go back” </w:t>
                            </w:r>
                            <w:r w:rsidR="00BB0608">
                              <w:t>button</w:t>
                            </w:r>
                            <w:r>
                              <w:t xml:space="preserve"> allows the user to go to the last </w:t>
                            </w:r>
                            <w:r w:rsidR="00BB0608">
                              <w:t xml:space="preserve">page they where </w:t>
                            </w:r>
                            <w:proofErr w:type="gramStart"/>
                            <w:r w:rsidR="00BB0608">
                              <w:t>at ,</w:t>
                            </w:r>
                            <w:proofErr w:type="gramEnd"/>
                            <w:r w:rsidR="00BB0608">
                              <w:t xml:space="preserve"> this helps in the situation the user clicked a link/button by accident.</w:t>
                            </w:r>
                          </w:p>
                          <w:p w14:paraId="64C8E173" w14:textId="77777777" w:rsidR="00516D0B" w:rsidRDefault="00516D0B" w:rsidP="00516D0B">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C2F12" id="_x0000_s1058" type="#_x0000_t202" style="position:absolute;margin-left:130.5pt;margin-top:303.2pt;width:138.75pt;height:92.25pt;z-index:2515804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">
                <v:textbox>
                  <w:txbxContent>
                    <w:p w14:paraId="7CDDD1DC" w14:textId="0CA506D4" w:rsidR="00516D0B" w:rsidRDefault="00516D0B" w:rsidP="00516D0B">
                      <w:r>
                        <w:t xml:space="preserve">The “go back” </w:t>
                      </w:r>
                      <w:r w:rsidR="00BB0608">
                        <w:t>button</w:t>
                      </w:r>
                      <w:r>
                        <w:t xml:space="preserve"> allows the user to go to the last </w:t>
                      </w:r>
                      <w:r w:rsidR="00BB0608">
                        <w:t xml:space="preserve">page they where </w:t>
                      </w:r>
                      <w:proofErr w:type="gramStart"/>
                      <w:r w:rsidR="00BB0608">
                        <w:t>at ,</w:t>
                      </w:r>
                      <w:proofErr w:type="gramEnd"/>
                      <w:r w:rsidR="00BB0608">
                        <w:t xml:space="preserve"> this helps in the situation the user clicked a link/button by accident.</w:t>
                      </w:r>
                    </w:p>
                    <w:p w14:paraId="64C8E173" w14:textId="77777777" w:rsidR="00516D0B" w:rsidRDefault="00516D0B" w:rsidP="00516D0B">
                      <w:r>
                        <w:t xml:space="preserve">  </w:t>
                      </w:r>
                    </w:p>
                  </w:txbxContent>
                </v:textbox>
                <w10:wrap type="square" anchorx="page"/>
              </v:shape>
            </w:pict>
          </mc:Fallback>
        </mc:AlternateContent>
      </w:r>
      <w:r w:rsidR="0019198D" w:rsidRPr="000D30A4">
        <w:rPr>
          <w:rFonts w:ascii="Arial" w:hAnsi="Arial" w:cs="Arial"/>
          <w:noProof/>
        </w:rPr>
        <mc:AlternateContent>
          <mc:Choice Requires="wps">
            <w:drawing>
              <wp:anchor distT="45720" distB="45720" distL="114300" distR="114300" simplePos="0" relativeHeight="251573248" behindDoc="0" locked="0" layoutInCell="1" allowOverlap="1" wp14:anchorId="469A137C" wp14:editId="2925E75C">
                <wp:simplePos x="0" y="0"/>
                <wp:positionH relativeFrom="page">
                  <wp:align>left</wp:align>
                </wp:positionH>
                <wp:positionV relativeFrom="paragraph">
                  <wp:posOffset>2731770</wp:posOffset>
                </wp:positionV>
                <wp:extent cx="1238250" cy="1381125"/>
                <wp:effectExtent l="0" t="0" r="19050" b="28575"/>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1381125"/>
                        </a:xfrm>
                        <a:prstGeom prst="rect">
                          <a:avLst/>
                        </a:prstGeom>
                        <a:solidFill>
                          <a:srgbClr val="FFFFFF"/>
                        </a:solidFill>
                        <a:ln w="9525">
                          <a:solidFill>
                            <a:srgbClr val="000000"/>
                          </a:solidFill>
                          <a:miter lim="800000"/>
                          <a:headEnd/>
                          <a:tailEnd/>
                        </a:ln>
                      </wps:spPr>
                      <wps:txbx>
                        <w:txbxContent>
                          <w:p w14:paraId="70D4AD41" w14:textId="5C5F8DF1" w:rsidR="00473D14" w:rsidRDefault="0019198D" w:rsidP="00473D14">
                            <w:r>
                              <w:t>The user is shown all the events that they have for the day and when they start. This keeps them organised.</w:t>
                            </w:r>
                          </w:p>
                          <w:p w14:paraId="2A077AA5" w14:textId="77777777" w:rsidR="00473D14" w:rsidRDefault="00473D14" w:rsidP="00473D1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A137C" id="_x0000_s1059" type="#_x0000_t202" style="position:absolute;margin-left:0;margin-top:215.1pt;width:97.5pt;height:108.75pt;z-index:25157324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">
                <v:textbox>
                  <w:txbxContent>
                    <w:p w14:paraId="70D4AD41" w14:textId="5C5F8DF1" w:rsidR="00473D14" w:rsidRDefault="0019198D" w:rsidP="00473D14">
                      <w:r>
                        <w:t>The user is shown all the events that they have for the day and when they start. This keeps them organised.</w:t>
                      </w:r>
                    </w:p>
                    <w:p w14:paraId="2A077AA5" w14:textId="77777777" w:rsidR="00473D14" w:rsidRDefault="00473D14" w:rsidP="00473D14">
                      <w:r>
                        <w:t xml:space="preserve">  </w:t>
                      </w:r>
                    </w:p>
                  </w:txbxContent>
                </v:textbox>
                <w10:wrap type="square" anchorx="page"/>
              </v:shape>
            </w:pict>
          </mc:Fallback>
        </mc:AlternateContent>
      </w:r>
      <w:r w:rsidR="00473D14" w:rsidRPr="000D30A4">
        <w:rPr>
          <w:rFonts w:ascii="Arial" w:hAnsi="Arial" w:cs="Arial"/>
          <w:noProof/>
        </w:rPr>
        <mc:AlternateContent>
          <mc:Choice Requires="wps">
            <w:drawing>
              <wp:anchor distT="45720" distB="45720" distL="114300" distR="114300" simplePos="0" relativeHeight="251577344" behindDoc="0" locked="0" layoutInCell="1" allowOverlap="1" wp14:anchorId="0D3B9624" wp14:editId="2E296C8B">
                <wp:simplePos x="0" y="0"/>
                <wp:positionH relativeFrom="page">
                  <wp:posOffset>4314825</wp:posOffset>
                </wp:positionH>
                <wp:positionV relativeFrom="paragraph">
                  <wp:posOffset>3450590</wp:posOffset>
                </wp:positionV>
                <wp:extent cx="1762125" cy="1171575"/>
                <wp:effectExtent l="0" t="0" r="28575" b="28575"/>
                <wp:wrapSquare wrapText="bothSides"/>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5A3A648B" w14:textId="6E91BDCF" w:rsidR="00473D14" w:rsidRDefault="00382FEF" w:rsidP="00473D14">
                            <w:r>
                              <w:t>There is a consistent blend between the text and the background</w:t>
                            </w:r>
                            <w:r w:rsidR="00473D14">
                              <w:t>.</w:t>
                            </w:r>
                            <w:r>
                              <w:t xml:space="preserve"> This is consistent throughout the application </w:t>
                            </w:r>
                          </w:p>
                          <w:p w14:paraId="0D301991" w14:textId="77777777" w:rsidR="00473D14" w:rsidRDefault="00473D14" w:rsidP="00473D1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3B9624" id="_x0000_s1060" type="#_x0000_t202" style="position:absolute;margin-left:339.75pt;margin-top:271.7pt;width:138.75pt;height:92.25pt;z-index:2515773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">
                <v:textbox>
                  <w:txbxContent>
                    <w:p w14:paraId="5A3A648B" w14:textId="6E91BDCF" w:rsidR="00473D14" w:rsidRDefault="00382FEF" w:rsidP="00473D14">
                      <w:r>
                        <w:t>There is a consistent blend between the text and the background</w:t>
                      </w:r>
                      <w:r w:rsidR="00473D14">
                        <w:t>.</w:t>
                      </w:r>
                      <w:r>
                        <w:t xml:space="preserve"> This is consistent throughout the application </w:t>
                      </w:r>
                    </w:p>
                    <w:p w14:paraId="0D301991" w14:textId="77777777" w:rsidR="00473D14" w:rsidRDefault="00473D14" w:rsidP="00473D14">
                      <w:r>
                        <w:t xml:space="preserve">  </w:t>
                      </w:r>
                    </w:p>
                  </w:txbxContent>
                </v:textbox>
                <w10:wrap type="square" anchorx="page"/>
              </v:shape>
            </w:pict>
          </mc:Fallback>
        </mc:AlternateContent>
      </w:r>
      <w:r w:rsidR="00473D14" w:rsidRPr="000D30A4">
        <w:rPr>
          <w:rFonts w:ascii="Arial" w:hAnsi="Arial" w:cs="Arial"/>
          <w:noProof/>
        </w:rPr>
        <mc:AlternateContent>
          <mc:Choice Requires="wps">
            <w:drawing>
              <wp:anchor distT="45720" distB="45720" distL="114300" distR="114300" simplePos="0" relativeHeight="251576320" behindDoc="0" locked="0" layoutInCell="1" allowOverlap="1" wp14:anchorId="1B07D77B" wp14:editId="0635EC36">
                <wp:simplePos x="0" y="0"/>
                <wp:positionH relativeFrom="page">
                  <wp:posOffset>1616710</wp:posOffset>
                </wp:positionH>
                <wp:positionV relativeFrom="paragraph">
                  <wp:posOffset>2602865</wp:posOffset>
                </wp:positionV>
                <wp:extent cx="1762125" cy="1171575"/>
                <wp:effectExtent l="0" t="0" r="28575" b="28575"/>
                <wp:wrapSquare wrapText="bothSides"/>
                <wp:docPr id="2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7FB82F19" w14:textId="38C96793" w:rsidR="00473D14" w:rsidRDefault="00516D0B" w:rsidP="00473D14">
                            <w:r>
                              <w:t>Th</w:t>
                            </w:r>
                            <w:r w:rsidR="00810655">
                              <w:t xml:space="preserve">e </w:t>
                            </w:r>
                            <w:r>
                              <w:t>navigation</w:t>
                            </w:r>
                            <w:r w:rsidR="00810655">
                              <w:t xml:space="preserve"> bar allows the user to e</w:t>
                            </w:r>
                            <w:r>
                              <w:t xml:space="preserve">asily move through the pages on the task manager </w:t>
                            </w:r>
                          </w:p>
                          <w:p w14:paraId="57F3CBD7" w14:textId="77777777" w:rsidR="00473D14" w:rsidRDefault="00473D14" w:rsidP="00473D14">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07D77B" id="_x0000_s1061" type="#_x0000_t202" style="position:absolute;margin-left:127.3pt;margin-top:204.95pt;width:138.75pt;height:92.25pt;z-index:25157632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">
                <v:textbox>
                  <w:txbxContent>
                    <w:p w14:paraId="7FB82F19" w14:textId="38C96793" w:rsidR="00473D14" w:rsidRDefault="00516D0B" w:rsidP="00473D14">
                      <w:r>
                        <w:t>Th</w:t>
                      </w:r>
                      <w:r w:rsidR="00810655">
                        <w:t xml:space="preserve">e </w:t>
                      </w:r>
                      <w:r>
                        <w:t>navigation</w:t>
                      </w:r>
                      <w:r w:rsidR="00810655">
                        <w:t xml:space="preserve"> bar allows the user to e</w:t>
                      </w:r>
                      <w:r>
                        <w:t xml:space="preserve">asily move through the pages on the task manager </w:t>
                      </w:r>
                    </w:p>
                    <w:p w14:paraId="57F3CBD7" w14:textId="77777777" w:rsidR="00473D14" w:rsidRDefault="00473D14" w:rsidP="00473D14">
                      <w:r>
                        <w:t xml:space="preserve">  </w:t>
                      </w:r>
                    </w:p>
                  </w:txbxContent>
                </v:textbox>
                <w10:wrap type="square" anchorx="page"/>
              </v:shape>
            </w:pict>
          </mc:Fallback>
        </mc:AlternateContent>
      </w:r>
      <w:r w:rsidR="00473D14" w:rsidRPr="000D30A4">
        <w:rPr>
          <w:rFonts w:ascii="Arial" w:hAnsi="Arial" w:cs="Arial"/>
          <w:noProof/>
        </w:rPr>
        <mc:AlternateContent>
          <mc:Choice Requires="wps">
            <w:drawing>
              <wp:anchor distT="45720" distB="45720" distL="114300" distR="114300" simplePos="0" relativeHeight="251572224" behindDoc="0" locked="0" layoutInCell="1" allowOverlap="1" wp14:anchorId="111B2F8C" wp14:editId="5DB393AE">
                <wp:simplePos x="0" y="0"/>
                <wp:positionH relativeFrom="page">
                  <wp:align>left</wp:align>
                </wp:positionH>
                <wp:positionV relativeFrom="paragraph">
                  <wp:posOffset>1417320</wp:posOffset>
                </wp:positionV>
                <wp:extent cx="1314450" cy="1171575"/>
                <wp:effectExtent l="0" t="0" r="19050" b="28575"/>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1171575"/>
                        </a:xfrm>
                        <a:prstGeom prst="rect">
                          <a:avLst/>
                        </a:prstGeom>
                        <a:solidFill>
                          <a:srgbClr val="FFFFFF"/>
                        </a:solidFill>
                        <a:ln w="9525">
                          <a:solidFill>
                            <a:srgbClr val="000000"/>
                          </a:solidFill>
                          <a:miter lim="800000"/>
                          <a:headEnd/>
                          <a:tailEnd/>
                        </a:ln>
                      </wps:spPr>
                      <wps:txbx>
                        <w:txbxContent>
                          <w:p w14:paraId="3D0A73BF" w14:textId="5A814853" w:rsidR="00473D14" w:rsidRDefault="00473D14" w:rsidP="00473D14">
                            <w:r>
                              <w:t xml:space="preserve"> </w:t>
                            </w:r>
                            <w:r w:rsidR="007F0A05">
                              <w:t>The user is shown the tasks that they have for the day</w:t>
                            </w:r>
                            <w:r w:rsidR="0019198D">
                              <w:t>. this keeps them organis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B2F8C" id="_x0000_s1062" type="#_x0000_t202" style="position:absolute;margin-left:0;margin-top:111.6pt;width:103.5pt;height:92.25pt;z-index:25157222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">
                <v:textbox>
                  <w:txbxContent>
                    <w:p w14:paraId="3D0A73BF" w14:textId="5A814853" w:rsidR="00473D14" w:rsidRDefault="00473D14" w:rsidP="00473D14">
                      <w:r>
                        <w:t xml:space="preserve"> </w:t>
                      </w:r>
                      <w:r w:rsidR="007F0A05">
                        <w:t>The user is shown the tasks that they have for the day</w:t>
                      </w:r>
                      <w:r w:rsidR="0019198D">
                        <w:t>. this keeps them organised.</w:t>
                      </w:r>
                    </w:p>
                  </w:txbxContent>
                </v:textbox>
                <w10:wrap type="square" anchorx="page"/>
              </v:shape>
            </w:pict>
          </mc:Fallback>
        </mc:AlternateContent>
      </w:r>
      <w:r w:rsidR="00473D14">
        <w:rPr>
          <w:noProof/>
        </w:rPr>
        <w:drawing>
          <wp:anchor distT="0" distB="0" distL="114300" distR="114300" simplePos="0" relativeHeight="251570176" behindDoc="0" locked="0" layoutInCell="1" allowOverlap="1" wp14:anchorId="0AF727BC" wp14:editId="4D355FAA">
            <wp:simplePos x="0" y="0"/>
            <wp:positionH relativeFrom="column">
              <wp:posOffset>3867150</wp:posOffset>
            </wp:positionH>
            <wp:positionV relativeFrom="paragraph">
              <wp:posOffset>2536190</wp:posOffset>
            </wp:positionV>
            <wp:extent cx="1379855" cy="847090"/>
            <wp:effectExtent l="0" t="0" r="0" b="0"/>
            <wp:wrapThrough wrapText="bothSides">
              <wp:wrapPolygon edited="0">
                <wp:start x="0" y="0"/>
                <wp:lineTo x="0" y="20888"/>
                <wp:lineTo x="21173" y="20888"/>
                <wp:lineTo x="21173" y="0"/>
                <wp:lineTo x="0" y="0"/>
              </wp:wrapPolygon>
            </wp:wrapThrough>
            <wp:docPr id="206" name="Picture 20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Graphical user interface, text, application, chat or text messag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379855" cy="847090"/>
                    </a:xfrm>
                    <a:prstGeom prst="rect">
                      <a:avLst/>
                    </a:prstGeom>
                  </pic:spPr>
                </pic:pic>
              </a:graphicData>
            </a:graphic>
          </wp:anchor>
        </w:drawing>
      </w:r>
      <w:r w:rsidR="00941B84">
        <w:rPr>
          <w:rFonts w:ascii="Arial" w:hAnsi="Arial" w:cs="Arial"/>
          <w:noProof/>
        </w:rPr>
        <w:t>s</w:t>
      </w:r>
    </w:p>
    <w:p w14:paraId="42E7B72C" w14:textId="77777777" w:rsidR="00941B84" w:rsidRDefault="00941B84" w:rsidP="0032598C">
      <w:pPr>
        <w:rPr>
          <w:rFonts w:ascii="Arial" w:hAnsi="Arial" w:cs="Arial"/>
          <w:noProof/>
        </w:rPr>
      </w:pPr>
    </w:p>
    <w:p w14:paraId="78CC9825" w14:textId="77777777" w:rsidR="00941B84" w:rsidRDefault="00941B84" w:rsidP="0032598C">
      <w:pPr>
        <w:rPr>
          <w:rFonts w:ascii="Arial" w:hAnsi="Arial" w:cs="Arial"/>
          <w:noProof/>
        </w:rPr>
      </w:pPr>
    </w:p>
    <w:p w14:paraId="7FB2936D" w14:textId="77777777" w:rsidR="00941B84" w:rsidRDefault="00941B84" w:rsidP="0032598C">
      <w:pPr>
        <w:rPr>
          <w:rFonts w:ascii="Arial" w:hAnsi="Arial" w:cs="Arial"/>
          <w:noProof/>
        </w:rPr>
      </w:pPr>
    </w:p>
    <w:p w14:paraId="134557A5" w14:textId="77777777" w:rsidR="00941B84" w:rsidRDefault="00941B84" w:rsidP="0032598C">
      <w:pPr>
        <w:rPr>
          <w:rFonts w:ascii="Arial" w:hAnsi="Arial" w:cs="Arial"/>
          <w:noProof/>
        </w:rPr>
      </w:pPr>
    </w:p>
    <w:p w14:paraId="4078FA97" w14:textId="77777777" w:rsidR="00941B84" w:rsidRDefault="00941B84" w:rsidP="0032598C">
      <w:pPr>
        <w:rPr>
          <w:rFonts w:ascii="Arial" w:hAnsi="Arial" w:cs="Arial"/>
          <w:noProof/>
        </w:rPr>
      </w:pPr>
    </w:p>
    <w:p w14:paraId="2F81882D" w14:textId="77777777" w:rsidR="00941B84" w:rsidRDefault="00941B84" w:rsidP="0032598C">
      <w:pPr>
        <w:rPr>
          <w:rFonts w:ascii="Arial" w:hAnsi="Arial" w:cs="Arial"/>
          <w:noProof/>
        </w:rPr>
      </w:pPr>
    </w:p>
    <w:p w14:paraId="3CE72540" w14:textId="77777777" w:rsidR="00941B84" w:rsidRDefault="00941B84" w:rsidP="0032598C">
      <w:pPr>
        <w:rPr>
          <w:rFonts w:ascii="Arial" w:hAnsi="Arial" w:cs="Arial"/>
          <w:noProof/>
        </w:rPr>
      </w:pPr>
    </w:p>
    <w:p w14:paraId="5BCA0702" w14:textId="77777777" w:rsidR="00941B84" w:rsidRDefault="00941B84" w:rsidP="0032598C">
      <w:pPr>
        <w:rPr>
          <w:rFonts w:ascii="Arial" w:hAnsi="Arial" w:cs="Arial"/>
          <w:noProof/>
        </w:rPr>
      </w:pPr>
    </w:p>
    <w:p w14:paraId="53946224" w14:textId="77777777" w:rsidR="00941B84" w:rsidRDefault="00941B84" w:rsidP="0032598C">
      <w:pPr>
        <w:rPr>
          <w:rFonts w:ascii="Arial" w:hAnsi="Arial" w:cs="Arial"/>
          <w:noProof/>
        </w:rPr>
      </w:pPr>
    </w:p>
    <w:p w14:paraId="3F9AAFEB" w14:textId="77777777" w:rsidR="00941B84" w:rsidRDefault="00941B84" w:rsidP="00941B84"/>
    <w:p w14:paraId="630B884F" w14:textId="5653FC71" w:rsidR="00941B84" w:rsidRDefault="00941B84" w:rsidP="00941B84">
      <w:r>
        <w:t xml:space="preserve">The home page is the main dashboard of the application, when the user logs into the application they </w:t>
      </w:r>
      <w:r w:rsidR="00DD5BD9">
        <w:t>are</w:t>
      </w:r>
      <w:r>
        <w:t xml:space="preserve"> greeted w</w:t>
      </w:r>
      <w:r w:rsidR="00DD5BD9">
        <w:t>ith</w:t>
      </w:r>
      <w:r>
        <w:t xml:space="preserve"> their username as well as their profile picture which is located to the left of the </w:t>
      </w:r>
      <w:proofErr w:type="gramStart"/>
      <w:r>
        <w:t>page  .</w:t>
      </w:r>
      <w:proofErr w:type="gramEnd"/>
      <w:r>
        <w:t xml:space="preserve"> the user </w:t>
      </w:r>
      <w:r w:rsidR="00DD5BD9">
        <w:t>can</w:t>
      </w:r>
      <w:r>
        <w:t xml:space="preserve"> see the tasks that they have left for the day and the daily reminders.  there are subtle hints a</w:t>
      </w:r>
      <w:r w:rsidR="00DD5BD9">
        <w:t>n</w:t>
      </w:r>
      <w:r>
        <w:t>d remind</w:t>
      </w:r>
      <w:r w:rsidR="00DD5BD9">
        <w:t>er</w:t>
      </w:r>
      <w:r>
        <w:t>s i</w:t>
      </w:r>
      <w:r w:rsidR="008F01BE">
        <w:t>c</w:t>
      </w:r>
      <w:r>
        <w:t>on</w:t>
      </w:r>
      <w:r w:rsidR="008F01BE">
        <w:t>s on</w:t>
      </w:r>
      <w:r>
        <w:t xml:space="preserve"> the top left of the page to let the user know of the important task</w:t>
      </w:r>
      <w:r w:rsidR="008F01BE">
        <w:t>s</w:t>
      </w:r>
      <w:r>
        <w:t>/reminders that are almost due, there is real time dat</w:t>
      </w:r>
      <w:r w:rsidR="008F01BE">
        <w:t>a</w:t>
      </w:r>
      <w:r>
        <w:t xml:space="preserve"> and time which should help the user manage their time better when using the task manager.</w:t>
      </w:r>
    </w:p>
    <w:p w14:paraId="4C79201B" w14:textId="261473CF" w:rsidR="00941B84" w:rsidRDefault="00941B84" w:rsidP="00941B84">
      <w:r>
        <w:t>The functionality of this page ensures the user can vie</w:t>
      </w:r>
      <w:r w:rsidR="008F01BE">
        <w:t>w</w:t>
      </w:r>
      <w:r>
        <w:t xml:space="preserve"> the setting page with the use of the dropdown menu, they can also log out of the Task </w:t>
      </w:r>
      <w:r w:rsidR="002535A6">
        <w:t>M</w:t>
      </w:r>
      <w:r>
        <w:t xml:space="preserve">anager with </w:t>
      </w:r>
      <w:proofErr w:type="gramStart"/>
      <w:r>
        <w:t>the ”Log</w:t>
      </w:r>
      <w:proofErr w:type="gramEnd"/>
      <w:r>
        <w:t xml:space="preserve"> out </w:t>
      </w:r>
      <w:r w:rsidR="002535A6">
        <w:t xml:space="preserve">the </w:t>
      </w:r>
      <w:r>
        <w:t>link which, is located in the Sam dropdown menu” the</w:t>
      </w:r>
      <w:r w:rsidR="002535A6">
        <w:t>ir</w:t>
      </w:r>
      <w:r>
        <w:t xml:space="preserve"> functionality of the page is simplified due to technical restraints</w:t>
      </w:r>
      <w:r w:rsidR="002535A6">
        <w:t>, therefore,</w:t>
      </w:r>
      <w:r>
        <w:t xml:space="preserve"> the home page does not auto update its data according</w:t>
      </w:r>
      <w:r w:rsidR="002535A6">
        <w:t xml:space="preserve"> to</w:t>
      </w:r>
      <w:r>
        <w:t xml:space="preserve"> the changes in the schedule in the task manager.</w:t>
      </w:r>
      <w:r w:rsidR="002535A6">
        <w:t xml:space="preserve"> </w:t>
      </w:r>
      <w:r>
        <w:t>But this is intended to be fixed in the final project.</w:t>
      </w:r>
    </w:p>
    <w:p w14:paraId="5DD18ABE" w14:textId="1DA6C333" w:rsidR="00941B84" w:rsidRDefault="00941B84" w:rsidP="00941B84">
      <w:r>
        <w:rPr>
          <w:rFonts w:ascii="Arial" w:hAnsi="Arial" w:cs="Arial"/>
        </w:rPr>
        <w:t>The navigation and accessibility of the user ha</w:t>
      </w:r>
      <w:r w:rsidR="002535A6">
        <w:rPr>
          <w:rFonts w:ascii="Arial" w:hAnsi="Arial" w:cs="Arial"/>
        </w:rPr>
        <w:t>ve</w:t>
      </w:r>
      <w:r>
        <w:rPr>
          <w:rFonts w:ascii="Arial" w:hAnsi="Arial" w:cs="Arial"/>
        </w:rPr>
        <w:t xml:space="preserve"> been greatly considered </w:t>
      </w:r>
      <w:r w:rsidR="002535A6">
        <w:rPr>
          <w:rFonts w:ascii="Arial" w:hAnsi="Arial" w:cs="Arial"/>
        </w:rPr>
        <w:t>o</w:t>
      </w:r>
      <w:r>
        <w:rPr>
          <w:rFonts w:ascii="Arial" w:hAnsi="Arial" w:cs="Arial"/>
        </w:rPr>
        <w:t xml:space="preserve">n this page because the user can easily navigate to all the pages in the task manager with the use of the navigation bar at the top of the page and the “go </w:t>
      </w:r>
      <w:proofErr w:type="gramStart"/>
      <w:r>
        <w:rPr>
          <w:rFonts w:ascii="Arial" w:hAnsi="Arial" w:cs="Arial"/>
        </w:rPr>
        <w:t>back ”</w:t>
      </w:r>
      <w:proofErr w:type="gramEnd"/>
      <w:r>
        <w:rPr>
          <w:rFonts w:ascii="Arial" w:hAnsi="Arial" w:cs="Arial"/>
        </w:rPr>
        <w:t xml:space="preserve"> button at the bottom of the page.</w:t>
      </w:r>
    </w:p>
    <w:p w14:paraId="23486ED4" w14:textId="77777777" w:rsidR="00941B84" w:rsidRDefault="00941B84" w:rsidP="0032598C">
      <w:pPr>
        <w:rPr>
          <w:rFonts w:ascii="Arial" w:hAnsi="Arial" w:cs="Arial"/>
        </w:rPr>
      </w:pPr>
    </w:p>
    <w:p w14:paraId="4F1A3D88" w14:textId="51AD3DCB" w:rsidR="00ED32BE" w:rsidRDefault="00941B84" w:rsidP="0032598C">
      <w:pPr>
        <w:rPr>
          <w:rFonts w:ascii="Arial" w:hAnsi="Arial" w:cs="Arial"/>
        </w:rPr>
      </w:pPr>
      <w:r>
        <w:rPr>
          <w:rFonts w:ascii="Arial" w:hAnsi="Arial" w:cs="Arial"/>
        </w:rPr>
        <w:lastRenderedPageBreak/>
        <w:t>d</w:t>
      </w:r>
      <w:r w:rsidR="00ED32BE">
        <w:rPr>
          <w:noProof/>
        </w:rPr>
        <w:drawing>
          <wp:inline distT="0" distB="0" distL="0" distR="0" wp14:anchorId="74D85F92" wp14:editId="2BD74872">
            <wp:extent cx="4781550" cy="6096000"/>
            <wp:effectExtent l="0" t="0" r="0" b="0"/>
            <wp:docPr id="204" name="Picture 20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 chat or text message&#10;&#10;Description automatically generated"/>
                    <pic:cNvPicPr/>
                  </pic:nvPicPr>
                  <pic:blipFill>
                    <a:blip r:embed="rId25"/>
                    <a:stretch>
                      <a:fillRect/>
                    </a:stretch>
                  </pic:blipFill>
                  <pic:spPr>
                    <a:xfrm>
                      <a:off x="0" y="0"/>
                      <a:ext cx="4781550" cy="6096000"/>
                    </a:xfrm>
                    <a:prstGeom prst="rect">
                      <a:avLst/>
                    </a:prstGeom>
                  </pic:spPr>
                </pic:pic>
              </a:graphicData>
            </a:graphic>
          </wp:inline>
        </w:drawing>
      </w:r>
    </w:p>
    <w:p w14:paraId="480AACC4" w14:textId="77777777" w:rsidR="0074755E" w:rsidRDefault="0074755E" w:rsidP="0032598C">
      <w:pPr>
        <w:rPr>
          <w:rFonts w:ascii="Arial" w:hAnsi="Arial" w:cs="Arial"/>
        </w:rPr>
      </w:pPr>
    </w:p>
    <w:p w14:paraId="02CDDD75" w14:textId="77777777" w:rsidR="0074755E" w:rsidRDefault="0074755E" w:rsidP="0032598C">
      <w:pPr>
        <w:rPr>
          <w:rFonts w:ascii="Arial" w:hAnsi="Arial" w:cs="Arial"/>
        </w:rPr>
      </w:pPr>
    </w:p>
    <w:p w14:paraId="0484C552" w14:textId="77777777" w:rsidR="0074755E" w:rsidRDefault="0074755E" w:rsidP="0032598C">
      <w:pPr>
        <w:rPr>
          <w:rFonts w:ascii="Arial" w:hAnsi="Arial" w:cs="Arial"/>
        </w:rPr>
      </w:pPr>
    </w:p>
    <w:p w14:paraId="334670F3" w14:textId="77777777" w:rsidR="0074755E" w:rsidRDefault="0074755E" w:rsidP="0032598C">
      <w:pPr>
        <w:rPr>
          <w:rFonts w:ascii="Arial" w:hAnsi="Arial" w:cs="Arial"/>
        </w:rPr>
      </w:pPr>
    </w:p>
    <w:p w14:paraId="1B979C68" w14:textId="77777777" w:rsidR="0074755E" w:rsidRDefault="0074755E" w:rsidP="0032598C">
      <w:pPr>
        <w:rPr>
          <w:rFonts w:ascii="Arial" w:hAnsi="Arial" w:cs="Arial"/>
        </w:rPr>
      </w:pPr>
    </w:p>
    <w:p w14:paraId="23D5F1BC" w14:textId="77777777" w:rsidR="0074755E" w:rsidRDefault="0074755E" w:rsidP="0032598C">
      <w:pPr>
        <w:rPr>
          <w:rFonts w:ascii="Arial" w:hAnsi="Arial" w:cs="Arial"/>
        </w:rPr>
      </w:pPr>
    </w:p>
    <w:p w14:paraId="743A7D97" w14:textId="77777777" w:rsidR="0074755E" w:rsidRDefault="0074755E" w:rsidP="0032598C">
      <w:pPr>
        <w:rPr>
          <w:rFonts w:ascii="Arial" w:hAnsi="Arial" w:cs="Arial"/>
        </w:rPr>
      </w:pPr>
    </w:p>
    <w:p w14:paraId="74F0699F" w14:textId="77777777" w:rsidR="0074755E" w:rsidRDefault="0074755E" w:rsidP="0032598C">
      <w:pPr>
        <w:rPr>
          <w:rFonts w:ascii="Arial" w:hAnsi="Arial" w:cs="Arial"/>
        </w:rPr>
      </w:pPr>
    </w:p>
    <w:p w14:paraId="1570D5DF" w14:textId="77777777" w:rsidR="0074755E" w:rsidRDefault="0074755E" w:rsidP="0032598C">
      <w:pPr>
        <w:rPr>
          <w:rFonts w:ascii="Arial" w:hAnsi="Arial" w:cs="Arial"/>
        </w:rPr>
      </w:pPr>
    </w:p>
    <w:p w14:paraId="5FFEDDA9" w14:textId="77777777" w:rsidR="0074755E" w:rsidRDefault="0074755E" w:rsidP="0032598C">
      <w:pPr>
        <w:rPr>
          <w:rFonts w:ascii="Arial" w:hAnsi="Arial" w:cs="Arial"/>
        </w:rPr>
      </w:pPr>
    </w:p>
    <w:p w14:paraId="35E3D9A8" w14:textId="26401EA9" w:rsidR="00165D0C" w:rsidRDefault="00821F51" w:rsidP="0032598C">
      <w:pPr>
        <w:rPr>
          <w:rFonts w:ascii="Arial" w:hAnsi="Arial" w:cs="Arial"/>
        </w:rPr>
      </w:pPr>
      <w:r>
        <w:rPr>
          <w:noProof/>
        </w:rPr>
        <mc:AlternateContent>
          <mc:Choice Requires="wps">
            <w:drawing>
              <wp:anchor distT="0" distB="0" distL="114300" distR="114300" simplePos="0" relativeHeight="251593728" behindDoc="0" locked="0" layoutInCell="1" allowOverlap="1" wp14:anchorId="7EB7BCB0" wp14:editId="631436FC">
                <wp:simplePos x="0" y="0"/>
                <wp:positionH relativeFrom="page">
                  <wp:posOffset>104774</wp:posOffset>
                </wp:positionH>
                <wp:positionV relativeFrom="paragraph">
                  <wp:posOffset>285750</wp:posOffset>
                </wp:positionV>
                <wp:extent cx="1304925" cy="12192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304925" cy="1219200"/>
                        </a:xfrm>
                        <a:prstGeom prst="rect">
                          <a:avLst/>
                        </a:prstGeom>
                        <a:solidFill>
                          <a:schemeClr val="lt1"/>
                        </a:solidFill>
                        <a:ln w="6350">
                          <a:solidFill>
                            <a:prstClr val="black"/>
                          </a:solidFill>
                        </a:ln>
                      </wps:spPr>
                      <wps:txbx>
                        <w:txbxContent>
                          <w:p w14:paraId="3897B3DC" w14:textId="7BCBEF4A" w:rsidR="00821F51" w:rsidRDefault="00821F51">
                            <w:r>
                              <w:t xml:space="preserve">This allows the user to add a task to their schedu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7BCB0" id="Text Box 35" o:spid="_x0000_s1063" type="#_x0000_t202" style="position:absolute;margin-left:8.25pt;margin-top:22.5pt;width:102.75pt;height:96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" fillcolor="white [3201]" strokeweight=".5pt">
                <v:textbox>
                  <w:txbxContent>
                    <w:p w14:paraId="3897B3DC" w14:textId="7BCBEF4A" w:rsidR="00821F51" w:rsidRDefault="00821F51">
                      <w:r>
                        <w:t xml:space="preserve">This allows the user to add a task to their schedule </w:t>
                      </w:r>
                    </w:p>
                  </w:txbxContent>
                </v:textbox>
                <w10:wrap anchorx="page"/>
              </v:shape>
            </w:pict>
          </mc:Fallback>
        </mc:AlternateContent>
      </w:r>
      <w:r w:rsidR="00165D0C">
        <w:rPr>
          <w:rFonts w:ascii="Arial" w:hAnsi="Arial" w:cs="Arial"/>
        </w:rPr>
        <w:t xml:space="preserve">Schedule </w:t>
      </w:r>
      <w:r w:rsidR="00C33E85">
        <w:rPr>
          <w:rFonts w:ascii="Arial" w:hAnsi="Arial" w:cs="Arial"/>
        </w:rPr>
        <w:t xml:space="preserve">page </w:t>
      </w:r>
    </w:p>
    <w:p w14:paraId="64C8C2EE" w14:textId="04E512F0" w:rsidR="00717557" w:rsidRDefault="00BA3892" w:rsidP="0032598C">
      <w:pPr>
        <w:rPr>
          <w:rFonts w:ascii="Arial" w:hAnsi="Arial" w:cs="Arial"/>
        </w:rPr>
      </w:pPr>
      <w:r>
        <w:rPr>
          <w:noProof/>
        </w:rPr>
        <w:drawing>
          <wp:anchor distT="0" distB="0" distL="114300" distR="114300" simplePos="0" relativeHeight="251596800" behindDoc="0" locked="0" layoutInCell="1" allowOverlap="1" wp14:anchorId="2F9BD322" wp14:editId="1A847C38">
            <wp:simplePos x="0" y="0"/>
            <wp:positionH relativeFrom="margin">
              <wp:posOffset>571500</wp:posOffset>
            </wp:positionH>
            <wp:positionV relativeFrom="paragraph">
              <wp:posOffset>39370</wp:posOffset>
            </wp:positionV>
            <wp:extent cx="4248150" cy="1387475"/>
            <wp:effectExtent l="0" t="0" r="0" b="3175"/>
            <wp:wrapThrough wrapText="bothSides">
              <wp:wrapPolygon edited="0">
                <wp:start x="0" y="0"/>
                <wp:lineTo x="0" y="21353"/>
                <wp:lineTo x="21503" y="21353"/>
                <wp:lineTo x="21503" y="0"/>
                <wp:lineTo x="0" y="0"/>
              </wp:wrapPolygon>
            </wp:wrapThrough>
            <wp:docPr id="257" name="Picture 2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A screenshot of a compute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4248150" cy="1387475"/>
                    </a:xfrm>
                    <a:prstGeom prst="rect">
                      <a:avLst/>
                    </a:prstGeom>
                  </pic:spPr>
                </pic:pic>
              </a:graphicData>
            </a:graphic>
            <wp14:sizeRelH relativeFrom="margin">
              <wp14:pctWidth>0</wp14:pctWidth>
            </wp14:sizeRelH>
            <wp14:sizeRelV relativeFrom="margin">
              <wp14:pctHeight>0</wp14:pctHeight>
            </wp14:sizeRelV>
          </wp:anchor>
        </w:drawing>
      </w:r>
      <w:r w:rsidR="004431BC" w:rsidRPr="000D30A4">
        <w:rPr>
          <w:rFonts w:ascii="Arial" w:hAnsi="Arial" w:cs="Arial"/>
          <w:noProof/>
        </w:rPr>
        <mc:AlternateContent>
          <mc:Choice Requires="wps">
            <w:drawing>
              <wp:anchor distT="45720" distB="45720" distL="114300" distR="114300" simplePos="0" relativeHeight="251595776" behindDoc="0" locked="0" layoutInCell="1" allowOverlap="1" wp14:anchorId="5EBF5C4D" wp14:editId="34822D5A">
                <wp:simplePos x="0" y="0"/>
                <wp:positionH relativeFrom="page">
                  <wp:align>right</wp:align>
                </wp:positionH>
                <wp:positionV relativeFrom="paragraph">
                  <wp:posOffset>67945</wp:posOffset>
                </wp:positionV>
                <wp:extent cx="1762125" cy="1171575"/>
                <wp:effectExtent l="0" t="0" r="28575" b="2857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2DDB2C18" w14:textId="703CD574" w:rsidR="004431BC" w:rsidRDefault="00C343EF" w:rsidP="004431BC">
                            <w:r>
                              <w:t>The “Add”</w:t>
                            </w:r>
                            <w:r w:rsidR="00426F51">
                              <w:t xml:space="preserve"> button allows the user to add new tasks to their schedule.</w:t>
                            </w:r>
                          </w:p>
                          <w:p w14:paraId="4C3750F6" w14:textId="77777777" w:rsidR="004431BC" w:rsidRDefault="004431BC" w:rsidP="004431BC">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F5C4D" id="_x0000_s1064" type="#_x0000_t202" style="position:absolute;margin-left:87.55pt;margin-top:5.35pt;width:138.75pt;height:92.25pt;z-index:251595776;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">
                <v:textbox>
                  <w:txbxContent>
                    <w:p w14:paraId="2DDB2C18" w14:textId="703CD574" w:rsidR="004431BC" w:rsidRDefault="00C343EF" w:rsidP="004431BC">
                      <w:r>
                        <w:t>The “Add”</w:t>
                      </w:r>
                      <w:r w:rsidR="00426F51">
                        <w:t xml:space="preserve"> button allows the user to add new tasks to their schedule.</w:t>
                      </w:r>
                    </w:p>
                    <w:p w14:paraId="4C3750F6" w14:textId="77777777" w:rsidR="004431BC" w:rsidRDefault="004431BC" w:rsidP="004431BC">
                      <w:r>
                        <w:t xml:space="preserve">  </w:t>
                      </w:r>
                    </w:p>
                  </w:txbxContent>
                </v:textbox>
                <w10:wrap type="square" anchorx="page"/>
              </v:shape>
            </w:pict>
          </mc:Fallback>
        </mc:AlternateContent>
      </w:r>
    </w:p>
    <w:p w14:paraId="28A8911D" w14:textId="694D88E5" w:rsidR="00F43133" w:rsidRDefault="00426F51" w:rsidP="0032598C">
      <w:pPr>
        <w:rPr>
          <w:rFonts w:ascii="Arial" w:hAnsi="Arial" w:cs="Arial"/>
        </w:rPr>
      </w:pPr>
      <w:r>
        <w:rPr>
          <w:rFonts w:ascii="Arial" w:hAnsi="Arial" w:cs="Arial"/>
          <w:noProof/>
        </w:rPr>
        <mc:AlternateContent>
          <mc:Choice Requires="wps">
            <w:drawing>
              <wp:anchor distT="0" distB="0" distL="114300" distR="114300" simplePos="0" relativeHeight="251599872" behindDoc="0" locked="0" layoutInCell="1" allowOverlap="1" wp14:anchorId="5E89A813" wp14:editId="0EDC2ADE">
                <wp:simplePos x="0" y="0"/>
                <wp:positionH relativeFrom="column">
                  <wp:posOffset>2619375</wp:posOffset>
                </wp:positionH>
                <wp:positionV relativeFrom="paragraph">
                  <wp:posOffset>78740</wp:posOffset>
                </wp:positionV>
                <wp:extent cx="2600325" cy="257175"/>
                <wp:effectExtent l="38100" t="0" r="28575" b="85725"/>
                <wp:wrapNone/>
                <wp:docPr id="40" name="Straight Arrow Connector 40"/>
                <wp:cNvGraphicFramePr/>
                <a:graphic xmlns:a="http://schemas.openxmlformats.org/drawingml/2006/main">
                  <a:graphicData uri="http://schemas.microsoft.com/office/word/2010/wordprocessingShape">
                    <wps:wsp>
                      <wps:cNvCnPr/>
                      <wps:spPr>
                        <a:xfrm flipH="1">
                          <a:off x="0" y="0"/>
                          <a:ext cx="2600325"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EC841E" id="Straight Arrow Connector 40" o:spid="_x0000_s1026" type="#_x0000_t32" style="position:absolute;margin-left:206.25pt;margin-top:6.2pt;width:204.75pt;height:20.25pt;flip:x;z-index:251599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598848" behindDoc="0" locked="0" layoutInCell="1" allowOverlap="1" wp14:anchorId="58F3B8E7" wp14:editId="023002F2">
                <wp:simplePos x="0" y="0"/>
                <wp:positionH relativeFrom="column">
                  <wp:posOffset>38100</wp:posOffset>
                </wp:positionH>
                <wp:positionV relativeFrom="paragraph">
                  <wp:posOffset>40640</wp:posOffset>
                </wp:positionV>
                <wp:extent cx="752475" cy="9525"/>
                <wp:effectExtent l="0" t="76200" r="28575" b="85725"/>
                <wp:wrapNone/>
                <wp:docPr id="39" name="Straight Arrow Connector 39"/>
                <wp:cNvGraphicFramePr/>
                <a:graphic xmlns:a="http://schemas.openxmlformats.org/drawingml/2006/main">
                  <a:graphicData uri="http://schemas.microsoft.com/office/word/2010/wordprocessingShape">
                    <wps:wsp>
                      <wps:cNvCnPr/>
                      <wps:spPr>
                        <a:xfrm flipV="1">
                          <a:off x="0" y="0"/>
                          <a:ext cx="7524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6E6692" id="Straight Arrow Connector 39" o:spid="_x0000_s1026" type="#_x0000_t32" style="position:absolute;margin-left:3pt;margin-top:3.2pt;width:59.25pt;height:.75pt;flip:y;z-index:251598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" strokecolor="#4472c4 [3204]" strokeweight=".5pt">
                <v:stroke endarrow="block" joinstyle="miter"/>
              </v:shape>
            </w:pict>
          </mc:Fallback>
        </mc:AlternateContent>
      </w:r>
    </w:p>
    <w:p w14:paraId="7BEC00F8" w14:textId="40F82D52" w:rsidR="00F43133" w:rsidRDefault="00F43133" w:rsidP="0032598C">
      <w:pPr>
        <w:rPr>
          <w:rFonts w:ascii="Arial" w:hAnsi="Arial" w:cs="Arial"/>
        </w:rPr>
      </w:pPr>
    </w:p>
    <w:p w14:paraId="7704957D" w14:textId="5C54169B" w:rsidR="00F43133" w:rsidRDefault="00426F51" w:rsidP="0032598C">
      <w:pPr>
        <w:rPr>
          <w:rFonts w:ascii="Arial" w:hAnsi="Arial" w:cs="Arial"/>
        </w:rPr>
      </w:pPr>
      <w:r>
        <w:rPr>
          <w:rFonts w:ascii="Arial" w:hAnsi="Arial" w:cs="Arial"/>
          <w:noProof/>
        </w:rPr>
        <mc:AlternateContent>
          <mc:Choice Requires="wps">
            <w:drawing>
              <wp:anchor distT="0" distB="0" distL="114300" distR="114300" simplePos="0" relativeHeight="251600896" behindDoc="0" locked="0" layoutInCell="1" allowOverlap="1" wp14:anchorId="20F42256" wp14:editId="2EC11DFA">
                <wp:simplePos x="0" y="0"/>
                <wp:positionH relativeFrom="column">
                  <wp:posOffset>1752600</wp:posOffset>
                </wp:positionH>
                <wp:positionV relativeFrom="paragraph">
                  <wp:posOffset>186055</wp:posOffset>
                </wp:positionV>
                <wp:extent cx="2809875" cy="923925"/>
                <wp:effectExtent l="38100" t="38100" r="28575" b="28575"/>
                <wp:wrapNone/>
                <wp:docPr id="41" name="Straight Arrow Connector 41"/>
                <wp:cNvGraphicFramePr/>
                <a:graphic xmlns:a="http://schemas.openxmlformats.org/drawingml/2006/main">
                  <a:graphicData uri="http://schemas.microsoft.com/office/word/2010/wordprocessingShape">
                    <wps:wsp>
                      <wps:cNvCnPr/>
                      <wps:spPr>
                        <a:xfrm flipH="1" flipV="1">
                          <a:off x="0" y="0"/>
                          <a:ext cx="2809875" cy="923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DBFE8E" id="Straight Arrow Connector 41" o:spid="_x0000_s1026" type="#_x0000_t32" style="position:absolute;margin-left:138pt;margin-top:14.65pt;width:221.25pt;height:72.75pt;flip:x y;z-index:251600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" strokecolor="#4472c4 [3204]" strokeweight=".5pt">
                <v:stroke endarrow="block" joinstyle="miter"/>
              </v:shape>
            </w:pict>
          </mc:Fallback>
        </mc:AlternateContent>
      </w:r>
    </w:p>
    <w:p w14:paraId="2988F60F" w14:textId="5DC94BE9" w:rsidR="00F43133" w:rsidRDefault="00426F51" w:rsidP="0032598C">
      <w:pPr>
        <w:rPr>
          <w:rFonts w:ascii="Arial" w:hAnsi="Arial" w:cs="Arial"/>
        </w:rPr>
      </w:pPr>
      <w:r>
        <w:rPr>
          <w:rFonts w:ascii="Arial" w:hAnsi="Arial" w:cs="Arial"/>
          <w:noProof/>
        </w:rPr>
        <mc:AlternateContent>
          <mc:Choice Requires="wps">
            <w:drawing>
              <wp:anchor distT="0" distB="0" distL="114300" distR="114300" simplePos="0" relativeHeight="251601920" behindDoc="0" locked="0" layoutInCell="1" allowOverlap="1" wp14:anchorId="0E7222A8" wp14:editId="77ECF7E1">
                <wp:simplePos x="0" y="0"/>
                <wp:positionH relativeFrom="column">
                  <wp:posOffset>1162050</wp:posOffset>
                </wp:positionH>
                <wp:positionV relativeFrom="paragraph">
                  <wp:posOffset>206375</wp:posOffset>
                </wp:positionV>
                <wp:extent cx="1104900" cy="695325"/>
                <wp:effectExtent l="38100" t="38100" r="19050" b="28575"/>
                <wp:wrapNone/>
                <wp:docPr id="42" name="Straight Arrow Connector 42"/>
                <wp:cNvGraphicFramePr/>
                <a:graphic xmlns:a="http://schemas.openxmlformats.org/drawingml/2006/main">
                  <a:graphicData uri="http://schemas.microsoft.com/office/word/2010/wordprocessingShape">
                    <wps:wsp>
                      <wps:cNvCnPr/>
                      <wps:spPr>
                        <a:xfrm flipH="1" flipV="1">
                          <a:off x="0" y="0"/>
                          <a:ext cx="1104900" cy="695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B86B50" id="Straight Arrow Connector 42" o:spid="_x0000_s1026" type="#_x0000_t32" style="position:absolute;margin-left:91.5pt;margin-top:16.25pt;width:87pt;height:54.75pt;flip:x y;z-index:251601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" strokecolor="#4472c4 [3204]" strokeweight=".5pt">
                <v:stroke endarrow="block" joinstyle="miter"/>
              </v:shape>
            </w:pict>
          </mc:Fallback>
        </mc:AlternateContent>
      </w:r>
    </w:p>
    <w:p w14:paraId="6F5D5B7A" w14:textId="6539FAB9" w:rsidR="00F43133" w:rsidRDefault="00F43133" w:rsidP="0032598C">
      <w:pPr>
        <w:rPr>
          <w:rFonts w:ascii="Arial" w:hAnsi="Arial" w:cs="Arial"/>
        </w:rPr>
      </w:pPr>
    </w:p>
    <w:p w14:paraId="5ADD6A88" w14:textId="0E7BE008" w:rsidR="00F43133" w:rsidRDefault="00426F51"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597824" behindDoc="0" locked="0" layoutInCell="1" allowOverlap="1" wp14:anchorId="734E45E3" wp14:editId="11DBE7C1">
                <wp:simplePos x="0" y="0"/>
                <wp:positionH relativeFrom="page">
                  <wp:posOffset>4219575</wp:posOffset>
                </wp:positionH>
                <wp:positionV relativeFrom="paragraph">
                  <wp:posOffset>8890</wp:posOffset>
                </wp:positionV>
                <wp:extent cx="1762125" cy="1171575"/>
                <wp:effectExtent l="0" t="0" r="28575" b="285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0F6F6DC0" w14:textId="3D58380F" w:rsidR="00426F51" w:rsidRDefault="00426F51" w:rsidP="00426F51">
                            <w:r>
                              <w:t xml:space="preserve">The user can type in their new tasks </w:t>
                            </w:r>
                          </w:p>
                          <w:p w14:paraId="40D208DD" w14:textId="77777777" w:rsidR="00426F51" w:rsidRDefault="00426F51" w:rsidP="00426F51">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E45E3" id="_x0000_s1065" type="#_x0000_t202" style="position:absolute;margin-left:332.25pt;margin-top:.7pt;width:138.75pt;height:92.25pt;z-index:2515978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">
                <v:textbox>
                  <w:txbxContent>
                    <w:p w14:paraId="0F6F6DC0" w14:textId="3D58380F" w:rsidR="00426F51" w:rsidRDefault="00426F51" w:rsidP="00426F51">
                      <w:r>
                        <w:t xml:space="preserve">The user can type in their new tasks </w:t>
                      </w:r>
                    </w:p>
                    <w:p w14:paraId="40D208DD" w14:textId="77777777" w:rsidR="00426F51" w:rsidRDefault="00426F51" w:rsidP="00426F51">
                      <w:r>
                        <w:t xml:space="preserve">  </w:t>
                      </w:r>
                    </w:p>
                  </w:txbxContent>
                </v:textbox>
                <w10:wrap type="square" anchorx="page"/>
              </v:shape>
            </w:pict>
          </mc:Fallback>
        </mc:AlternateContent>
      </w:r>
      <w:r w:rsidRPr="000D30A4">
        <w:rPr>
          <w:rFonts w:ascii="Arial" w:hAnsi="Arial" w:cs="Arial"/>
          <w:noProof/>
        </w:rPr>
        <mc:AlternateContent>
          <mc:Choice Requires="wps">
            <w:drawing>
              <wp:anchor distT="45720" distB="45720" distL="114300" distR="114300" simplePos="0" relativeHeight="251594752" behindDoc="0" locked="0" layoutInCell="1" allowOverlap="1" wp14:anchorId="79781A33" wp14:editId="33A90D56">
                <wp:simplePos x="0" y="0"/>
                <wp:positionH relativeFrom="page">
                  <wp:posOffset>1819275</wp:posOffset>
                </wp:positionH>
                <wp:positionV relativeFrom="paragraph">
                  <wp:posOffset>13335</wp:posOffset>
                </wp:positionV>
                <wp:extent cx="1762125" cy="1171575"/>
                <wp:effectExtent l="0" t="0" r="28575" b="2857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4AB1B68E" w14:textId="77777777" w:rsidR="00821F51" w:rsidRDefault="00821F51" w:rsidP="00821F51">
                            <w:r>
                              <w:t xml:space="preserve">The “go back” button allows the user to go to the last page </w:t>
                            </w:r>
                            <w:proofErr w:type="spellStart"/>
                            <w:r>
                              <w:t>they where</w:t>
                            </w:r>
                            <w:proofErr w:type="spellEnd"/>
                            <w:r>
                              <w:t xml:space="preserve"> </w:t>
                            </w:r>
                            <w:proofErr w:type="gramStart"/>
                            <w:r>
                              <w:t>at ,</w:t>
                            </w:r>
                            <w:proofErr w:type="gramEnd"/>
                            <w:r>
                              <w:t xml:space="preserve"> this helps in the situation the user clicked a link/button by accident.</w:t>
                            </w:r>
                          </w:p>
                          <w:p w14:paraId="1EB53131" w14:textId="77777777" w:rsidR="00821F51" w:rsidRDefault="00821F51" w:rsidP="00821F51">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81A33" id="_x0000_s1066" type="#_x0000_t202" style="position:absolute;margin-left:143.25pt;margin-top:1.05pt;width:138.75pt;height:92.25pt;z-index:2515947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">
                <v:textbox>
                  <w:txbxContent>
                    <w:p w14:paraId="4AB1B68E" w14:textId="77777777" w:rsidR="00821F51" w:rsidRDefault="00821F51" w:rsidP="00821F51">
                      <w:r>
                        <w:t xml:space="preserve">The “go back” button allows the user to go to the last page </w:t>
                      </w:r>
                      <w:proofErr w:type="spellStart"/>
                      <w:r>
                        <w:t>they where</w:t>
                      </w:r>
                      <w:proofErr w:type="spellEnd"/>
                      <w:r>
                        <w:t xml:space="preserve"> </w:t>
                      </w:r>
                      <w:proofErr w:type="gramStart"/>
                      <w:r>
                        <w:t>at ,</w:t>
                      </w:r>
                      <w:proofErr w:type="gramEnd"/>
                      <w:r>
                        <w:t xml:space="preserve"> this helps in the situation the user clicked a link/button by accident.</w:t>
                      </w:r>
                    </w:p>
                    <w:p w14:paraId="1EB53131" w14:textId="77777777" w:rsidR="00821F51" w:rsidRDefault="00821F51" w:rsidP="00821F51">
                      <w:r>
                        <w:t xml:space="preserve">  </w:t>
                      </w:r>
                    </w:p>
                  </w:txbxContent>
                </v:textbox>
                <w10:wrap type="square" anchorx="page"/>
              </v:shape>
            </w:pict>
          </mc:Fallback>
        </mc:AlternateContent>
      </w:r>
    </w:p>
    <w:p w14:paraId="4D9142B1" w14:textId="2C1C4B8F" w:rsidR="00F43133" w:rsidRDefault="00F43133" w:rsidP="0032598C">
      <w:pPr>
        <w:rPr>
          <w:rFonts w:ascii="Arial" w:hAnsi="Arial" w:cs="Arial"/>
        </w:rPr>
      </w:pPr>
    </w:p>
    <w:p w14:paraId="33ABE5A6" w14:textId="77777777" w:rsidR="00F43133" w:rsidRDefault="00F43133" w:rsidP="0032598C">
      <w:pPr>
        <w:rPr>
          <w:rFonts w:ascii="Arial" w:hAnsi="Arial" w:cs="Arial"/>
        </w:rPr>
      </w:pPr>
    </w:p>
    <w:p w14:paraId="6306A32B" w14:textId="7355A962" w:rsidR="00F43133" w:rsidRDefault="00F43133" w:rsidP="0032598C">
      <w:pPr>
        <w:rPr>
          <w:rFonts w:ascii="Arial" w:hAnsi="Arial" w:cs="Arial"/>
        </w:rPr>
      </w:pPr>
    </w:p>
    <w:p w14:paraId="14481E17" w14:textId="59AE0EB3" w:rsidR="00F43133" w:rsidRDefault="00F43133" w:rsidP="0032598C">
      <w:pPr>
        <w:rPr>
          <w:rFonts w:ascii="Arial" w:hAnsi="Arial" w:cs="Arial"/>
        </w:rPr>
      </w:pPr>
    </w:p>
    <w:p w14:paraId="6458E483" w14:textId="0DA65474" w:rsidR="00F43133" w:rsidRDefault="00424FFF" w:rsidP="0032598C">
      <w:pPr>
        <w:rPr>
          <w:rFonts w:ascii="Arial" w:hAnsi="Arial" w:cs="Arial"/>
        </w:rPr>
      </w:pPr>
      <w:r>
        <w:rPr>
          <w:rFonts w:ascii="Arial" w:hAnsi="Arial" w:cs="Arial"/>
        </w:rPr>
        <w:t xml:space="preserve">This page allows the user to add </w:t>
      </w:r>
      <w:r w:rsidR="00FD5CD0">
        <w:rPr>
          <w:rFonts w:ascii="Arial" w:hAnsi="Arial" w:cs="Arial"/>
        </w:rPr>
        <w:t xml:space="preserve">the </w:t>
      </w:r>
      <w:r>
        <w:rPr>
          <w:rFonts w:ascii="Arial" w:hAnsi="Arial" w:cs="Arial"/>
        </w:rPr>
        <w:t xml:space="preserve">task to their </w:t>
      </w:r>
      <w:r w:rsidR="002B6096">
        <w:rPr>
          <w:rFonts w:ascii="Arial" w:hAnsi="Arial" w:cs="Arial"/>
        </w:rPr>
        <w:t>schedule,</w:t>
      </w:r>
      <w:r>
        <w:rPr>
          <w:rFonts w:ascii="Arial" w:hAnsi="Arial" w:cs="Arial"/>
        </w:rPr>
        <w:t xml:space="preserve"> </w:t>
      </w:r>
      <w:r w:rsidR="00AE638E">
        <w:rPr>
          <w:rFonts w:ascii="Arial" w:hAnsi="Arial" w:cs="Arial"/>
        </w:rPr>
        <w:t>you c</w:t>
      </w:r>
      <w:r w:rsidR="002B6096">
        <w:rPr>
          <w:rFonts w:ascii="Arial" w:hAnsi="Arial" w:cs="Arial"/>
        </w:rPr>
        <w:t>a</w:t>
      </w:r>
      <w:r w:rsidR="00AE638E">
        <w:rPr>
          <w:rFonts w:ascii="Arial" w:hAnsi="Arial" w:cs="Arial"/>
        </w:rPr>
        <w:t xml:space="preserve">n </w:t>
      </w:r>
      <w:r w:rsidR="002B6096">
        <w:rPr>
          <w:rFonts w:ascii="Arial" w:hAnsi="Arial" w:cs="Arial"/>
        </w:rPr>
        <w:t>navigate</w:t>
      </w:r>
      <w:r w:rsidR="00AE638E">
        <w:rPr>
          <w:rFonts w:ascii="Arial" w:hAnsi="Arial" w:cs="Arial"/>
        </w:rPr>
        <w:t xml:space="preserve"> to this page b</w:t>
      </w:r>
      <w:r w:rsidR="002B6096">
        <w:rPr>
          <w:rFonts w:ascii="Arial" w:hAnsi="Arial" w:cs="Arial"/>
        </w:rPr>
        <w:t>y</w:t>
      </w:r>
      <w:r w:rsidR="00AE638E">
        <w:rPr>
          <w:rFonts w:ascii="Arial" w:hAnsi="Arial" w:cs="Arial"/>
        </w:rPr>
        <w:t xml:space="preserve"> </w:t>
      </w:r>
      <w:r w:rsidR="002B6096">
        <w:rPr>
          <w:rFonts w:ascii="Arial" w:hAnsi="Arial" w:cs="Arial"/>
        </w:rPr>
        <w:t>clicking</w:t>
      </w:r>
      <w:r w:rsidR="00AE638E">
        <w:rPr>
          <w:rFonts w:ascii="Arial" w:hAnsi="Arial" w:cs="Arial"/>
        </w:rPr>
        <w:t xml:space="preserve"> the </w:t>
      </w:r>
      <w:r w:rsidR="000357BA">
        <w:rPr>
          <w:rFonts w:ascii="Arial" w:hAnsi="Arial" w:cs="Arial"/>
        </w:rPr>
        <w:t>sch</w:t>
      </w:r>
      <w:r w:rsidR="00C47617">
        <w:rPr>
          <w:rFonts w:ascii="Arial" w:hAnsi="Arial" w:cs="Arial"/>
        </w:rPr>
        <w:t xml:space="preserve">edule link at the top of </w:t>
      </w:r>
      <w:r w:rsidR="008070E2">
        <w:rPr>
          <w:rFonts w:ascii="Arial" w:hAnsi="Arial" w:cs="Arial"/>
        </w:rPr>
        <w:t xml:space="preserve">any page in the task manager. This page meets the user requirements because the user </w:t>
      </w:r>
      <w:r w:rsidR="00547BC5">
        <w:rPr>
          <w:rFonts w:ascii="Arial" w:hAnsi="Arial" w:cs="Arial"/>
        </w:rPr>
        <w:t>can</w:t>
      </w:r>
      <w:r w:rsidR="008070E2">
        <w:rPr>
          <w:rFonts w:ascii="Arial" w:hAnsi="Arial" w:cs="Arial"/>
        </w:rPr>
        <w:t xml:space="preserve"> add tasks to th</w:t>
      </w:r>
      <w:r w:rsidR="002F2C8F">
        <w:rPr>
          <w:rFonts w:ascii="Arial" w:hAnsi="Arial" w:cs="Arial"/>
        </w:rPr>
        <w:t xml:space="preserve">eir </w:t>
      </w:r>
      <w:r w:rsidR="002B6096">
        <w:rPr>
          <w:rFonts w:ascii="Arial" w:hAnsi="Arial" w:cs="Arial"/>
        </w:rPr>
        <w:t>schedule</w:t>
      </w:r>
      <w:r w:rsidR="002F2C8F">
        <w:rPr>
          <w:rFonts w:ascii="Arial" w:hAnsi="Arial" w:cs="Arial"/>
        </w:rPr>
        <w:t xml:space="preserve"> by typing the </w:t>
      </w:r>
      <w:r w:rsidR="002B6096">
        <w:rPr>
          <w:rFonts w:ascii="Arial" w:hAnsi="Arial" w:cs="Arial"/>
        </w:rPr>
        <w:t>information into the text box an</w:t>
      </w:r>
      <w:r w:rsidR="00FD5CD0">
        <w:rPr>
          <w:rFonts w:ascii="Arial" w:hAnsi="Arial" w:cs="Arial"/>
        </w:rPr>
        <w:t>d</w:t>
      </w:r>
      <w:r w:rsidR="002B6096">
        <w:rPr>
          <w:rFonts w:ascii="Arial" w:hAnsi="Arial" w:cs="Arial"/>
        </w:rPr>
        <w:t xml:space="preserve"> clicking the add button, this would update the list below </w:t>
      </w:r>
    </w:p>
    <w:p w14:paraId="4CDF5045" w14:textId="1F610AD1" w:rsidR="00490F22" w:rsidRDefault="00490F22" w:rsidP="0032598C">
      <w:pPr>
        <w:rPr>
          <w:rFonts w:ascii="Arial" w:hAnsi="Arial" w:cs="Arial"/>
        </w:rPr>
      </w:pPr>
      <w:r>
        <w:rPr>
          <w:rFonts w:ascii="Arial" w:hAnsi="Arial" w:cs="Arial"/>
        </w:rPr>
        <w:t xml:space="preserve">The functionality of this page </w:t>
      </w:r>
      <w:r w:rsidR="00547BC5">
        <w:rPr>
          <w:rFonts w:ascii="Arial" w:hAnsi="Arial" w:cs="Arial"/>
        </w:rPr>
        <w:t>ensures</w:t>
      </w:r>
      <w:r>
        <w:rPr>
          <w:rFonts w:ascii="Arial" w:hAnsi="Arial" w:cs="Arial"/>
        </w:rPr>
        <w:t xml:space="preserve"> that the</w:t>
      </w:r>
      <w:r w:rsidR="00547BC5">
        <w:rPr>
          <w:rFonts w:ascii="Arial" w:hAnsi="Arial" w:cs="Arial"/>
        </w:rPr>
        <w:t xml:space="preserve"> </w:t>
      </w:r>
      <w:r>
        <w:rPr>
          <w:rFonts w:ascii="Arial" w:hAnsi="Arial" w:cs="Arial"/>
        </w:rPr>
        <w:t>user can always add tasks to their schedule. D</w:t>
      </w:r>
      <w:r w:rsidR="00230E4B">
        <w:rPr>
          <w:rFonts w:ascii="Arial" w:hAnsi="Arial" w:cs="Arial"/>
        </w:rPr>
        <w:t xml:space="preserve">ue to </w:t>
      </w:r>
      <w:r w:rsidR="00FD5CD0">
        <w:rPr>
          <w:rFonts w:ascii="Arial" w:hAnsi="Arial" w:cs="Arial"/>
        </w:rPr>
        <w:t xml:space="preserve">the </w:t>
      </w:r>
      <w:r w:rsidR="00230E4B">
        <w:rPr>
          <w:rFonts w:ascii="Arial" w:hAnsi="Arial" w:cs="Arial"/>
        </w:rPr>
        <w:t xml:space="preserve">limited technical knowledge of the creator, the user is unable to </w:t>
      </w:r>
      <w:r w:rsidR="00547BC5">
        <w:rPr>
          <w:rFonts w:ascii="Arial" w:hAnsi="Arial" w:cs="Arial"/>
        </w:rPr>
        <w:t>edit or delete the tasks in the schedule</w:t>
      </w:r>
      <w:r w:rsidR="004F6FE5">
        <w:rPr>
          <w:rFonts w:ascii="Arial" w:hAnsi="Arial" w:cs="Arial"/>
        </w:rPr>
        <w:t>. this should be fixed in the final project.</w:t>
      </w:r>
    </w:p>
    <w:p w14:paraId="465325CD" w14:textId="3465936F" w:rsidR="004F6FE5" w:rsidRDefault="004F6FE5" w:rsidP="004F6FE5">
      <w:r>
        <w:rPr>
          <w:rFonts w:ascii="Arial" w:hAnsi="Arial" w:cs="Arial"/>
        </w:rPr>
        <w:t>The navigation and accessibility of the user ha</w:t>
      </w:r>
      <w:r w:rsidR="00FD5CD0">
        <w:rPr>
          <w:rFonts w:ascii="Arial" w:hAnsi="Arial" w:cs="Arial"/>
        </w:rPr>
        <w:t>ve</w:t>
      </w:r>
      <w:r>
        <w:rPr>
          <w:rFonts w:ascii="Arial" w:hAnsi="Arial" w:cs="Arial"/>
        </w:rPr>
        <w:t xml:space="preserve"> been greatly considered </w:t>
      </w:r>
      <w:r w:rsidR="00FD5CD0">
        <w:rPr>
          <w:rFonts w:ascii="Arial" w:hAnsi="Arial" w:cs="Arial"/>
        </w:rPr>
        <w:t>o</w:t>
      </w:r>
      <w:r>
        <w:rPr>
          <w:rFonts w:ascii="Arial" w:hAnsi="Arial" w:cs="Arial"/>
        </w:rPr>
        <w:t xml:space="preserve">n this page because the user can easily navigate to all the pages in the task manager with the use of the navigation bar at the top of the page and the “go </w:t>
      </w:r>
      <w:proofErr w:type="gramStart"/>
      <w:r>
        <w:rPr>
          <w:rFonts w:ascii="Arial" w:hAnsi="Arial" w:cs="Arial"/>
        </w:rPr>
        <w:t>back ”</w:t>
      </w:r>
      <w:proofErr w:type="gramEnd"/>
      <w:r>
        <w:rPr>
          <w:rFonts w:ascii="Arial" w:hAnsi="Arial" w:cs="Arial"/>
        </w:rPr>
        <w:t xml:space="preserve"> button at the bottom of the page.</w:t>
      </w:r>
    </w:p>
    <w:p w14:paraId="5E282CFF" w14:textId="77777777" w:rsidR="004F6FE5" w:rsidRDefault="004F6FE5" w:rsidP="0032598C">
      <w:pPr>
        <w:rPr>
          <w:rFonts w:ascii="Arial" w:hAnsi="Arial" w:cs="Arial"/>
        </w:rPr>
      </w:pPr>
    </w:p>
    <w:p w14:paraId="65B47D23" w14:textId="77777777" w:rsidR="004F6FE5" w:rsidRDefault="004F6FE5" w:rsidP="0032598C">
      <w:pPr>
        <w:rPr>
          <w:rFonts w:ascii="Arial" w:hAnsi="Arial" w:cs="Arial"/>
        </w:rPr>
      </w:pPr>
    </w:p>
    <w:p w14:paraId="50CEE3AA" w14:textId="77777777" w:rsidR="00F43133" w:rsidRDefault="00F43133" w:rsidP="0032598C">
      <w:pPr>
        <w:rPr>
          <w:rFonts w:ascii="Arial" w:hAnsi="Arial" w:cs="Arial"/>
        </w:rPr>
      </w:pPr>
    </w:p>
    <w:p w14:paraId="34FBE62B" w14:textId="77777777" w:rsidR="00F43133" w:rsidRDefault="00F43133" w:rsidP="0032598C">
      <w:pPr>
        <w:rPr>
          <w:rFonts w:ascii="Arial" w:hAnsi="Arial" w:cs="Arial"/>
        </w:rPr>
      </w:pPr>
    </w:p>
    <w:p w14:paraId="7B3FD0E1" w14:textId="77777777" w:rsidR="00F43133" w:rsidRDefault="00F43133" w:rsidP="0032598C">
      <w:pPr>
        <w:rPr>
          <w:rFonts w:ascii="Arial" w:hAnsi="Arial" w:cs="Arial"/>
        </w:rPr>
      </w:pPr>
    </w:p>
    <w:p w14:paraId="7CAFF247" w14:textId="77777777" w:rsidR="00F43133" w:rsidRDefault="00F43133" w:rsidP="0032598C">
      <w:pPr>
        <w:rPr>
          <w:rFonts w:ascii="Arial" w:hAnsi="Arial" w:cs="Arial"/>
        </w:rPr>
      </w:pPr>
    </w:p>
    <w:p w14:paraId="4BF8C1C5" w14:textId="77777777" w:rsidR="00F43133" w:rsidRDefault="00F43133" w:rsidP="0032598C">
      <w:pPr>
        <w:rPr>
          <w:rFonts w:ascii="Arial" w:hAnsi="Arial" w:cs="Arial"/>
        </w:rPr>
      </w:pPr>
    </w:p>
    <w:p w14:paraId="0F1F96B1" w14:textId="77777777" w:rsidR="00F43133" w:rsidRDefault="00F43133" w:rsidP="0032598C">
      <w:pPr>
        <w:rPr>
          <w:rFonts w:ascii="Arial" w:hAnsi="Arial" w:cs="Arial"/>
        </w:rPr>
      </w:pPr>
    </w:p>
    <w:p w14:paraId="648B148F" w14:textId="77777777" w:rsidR="00F43133" w:rsidRDefault="00F43133" w:rsidP="0032598C">
      <w:pPr>
        <w:rPr>
          <w:rFonts w:ascii="Arial" w:hAnsi="Arial" w:cs="Arial"/>
        </w:rPr>
      </w:pPr>
    </w:p>
    <w:p w14:paraId="1D74F8A1" w14:textId="77777777" w:rsidR="00F43133" w:rsidRDefault="00F43133" w:rsidP="0032598C">
      <w:pPr>
        <w:rPr>
          <w:rFonts w:ascii="Arial" w:hAnsi="Arial" w:cs="Arial"/>
        </w:rPr>
      </w:pPr>
    </w:p>
    <w:p w14:paraId="729C96DB" w14:textId="77777777" w:rsidR="00F43133" w:rsidRDefault="00F43133" w:rsidP="0032598C">
      <w:pPr>
        <w:rPr>
          <w:rFonts w:ascii="Arial" w:hAnsi="Arial" w:cs="Arial"/>
        </w:rPr>
      </w:pPr>
    </w:p>
    <w:p w14:paraId="49AFDBB9" w14:textId="77777777" w:rsidR="00F43133" w:rsidRDefault="00F43133" w:rsidP="0032598C">
      <w:pPr>
        <w:rPr>
          <w:rFonts w:ascii="Arial" w:hAnsi="Arial" w:cs="Arial"/>
        </w:rPr>
      </w:pPr>
    </w:p>
    <w:p w14:paraId="11E4891B" w14:textId="202417FA" w:rsidR="00F43133" w:rsidRDefault="00F43133" w:rsidP="0032598C">
      <w:pPr>
        <w:rPr>
          <w:rFonts w:ascii="Arial" w:hAnsi="Arial" w:cs="Arial"/>
        </w:rPr>
      </w:pPr>
    </w:p>
    <w:p w14:paraId="0AEA1D7B" w14:textId="4B729A68" w:rsidR="00BE23E9" w:rsidRDefault="00C4556D" w:rsidP="0032598C">
      <w:pPr>
        <w:rPr>
          <w:rFonts w:ascii="Arial" w:hAnsi="Arial" w:cs="Arial"/>
        </w:rPr>
      </w:pPr>
      <w:r>
        <w:rPr>
          <w:rFonts w:ascii="Arial" w:hAnsi="Arial" w:cs="Arial"/>
          <w:noProof/>
        </w:rPr>
        <mc:AlternateContent>
          <mc:Choice Requires="wps">
            <w:drawing>
              <wp:anchor distT="0" distB="0" distL="114300" distR="114300" simplePos="0" relativeHeight="251612160" behindDoc="0" locked="0" layoutInCell="1" allowOverlap="1" wp14:anchorId="069A5C14" wp14:editId="7F170C48">
                <wp:simplePos x="0" y="0"/>
                <wp:positionH relativeFrom="column">
                  <wp:posOffset>4314825</wp:posOffset>
                </wp:positionH>
                <wp:positionV relativeFrom="paragraph">
                  <wp:posOffset>276225</wp:posOffset>
                </wp:positionV>
                <wp:extent cx="171450" cy="2838450"/>
                <wp:effectExtent l="76200" t="0" r="19050" b="57150"/>
                <wp:wrapNone/>
                <wp:docPr id="269" name="Straight Arrow Connector 269"/>
                <wp:cNvGraphicFramePr/>
                <a:graphic xmlns:a="http://schemas.openxmlformats.org/drawingml/2006/main">
                  <a:graphicData uri="http://schemas.microsoft.com/office/word/2010/wordprocessingShape">
                    <wps:wsp>
                      <wps:cNvCnPr/>
                      <wps:spPr>
                        <a:xfrm flipH="1">
                          <a:off x="0" y="0"/>
                          <a:ext cx="171450" cy="283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576E58" id="Straight Arrow Connector 269" o:spid="_x0000_s1026" type="#_x0000_t32" style="position:absolute;margin-left:339.75pt;margin-top:21.75pt;width:13.5pt;height:223.5pt;flip:x;z-index:251612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03968" behindDoc="0" locked="0" layoutInCell="1" allowOverlap="1" wp14:anchorId="61230A93" wp14:editId="7FCE2AD1">
                <wp:simplePos x="0" y="0"/>
                <wp:positionH relativeFrom="column">
                  <wp:posOffset>-714375</wp:posOffset>
                </wp:positionH>
                <wp:positionV relativeFrom="paragraph">
                  <wp:posOffset>390525</wp:posOffset>
                </wp:positionV>
                <wp:extent cx="1400175" cy="1381125"/>
                <wp:effectExtent l="0" t="0" r="28575" b="28575"/>
                <wp:wrapNone/>
                <wp:docPr id="259" name="Text Box 259"/>
                <wp:cNvGraphicFramePr/>
                <a:graphic xmlns:a="http://schemas.openxmlformats.org/drawingml/2006/main">
                  <a:graphicData uri="http://schemas.microsoft.com/office/word/2010/wordprocessingShape">
                    <wps:wsp>
                      <wps:cNvSpPr txBox="1"/>
                      <wps:spPr>
                        <a:xfrm>
                          <a:off x="0" y="0"/>
                          <a:ext cx="1400175" cy="1381125"/>
                        </a:xfrm>
                        <a:prstGeom prst="rect">
                          <a:avLst/>
                        </a:prstGeom>
                        <a:solidFill>
                          <a:schemeClr val="lt1"/>
                        </a:solidFill>
                        <a:ln w="6350">
                          <a:solidFill>
                            <a:prstClr val="black"/>
                          </a:solidFill>
                        </a:ln>
                      </wps:spPr>
                      <wps:txbx>
                        <w:txbxContent>
                          <w:p w14:paraId="5A00C60C" w14:textId="5296B6C9" w:rsidR="00FF7950" w:rsidRDefault="007317A0">
                            <w:r>
                              <w:t xml:space="preserve">The heading is clear and allows the user to </w:t>
                            </w:r>
                            <w:r w:rsidR="00C4556D">
                              <w:t xml:space="preserve">easily be aware of what page they are 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230A93" id="Text Box 259" o:spid="_x0000_s1067" type="#_x0000_t202" style="position:absolute;margin-left:-56.25pt;margin-top:30.75pt;width:110.25pt;height:108.75pt;z-index:251603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" fillcolor="white [3201]" strokeweight=".5pt">
                <v:textbox>
                  <w:txbxContent>
                    <w:p w14:paraId="5A00C60C" w14:textId="5296B6C9" w:rsidR="00FF7950" w:rsidRDefault="007317A0">
                      <w:r>
                        <w:t xml:space="preserve">The heading is clear and allows the user to </w:t>
                      </w:r>
                      <w:r w:rsidR="00C4556D">
                        <w:t xml:space="preserve">easily be aware of what page they are on </w:t>
                      </w:r>
                    </w:p>
                  </w:txbxContent>
                </v:textbox>
              </v:shape>
            </w:pict>
          </mc:Fallback>
        </mc:AlternateContent>
      </w:r>
      <w:r w:rsidR="00D83EAB">
        <w:rPr>
          <w:rFonts w:ascii="Arial" w:hAnsi="Arial" w:cs="Arial"/>
          <w:noProof/>
        </w:rPr>
        <mc:AlternateContent>
          <mc:Choice Requires="wps">
            <w:drawing>
              <wp:anchor distT="0" distB="0" distL="114300" distR="114300" simplePos="0" relativeHeight="251604992" behindDoc="0" locked="0" layoutInCell="1" allowOverlap="1" wp14:anchorId="1688380B" wp14:editId="5D57B72C">
                <wp:simplePos x="0" y="0"/>
                <wp:positionH relativeFrom="column">
                  <wp:posOffset>1704975</wp:posOffset>
                </wp:positionH>
                <wp:positionV relativeFrom="paragraph">
                  <wp:posOffset>-590550</wp:posOffset>
                </wp:positionV>
                <wp:extent cx="1628775" cy="1381125"/>
                <wp:effectExtent l="0" t="0" r="28575" b="28575"/>
                <wp:wrapNone/>
                <wp:docPr id="261" name="Text Box 261"/>
                <wp:cNvGraphicFramePr/>
                <a:graphic xmlns:a="http://schemas.openxmlformats.org/drawingml/2006/main">
                  <a:graphicData uri="http://schemas.microsoft.com/office/word/2010/wordprocessingShape">
                    <wps:wsp>
                      <wps:cNvSpPr txBox="1"/>
                      <wps:spPr>
                        <a:xfrm>
                          <a:off x="0" y="0"/>
                          <a:ext cx="1628775" cy="1381125"/>
                        </a:xfrm>
                        <a:prstGeom prst="rect">
                          <a:avLst/>
                        </a:prstGeom>
                        <a:solidFill>
                          <a:schemeClr val="lt1"/>
                        </a:solidFill>
                        <a:ln w="6350">
                          <a:solidFill>
                            <a:prstClr val="black"/>
                          </a:solidFill>
                        </a:ln>
                      </wps:spPr>
                      <wps:txbx>
                        <w:txbxContent>
                          <w:p w14:paraId="0215AD84" w14:textId="148AEB0E" w:rsidR="00FF7950" w:rsidRDefault="00C4326E" w:rsidP="00FF7950">
                            <w:r>
                              <w:t xml:space="preserve">The embedded </w:t>
                            </w:r>
                            <w:r w:rsidR="00D83EAB">
                              <w:t>calendar</w:t>
                            </w:r>
                            <w:r>
                              <w:t xml:space="preserve"> allows the user to easily navigate </w:t>
                            </w:r>
                            <w:r w:rsidR="00D83EAB">
                              <w:t xml:space="preserve">through the past and future d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88380B" id="Text Box 261" o:spid="_x0000_s1068" type="#_x0000_t202" style="position:absolute;margin-left:134.25pt;margin-top:-46.5pt;width:128.25pt;height:108.75pt;z-index:251604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" fillcolor="white [3201]" strokeweight=".5pt">
                <v:textbox>
                  <w:txbxContent>
                    <w:p w14:paraId="0215AD84" w14:textId="148AEB0E" w:rsidR="00FF7950" w:rsidRDefault="00C4326E" w:rsidP="00FF7950">
                      <w:r>
                        <w:t xml:space="preserve">The embedded </w:t>
                      </w:r>
                      <w:r w:rsidR="00D83EAB">
                        <w:t>calendar</w:t>
                      </w:r>
                      <w:r>
                        <w:t xml:space="preserve"> allows the user to easily navigate </w:t>
                      </w:r>
                      <w:r w:rsidR="00D83EAB">
                        <w:t xml:space="preserve">through the past and future date </w:t>
                      </w:r>
                    </w:p>
                  </w:txbxContent>
                </v:textbox>
              </v:shape>
            </w:pict>
          </mc:Fallback>
        </mc:AlternateContent>
      </w:r>
      <w:r w:rsidR="00C86BB3">
        <w:rPr>
          <w:rFonts w:ascii="Arial" w:hAnsi="Arial" w:cs="Arial"/>
          <w:noProof/>
        </w:rPr>
        <mc:AlternateContent>
          <mc:Choice Requires="wps">
            <w:drawing>
              <wp:anchor distT="0" distB="0" distL="114300" distR="114300" simplePos="0" relativeHeight="251606016" behindDoc="0" locked="0" layoutInCell="1" allowOverlap="1" wp14:anchorId="43195D34" wp14:editId="0ABBEA80">
                <wp:simplePos x="0" y="0"/>
                <wp:positionH relativeFrom="column">
                  <wp:posOffset>3590925</wp:posOffset>
                </wp:positionH>
                <wp:positionV relativeFrom="paragraph">
                  <wp:posOffset>-561975</wp:posOffset>
                </wp:positionV>
                <wp:extent cx="2047875" cy="1381125"/>
                <wp:effectExtent l="0" t="0" r="28575" b="28575"/>
                <wp:wrapNone/>
                <wp:docPr id="262" name="Text Box 262"/>
                <wp:cNvGraphicFramePr/>
                <a:graphic xmlns:a="http://schemas.openxmlformats.org/drawingml/2006/main">
                  <a:graphicData uri="http://schemas.microsoft.com/office/word/2010/wordprocessingShape">
                    <wps:wsp>
                      <wps:cNvSpPr txBox="1"/>
                      <wps:spPr>
                        <a:xfrm>
                          <a:off x="0" y="0"/>
                          <a:ext cx="2047875" cy="1381125"/>
                        </a:xfrm>
                        <a:prstGeom prst="rect">
                          <a:avLst/>
                        </a:prstGeom>
                        <a:solidFill>
                          <a:schemeClr val="lt1"/>
                        </a:solidFill>
                        <a:ln w="6350">
                          <a:solidFill>
                            <a:prstClr val="black"/>
                          </a:solidFill>
                        </a:ln>
                      </wps:spPr>
                      <wps:txbx>
                        <w:txbxContent>
                          <w:p w14:paraId="5B110521" w14:textId="7BF2850A" w:rsidR="00FF7950" w:rsidRDefault="00A3285D" w:rsidP="00FF7950">
                            <w:r>
                              <w:t xml:space="preserve">There </w:t>
                            </w:r>
                            <w:r w:rsidR="005506B6">
                              <w:t xml:space="preserve">is an </w:t>
                            </w:r>
                            <w:r w:rsidR="00C4326E">
                              <w:t>external</w:t>
                            </w:r>
                            <w:r w:rsidR="005506B6">
                              <w:t xml:space="preserve"> link </w:t>
                            </w:r>
                            <w:r w:rsidR="003B66AA">
                              <w:t xml:space="preserve">that opens the users </w:t>
                            </w:r>
                            <w:r w:rsidR="00C4326E">
                              <w:t>google</w:t>
                            </w:r>
                            <w:r w:rsidR="003B66AA">
                              <w:t xml:space="preserve"> </w:t>
                            </w:r>
                            <w:r w:rsidR="00C4326E">
                              <w:t>calendar</w:t>
                            </w:r>
                            <w:r w:rsidR="000F5DEB">
                              <w:t xml:space="preserve"> and allows </w:t>
                            </w:r>
                            <w:proofErr w:type="spellStart"/>
                            <w:r w:rsidR="000F5DEB">
                              <w:t>the</w:t>
                            </w:r>
                            <w:proofErr w:type="spellEnd"/>
                            <w:r w:rsidR="000F5DEB">
                              <w:t xml:space="preserve"> </w:t>
                            </w:r>
                            <w:r w:rsidR="00036251">
                              <w:t xml:space="preserve">to add various </w:t>
                            </w:r>
                            <w:proofErr w:type="gramStart"/>
                            <w:r w:rsidR="00C4326E">
                              <w:t xml:space="preserve">activities </w:t>
                            </w:r>
                            <w:r w:rsidR="00036251">
                              <w:t xml:space="preserve"> to</w:t>
                            </w:r>
                            <w:proofErr w:type="gramEnd"/>
                            <w:r w:rsidR="00036251">
                              <w:t xml:space="preserve"> </w:t>
                            </w:r>
                            <w:r w:rsidR="00C4326E">
                              <w:t xml:space="preserve">their schedu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195D34" id="Text Box 262" o:spid="_x0000_s1069" type="#_x0000_t202" style="position:absolute;margin-left:282.75pt;margin-top:-44.25pt;width:161.25pt;height:108.75pt;z-index:251606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" fillcolor="white [3201]" strokeweight=".5pt">
                <v:textbox>
                  <w:txbxContent>
                    <w:p w14:paraId="5B110521" w14:textId="7BF2850A" w:rsidR="00FF7950" w:rsidRDefault="00A3285D" w:rsidP="00FF7950">
                      <w:r>
                        <w:t xml:space="preserve">There </w:t>
                      </w:r>
                      <w:r w:rsidR="005506B6">
                        <w:t xml:space="preserve">is an </w:t>
                      </w:r>
                      <w:r w:rsidR="00C4326E">
                        <w:t>external</w:t>
                      </w:r>
                      <w:r w:rsidR="005506B6">
                        <w:t xml:space="preserve"> link </w:t>
                      </w:r>
                      <w:r w:rsidR="003B66AA">
                        <w:t xml:space="preserve">that opens the users </w:t>
                      </w:r>
                      <w:r w:rsidR="00C4326E">
                        <w:t>google</w:t>
                      </w:r>
                      <w:r w:rsidR="003B66AA">
                        <w:t xml:space="preserve"> </w:t>
                      </w:r>
                      <w:r w:rsidR="00C4326E">
                        <w:t>calendar</w:t>
                      </w:r>
                      <w:r w:rsidR="000F5DEB">
                        <w:t xml:space="preserve"> and allows </w:t>
                      </w:r>
                      <w:proofErr w:type="spellStart"/>
                      <w:r w:rsidR="000F5DEB">
                        <w:t>the</w:t>
                      </w:r>
                      <w:proofErr w:type="spellEnd"/>
                      <w:r w:rsidR="000F5DEB">
                        <w:t xml:space="preserve"> </w:t>
                      </w:r>
                      <w:r w:rsidR="00036251">
                        <w:t xml:space="preserve">to add various </w:t>
                      </w:r>
                      <w:proofErr w:type="gramStart"/>
                      <w:r w:rsidR="00C4326E">
                        <w:t xml:space="preserve">activities </w:t>
                      </w:r>
                      <w:r w:rsidR="00036251">
                        <w:t xml:space="preserve"> to</w:t>
                      </w:r>
                      <w:proofErr w:type="gramEnd"/>
                      <w:r w:rsidR="00036251">
                        <w:t xml:space="preserve"> </w:t>
                      </w:r>
                      <w:r w:rsidR="00C4326E">
                        <w:t xml:space="preserve">their schedule </w:t>
                      </w:r>
                    </w:p>
                  </w:txbxContent>
                </v:textbox>
              </v:shape>
            </w:pict>
          </mc:Fallback>
        </mc:AlternateContent>
      </w:r>
      <w:r w:rsidR="00614EDD">
        <w:rPr>
          <w:rFonts w:ascii="Arial" w:hAnsi="Arial" w:cs="Arial"/>
        </w:rPr>
        <w:t>Calendar</w:t>
      </w:r>
      <w:r w:rsidR="00BE23E9">
        <w:rPr>
          <w:rFonts w:ascii="Arial" w:hAnsi="Arial" w:cs="Arial"/>
        </w:rPr>
        <w:t xml:space="preserve"> Page </w:t>
      </w:r>
    </w:p>
    <w:p w14:paraId="2CC37392" w14:textId="52198811" w:rsidR="006604F3" w:rsidRDefault="006604F3" w:rsidP="0032598C">
      <w:pPr>
        <w:rPr>
          <w:rFonts w:ascii="Arial" w:hAnsi="Arial" w:cs="Arial"/>
        </w:rPr>
      </w:pPr>
    </w:p>
    <w:p w14:paraId="6A18AACF" w14:textId="1B1F858C" w:rsidR="00F43133" w:rsidRDefault="00C4556D" w:rsidP="0032598C">
      <w:pPr>
        <w:rPr>
          <w:rFonts w:ascii="Arial" w:hAnsi="Arial" w:cs="Arial"/>
        </w:rPr>
      </w:pPr>
      <w:r>
        <w:rPr>
          <w:rFonts w:ascii="Arial" w:hAnsi="Arial" w:cs="Arial"/>
          <w:noProof/>
        </w:rPr>
        <mc:AlternateContent>
          <mc:Choice Requires="wps">
            <w:drawing>
              <wp:anchor distT="0" distB="0" distL="114300" distR="114300" simplePos="0" relativeHeight="251613184" behindDoc="0" locked="0" layoutInCell="1" allowOverlap="1" wp14:anchorId="23531B83" wp14:editId="4A87616B">
                <wp:simplePos x="0" y="0"/>
                <wp:positionH relativeFrom="column">
                  <wp:posOffset>1666875</wp:posOffset>
                </wp:positionH>
                <wp:positionV relativeFrom="paragraph">
                  <wp:posOffset>21590</wp:posOffset>
                </wp:positionV>
                <wp:extent cx="1381125" cy="619125"/>
                <wp:effectExtent l="38100" t="0" r="28575" b="66675"/>
                <wp:wrapNone/>
                <wp:docPr id="270" name="Straight Arrow Connector 270"/>
                <wp:cNvGraphicFramePr/>
                <a:graphic xmlns:a="http://schemas.openxmlformats.org/drawingml/2006/main">
                  <a:graphicData uri="http://schemas.microsoft.com/office/word/2010/wordprocessingShape">
                    <wps:wsp>
                      <wps:cNvCnPr/>
                      <wps:spPr>
                        <a:xfrm flipH="1">
                          <a:off x="0" y="0"/>
                          <a:ext cx="1381125" cy="619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E4D76B" id="Straight Arrow Connector 270" o:spid="_x0000_s1026" type="#_x0000_t32" style="position:absolute;margin-left:131.25pt;margin-top:1.7pt;width:108.75pt;height:48.75pt;flip:x;z-index:251613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" strokecolor="#4472c4 [3204]" strokeweight=".5pt">
                <v:stroke endarrow="block" joinstyle="miter"/>
              </v:shape>
            </w:pict>
          </mc:Fallback>
        </mc:AlternateContent>
      </w:r>
    </w:p>
    <w:p w14:paraId="590B6ADE" w14:textId="0C90A48D" w:rsidR="00F43133" w:rsidRDefault="00C4556D" w:rsidP="0032598C">
      <w:pPr>
        <w:rPr>
          <w:rFonts w:ascii="Arial" w:hAnsi="Arial" w:cs="Arial"/>
        </w:rPr>
      </w:pPr>
      <w:r>
        <w:rPr>
          <w:noProof/>
        </w:rPr>
        <mc:AlternateContent>
          <mc:Choice Requires="wps">
            <w:drawing>
              <wp:anchor distT="0" distB="0" distL="114300" distR="114300" simplePos="0" relativeHeight="251614208" behindDoc="0" locked="0" layoutInCell="1" allowOverlap="1" wp14:anchorId="24056D7F" wp14:editId="7C6B1291">
                <wp:simplePos x="0" y="0"/>
                <wp:positionH relativeFrom="column">
                  <wp:posOffset>0</wp:posOffset>
                </wp:positionH>
                <wp:positionV relativeFrom="paragraph">
                  <wp:posOffset>203835</wp:posOffset>
                </wp:positionV>
                <wp:extent cx="1181100" cy="38100"/>
                <wp:effectExtent l="0" t="76200" r="19050" b="57150"/>
                <wp:wrapNone/>
                <wp:docPr id="271" name="Straight Arrow Connector 271"/>
                <wp:cNvGraphicFramePr/>
                <a:graphic xmlns:a="http://schemas.openxmlformats.org/drawingml/2006/main">
                  <a:graphicData uri="http://schemas.microsoft.com/office/word/2010/wordprocessingShape">
                    <wps:wsp>
                      <wps:cNvCnPr/>
                      <wps:spPr>
                        <a:xfrm flipV="1">
                          <a:off x="0" y="0"/>
                          <a:ext cx="118110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F60924" id="Straight Arrow Connector 271" o:spid="_x0000_s1026" type="#_x0000_t32" style="position:absolute;margin-left:0;margin-top:16.05pt;width:93pt;height:3pt;flip:y;z-index:251614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" strokecolor="#4472c4 [3204]" strokeweight=".5pt">
                <v:stroke endarrow="block" joinstyle="miter"/>
              </v:shape>
            </w:pict>
          </mc:Fallback>
        </mc:AlternateContent>
      </w:r>
      <w:r w:rsidR="00FF7950">
        <w:rPr>
          <w:noProof/>
        </w:rPr>
        <w:drawing>
          <wp:anchor distT="0" distB="0" distL="114300" distR="114300" simplePos="0" relativeHeight="251602944" behindDoc="0" locked="0" layoutInCell="1" allowOverlap="1" wp14:anchorId="25F90BC6" wp14:editId="4C59838D">
            <wp:simplePos x="0" y="0"/>
            <wp:positionH relativeFrom="margin">
              <wp:align>center</wp:align>
            </wp:positionH>
            <wp:positionV relativeFrom="paragraph">
              <wp:posOffset>108585</wp:posOffset>
            </wp:positionV>
            <wp:extent cx="3638550" cy="2733951"/>
            <wp:effectExtent l="0" t="0" r="0" b="9525"/>
            <wp:wrapThrough wrapText="bothSides">
              <wp:wrapPolygon edited="0">
                <wp:start x="0" y="0"/>
                <wp:lineTo x="0" y="21525"/>
                <wp:lineTo x="21487" y="21525"/>
                <wp:lineTo x="21487" y="0"/>
                <wp:lineTo x="0" y="0"/>
              </wp:wrapPolygon>
            </wp:wrapThrough>
            <wp:docPr id="215" name="Picture 2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Calenda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38550" cy="2733951"/>
                    </a:xfrm>
                    <a:prstGeom prst="rect">
                      <a:avLst/>
                    </a:prstGeom>
                  </pic:spPr>
                </pic:pic>
              </a:graphicData>
            </a:graphic>
          </wp:anchor>
        </w:drawing>
      </w:r>
    </w:p>
    <w:p w14:paraId="43BD085B" w14:textId="1DE8A5E6" w:rsidR="00F43133" w:rsidRDefault="00C4556D" w:rsidP="0032598C">
      <w:pPr>
        <w:rPr>
          <w:rFonts w:ascii="Arial" w:hAnsi="Arial" w:cs="Arial"/>
        </w:rPr>
      </w:pPr>
      <w:r>
        <w:rPr>
          <w:rFonts w:ascii="Arial" w:hAnsi="Arial" w:cs="Arial"/>
          <w:noProof/>
        </w:rPr>
        <mc:AlternateContent>
          <mc:Choice Requires="wps">
            <w:drawing>
              <wp:anchor distT="0" distB="0" distL="114300" distR="114300" simplePos="0" relativeHeight="251611136" behindDoc="0" locked="0" layoutInCell="1" allowOverlap="1" wp14:anchorId="01312EC4" wp14:editId="1B7D87B2">
                <wp:simplePos x="0" y="0"/>
                <wp:positionH relativeFrom="column">
                  <wp:posOffset>4352925</wp:posOffset>
                </wp:positionH>
                <wp:positionV relativeFrom="paragraph">
                  <wp:posOffset>224155</wp:posOffset>
                </wp:positionV>
                <wp:extent cx="1323975" cy="2343150"/>
                <wp:effectExtent l="38100" t="38100" r="28575" b="19050"/>
                <wp:wrapNone/>
                <wp:docPr id="268" name="Straight Arrow Connector 268"/>
                <wp:cNvGraphicFramePr/>
                <a:graphic xmlns:a="http://schemas.openxmlformats.org/drawingml/2006/main">
                  <a:graphicData uri="http://schemas.microsoft.com/office/word/2010/wordprocessingShape">
                    <wps:wsp>
                      <wps:cNvCnPr/>
                      <wps:spPr>
                        <a:xfrm flipH="1" flipV="1">
                          <a:off x="0" y="0"/>
                          <a:ext cx="1323975" cy="2343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68A206" id="Straight Arrow Connector 268" o:spid="_x0000_s1026" type="#_x0000_t32" style="position:absolute;margin-left:342.75pt;margin-top:17.65pt;width:104.25pt;height:184.5pt;flip:x y;z-index:251611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07040" behindDoc="0" locked="0" layoutInCell="1" allowOverlap="1" wp14:anchorId="05DD488B" wp14:editId="68CD8DE0">
                <wp:simplePos x="0" y="0"/>
                <wp:positionH relativeFrom="column">
                  <wp:posOffset>5476875</wp:posOffset>
                </wp:positionH>
                <wp:positionV relativeFrom="paragraph">
                  <wp:posOffset>7620</wp:posOffset>
                </wp:positionV>
                <wp:extent cx="904875" cy="1381125"/>
                <wp:effectExtent l="0" t="0" r="28575" b="28575"/>
                <wp:wrapNone/>
                <wp:docPr id="263" name="Text Box 263"/>
                <wp:cNvGraphicFramePr/>
                <a:graphic xmlns:a="http://schemas.openxmlformats.org/drawingml/2006/main">
                  <a:graphicData uri="http://schemas.microsoft.com/office/word/2010/wordprocessingShape">
                    <wps:wsp>
                      <wps:cNvSpPr txBox="1"/>
                      <wps:spPr>
                        <a:xfrm>
                          <a:off x="0" y="0"/>
                          <a:ext cx="904875" cy="1381125"/>
                        </a:xfrm>
                        <a:prstGeom prst="rect">
                          <a:avLst/>
                        </a:prstGeom>
                        <a:solidFill>
                          <a:schemeClr val="lt1"/>
                        </a:solidFill>
                        <a:ln w="6350">
                          <a:solidFill>
                            <a:prstClr val="black"/>
                          </a:solidFill>
                        </a:ln>
                      </wps:spPr>
                      <wps:txbx>
                        <w:txbxContent>
                          <w:p w14:paraId="5A68C961" w14:textId="3024566B" w:rsidR="00FF7950" w:rsidRDefault="00C86BB3" w:rsidP="00FF7950">
                            <w:r>
                              <w:t xml:space="preserve">The current day is </w:t>
                            </w:r>
                            <w:r w:rsidR="001501CA">
                              <w:t>highlighted and clear for accessibil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DD488B" id="Text Box 263" o:spid="_x0000_s1070" type="#_x0000_t202" style="position:absolute;margin-left:431.25pt;margin-top:.6pt;width:71.25pt;height:108.7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" fillcolor="white [3201]" strokeweight=".5pt">
                <v:textbox>
                  <w:txbxContent>
                    <w:p w14:paraId="5A68C961" w14:textId="3024566B" w:rsidR="00FF7950" w:rsidRDefault="00C86BB3" w:rsidP="00FF7950">
                      <w:r>
                        <w:t xml:space="preserve">The current day is </w:t>
                      </w:r>
                      <w:r w:rsidR="001501CA">
                        <w:t>highlighted and clear for accessibility.</w:t>
                      </w:r>
                    </w:p>
                  </w:txbxContent>
                </v:textbox>
              </v:shape>
            </w:pict>
          </mc:Fallback>
        </mc:AlternateContent>
      </w:r>
    </w:p>
    <w:p w14:paraId="158CFFA1" w14:textId="7B9FFF56" w:rsidR="00F43133" w:rsidRDefault="00C4556D" w:rsidP="0032598C">
      <w:pPr>
        <w:rPr>
          <w:rFonts w:ascii="Arial" w:hAnsi="Arial" w:cs="Arial"/>
        </w:rPr>
      </w:pPr>
      <w:r>
        <w:rPr>
          <w:rFonts w:ascii="Arial" w:hAnsi="Arial" w:cs="Arial"/>
          <w:noProof/>
        </w:rPr>
        <mc:AlternateContent>
          <mc:Choice Requires="wps">
            <w:drawing>
              <wp:anchor distT="0" distB="0" distL="114300" distR="114300" simplePos="0" relativeHeight="251610112" behindDoc="0" locked="0" layoutInCell="1" allowOverlap="1" wp14:anchorId="44139176" wp14:editId="1B913B6B">
                <wp:simplePos x="0" y="0"/>
                <wp:positionH relativeFrom="column">
                  <wp:posOffset>3933825</wp:posOffset>
                </wp:positionH>
                <wp:positionV relativeFrom="paragraph">
                  <wp:posOffset>34925</wp:posOffset>
                </wp:positionV>
                <wp:extent cx="1781175" cy="1200150"/>
                <wp:effectExtent l="38100" t="0" r="28575" b="57150"/>
                <wp:wrapNone/>
                <wp:docPr id="267" name="Straight Arrow Connector 267"/>
                <wp:cNvGraphicFramePr/>
                <a:graphic xmlns:a="http://schemas.openxmlformats.org/drawingml/2006/main">
                  <a:graphicData uri="http://schemas.microsoft.com/office/word/2010/wordprocessingShape">
                    <wps:wsp>
                      <wps:cNvCnPr/>
                      <wps:spPr>
                        <a:xfrm flipH="1">
                          <a:off x="0" y="0"/>
                          <a:ext cx="1781175" cy="1200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D8A255" id="Straight Arrow Connector 267" o:spid="_x0000_s1026" type="#_x0000_t32" style="position:absolute;margin-left:309.75pt;margin-top:2.75pt;width:140.25pt;height:94.5pt;flip:x;z-index:251610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" strokecolor="#4472c4 [3204]" strokeweight=".5pt">
                <v:stroke endarrow="block" joinstyle="miter"/>
              </v:shape>
            </w:pict>
          </mc:Fallback>
        </mc:AlternateContent>
      </w:r>
    </w:p>
    <w:p w14:paraId="37178E28" w14:textId="1A454A1C" w:rsidR="00F43133" w:rsidRDefault="00C4556D" w:rsidP="0032598C">
      <w:pPr>
        <w:rPr>
          <w:rFonts w:ascii="Arial" w:hAnsi="Arial" w:cs="Arial"/>
        </w:rPr>
      </w:pPr>
      <w:r>
        <w:rPr>
          <w:rFonts w:ascii="Arial" w:hAnsi="Arial" w:cs="Arial"/>
          <w:noProof/>
        </w:rPr>
        <mc:AlternateContent>
          <mc:Choice Requires="wps">
            <w:drawing>
              <wp:anchor distT="0" distB="0" distL="114300" distR="114300" simplePos="0" relativeHeight="251609088" behindDoc="0" locked="0" layoutInCell="1" allowOverlap="1" wp14:anchorId="00B8FCAA" wp14:editId="7EF36C4C">
                <wp:simplePos x="0" y="0"/>
                <wp:positionH relativeFrom="column">
                  <wp:posOffset>-971550</wp:posOffset>
                </wp:positionH>
                <wp:positionV relativeFrom="paragraph">
                  <wp:posOffset>283845</wp:posOffset>
                </wp:positionV>
                <wp:extent cx="1524000" cy="1381125"/>
                <wp:effectExtent l="0" t="0" r="19050" b="28575"/>
                <wp:wrapNone/>
                <wp:docPr id="266" name="Text Box 266"/>
                <wp:cNvGraphicFramePr/>
                <a:graphic xmlns:a="http://schemas.openxmlformats.org/drawingml/2006/main">
                  <a:graphicData uri="http://schemas.microsoft.com/office/word/2010/wordprocessingShape">
                    <wps:wsp>
                      <wps:cNvSpPr txBox="1"/>
                      <wps:spPr>
                        <a:xfrm>
                          <a:off x="0" y="0"/>
                          <a:ext cx="1524000" cy="1381125"/>
                        </a:xfrm>
                        <a:prstGeom prst="rect">
                          <a:avLst/>
                        </a:prstGeom>
                        <a:solidFill>
                          <a:schemeClr val="lt1"/>
                        </a:solidFill>
                        <a:ln w="6350">
                          <a:solidFill>
                            <a:prstClr val="black"/>
                          </a:solidFill>
                        </a:ln>
                      </wps:spPr>
                      <wps:txbx>
                        <w:txbxContent>
                          <w:p w14:paraId="4C02CCF6" w14:textId="3C99E693" w:rsidR="00A542AD" w:rsidRDefault="00A542AD" w:rsidP="00A542AD">
                            <w:r>
                              <w:t>Events and holidays are integrated int</w:t>
                            </w:r>
                            <w:r w:rsidR="00003A53">
                              <w:t xml:space="preserve">o the </w:t>
                            </w:r>
                            <w:r w:rsidR="007317A0">
                              <w:t>calendar</w:t>
                            </w:r>
                            <w:r w:rsidR="00003A53">
                              <w:t xml:space="preserve"> to help planning and </w:t>
                            </w:r>
                            <w:r w:rsidR="007317A0">
                              <w:t xml:space="preserve">schedul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B8FCAA" id="Text Box 266" o:spid="_x0000_s1071" type="#_x0000_t202" style="position:absolute;margin-left:-76.5pt;margin-top:22.35pt;width:120pt;height:108.75pt;z-index:251609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" fillcolor="white [3201]" strokeweight=".5pt">
                <v:textbox>
                  <w:txbxContent>
                    <w:p w14:paraId="4C02CCF6" w14:textId="3C99E693" w:rsidR="00A542AD" w:rsidRDefault="00A542AD" w:rsidP="00A542AD">
                      <w:r>
                        <w:t>Events and holidays are integrated int</w:t>
                      </w:r>
                      <w:r w:rsidR="00003A53">
                        <w:t xml:space="preserve">o the </w:t>
                      </w:r>
                      <w:r w:rsidR="007317A0">
                        <w:t>calendar</w:t>
                      </w:r>
                      <w:r w:rsidR="00003A53">
                        <w:t xml:space="preserve"> to help planning and </w:t>
                      </w:r>
                      <w:r w:rsidR="007317A0">
                        <w:t xml:space="preserve">scheduling </w:t>
                      </w:r>
                    </w:p>
                  </w:txbxContent>
                </v:textbox>
              </v:shape>
            </w:pict>
          </mc:Fallback>
        </mc:AlternateContent>
      </w:r>
    </w:p>
    <w:p w14:paraId="54A2C0D2" w14:textId="07DF4E5C" w:rsidR="00F43133" w:rsidRDefault="00F43133" w:rsidP="0032598C">
      <w:pPr>
        <w:rPr>
          <w:rFonts w:ascii="Arial" w:hAnsi="Arial" w:cs="Arial"/>
        </w:rPr>
      </w:pPr>
    </w:p>
    <w:p w14:paraId="6AFFC0BA" w14:textId="10E5F2D3" w:rsidR="00F43133" w:rsidRDefault="00F43133" w:rsidP="0032598C">
      <w:pPr>
        <w:rPr>
          <w:rFonts w:ascii="Arial" w:hAnsi="Arial" w:cs="Arial"/>
        </w:rPr>
      </w:pPr>
    </w:p>
    <w:p w14:paraId="1955C987" w14:textId="01E55617" w:rsidR="00F43133" w:rsidRDefault="00F43133" w:rsidP="0032598C">
      <w:pPr>
        <w:rPr>
          <w:rFonts w:ascii="Arial" w:hAnsi="Arial" w:cs="Arial"/>
        </w:rPr>
      </w:pPr>
    </w:p>
    <w:p w14:paraId="0B6CF882" w14:textId="48BD1389" w:rsidR="00F43133" w:rsidRDefault="00C4556D" w:rsidP="0032598C">
      <w:pPr>
        <w:rPr>
          <w:rFonts w:ascii="Arial" w:hAnsi="Arial" w:cs="Arial"/>
        </w:rPr>
      </w:pPr>
      <w:r>
        <w:rPr>
          <w:rFonts w:ascii="Arial" w:hAnsi="Arial" w:cs="Arial"/>
          <w:noProof/>
        </w:rPr>
        <mc:AlternateContent>
          <mc:Choice Requires="wps">
            <w:drawing>
              <wp:anchor distT="0" distB="0" distL="114300" distR="114300" simplePos="0" relativeHeight="251615232" behindDoc="0" locked="0" layoutInCell="1" allowOverlap="1" wp14:anchorId="18A35AF8" wp14:editId="55C1A560">
                <wp:simplePos x="0" y="0"/>
                <wp:positionH relativeFrom="column">
                  <wp:posOffset>57149</wp:posOffset>
                </wp:positionH>
                <wp:positionV relativeFrom="paragraph">
                  <wp:posOffset>50800</wp:posOffset>
                </wp:positionV>
                <wp:extent cx="3000375" cy="19050"/>
                <wp:effectExtent l="0" t="76200" r="28575" b="76200"/>
                <wp:wrapNone/>
                <wp:docPr id="272" name="Straight Arrow Connector 272"/>
                <wp:cNvGraphicFramePr/>
                <a:graphic xmlns:a="http://schemas.openxmlformats.org/drawingml/2006/main">
                  <a:graphicData uri="http://schemas.microsoft.com/office/word/2010/wordprocessingShape">
                    <wps:wsp>
                      <wps:cNvCnPr/>
                      <wps:spPr>
                        <a:xfrm flipV="1">
                          <a:off x="0" y="0"/>
                          <a:ext cx="3000375"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9AA683" id="Straight Arrow Connector 272" o:spid="_x0000_s1026" type="#_x0000_t32" style="position:absolute;margin-left:4.5pt;margin-top:4pt;width:236.25pt;height:1.5pt;flip:y;z-index:25161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08064" behindDoc="0" locked="0" layoutInCell="1" allowOverlap="1" wp14:anchorId="3451FD86" wp14:editId="5135AFBA">
                <wp:simplePos x="0" y="0"/>
                <wp:positionH relativeFrom="margin">
                  <wp:posOffset>5160010</wp:posOffset>
                </wp:positionH>
                <wp:positionV relativeFrom="paragraph">
                  <wp:posOffset>12700</wp:posOffset>
                </wp:positionV>
                <wp:extent cx="1419225" cy="1381125"/>
                <wp:effectExtent l="0" t="0" r="28575" b="28575"/>
                <wp:wrapNone/>
                <wp:docPr id="265" name="Text Box 265"/>
                <wp:cNvGraphicFramePr/>
                <a:graphic xmlns:a="http://schemas.openxmlformats.org/drawingml/2006/main">
                  <a:graphicData uri="http://schemas.microsoft.com/office/word/2010/wordprocessingShape">
                    <wps:wsp>
                      <wps:cNvSpPr txBox="1"/>
                      <wps:spPr>
                        <a:xfrm>
                          <a:off x="0" y="0"/>
                          <a:ext cx="1419225" cy="1381125"/>
                        </a:xfrm>
                        <a:prstGeom prst="rect">
                          <a:avLst/>
                        </a:prstGeom>
                        <a:solidFill>
                          <a:schemeClr val="lt1"/>
                        </a:solidFill>
                        <a:ln w="6350">
                          <a:solidFill>
                            <a:prstClr val="black"/>
                          </a:solidFill>
                        </a:ln>
                      </wps:spPr>
                      <wps:txbx>
                        <w:txbxContent>
                          <w:p w14:paraId="6D4B405F" w14:textId="744C5477" w:rsidR="00D83EAB" w:rsidRDefault="007D02BE" w:rsidP="00D83EAB">
                            <w:r>
                              <w:t>Thes</w:t>
                            </w:r>
                            <w:r w:rsidR="00541752">
                              <w:t xml:space="preserve">e </w:t>
                            </w:r>
                            <w:r>
                              <w:t xml:space="preserve">tabs allow the user to </w:t>
                            </w:r>
                            <w:r w:rsidR="00541752">
                              <w:t>navigate through the calendar by the week months or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51FD86" id="Text Box 265" o:spid="_x0000_s1072" type="#_x0000_t202" style="position:absolute;margin-left:406.3pt;margin-top:1pt;width:111.75pt;height:108.75pt;z-index:2516080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" fillcolor="white [3201]" strokeweight=".5pt">
                <v:textbox>
                  <w:txbxContent>
                    <w:p w14:paraId="6D4B405F" w14:textId="744C5477" w:rsidR="00D83EAB" w:rsidRDefault="007D02BE" w:rsidP="00D83EAB">
                      <w:r>
                        <w:t>Thes</w:t>
                      </w:r>
                      <w:r w:rsidR="00541752">
                        <w:t xml:space="preserve">e </w:t>
                      </w:r>
                      <w:r>
                        <w:t xml:space="preserve">tabs allow the user to </w:t>
                      </w:r>
                      <w:r w:rsidR="00541752">
                        <w:t>navigate through the calendar by the week months or days.</w:t>
                      </w:r>
                    </w:p>
                  </w:txbxContent>
                </v:textbox>
                <w10:wrap anchorx="margin"/>
              </v:shape>
            </w:pict>
          </mc:Fallback>
        </mc:AlternateContent>
      </w:r>
    </w:p>
    <w:p w14:paraId="3013FBE9" w14:textId="136DD50D" w:rsidR="00F43133" w:rsidRDefault="00F43133" w:rsidP="0032598C">
      <w:pPr>
        <w:rPr>
          <w:rFonts w:ascii="Arial" w:hAnsi="Arial" w:cs="Arial"/>
        </w:rPr>
      </w:pPr>
    </w:p>
    <w:p w14:paraId="53D658A7" w14:textId="72E36D76" w:rsidR="00F43133" w:rsidRDefault="00C4556D" w:rsidP="0032598C">
      <w:pPr>
        <w:rPr>
          <w:rFonts w:ascii="Arial" w:hAnsi="Arial" w:cs="Arial"/>
        </w:rPr>
      </w:pPr>
      <w:r w:rsidRPr="000D30A4">
        <w:rPr>
          <w:rFonts w:ascii="Arial" w:hAnsi="Arial" w:cs="Arial"/>
          <w:noProof/>
        </w:rPr>
        <mc:AlternateContent>
          <mc:Choice Requires="wps">
            <w:drawing>
              <wp:anchor distT="45720" distB="45720" distL="114300" distR="114300" simplePos="0" relativeHeight="251616256" behindDoc="0" locked="0" layoutInCell="1" allowOverlap="1" wp14:anchorId="35D8B85D" wp14:editId="7E8CE075">
                <wp:simplePos x="0" y="0"/>
                <wp:positionH relativeFrom="page">
                  <wp:align>left</wp:align>
                </wp:positionH>
                <wp:positionV relativeFrom="paragraph">
                  <wp:posOffset>215900</wp:posOffset>
                </wp:positionV>
                <wp:extent cx="1762125" cy="1171575"/>
                <wp:effectExtent l="0" t="0" r="28575" b="28575"/>
                <wp:wrapSquare wrapText="bothSides"/>
                <wp:docPr id="2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171575"/>
                        </a:xfrm>
                        <a:prstGeom prst="rect">
                          <a:avLst/>
                        </a:prstGeom>
                        <a:solidFill>
                          <a:srgbClr val="FFFFFF"/>
                        </a:solidFill>
                        <a:ln w="9525">
                          <a:solidFill>
                            <a:srgbClr val="000000"/>
                          </a:solidFill>
                          <a:miter lim="800000"/>
                          <a:headEnd/>
                          <a:tailEnd/>
                        </a:ln>
                      </wps:spPr>
                      <wps:txbx>
                        <w:txbxContent>
                          <w:p w14:paraId="43F98C69" w14:textId="77777777" w:rsidR="00C4556D" w:rsidRDefault="00C4556D" w:rsidP="00C4556D">
                            <w:r>
                              <w:t xml:space="preserve">The “go back” button allows the user to go to the last page </w:t>
                            </w:r>
                            <w:proofErr w:type="spellStart"/>
                            <w:r>
                              <w:t>they where</w:t>
                            </w:r>
                            <w:proofErr w:type="spellEnd"/>
                            <w:r>
                              <w:t xml:space="preserve"> </w:t>
                            </w:r>
                            <w:proofErr w:type="gramStart"/>
                            <w:r>
                              <w:t>at ,</w:t>
                            </w:r>
                            <w:proofErr w:type="gramEnd"/>
                            <w:r>
                              <w:t xml:space="preserve"> this helps in the situation the user clicked a link/button by accident.</w:t>
                            </w:r>
                          </w:p>
                          <w:p w14:paraId="578C7308" w14:textId="77777777" w:rsidR="00C4556D" w:rsidRDefault="00C4556D" w:rsidP="00C4556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8B85D" id="_x0000_s1073" type="#_x0000_t202" style="position:absolute;margin-left:0;margin-top:17pt;width:138.75pt;height:92.25pt;z-index:25161625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">
                <v:textbox>
                  <w:txbxContent>
                    <w:p w14:paraId="43F98C69" w14:textId="77777777" w:rsidR="00C4556D" w:rsidRDefault="00C4556D" w:rsidP="00C4556D">
                      <w:r>
                        <w:t xml:space="preserve">The “go back” button allows the user to go to the last page </w:t>
                      </w:r>
                      <w:proofErr w:type="spellStart"/>
                      <w:r>
                        <w:t>they where</w:t>
                      </w:r>
                      <w:proofErr w:type="spellEnd"/>
                      <w:r>
                        <w:t xml:space="preserve"> </w:t>
                      </w:r>
                      <w:proofErr w:type="gramStart"/>
                      <w:r>
                        <w:t>at ,</w:t>
                      </w:r>
                      <w:proofErr w:type="gramEnd"/>
                      <w:r>
                        <w:t xml:space="preserve"> this helps in the situation the user clicked a link/button by accident.</w:t>
                      </w:r>
                    </w:p>
                    <w:p w14:paraId="578C7308" w14:textId="77777777" w:rsidR="00C4556D" w:rsidRDefault="00C4556D" w:rsidP="00C4556D">
                      <w:r>
                        <w:t xml:space="preserve">  </w:t>
                      </w:r>
                    </w:p>
                  </w:txbxContent>
                </v:textbox>
                <w10:wrap type="square" anchorx="page"/>
              </v:shape>
            </w:pict>
          </mc:Fallback>
        </mc:AlternateContent>
      </w:r>
    </w:p>
    <w:p w14:paraId="5525D9B4" w14:textId="1D873BF8" w:rsidR="00F43133" w:rsidRDefault="00C4556D" w:rsidP="0032598C">
      <w:pPr>
        <w:rPr>
          <w:rFonts w:ascii="Arial" w:hAnsi="Arial" w:cs="Arial"/>
        </w:rPr>
      </w:pPr>
      <w:r>
        <w:rPr>
          <w:rFonts w:ascii="Arial" w:hAnsi="Arial" w:cs="Arial"/>
          <w:noProof/>
        </w:rPr>
        <mc:AlternateContent>
          <mc:Choice Requires="wps">
            <w:drawing>
              <wp:anchor distT="0" distB="0" distL="114300" distR="114300" simplePos="0" relativeHeight="251617280" behindDoc="0" locked="0" layoutInCell="1" allowOverlap="1" wp14:anchorId="68146B70" wp14:editId="307B0776">
                <wp:simplePos x="0" y="0"/>
                <wp:positionH relativeFrom="column">
                  <wp:posOffset>342900</wp:posOffset>
                </wp:positionH>
                <wp:positionV relativeFrom="paragraph">
                  <wp:posOffset>26035</wp:posOffset>
                </wp:positionV>
                <wp:extent cx="1524000" cy="723900"/>
                <wp:effectExtent l="0" t="38100" r="57150" b="19050"/>
                <wp:wrapNone/>
                <wp:docPr id="274" name="Straight Arrow Connector 274"/>
                <wp:cNvGraphicFramePr/>
                <a:graphic xmlns:a="http://schemas.openxmlformats.org/drawingml/2006/main">
                  <a:graphicData uri="http://schemas.microsoft.com/office/word/2010/wordprocessingShape">
                    <wps:wsp>
                      <wps:cNvCnPr/>
                      <wps:spPr>
                        <a:xfrm flipV="1">
                          <a:off x="0" y="0"/>
                          <a:ext cx="1524000"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895568" id="Straight Arrow Connector 274" o:spid="_x0000_s1026" type="#_x0000_t32" style="position:absolute;margin-left:27pt;margin-top:2.05pt;width:120pt;height:57pt;flip:y;z-index:251617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" strokecolor="#4472c4 [3204]" strokeweight=".5pt">
                <v:stroke endarrow="block" joinstyle="miter"/>
              </v:shape>
            </w:pict>
          </mc:Fallback>
        </mc:AlternateContent>
      </w:r>
    </w:p>
    <w:p w14:paraId="156CA9DE" w14:textId="2137BEFD" w:rsidR="00F43133" w:rsidRDefault="00F43133" w:rsidP="0032598C">
      <w:pPr>
        <w:rPr>
          <w:rFonts w:ascii="Arial" w:hAnsi="Arial" w:cs="Arial"/>
        </w:rPr>
      </w:pPr>
    </w:p>
    <w:p w14:paraId="17AC4109" w14:textId="77777777" w:rsidR="00C4556D" w:rsidRDefault="00C4556D" w:rsidP="0032598C">
      <w:pPr>
        <w:rPr>
          <w:rFonts w:ascii="Arial" w:hAnsi="Arial" w:cs="Arial"/>
        </w:rPr>
      </w:pPr>
    </w:p>
    <w:p w14:paraId="4A69A677" w14:textId="77777777" w:rsidR="00C4556D" w:rsidRDefault="00C4556D" w:rsidP="0032598C">
      <w:pPr>
        <w:rPr>
          <w:rFonts w:ascii="Arial" w:hAnsi="Arial" w:cs="Arial"/>
        </w:rPr>
      </w:pPr>
    </w:p>
    <w:p w14:paraId="4C510EF3" w14:textId="77777777" w:rsidR="00C4556D" w:rsidRDefault="00C4556D" w:rsidP="0032598C">
      <w:pPr>
        <w:rPr>
          <w:rFonts w:ascii="Arial" w:hAnsi="Arial" w:cs="Arial"/>
        </w:rPr>
      </w:pPr>
    </w:p>
    <w:p w14:paraId="6F82281B" w14:textId="572D1CD2" w:rsidR="00F43133" w:rsidRDefault="00C4556D" w:rsidP="0032598C">
      <w:pPr>
        <w:rPr>
          <w:rFonts w:ascii="Arial" w:hAnsi="Arial" w:cs="Arial"/>
        </w:rPr>
      </w:pPr>
      <w:r>
        <w:rPr>
          <w:rFonts w:ascii="Arial" w:hAnsi="Arial" w:cs="Arial"/>
        </w:rPr>
        <w:t xml:space="preserve">This page uses an embedded </w:t>
      </w:r>
      <w:r w:rsidR="002D7FCD">
        <w:rPr>
          <w:rFonts w:ascii="Arial" w:hAnsi="Arial" w:cs="Arial"/>
        </w:rPr>
        <w:t>calendar</w:t>
      </w:r>
      <w:r w:rsidR="005B399C">
        <w:rPr>
          <w:rFonts w:ascii="Arial" w:hAnsi="Arial" w:cs="Arial"/>
        </w:rPr>
        <w:t xml:space="preserve"> by </w:t>
      </w:r>
      <w:r w:rsidR="007D4C31">
        <w:rPr>
          <w:rFonts w:ascii="Arial" w:hAnsi="Arial" w:cs="Arial"/>
        </w:rPr>
        <w:t>G</w:t>
      </w:r>
      <w:r w:rsidR="005B399C">
        <w:rPr>
          <w:rFonts w:ascii="Arial" w:hAnsi="Arial" w:cs="Arial"/>
        </w:rPr>
        <w:t xml:space="preserve">oogle that </w:t>
      </w:r>
      <w:r w:rsidR="002D7FCD">
        <w:rPr>
          <w:rFonts w:ascii="Arial" w:hAnsi="Arial" w:cs="Arial"/>
        </w:rPr>
        <w:t>allows</w:t>
      </w:r>
      <w:r w:rsidR="005B399C">
        <w:rPr>
          <w:rFonts w:ascii="Arial" w:hAnsi="Arial" w:cs="Arial"/>
        </w:rPr>
        <w:t xml:space="preserve"> the </w:t>
      </w:r>
      <w:r w:rsidR="002D7FCD">
        <w:rPr>
          <w:rFonts w:ascii="Arial" w:hAnsi="Arial" w:cs="Arial"/>
        </w:rPr>
        <w:t>user</w:t>
      </w:r>
      <w:r w:rsidR="005B399C">
        <w:rPr>
          <w:rFonts w:ascii="Arial" w:hAnsi="Arial" w:cs="Arial"/>
        </w:rPr>
        <w:t xml:space="preserve"> to </w:t>
      </w:r>
      <w:r w:rsidR="002D7FCD">
        <w:rPr>
          <w:rFonts w:ascii="Arial" w:hAnsi="Arial" w:cs="Arial"/>
        </w:rPr>
        <w:t xml:space="preserve">keep track and plan for their upcoming events, </w:t>
      </w:r>
      <w:r w:rsidR="00786A8C">
        <w:rPr>
          <w:rFonts w:ascii="Arial" w:hAnsi="Arial" w:cs="Arial"/>
        </w:rPr>
        <w:t xml:space="preserve">the user </w:t>
      </w:r>
      <w:r w:rsidR="007D4C31">
        <w:rPr>
          <w:rFonts w:ascii="Arial" w:hAnsi="Arial" w:cs="Arial"/>
        </w:rPr>
        <w:t>can</w:t>
      </w:r>
      <w:r w:rsidR="00786A8C">
        <w:rPr>
          <w:rFonts w:ascii="Arial" w:hAnsi="Arial" w:cs="Arial"/>
        </w:rPr>
        <w:t xml:space="preserve"> add and </w:t>
      </w:r>
      <w:r w:rsidR="007E14BE">
        <w:rPr>
          <w:rFonts w:ascii="Arial" w:hAnsi="Arial" w:cs="Arial"/>
        </w:rPr>
        <w:t>edit events a</w:t>
      </w:r>
      <w:r w:rsidR="007D4C31">
        <w:rPr>
          <w:rFonts w:ascii="Arial" w:hAnsi="Arial" w:cs="Arial"/>
        </w:rPr>
        <w:t>s</w:t>
      </w:r>
      <w:r w:rsidR="007E14BE">
        <w:rPr>
          <w:rFonts w:ascii="Arial" w:hAnsi="Arial" w:cs="Arial"/>
        </w:rPr>
        <w:t xml:space="preserve"> well as send these events to their google </w:t>
      </w:r>
      <w:r w:rsidR="00CC5098">
        <w:rPr>
          <w:rFonts w:ascii="Arial" w:hAnsi="Arial" w:cs="Arial"/>
        </w:rPr>
        <w:t>calendar.</w:t>
      </w:r>
      <w:r w:rsidR="007E14BE">
        <w:rPr>
          <w:rFonts w:ascii="Arial" w:hAnsi="Arial" w:cs="Arial"/>
        </w:rPr>
        <w:t xml:space="preserve"> the user </w:t>
      </w:r>
      <w:r w:rsidR="00C83785">
        <w:rPr>
          <w:rFonts w:ascii="Arial" w:hAnsi="Arial" w:cs="Arial"/>
        </w:rPr>
        <w:t>can</w:t>
      </w:r>
      <w:r w:rsidR="007E14BE">
        <w:rPr>
          <w:rFonts w:ascii="Arial" w:hAnsi="Arial" w:cs="Arial"/>
        </w:rPr>
        <w:t xml:space="preserve"> navigate to</w:t>
      </w:r>
      <w:r w:rsidR="00CC5098">
        <w:rPr>
          <w:rFonts w:ascii="Arial" w:hAnsi="Arial" w:cs="Arial"/>
        </w:rPr>
        <w:t xml:space="preserve"> this page with the navigation link “Calendar” at the top of the page.</w:t>
      </w:r>
    </w:p>
    <w:p w14:paraId="15939D67" w14:textId="025AAF11" w:rsidR="00FD2A6C" w:rsidRDefault="00FD2A6C" w:rsidP="0032598C">
      <w:pPr>
        <w:rPr>
          <w:rFonts w:ascii="Arial" w:hAnsi="Arial" w:cs="Arial"/>
        </w:rPr>
      </w:pPr>
      <w:r>
        <w:rPr>
          <w:rFonts w:ascii="Arial" w:hAnsi="Arial" w:cs="Arial"/>
        </w:rPr>
        <w:t xml:space="preserve">The functionality of this page is simplified because the date </w:t>
      </w:r>
      <w:r w:rsidR="00E10AA4">
        <w:rPr>
          <w:rFonts w:ascii="Arial" w:hAnsi="Arial" w:cs="Arial"/>
        </w:rPr>
        <w:t xml:space="preserve">does not auto </w:t>
      </w:r>
      <w:r w:rsidR="007C2E5F">
        <w:rPr>
          <w:rFonts w:ascii="Arial" w:hAnsi="Arial" w:cs="Arial"/>
        </w:rPr>
        <w:t>update,</w:t>
      </w:r>
      <w:r w:rsidR="00E10AA4">
        <w:rPr>
          <w:rFonts w:ascii="Arial" w:hAnsi="Arial" w:cs="Arial"/>
        </w:rPr>
        <w:t xml:space="preserve"> but when the user </w:t>
      </w:r>
      <w:r w:rsidR="00AF70A3">
        <w:rPr>
          <w:rFonts w:ascii="Arial" w:hAnsi="Arial" w:cs="Arial"/>
        </w:rPr>
        <w:t>refreshes</w:t>
      </w:r>
      <w:r w:rsidR="00E10AA4">
        <w:rPr>
          <w:rFonts w:ascii="Arial" w:hAnsi="Arial" w:cs="Arial"/>
        </w:rPr>
        <w:t xml:space="preserve"> the </w:t>
      </w:r>
      <w:proofErr w:type="gramStart"/>
      <w:r w:rsidR="00AF70A3">
        <w:rPr>
          <w:rFonts w:ascii="Arial" w:hAnsi="Arial" w:cs="Arial"/>
        </w:rPr>
        <w:t>page</w:t>
      </w:r>
      <w:proofErr w:type="gramEnd"/>
      <w:r w:rsidR="00E10AA4">
        <w:rPr>
          <w:rFonts w:ascii="Arial" w:hAnsi="Arial" w:cs="Arial"/>
        </w:rPr>
        <w:t xml:space="preserve"> it would update</w:t>
      </w:r>
      <w:r w:rsidR="00AF70A3">
        <w:rPr>
          <w:rFonts w:ascii="Arial" w:hAnsi="Arial" w:cs="Arial"/>
        </w:rPr>
        <w:t>.</w:t>
      </w:r>
      <w:r w:rsidR="008705E4">
        <w:rPr>
          <w:rFonts w:ascii="Arial" w:hAnsi="Arial" w:cs="Arial"/>
        </w:rPr>
        <w:t xml:space="preserve"> This will all be fixed in the final </w:t>
      </w:r>
      <w:proofErr w:type="gramStart"/>
      <w:r w:rsidR="008705E4">
        <w:rPr>
          <w:rFonts w:ascii="Arial" w:hAnsi="Arial" w:cs="Arial"/>
        </w:rPr>
        <w:t>product,</w:t>
      </w:r>
      <w:proofErr w:type="gramEnd"/>
      <w:r w:rsidR="008705E4">
        <w:rPr>
          <w:rFonts w:ascii="Arial" w:hAnsi="Arial" w:cs="Arial"/>
        </w:rPr>
        <w:t xml:space="preserve"> the user would be able to </w:t>
      </w:r>
      <w:r w:rsidR="00EE5CB6">
        <w:rPr>
          <w:rFonts w:ascii="Arial" w:hAnsi="Arial" w:cs="Arial"/>
        </w:rPr>
        <w:t xml:space="preserve">add an event </w:t>
      </w:r>
      <w:r w:rsidR="007D4C31">
        <w:rPr>
          <w:rFonts w:ascii="Arial" w:hAnsi="Arial" w:cs="Arial"/>
        </w:rPr>
        <w:t>to</w:t>
      </w:r>
      <w:r w:rsidR="00EE5CB6">
        <w:rPr>
          <w:rFonts w:ascii="Arial" w:hAnsi="Arial" w:cs="Arial"/>
        </w:rPr>
        <w:t xml:space="preserve"> the </w:t>
      </w:r>
      <w:r w:rsidR="007C2E5F">
        <w:rPr>
          <w:rFonts w:ascii="Arial" w:hAnsi="Arial" w:cs="Arial"/>
        </w:rPr>
        <w:t>calendar</w:t>
      </w:r>
      <w:r w:rsidR="00EE5CB6">
        <w:rPr>
          <w:rFonts w:ascii="Arial" w:hAnsi="Arial" w:cs="Arial"/>
        </w:rPr>
        <w:t xml:space="preserve"> which will </w:t>
      </w:r>
      <w:r w:rsidR="007C2E5F">
        <w:rPr>
          <w:rFonts w:ascii="Arial" w:hAnsi="Arial" w:cs="Arial"/>
        </w:rPr>
        <w:t xml:space="preserve">update the schedule </w:t>
      </w:r>
      <w:r w:rsidR="007D4C31">
        <w:rPr>
          <w:rFonts w:ascii="Arial" w:hAnsi="Arial" w:cs="Arial"/>
        </w:rPr>
        <w:t>o</w:t>
      </w:r>
      <w:r w:rsidR="007C2E5F">
        <w:rPr>
          <w:rFonts w:ascii="Arial" w:hAnsi="Arial" w:cs="Arial"/>
        </w:rPr>
        <w:t>n the schedule page.</w:t>
      </w:r>
    </w:p>
    <w:p w14:paraId="7842F1FA" w14:textId="71122B21" w:rsidR="004A2E4F" w:rsidRDefault="004A2E4F" w:rsidP="004A2E4F">
      <w:r>
        <w:rPr>
          <w:rFonts w:ascii="Arial" w:hAnsi="Arial" w:cs="Arial"/>
        </w:rPr>
        <w:t>The navigation and accessibility of the user ha</w:t>
      </w:r>
      <w:r w:rsidR="007D4C31">
        <w:rPr>
          <w:rFonts w:ascii="Arial" w:hAnsi="Arial" w:cs="Arial"/>
        </w:rPr>
        <w:t>ve</w:t>
      </w:r>
      <w:r>
        <w:rPr>
          <w:rFonts w:ascii="Arial" w:hAnsi="Arial" w:cs="Arial"/>
        </w:rPr>
        <w:t xml:space="preserve"> been greatly considered </w:t>
      </w:r>
      <w:r w:rsidR="007D4C31">
        <w:rPr>
          <w:rFonts w:ascii="Arial" w:hAnsi="Arial" w:cs="Arial"/>
        </w:rPr>
        <w:t>o</w:t>
      </w:r>
      <w:r>
        <w:rPr>
          <w:rFonts w:ascii="Arial" w:hAnsi="Arial" w:cs="Arial"/>
        </w:rPr>
        <w:t xml:space="preserve">n this page because the user can easily navigate to all the pages in the task manager with the use of the navigation bar at the top of the page and the “go </w:t>
      </w:r>
      <w:proofErr w:type="gramStart"/>
      <w:r>
        <w:rPr>
          <w:rFonts w:ascii="Arial" w:hAnsi="Arial" w:cs="Arial"/>
        </w:rPr>
        <w:t>back ”</w:t>
      </w:r>
      <w:proofErr w:type="gramEnd"/>
      <w:r>
        <w:rPr>
          <w:rFonts w:ascii="Arial" w:hAnsi="Arial" w:cs="Arial"/>
        </w:rPr>
        <w:t xml:space="preserve"> button at the bottom of the page.</w:t>
      </w:r>
    </w:p>
    <w:p w14:paraId="199EEB33" w14:textId="77777777" w:rsidR="00C83785" w:rsidRDefault="00C83785" w:rsidP="0032598C">
      <w:pPr>
        <w:rPr>
          <w:rFonts w:ascii="Arial" w:hAnsi="Arial" w:cs="Arial"/>
        </w:rPr>
      </w:pPr>
    </w:p>
    <w:p w14:paraId="660A1490" w14:textId="77777777" w:rsidR="00C4556D" w:rsidRDefault="00C4556D" w:rsidP="0032598C">
      <w:pPr>
        <w:rPr>
          <w:rFonts w:ascii="Arial" w:hAnsi="Arial" w:cs="Arial"/>
        </w:rPr>
      </w:pPr>
    </w:p>
    <w:p w14:paraId="32EC213B" w14:textId="77777777" w:rsidR="00C4556D" w:rsidRDefault="00C4556D" w:rsidP="0032598C">
      <w:pPr>
        <w:rPr>
          <w:rFonts w:ascii="Arial" w:hAnsi="Arial" w:cs="Arial"/>
        </w:rPr>
      </w:pPr>
    </w:p>
    <w:p w14:paraId="16EADD29" w14:textId="77777777" w:rsidR="00C4556D" w:rsidRDefault="00C4556D" w:rsidP="0032598C">
      <w:pPr>
        <w:rPr>
          <w:rFonts w:ascii="Arial" w:hAnsi="Arial" w:cs="Arial"/>
        </w:rPr>
      </w:pPr>
    </w:p>
    <w:p w14:paraId="03660D42" w14:textId="77777777" w:rsidR="00C4556D" w:rsidRDefault="00C4556D" w:rsidP="0032598C">
      <w:pPr>
        <w:rPr>
          <w:rFonts w:ascii="Arial" w:hAnsi="Arial" w:cs="Arial"/>
        </w:rPr>
      </w:pPr>
    </w:p>
    <w:p w14:paraId="35804CC7" w14:textId="77777777" w:rsidR="00F43133" w:rsidRDefault="00F43133" w:rsidP="0032598C">
      <w:pPr>
        <w:rPr>
          <w:rFonts w:ascii="Arial" w:hAnsi="Arial" w:cs="Arial"/>
        </w:rPr>
      </w:pPr>
    </w:p>
    <w:p w14:paraId="6DD1CF26" w14:textId="7495F1F4" w:rsidR="001B2623" w:rsidRDefault="009C18A3" w:rsidP="001B2623">
      <w:pPr>
        <w:rPr>
          <w:rFonts w:ascii="Arial" w:hAnsi="Arial" w:cs="Arial"/>
        </w:rPr>
      </w:pPr>
      <w:r>
        <w:rPr>
          <w:rFonts w:ascii="Arial" w:hAnsi="Arial" w:cs="Arial"/>
          <w:noProof/>
        </w:rPr>
        <mc:AlternateContent>
          <mc:Choice Requires="wps">
            <w:drawing>
              <wp:anchor distT="0" distB="0" distL="114300" distR="114300" simplePos="0" relativeHeight="251649024" behindDoc="0" locked="0" layoutInCell="1" allowOverlap="1" wp14:anchorId="5C72616F" wp14:editId="34343CE8">
                <wp:simplePos x="0" y="0"/>
                <wp:positionH relativeFrom="page">
                  <wp:posOffset>6343650</wp:posOffset>
                </wp:positionH>
                <wp:positionV relativeFrom="paragraph">
                  <wp:posOffset>0</wp:posOffset>
                </wp:positionV>
                <wp:extent cx="1200150" cy="19812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1200150" cy="1981200"/>
                        </a:xfrm>
                        <a:prstGeom prst="rect">
                          <a:avLst/>
                        </a:prstGeom>
                        <a:solidFill>
                          <a:schemeClr val="lt1"/>
                        </a:solidFill>
                        <a:ln w="6350">
                          <a:solidFill>
                            <a:prstClr val="black"/>
                          </a:solidFill>
                        </a:ln>
                      </wps:spPr>
                      <wps:txbx>
                        <w:txbxContent>
                          <w:p w14:paraId="127BB1EA" w14:textId="77777777" w:rsidR="001B2623" w:rsidRDefault="008151BC" w:rsidP="001B2623">
                            <w:r>
                              <w:t>The user can edit the n</w:t>
                            </w:r>
                            <w:r w:rsidR="00A53EC1">
                              <w:t>o</w:t>
                            </w:r>
                            <w:r>
                              <w:t xml:space="preserve">tes </w:t>
                            </w:r>
                            <w:r w:rsidR="00FA4481">
                              <w:t>by clicking the note on the side bar that they w</w:t>
                            </w:r>
                            <w:r w:rsidR="009C18A3">
                              <w:t xml:space="preserve">ant to edi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2616F" id="Text Box 25" o:spid="_x0000_s1074" type="#_x0000_t202" style="position:absolute;margin-left:499.5pt;margin-top:0;width:94.5pt;height:156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" fillcolor="white [3201]" strokeweight=".5pt">
                <v:textbox>
                  <w:txbxContent>
                    <w:p w14:paraId="127BB1EA" w14:textId="77777777" w:rsidR="001B2623" w:rsidRDefault="008151BC" w:rsidP="001B2623">
                      <w:r>
                        <w:t>The user can edit the n</w:t>
                      </w:r>
                      <w:r w:rsidR="00A53EC1">
                        <w:t>o</w:t>
                      </w:r>
                      <w:r>
                        <w:t xml:space="preserve">tes </w:t>
                      </w:r>
                      <w:r w:rsidR="00FA4481">
                        <w:t>by clicking the note on the side bar that they w</w:t>
                      </w:r>
                      <w:r w:rsidR="009C18A3">
                        <w:t xml:space="preserve">ant to edit </w:t>
                      </w:r>
                    </w:p>
                  </w:txbxContent>
                </v:textbox>
                <w10:wrap anchorx="page"/>
              </v:shape>
            </w:pict>
          </mc:Fallback>
        </mc:AlternateContent>
      </w:r>
      <w:r w:rsidR="001B2623">
        <w:rPr>
          <w:rFonts w:ascii="Arial" w:hAnsi="Arial" w:cs="Arial"/>
          <w:noProof/>
        </w:rPr>
        <mc:AlternateContent>
          <mc:Choice Requires="wps">
            <w:drawing>
              <wp:anchor distT="0" distB="0" distL="114300" distR="114300" simplePos="0" relativeHeight="251670528" behindDoc="0" locked="0" layoutInCell="1" allowOverlap="1" wp14:anchorId="795FAD2D" wp14:editId="097CEC58">
                <wp:simplePos x="0" y="0"/>
                <wp:positionH relativeFrom="column">
                  <wp:posOffset>1828800</wp:posOffset>
                </wp:positionH>
                <wp:positionV relativeFrom="paragraph">
                  <wp:posOffset>-47624</wp:posOffset>
                </wp:positionV>
                <wp:extent cx="2447925" cy="914400"/>
                <wp:effectExtent l="0" t="0" r="28575" b="19050"/>
                <wp:wrapNone/>
                <wp:docPr id="228" name="Text Box 228"/>
                <wp:cNvGraphicFramePr/>
                <a:graphic xmlns:a="http://schemas.openxmlformats.org/drawingml/2006/main">
                  <a:graphicData uri="http://schemas.microsoft.com/office/word/2010/wordprocessingShape">
                    <wps:wsp>
                      <wps:cNvSpPr txBox="1"/>
                      <wps:spPr>
                        <a:xfrm>
                          <a:off x="0" y="0"/>
                          <a:ext cx="2447925" cy="914400"/>
                        </a:xfrm>
                        <a:prstGeom prst="rect">
                          <a:avLst/>
                        </a:prstGeom>
                        <a:solidFill>
                          <a:schemeClr val="lt1"/>
                        </a:solidFill>
                        <a:ln w="6350">
                          <a:solidFill>
                            <a:prstClr val="black"/>
                          </a:solidFill>
                        </a:ln>
                      </wps:spPr>
                      <wps:txbx>
                        <w:txbxContent>
                          <w:p w14:paraId="735823F1" w14:textId="03801627" w:rsidR="001B2623" w:rsidRDefault="008151BC" w:rsidP="001B2623">
                            <w:r>
                              <w:t xml:space="preserve">Heading is consistent across all the pa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FAD2D" id="Text Box 228" o:spid="_x0000_s1075" type="#_x0000_t202" style="position:absolute;margin-left:2in;margin-top:-3.75pt;width:192.75pt;height:1in;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" fillcolor="white [3201]" strokeweight=".5pt">
                <v:textbox>
                  <w:txbxContent>
                    <w:p w14:paraId="735823F1" w14:textId="03801627" w:rsidR="001B2623" w:rsidRDefault="008151BC" w:rsidP="001B2623">
                      <w:r>
                        <w:t xml:space="preserve">Heading is consistent across all the pages </w:t>
                      </w:r>
                    </w:p>
                  </w:txbxContent>
                </v:textbox>
              </v:shape>
            </w:pict>
          </mc:Fallback>
        </mc:AlternateContent>
      </w:r>
      <w:r w:rsidR="001B2623">
        <w:rPr>
          <w:rFonts w:ascii="Arial" w:hAnsi="Arial" w:cs="Arial"/>
          <w:noProof/>
        </w:rPr>
        <mc:AlternateContent>
          <mc:Choice Requires="wps">
            <w:drawing>
              <wp:anchor distT="0" distB="0" distL="114300" distR="114300" simplePos="0" relativeHeight="251638784" behindDoc="0" locked="0" layoutInCell="1" allowOverlap="1" wp14:anchorId="5E1453B4" wp14:editId="0DADF4FC">
                <wp:simplePos x="0" y="0"/>
                <wp:positionH relativeFrom="page">
                  <wp:align>left</wp:align>
                </wp:positionH>
                <wp:positionV relativeFrom="paragraph">
                  <wp:posOffset>266700</wp:posOffset>
                </wp:positionV>
                <wp:extent cx="952500" cy="1304925"/>
                <wp:effectExtent l="0" t="0" r="19050" b="28575"/>
                <wp:wrapNone/>
                <wp:docPr id="22" name="Text Box 22"/>
                <wp:cNvGraphicFramePr/>
                <a:graphic xmlns:a="http://schemas.openxmlformats.org/drawingml/2006/main">
                  <a:graphicData uri="http://schemas.microsoft.com/office/word/2010/wordprocessingShape">
                    <wps:wsp>
                      <wps:cNvSpPr txBox="1"/>
                      <wps:spPr>
                        <a:xfrm>
                          <a:off x="0" y="0"/>
                          <a:ext cx="952500" cy="1304925"/>
                        </a:xfrm>
                        <a:prstGeom prst="rect">
                          <a:avLst/>
                        </a:prstGeom>
                        <a:solidFill>
                          <a:schemeClr val="lt1"/>
                        </a:solidFill>
                        <a:ln w="6350">
                          <a:solidFill>
                            <a:prstClr val="black"/>
                          </a:solidFill>
                        </a:ln>
                      </wps:spPr>
                      <wps:txbx>
                        <w:txbxContent>
                          <w:p w14:paraId="2A10E59D" w14:textId="43093D93" w:rsidR="001B2623" w:rsidRDefault="009C18A3">
                            <w:r>
                              <w:t>The user can add new notes by clicking the “</w:t>
                            </w:r>
                            <w:proofErr w:type="gramStart"/>
                            <w:r>
                              <w:t>add  note</w:t>
                            </w:r>
                            <w:proofErr w:type="gramEnd"/>
                            <w:r>
                              <w:t xml:space="preserve">”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E1453B4" id="Text Box 22" o:spid="_x0000_s1076" type="#_x0000_t202" style="position:absolute;margin-left:0;margin-top:21pt;width:75pt;height:102.75pt;z-index:251638784;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" fillcolor="white [3201]" strokeweight=".5pt">
                <v:textbox>
                  <w:txbxContent>
                    <w:p w14:paraId="2A10E59D" w14:textId="43093D93" w:rsidR="001B2623" w:rsidRDefault="009C18A3">
                      <w:r>
                        <w:t>The user can add new notes by clicking the “</w:t>
                      </w:r>
                      <w:proofErr w:type="gramStart"/>
                      <w:r>
                        <w:t>add  note</w:t>
                      </w:r>
                      <w:proofErr w:type="gramEnd"/>
                      <w:r>
                        <w:t xml:space="preserve">” button </w:t>
                      </w:r>
                    </w:p>
                  </w:txbxContent>
                </v:textbox>
                <w10:wrap anchorx="page"/>
              </v:shape>
            </w:pict>
          </mc:Fallback>
        </mc:AlternateContent>
      </w:r>
      <w:r w:rsidR="001B2623">
        <w:rPr>
          <w:rFonts w:ascii="Arial" w:hAnsi="Arial" w:cs="Arial"/>
        </w:rPr>
        <w:t xml:space="preserve">Notes Page </w:t>
      </w:r>
    </w:p>
    <w:p w14:paraId="02E94BD3" w14:textId="5E4D304C" w:rsidR="001B2623" w:rsidRDefault="004F3332" w:rsidP="0032598C">
      <w:pPr>
        <w:rPr>
          <w:rFonts w:ascii="Arial" w:hAnsi="Arial" w:cs="Arial"/>
        </w:rPr>
      </w:pPr>
      <w:r>
        <w:rPr>
          <w:rFonts w:ascii="Arial" w:hAnsi="Arial" w:cs="Arial"/>
          <w:noProof/>
        </w:rPr>
        <mc:AlternateContent>
          <mc:Choice Requires="wps">
            <w:drawing>
              <wp:anchor distT="0" distB="0" distL="114300" distR="114300" simplePos="0" relativeHeight="251693056" behindDoc="0" locked="0" layoutInCell="1" allowOverlap="1" wp14:anchorId="3FDCBEE0" wp14:editId="50EFE9B6">
                <wp:simplePos x="0" y="0"/>
                <wp:positionH relativeFrom="column">
                  <wp:posOffset>-304801</wp:posOffset>
                </wp:positionH>
                <wp:positionV relativeFrom="paragraph">
                  <wp:posOffset>277494</wp:posOffset>
                </wp:positionV>
                <wp:extent cx="1819275" cy="1076325"/>
                <wp:effectExtent l="0" t="0" r="66675" b="47625"/>
                <wp:wrapNone/>
                <wp:docPr id="281" name="Straight Arrow Connector 281"/>
                <wp:cNvGraphicFramePr/>
                <a:graphic xmlns:a="http://schemas.openxmlformats.org/drawingml/2006/main">
                  <a:graphicData uri="http://schemas.microsoft.com/office/word/2010/wordprocessingShape">
                    <wps:wsp>
                      <wps:cNvCnPr/>
                      <wps:spPr>
                        <a:xfrm>
                          <a:off x="0" y="0"/>
                          <a:ext cx="1819275" cy="1076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867F40" id="Straight Arrow Connector 281" o:spid="_x0000_s1026" type="#_x0000_t32" style="position:absolute;margin-left:-24pt;margin-top:21.85pt;width:143.25pt;height:84.7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86912" behindDoc="0" locked="0" layoutInCell="1" allowOverlap="1" wp14:anchorId="4E9ABA1E" wp14:editId="0666693D">
                <wp:simplePos x="0" y="0"/>
                <wp:positionH relativeFrom="column">
                  <wp:posOffset>1638300</wp:posOffset>
                </wp:positionH>
                <wp:positionV relativeFrom="paragraph">
                  <wp:posOffset>163195</wp:posOffset>
                </wp:positionV>
                <wp:extent cx="1028700" cy="819150"/>
                <wp:effectExtent l="38100" t="0" r="19050" b="57150"/>
                <wp:wrapNone/>
                <wp:docPr id="275" name="Straight Arrow Connector 275"/>
                <wp:cNvGraphicFramePr/>
                <a:graphic xmlns:a="http://schemas.openxmlformats.org/drawingml/2006/main">
                  <a:graphicData uri="http://schemas.microsoft.com/office/word/2010/wordprocessingShape">
                    <wps:wsp>
                      <wps:cNvCnPr/>
                      <wps:spPr>
                        <a:xfrm flipH="1">
                          <a:off x="0" y="0"/>
                          <a:ext cx="1028700" cy="819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D56850" id="Straight Arrow Connector 275" o:spid="_x0000_s1026" type="#_x0000_t32" style="position:absolute;margin-left:129pt;margin-top:12.85pt;width:81pt;height:64.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" strokecolor="#4472c4 [3204]" strokeweight=".5pt">
                <v:stroke endarrow="block" joinstyle="miter"/>
              </v:shape>
            </w:pict>
          </mc:Fallback>
        </mc:AlternateContent>
      </w:r>
    </w:p>
    <w:p w14:paraId="0989292A" w14:textId="2185FC20" w:rsidR="001B2623" w:rsidRDefault="001B2623" w:rsidP="0032598C">
      <w:pPr>
        <w:rPr>
          <w:rFonts w:ascii="Arial" w:hAnsi="Arial" w:cs="Arial"/>
        </w:rPr>
      </w:pPr>
    </w:p>
    <w:p w14:paraId="1BC77D4E" w14:textId="596F5DB7" w:rsidR="001B2623" w:rsidRDefault="004F3332" w:rsidP="0032598C">
      <w:pPr>
        <w:rPr>
          <w:rFonts w:ascii="Arial" w:hAnsi="Arial" w:cs="Arial"/>
        </w:rPr>
      </w:pPr>
      <w:r>
        <w:rPr>
          <w:rFonts w:ascii="Arial" w:hAnsi="Arial" w:cs="Arial"/>
          <w:noProof/>
        </w:rPr>
        <mc:AlternateContent>
          <mc:Choice Requires="wps">
            <w:drawing>
              <wp:anchor distT="0" distB="0" distL="114300" distR="114300" simplePos="0" relativeHeight="251687936" behindDoc="0" locked="0" layoutInCell="1" allowOverlap="1" wp14:anchorId="796F2FA3" wp14:editId="190F30B3">
                <wp:simplePos x="0" y="0"/>
                <wp:positionH relativeFrom="column">
                  <wp:posOffset>2390775</wp:posOffset>
                </wp:positionH>
                <wp:positionV relativeFrom="paragraph">
                  <wp:posOffset>203835</wp:posOffset>
                </wp:positionV>
                <wp:extent cx="3305175" cy="914400"/>
                <wp:effectExtent l="38100" t="0" r="28575" b="76200"/>
                <wp:wrapNone/>
                <wp:docPr id="276" name="Straight Arrow Connector 276"/>
                <wp:cNvGraphicFramePr/>
                <a:graphic xmlns:a="http://schemas.openxmlformats.org/drawingml/2006/main">
                  <a:graphicData uri="http://schemas.microsoft.com/office/word/2010/wordprocessingShape">
                    <wps:wsp>
                      <wps:cNvCnPr/>
                      <wps:spPr>
                        <a:xfrm flipH="1">
                          <a:off x="0" y="0"/>
                          <a:ext cx="3305175"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EA818F" id="Straight Arrow Connector 276" o:spid="_x0000_s1026" type="#_x0000_t32" style="position:absolute;margin-left:188.25pt;margin-top:16.05pt;width:260.25pt;height:1in;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" strokecolor="#4472c4 [3204]" strokeweight=".5pt">
                <v:stroke endarrow="block" joinstyle="miter"/>
              </v:shape>
            </w:pict>
          </mc:Fallback>
        </mc:AlternateContent>
      </w:r>
    </w:p>
    <w:p w14:paraId="6D8CC33F" w14:textId="6BC2A9FB" w:rsidR="001B2623" w:rsidRDefault="001B2623" w:rsidP="0032598C">
      <w:pPr>
        <w:rPr>
          <w:rFonts w:ascii="Arial" w:hAnsi="Arial" w:cs="Arial"/>
        </w:rPr>
      </w:pPr>
      <w:r>
        <w:rPr>
          <w:noProof/>
        </w:rPr>
        <w:drawing>
          <wp:anchor distT="0" distB="0" distL="114300" distR="114300" simplePos="0" relativeHeight="251629568" behindDoc="1" locked="0" layoutInCell="1" allowOverlap="1" wp14:anchorId="100F7667" wp14:editId="6988005D">
            <wp:simplePos x="0" y="0"/>
            <wp:positionH relativeFrom="column">
              <wp:posOffset>1219200</wp:posOffset>
            </wp:positionH>
            <wp:positionV relativeFrom="paragraph">
              <wp:posOffset>33655</wp:posOffset>
            </wp:positionV>
            <wp:extent cx="3452582" cy="2828925"/>
            <wp:effectExtent l="0" t="0" r="0" b="0"/>
            <wp:wrapNone/>
            <wp:docPr id="210" name="Picture 2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452582" cy="2828925"/>
                    </a:xfrm>
                    <a:prstGeom prst="rect">
                      <a:avLst/>
                    </a:prstGeom>
                  </pic:spPr>
                </pic:pic>
              </a:graphicData>
            </a:graphic>
            <wp14:sizeRelH relativeFrom="margin">
              <wp14:pctWidth>0</wp14:pctWidth>
            </wp14:sizeRelH>
            <wp14:sizeRelV relativeFrom="margin">
              <wp14:pctHeight>0</wp14:pctHeight>
            </wp14:sizeRelV>
          </wp:anchor>
        </w:drawing>
      </w:r>
    </w:p>
    <w:p w14:paraId="4F96C141" w14:textId="5FE37B6D" w:rsidR="001B2623" w:rsidRDefault="001B2623" w:rsidP="0032598C">
      <w:pPr>
        <w:rPr>
          <w:rFonts w:ascii="Arial" w:hAnsi="Arial" w:cs="Arial"/>
        </w:rPr>
      </w:pPr>
    </w:p>
    <w:p w14:paraId="14C8A120" w14:textId="176E1786" w:rsidR="001B2623" w:rsidRDefault="001B2623" w:rsidP="0032598C">
      <w:pPr>
        <w:rPr>
          <w:rFonts w:ascii="Arial" w:hAnsi="Arial" w:cs="Arial"/>
        </w:rPr>
      </w:pPr>
      <w:r>
        <w:rPr>
          <w:rFonts w:ascii="Arial" w:hAnsi="Arial" w:cs="Arial"/>
          <w:noProof/>
        </w:rPr>
        <mc:AlternateContent>
          <mc:Choice Requires="wps">
            <w:drawing>
              <wp:anchor distT="0" distB="0" distL="114300" distR="114300" simplePos="0" relativeHeight="251658240" behindDoc="0" locked="0" layoutInCell="1" allowOverlap="1" wp14:anchorId="1E84B155" wp14:editId="529889EE">
                <wp:simplePos x="0" y="0"/>
                <wp:positionH relativeFrom="page">
                  <wp:align>left</wp:align>
                </wp:positionH>
                <wp:positionV relativeFrom="paragraph">
                  <wp:posOffset>264795</wp:posOffset>
                </wp:positionV>
                <wp:extent cx="1524000" cy="16764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1524000" cy="1676400"/>
                        </a:xfrm>
                        <a:prstGeom prst="rect">
                          <a:avLst/>
                        </a:prstGeom>
                        <a:solidFill>
                          <a:schemeClr val="lt1"/>
                        </a:solidFill>
                        <a:ln w="6350">
                          <a:solidFill>
                            <a:prstClr val="black"/>
                          </a:solidFill>
                        </a:ln>
                      </wps:spPr>
                      <wps:txbx>
                        <w:txbxContent>
                          <w:p w14:paraId="291ADBAE" w14:textId="26C3DD30" w:rsidR="001B2623" w:rsidRDefault="009C18A3" w:rsidP="001B2623">
                            <w:r>
                              <w:t xml:space="preserve">When a user clicks a note to edit </w:t>
                            </w:r>
                            <w:proofErr w:type="gramStart"/>
                            <w:r>
                              <w:t>it ,</w:t>
                            </w:r>
                            <w:proofErr w:type="gramEnd"/>
                            <w:r>
                              <w:t xml:space="preserve"> it is highlights, this allows the user to easily know which note they are edi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84B155" id="Text Box 27" o:spid="_x0000_s1077" type="#_x0000_t202" style="position:absolute;margin-left:0;margin-top:20.85pt;width:120pt;height:132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" fillcolor="white [3201]" strokeweight=".5pt">
                <v:textbox>
                  <w:txbxContent>
                    <w:p w14:paraId="291ADBAE" w14:textId="26C3DD30" w:rsidR="001B2623" w:rsidRDefault="009C18A3" w:rsidP="001B2623">
                      <w:r>
                        <w:t xml:space="preserve">When a user clicks a note to edit </w:t>
                      </w:r>
                      <w:proofErr w:type="gramStart"/>
                      <w:r>
                        <w:t>it ,</w:t>
                      </w:r>
                      <w:proofErr w:type="gramEnd"/>
                      <w:r>
                        <w:t xml:space="preserve"> it is highlights, this allows the user to easily know which note they are editing.</w:t>
                      </w:r>
                    </w:p>
                  </w:txbxContent>
                </v:textbox>
                <w10:wrap anchorx="page"/>
              </v:shape>
            </w:pict>
          </mc:Fallback>
        </mc:AlternateContent>
      </w:r>
    </w:p>
    <w:p w14:paraId="1CD0D345" w14:textId="465A7602" w:rsidR="001B2623" w:rsidRDefault="004F3332" w:rsidP="0032598C">
      <w:pPr>
        <w:rPr>
          <w:rFonts w:ascii="Arial" w:hAnsi="Arial" w:cs="Arial"/>
        </w:rPr>
      </w:pPr>
      <w:r>
        <w:rPr>
          <w:rFonts w:ascii="Arial" w:hAnsi="Arial" w:cs="Arial"/>
          <w:noProof/>
        </w:rPr>
        <mc:AlternateContent>
          <mc:Choice Requires="wps">
            <w:drawing>
              <wp:anchor distT="0" distB="0" distL="114300" distR="114300" simplePos="0" relativeHeight="251692032" behindDoc="0" locked="0" layoutInCell="1" allowOverlap="1" wp14:anchorId="61B2A1C3" wp14:editId="6C58472E">
                <wp:simplePos x="0" y="0"/>
                <wp:positionH relativeFrom="column">
                  <wp:posOffset>161924</wp:posOffset>
                </wp:positionH>
                <wp:positionV relativeFrom="paragraph">
                  <wp:posOffset>151765</wp:posOffset>
                </wp:positionV>
                <wp:extent cx="1323975" cy="57150"/>
                <wp:effectExtent l="0" t="19050" r="66675" b="95250"/>
                <wp:wrapNone/>
                <wp:docPr id="280" name="Straight Arrow Connector 280"/>
                <wp:cNvGraphicFramePr/>
                <a:graphic xmlns:a="http://schemas.openxmlformats.org/drawingml/2006/main">
                  <a:graphicData uri="http://schemas.microsoft.com/office/word/2010/wordprocessingShape">
                    <wps:wsp>
                      <wps:cNvCnPr/>
                      <wps:spPr>
                        <a:xfrm>
                          <a:off x="0" y="0"/>
                          <a:ext cx="1323975" cy="57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A538AD" id="Straight Arrow Connector 280" o:spid="_x0000_s1026" type="#_x0000_t32" style="position:absolute;margin-left:12.75pt;margin-top:11.95pt;width:104.25pt;height: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" strokecolor="#4472c4 [3204]" strokeweight=".5pt">
                <v:stroke endarrow="block" joinstyle="miter"/>
              </v:shape>
            </w:pict>
          </mc:Fallback>
        </mc:AlternateContent>
      </w:r>
    </w:p>
    <w:p w14:paraId="181D6322" w14:textId="7F8268C9" w:rsidR="001B2623" w:rsidRDefault="004F3332" w:rsidP="0032598C">
      <w:pPr>
        <w:rPr>
          <w:rFonts w:ascii="Arial" w:hAnsi="Arial" w:cs="Arial"/>
        </w:rPr>
      </w:pPr>
      <w:r>
        <w:rPr>
          <w:rFonts w:ascii="Arial" w:hAnsi="Arial" w:cs="Arial"/>
          <w:noProof/>
        </w:rPr>
        <mc:AlternateContent>
          <mc:Choice Requires="wps">
            <w:drawing>
              <wp:anchor distT="0" distB="0" distL="114300" distR="114300" simplePos="0" relativeHeight="251691008" behindDoc="0" locked="0" layoutInCell="1" allowOverlap="1" wp14:anchorId="1B51EEF2" wp14:editId="00D077A1">
                <wp:simplePos x="0" y="0"/>
                <wp:positionH relativeFrom="column">
                  <wp:posOffset>4181475</wp:posOffset>
                </wp:positionH>
                <wp:positionV relativeFrom="paragraph">
                  <wp:posOffset>114935</wp:posOffset>
                </wp:positionV>
                <wp:extent cx="1666875" cy="914400"/>
                <wp:effectExtent l="38100" t="38100" r="28575" b="19050"/>
                <wp:wrapNone/>
                <wp:docPr id="279" name="Straight Arrow Connector 279"/>
                <wp:cNvGraphicFramePr/>
                <a:graphic xmlns:a="http://schemas.openxmlformats.org/drawingml/2006/main">
                  <a:graphicData uri="http://schemas.microsoft.com/office/word/2010/wordprocessingShape">
                    <wps:wsp>
                      <wps:cNvCnPr/>
                      <wps:spPr>
                        <a:xfrm flipH="1" flipV="1">
                          <a:off x="0" y="0"/>
                          <a:ext cx="1666875"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9BF755" id="Straight Arrow Connector 279" o:spid="_x0000_s1026" type="#_x0000_t32" style="position:absolute;margin-left:329.25pt;margin-top:9.05pt;width:131.25pt;height:1in;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89984" behindDoc="0" locked="0" layoutInCell="1" allowOverlap="1" wp14:anchorId="13CCE72C" wp14:editId="7FD9438B">
                <wp:simplePos x="0" y="0"/>
                <wp:positionH relativeFrom="column">
                  <wp:posOffset>-76201</wp:posOffset>
                </wp:positionH>
                <wp:positionV relativeFrom="paragraph">
                  <wp:posOffset>295910</wp:posOffset>
                </wp:positionV>
                <wp:extent cx="1571625" cy="1685925"/>
                <wp:effectExtent l="0" t="38100" r="47625" b="28575"/>
                <wp:wrapNone/>
                <wp:docPr id="278" name="Straight Arrow Connector 278"/>
                <wp:cNvGraphicFramePr/>
                <a:graphic xmlns:a="http://schemas.openxmlformats.org/drawingml/2006/main">
                  <a:graphicData uri="http://schemas.microsoft.com/office/word/2010/wordprocessingShape">
                    <wps:wsp>
                      <wps:cNvCnPr/>
                      <wps:spPr>
                        <a:xfrm flipV="1">
                          <a:off x="0" y="0"/>
                          <a:ext cx="1571625" cy="1685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3BBBF9" id="Straight Arrow Connector 278" o:spid="_x0000_s1026" type="#_x0000_t32" style="position:absolute;margin-left:-6pt;margin-top:23.3pt;width:123.75pt;height:132.7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88960" behindDoc="0" locked="0" layoutInCell="1" allowOverlap="1" wp14:anchorId="0A486C1D" wp14:editId="19A6DD4C">
                <wp:simplePos x="0" y="0"/>
                <wp:positionH relativeFrom="column">
                  <wp:posOffset>2562225</wp:posOffset>
                </wp:positionH>
                <wp:positionV relativeFrom="paragraph">
                  <wp:posOffset>38735</wp:posOffset>
                </wp:positionV>
                <wp:extent cx="3409950" cy="647700"/>
                <wp:effectExtent l="19050" t="57150" r="19050" b="19050"/>
                <wp:wrapNone/>
                <wp:docPr id="277" name="Straight Arrow Connector 277"/>
                <wp:cNvGraphicFramePr/>
                <a:graphic xmlns:a="http://schemas.openxmlformats.org/drawingml/2006/main">
                  <a:graphicData uri="http://schemas.microsoft.com/office/word/2010/wordprocessingShape">
                    <wps:wsp>
                      <wps:cNvCnPr/>
                      <wps:spPr>
                        <a:xfrm flipH="1" flipV="1">
                          <a:off x="0" y="0"/>
                          <a:ext cx="3409950" cy="647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375CC7" id="Straight Arrow Connector 277" o:spid="_x0000_s1026" type="#_x0000_t32" style="position:absolute;margin-left:201.75pt;margin-top:3.05pt;width:268.5pt;height:51pt;flip:x 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" strokecolor="#4472c4 [3204]" strokeweight=".5pt">
                <v:stroke endarrow="block" joinstyle="miter"/>
              </v:shape>
            </w:pict>
          </mc:Fallback>
        </mc:AlternateContent>
      </w:r>
      <w:r w:rsidR="001B2623">
        <w:rPr>
          <w:rFonts w:ascii="Arial" w:hAnsi="Arial" w:cs="Arial"/>
          <w:noProof/>
        </w:rPr>
        <mc:AlternateContent>
          <mc:Choice Requires="wps">
            <w:drawing>
              <wp:anchor distT="0" distB="0" distL="114300" distR="114300" simplePos="0" relativeHeight="251677696" behindDoc="0" locked="0" layoutInCell="1" allowOverlap="1" wp14:anchorId="6B391BCA" wp14:editId="6E624210">
                <wp:simplePos x="0" y="0"/>
                <wp:positionH relativeFrom="page">
                  <wp:posOffset>6334125</wp:posOffset>
                </wp:positionH>
                <wp:positionV relativeFrom="paragraph">
                  <wp:posOffset>57785</wp:posOffset>
                </wp:positionV>
                <wp:extent cx="1209675" cy="2381250"/>
                <wp:effectExtent l="0" t="0" r="28575" b="19050"/>
                <wp:wrapNone/>
                <wp:docPr id="238" name="Text Box 238"/>
                <wp:cNvGraphicFramePr/>
                <a:graphic xmlns:a="http://schemas.openxmlformats.org/drawingml/2006/main">
                  <a:graphicData uri="http://schemas.microsoft.com/office/word/2010/wordprocessingShape">
                    <wps:wsp>
                      <wps:cNvSpPr txBox="1"/>
                      <wps:spPr>
                        <a:xfrm>
                          <a:off x="0" y="0"/>
                          <a:ext cx="1209675" cy="2381250"/>
                        </a:xfrm>
                        <a:prstGeom prst="rect">
                          <a:avLst/>
                        </a:prstGeom>
                        <a:solidFill>
                          <a:schemeClr val="lt1"/>
                        </a:solidFill>
                        <a:ln w="6350">
                          <a:solidFill>
                            <a:prstClr val="black"/>
                          </a:solidFill>
                        </a:ln>
                      </wps:spPr>
                      <wps:txbx>
                        <w:txbxContent>
                          <w:p w14:paraId="5E042A14" w14:textId="77777777" w:rsidR="001F632A" w:rsidRDefault="008151BC" w:rsidP="001B2623">
                            <w:r>
                              <w:t>User can delete the note by doubling the note they want to delete</w:t>
                            </w:r>
                            <w:r w:rsidR="001F632A">
                              <w:t>.</w:t>
                            </w:r>
                          </w:p>
                          <w:p w14:paraId="3FA8887F" w14:textId="3936AAF0" w:rsidR="001B2623" w:rsidRDefault="001F632A" w:rsidP="001B2623">
                            <w:r>
                              <w:t>An a</w:t>
                            </w:r>
                            <w:r w:rsidR="004809EE">
                              <w:t xml:space="preserve">lert pops up a, asking the user if they are sure that they want to delete the </w:t>
                            </w:r>
                            <w:r w:rsidR="00AB4411">
                              <w:t>no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91BCA" id="Text Box 238" o:spid="_x0000_s1078" type="#_x0000_t202" style="position:absolute;margin-left:498.75pt;margin-top:4.55pt;width:95.25pt;height:187.5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" fillcolor="white [3201]" strokeweight=".5pt">
                <v:textbox>
                  <w:txbxContent>
                    <w:p w14:paraId="5E042A14" w14:textId="77777777" w:rsidR="001F632A" w:rsidRDefault="008151BC" w:rsidP="001B2623">
                      <w:r>
                        <w:t>User can delete the note by doubling the note they want to delete</w:t>
                      </w:r>
                      <w:r w:rsidR="001F632A">
                        <w:t>.</w:t>
                      </w:r>
                    </w:p>
                    <w:p w14:paraId="3FA8887F" w14:textId="3936AAF0" w:rsidR="001B2623" w:rsidRDefault="001F632A" w:rsidP="001B2623">
                      <w:r>
                        <w:t>An a</w:t>
                      </w:r>
                      <w:r w:rsidR="004809EE">
                        <w:t xml:space="preserve">lert pops up a, asking the user if they are sure that they want to delete the </w:t>
                      </w:r>
                      <w:r w:rsidR="00AB4411">
                        <w:t>note.</w:t>
                      </w:r>
                    </w:p>
                  </w:txbxContent>
                </v:textbox>
                <w10:wrap anchorx="page"/>
              </v:shape>
            </w:pict>
          </mc:Fallback>
        </mc:AlternateContent>
      </w:r>
    </w:p>
    <w:p w14:paraId="16C62476" w14:textId="77777777" w:rsidR="001B2623" w:rsidRDefault="001B2623" w:rsidP="0032598C">
      <w:pPr>
        <w:rPr>
          <w:rFonts w:ascii="Arial" w:hAnsi="Arial" w:cs="Arial"/>
        </w:rPr>
      </w:pPr>
    </w:p>
    <w:p w14:paraId="7F45CF15" w14:textId="77777777" w:rsidR="001B2623" w:rsidRDefault="001B2623" w:rsidP="0032598C">
      <w:pPr>
        <w:rPr>
          <w:rFonts w:ascii="Arial" w:hAnsi="Arial" w:cs="Arial"/>
        </w:rPr>
      </w:pPr>
    </w:p>
    <w:p w14:paraId="3F896559" w14:textId="77777777" w:rsidR="001B2623" w:rsidRDefault="001B2623" w:rsidP="0032598C">
      <w:pPr>
        <w:rPr>
          <w:rFonts w:ascii="Arial" w:hAnsi="Arial" w:cs="Arial"/>
        </w:rPr>
      </w:pPr>
    </w:p>
    <w:p w14:paraId="04870264" w14:textId="74736F32" w:rsidR="001B2623" w:rsidRDefault="001F632A" w:rsidP="0032598C">
      <w:pPr>
        <w:rPr>
          <w:rFonts w:ascii="Arial" w:hAnsi="Arial" w:cs="Arial"/>
        </w:rPr>
      </w:pPr>
      <w:r>
        <w:rPr>
          <w:rFonts w:ascii="Arial" w:hAnsi="Arial" w:cs="Arial"/>
          <w:noProof/>
        </w:rPr>
        <mc:AlternateContent>
          <mc:Choice Requires="wps">
            <w:drawing>
              <wp:anchor distT="0" distB="0" distL="114300" distR="114300" simplePos="0" relativeHeight="251682816" behindDoc="0" locked="0" layoutInCell="1" allowOverlap="1" wp14:anchorId="17DBC4DC" wp14:editId="71521B53">
                <wp:simplePos x="0" y="0"/>
                <wp:positionH relativeFrom="margin">
                  <wp:posOffset>-847725</wp:posOffset>
                </wp:positionH>
                <wp:positionV relativeFrom="paragraph">
                  <wp:posOffset>358140</wp:posOffset>
                </wp:positionV>
                <wp:extent cx="1381125" cy="1647825"/>
                <wp:effectExtent l="0" t="0" r="28575" b="28575"/>
                <wp:wrapNone/>
                <wp:docPr id="258" name="Text Box 258"/>
                <wp:cNvGraphicFramePr/>
                <a:graphic xmlns:a="http://schemas.openxmlformats.org/drawingml/2006/main">
                  <a:graphicData uri="http://schemas.microsoft.com/office/word/2010/wordprocessingShape">
                    <wps:wsp>
                      <wps:cNvSpPr txBox="1"/>
                      <wps:spPr>
                        <a:xfrm>
                          <a:off x="0" y="0"/>
                          <a:ext cx="1381125" cy="1647825"/>
                        </a:xfrm>
                        <a:prstGeom prst="rect">
                          <a:avLst/>
                        </a:prstGeom>
                        <a:solidFill>
                          <a:schemeClr val="lt1"/>
                        </a:solidFill>
                        <a:ln w="6350">
                          <a:solidFill>
                            <a:prstClr val="black"/>
                          </a:solidFill>
                        </a:ln>
                      </wps:spPr>
                      <wps:txbx>
                        <w:txbxContent>
                          <w:p w14:paraId="548C00A6" w14:textId="2D0B8582" w:rsidR="009C18A3" w:rsidRDefault="009C18A3" w:rsidP="009C18A3">
                            <w:r>
                              <w:t xml:space="preserve">The </w:t>
                            </w:r>
                            <w:r w:rsidR="00E653B6">
                              <w:t xml:space="preserve">date and time the notes are made are saved on the bottom of the not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BC4DC" id="Text Box 258" o:spid="_x0000_s1079" type="#_x0000_t202" style="position:absolute;margin-left:-66.75pt;margin-top:28.2pt;width:108.75pt;height:129.7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" fillcolor="white [3201]" strokeweight=".5pt">
                <v:textbox>
                  <w:txbxContent>
                    <w:p w14:paraId="548C00A6" w14:textId="2D0B8582" w:rsidR="009C18A3" w:rsidRDefault="009C18A3" w:rsidP="009C18A3">
                      <w:r>
                        <w:t xml:space="preserve">The </w:t>
                      </w:r>
                      <w:r w:rsidR="00E653B6">
                        <w:t xml:space="preserve">date and time the notes are made are saved on the bottom of the notes </w:t>
                      </w:r>
                    </w:p>
                  </w:txbxContent>
                </v:textbox>
                <w10:wrap anchorx="margin"/>
              </v:shape>
            </w:pict>
          </mc:Fallback>
        </mc:AlternateContent>
      </w:r>
    </w:p>
    <w:p w14:paraId="4B3B5827" w14:textId="49EAB6F2" w:rsidR="001B2623" w:rsidRDefault="001B2623" w:rsidP="0032598C">
      <w:pPr>
        <w:rPr>
          <w:rFonts w:ascii="Arial" w:hAnsi="Arial" w:cs="Arial"/>
        </w:rPr>
      </w:pPr>
    </w:p>
    <w:p w14:paraId="3E8C5AA7" w14:textId="0B7DB57F" w:rsidR="001B2623" w:rsidRDefault="00041EFF" w:rsidP="0032598C">
      <w:pPr>
        <w:rPr>
          <w:rFonts w:ascii="Arial" w:hAnsi="Arial" w:cs="Arial"/>
        </w:rPr>
      </w:pPr>
      <w:r>
        <w:rPr>
          <w:noProof/>
        </w:rPr>
        <w:drawing>
          <wp:anchor distT="0" distB="0" distL="114300" distR="114300" simplePos="0" relativeHeight="251685888" behindDoc="0" locked="0" layoutInCell="1" allowOverlap="1" wp14:anchorId="357A46ED" wp14:editId="7D33A7EC">
            <wp:simplePos x="0" y="0"/>
            <wp:positionH relativeFrom="column">
              <wp:posOffset>1204595</wp:posOffset>
            </wp:positionH>
            <wp:positionV relativeFrom="paragraph">
              <wp:posOffset>179705</wp:posOffset>
            </wp:positionV>
            <wp:extent cx="3467100" cy="1390650"/>
            <wp:effectExtent l="0" t="0" r="0" b="0"/>
            <wp:wrapThrough wrapText="bothSides">
              <wp:wrapPolygon edited="0">
                <wp:start x="0" y="0"/>
                <wp:lineTo x="0" y="21304"/>
                <wp:lineTo x="21481" y="21304"/>
                <wp:lineTo x="21481" y="0"/>
                <wp:lineTo x="0" y="0"/>
              </wp:wrapPolygon>
            </wp:wrapThrough>
            <wp:docPr id="260" name="Picture 2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67100" cy="1390650"/>
                    </a:xfrm>
                    <a:prstGeom prst="rect">
                      <a:avLst/>
                    </a:prstGeom>
                  </pic:spPr>
                </pic:pic>
              </a:graphicData>
            </a:graphic>
            <wp14:sizeRelH relativeFrom="margin">
              <wp14:pctWidth>0</wp14:pctWidth>
            </wp14:sizeRelH>
            <wp14:sizeRelV relativeFrom="margin">
              <wp14:pctHeight>0</wp14:pctHeight>
            </wp14:sizeRelV>
          </wp:anchor>
        </w:drawing>
      </w:r>
    </w:p>
    <w:p w14:paraId="7699847A" w14:textId="70BF55D2" w:rsidR="001B2623" w:rsidRDefault="001B2623" w:rsidP="0032598C">
      <w:pPr>
        <w:rPr>
          <w:rFonts w:ascii="Arial" w:hAnsi="Arial" w:cs="Arial"/>
        </w:rPr>
      </w:pPr>
    </w:p>
    <w:p w14:paraId="7E62C8E3" w14:textId="77777777" w:rsidR="001F632A" w:rsidRDefault="001F632A" w:rsidP="0032598C">
      <w:pPr>
        <w:rPr>
          <w:rFonts w:ascii="Arial" w:hAnsi="Arial" w:cs="Arial"/>
        </w:rPr>
      </w:pPr>
      <w:r>
        <w:rPr>
          <w:rFonts w:ascii="Arial" w:hAnsi="Arial" w:cs="Arial"/>
        </w:rPr>
        <w:t>#</w:t>
      </w:r>
    </w:p>
    <w:p w14:paraId="56CD90A8" w14:textId="77777777" w:rsidR="001F632A" w:rsidRDefault="001F632A" w:rsidP="0032598C">
      <w:pPr>
        <w:rPr>
          <w:rFonts w:ascii="Arial" w:hAnsi="Arial" w:cs="Arial"/>
        </w:rPr>
      </w:pPr>
    </w:p>
    <w:p w14:paraId="7B167276" w14:textId="77777777" w:rsidR="001F632A" w:rsidRDefault="001F632A" w:rsidP="0032598C">
      <w:pPr>
        <w:rPr>
          <w:rFonts w:ascii="Arial" w:hAnsi="Arial" w:cs="Arial"/>
        </w:rPr>
      </w:pPr>
    </w:p>
    <w:p w14:paraId="458E9504" w14:textId="77777777" w:rsidR="001F632A" w:rsidRDefault="001F632A" w:rsidP="0032598C">
      <w:pPr>
        <w:rPr>
          <w:rFonts w:ascii="Arial" w:hAnsi="Arial" w:cs="Arial"/>
        </w:rPr>
      </w:pPr>
    </w:p>
    <w:p w14:paraId="7A7C6D5B" w14:textId="77777777" w:rsidR="001F632A" w:rsidRDefault="001F632A" w:rsidP="0032598C">
      <w:pPr>
        <w:rPr>
          <w:rFonts w:ascii="Arial" w:hAnsi="Arial" w:cs="Arial"/>
        </w:rPr>
      </w:pPr>
    </w:p>
    <w:p w14:paraId="681C2F6A" w14:textId="11525FDD" w:rsidR="00CA189D" w:rsidRDefault="000C3867" w:rsidP="00FF4A14">
      <w:pPr>
        <w:rPr>
          <w:rFonts w:ascii="Arial" w:hAnsi="Arial" w:cs="Arial"/>
        </w:rPr>
      </w:pPr>
      <w:r>
        <w:rPr>
          <w:rFonts w:ascii="Arial" w:hAnsi="Arial" w:cs="Arial"/>
        </w:rPr>
        <w:t xml:space="preserve">This page allows the user to </w:t>
      </w:r>
      <w:r w:rsidR="007132B0">
        <w:rPr>
          <w:rFonts w:ascii="Arial" w:hAnsi="Arial" w:cs="Arial"/>
        </w:rPr>
        <w:t>create</w:t>
      </w:r>
      <w:r>
        <w:rPr>
          <w:rFonts w:ascii="Arial" w:hAnsi="Arial" w:cs="Arial"/>
        </w:rPr>
        <w:t xml:space="preserve">, edit </w:t>
      </w:r>
      <w:r w:rsidR="00B85374">
        <w:rPr>
          <w:rFonts w:ascii="Arial" w:hAnsi="Arial" w:cs="Arial"/>
        </w:rPr>
        <w:t>and</w:t>
      </w:r>
      <w:r>
        <w:rPr>
          <w:rFonts w:ascii="Arial" w:hAnsi="Arial" w:cs="Arial"/>
        </w:rPr>
        <w:t xml:space="preserve"> delete</w:t>
      </w:r>
      <w:r w:rsidR="009943E5">
        <w:rPr>
          <w:rFonts w:ascii="Arial" w:hAnsi="Arial" w:cs="Arial"/>
        </w:rPr>
        <w:t xml:space="preserve"> their notes, this lets </w:t>
      </w:r>
      <w:r w:rsidR="00E27A66">
        <w:rPr>
          <w:rFonts w:ascii="Arial" w:hAnsi="Arial" w:cs="Arial"/>
        </w:rPr>
        <w:t xml:space="preserve">the user make quick reminders and </w:t>
      </w:r>
      <w:r w:rsidR="007D1429">
        <w:rPr>
          <w:rFonts w:ascii="Arial" w:hAnsi="Arial" w:cs="Arial"/>
        </w:rPr>
        <w:t>a</w:t>
      </w:r>
      <w:r w:rsidR="00CA189D">
        <w:rPr>
          <w:rFonts w:ascii="Arial" w:hAnsi="Arial" w:cs="Arial"/>
        </w:rPr>
        <w:t>d</w:t>
      </w:r>
      <w:r w:rsidR="007D1429">
        <w:rPr>
          <w:rFonts w:ascii="Arial" w:hAnsi="Arial" w:cs="Arial"/>
        </w:rPr>
        <w:t>d lists that they can use</w:t>
      </w:r>
      <w:r w:rsidR="00257886">
        <w:rPr>
          <w:rFonts w:ascii="Arial" w:hAnsi="Arial" w:cs="Arial"/>
        </w:rPr>
        <w:t xml:space="preserve">, they could also write an essay there, </w:t>
      </w:r>
      <w:r w:rsidR="007D4C31">
        <w:rPr>
          <w:rFonts w:ascii="Arial" w:hAnsi="Arial" w:cs="Arial"/>
        </w:rPr>
        <w:t>which</w:t>
      </w:r>
      <w:r w:rsidR="00257886">
        <w:rPr>
          <w:rFonts w:ascii="Arial" w:hAnsi="Arial" w:cs="Arial"/>
        </w:rPr>
        <w:t xml:space="preserve"> </w:t>
      </w:r>
      <w:r w:rsidR="00FF4A14">
        <w:rPr>
          <w:rFonts w:ascii="Arial" w:hAnsi="Arial" w:cs="Arial"/>
        </w:rPr>
        <w:t>a</w:t>
      </w:r>
      <w:r w:rsidR="00257886">
        <w:rPr>
          <w:rFonts w:ascii="Arial" w:hAnsi="Arial" w:cs="Arial"/>
        </w:rPr>
        <w:t>llows the user to give a p</w:t>
      </w:r>
      <w:r w:rsidR="00F55697">
        <w:rPr>
          <w:rFonts w:ascii="Arial" w:hAnsi="Arial" w:cs="Arial"/>
        </w:rPr>
        <w:t>ersonal touch to the</w:t>
      </w:r>
      <w:r w:rsidR="00865FB3">
        <w:rPr>
          <w:rFonts w:ascii="Arial" w:hAnsi="Arial" w:cs="Arial"/>
        </w:rPr>
        <w:t>ir experience with the</w:t>
      </w:r>
      <w:r w:rsidR="00F55697">
        <w:rPr>
          <w:rFonts w:ascii="Arial" w:hAnsi="Arial" w:cs="Arial"/>
        </w:rPr>
        <w:t xml:space="preserve"> task manager</w:t>
      </w:r>
      <w:r w:rsidR="00FF4A14">
        <w:rPr>
          <w:rFonts w:ascii="Arial" w:hAnsi="Arial" w:cs="Arial"/>
        </w:rPr>
        <w:t>. The user can navigate to this page with the navigation link “Notes” at the top of the page.</w:t>
      </w:r>
    </w:p>
    <w:p w14:paraId="3A6E2DC0" w14:textId="120F153D" w:rsidR="00CA189D" w:rsidRDefault="00CA189D" w:rsidP="00FF4A14">
      <w:pPr>
        <w:rPr>
          <w:rFonts w:ascii="Arial" w:hAnsi="Arial" w:cs="Arial"/>
        </w:rPr>
      </w:pPr>
      <w:r>
        <w:rPr>
          <w:rFonts w:ascii="Arial" w:hAnsi="Arial" w:cs="Arial"/>
        </w:rPr>
        <w:t xml:space="preserve">All </w:t>
      </w:r>
      <w:r w:rsidR="00527C44">
        <w:rPr>
          <w:rFonts w:ascii="Arial" w:hAnsi="Arial" w:cs="Arial"/>
        </w:rPr>
        <w:t>functionalities</w:t>
      </w:r>
      <w:r>
        <w:rPr>
          <w:rFonts w:ascii="Arial" w:hAnsi="Arial" w:cs="Arial"/>
        </w:rPr>
        <w:t xml:space="preserve"> have been added to the page </w:t>
      </w:r>
      <w:r w:rsidR="00527C44">
        <w:rPr>
          <w:rFonts w:ascii="Arial" w:hAnsi="Arial" w:cs="Arial"/>
        </w:rPr>
        <w:t xml:space="preserve">but there </w:t>
      </w:r>
      <w:r w:rsidR="007D4C31">
        <w:rPr>
          <w:rFonts w:ascii="Arial" w:hAnsi="Arial" w:cs="Arial"/>
        </w:rPr>
        <w:t>is</w:t>
      </w:r>
      <w:r w:rsidR="00527C44">
        <w:rPr>
          <w:rFonts w:ascii="Arial" w:hAnsi="Arial" w:cs="Arial"/>
        </w:rPr>
        <w:t xml:space="preserve"> still room for improvements with the final project.</w:t>
      </w:r>
    </w:p>
    <w:p w14:paraId="10AF92AD" w14:textId="06D20A67" w:rsidR="00324752" w:rsidRDefault="00324752" w:rsidP="00324752">
      <w:r>
        <w:rPr>
          <w:rFonts w:ascii="Arial" w:hAnsi="Arial" w:cs="Arial"/>
        </w:rPr>
        <w:t>The navigation and accessibility of the user ha</w:t>
      </w:r>
      <w:r w:rsidR="007D4C31">
        <w:rPr>
          <w:rFonts w:ascii="Arial" w:hAnsi="Arial" w:cs="Arial"/>
        </w:rPr>
        <w:t>ve</w:t>
      </w:r>
      <w:r>
        <w:rPr>
          <w:rFonts w:ascii="Arial" w:hAnsi="Arial" w:cs="Arial"/>
        </w:rPr>
        <w:t xml:space="preserve"> been greatly considered </w:t>
      </w:r>
      <w:r w:rsidR="007D4C31">
        <w:rPr>
          <w:rFonts w:ascii="Arial" w:hAnsi="Arial" w:cs="Arial"/>
        </w:rPr>
        <w:t>o</w:t>
      </w:r>
      <w:r>
        <w:rPr>
          <w:rFonts w:ascii="Arial" w:hAnsi="Arial" w:cs="Arial"/>
        </w:rPr>
        <w:t xml:space="preserve">n this page because the user can easily navigate to all the pages in the task manager with the use of the navigation bar at the top of the page and the “go </w:t>
      </w:r>
      <w:proofErr w:type="gramStart"/>
      <w:r>
        <w:rPr>
          <w:rFonts w:ascii="Arial" w:hAnsi="Arial" w:cs="Arial"/>
        </w:rPr>
        <w:t>back ”</w:t>
      </w:r>
      <w:proofErr w:type="gramEnd"/>
      <w:r>
        <w:rPr>
          <w:rFonts w:ascii="Arial" w:hAnsi="Arial" w:cs="Arial"/>
        </w:rPr>
        <w:t xml:space="preserve"> button at the bottom of the page. The user is also able to easily add and edit notes.</w:t>
      </w:r>
    </w:p>
    <w:p w14:paraId="52368595" w14:textId="77777777" w:rsidR="00324752" w:rsidRDefault="00324752" w:rsidP="00FF4A14">
      <w:pPr>
        <w:rPr>
          <w:rFonts w:ascii="Arial" w:hAnsi="Arial" w:cs="Arial"/>
        </w:rPr>
      </w:pPr>
    </w:p>
    <w:p w14:paraId="56248840" w14:textId="12AC321D" w:rsidR="001F632A" w:rsidRDefault="001F632A" w:rsidP="0032598C">
      <w:pPr>
        <w:rPr>
          <w:rFonts w:ascii="Arial" w:hAnsi="Arial" w:cs="Arial"/>
        </w:rPr>
      </w:pPr>
    </w:p>
    <w:p w14:paraId="351595BA" w14:textId="77777777" w:rsidR="001F632A" w:rsidRDefault="001F632A" w:rsidP="0032598C">
      <w:pPr>
        <w:rPr>
          <w:rFonts w:ascii="Arial" w:hAnsi="Arial" w:cs="Arial"/>
        </w:rPr>
      </w:pPr>
    </w:p>
    <w:p w14:paraId="5F151DE9" w14:textId="77777777" w:rsidR="009824C6" w:rsidRDefault="009824C6" w:rsidP="0032598C">
      <w:pPr>
        <w:rPr>
          <w:rFonts w:ascii="Arial" w:hAnsi="Arial" w:cs="Arial"/>
        </w:rPr>
      </w:pPr>
    </w:p>
    <w:p w14:paraId="35FDC817" w14:textId="5372D432" w:rsidR="00BE23E9" w:rsidRDefault="00832EB4" w:rsidP="0032598C">
      <w:pPr>
        <w:rPr>
          <w:rFonts w:ascii="Arial" w:hAnsi="Arial" w:cs="Arial"/>
        </w:rPr>
      </w:pPr>
      <w:r>
        <w:rPr>
          <w:rFonts w:ascii="Arial" w:hAnsi="Arial" w:cs="Arial"/>
          <w:noProof/>
        </w:rPr>
        <mc:AlternateContent>
          <mc:Choice Requires="wps">
            <w:drawing>
              <wp:anchor distT="0" distB="0" distL="114300" distR="114300" simplePos="0" relativeHeight="251694080" behindDoc="0" locked="0" layoutInCell="1" allowOverlap="1" wp14:anchorId="5EBDBE37" wp14:editId="7E20E31E">
                <wp:simplePos x="0" y="0"/>
                <wp:positionH relativeFrom="column">
                  <wp:posOffset>2100943</wp:posOffset>
                </wp:positionH>
                <wp:positionV relativeFrom="paragraph">
                  <wp:posOffset>-356417</wp:posOffset>
                </wp:positionV>
                <wp:extent cx="2447925" cy="914400"/>
                <wp:effectExtent l="0" t="0" r="28575" b="19050"/>
                <wp:wrapNone/>
                <wp:docPr id="55" name="Text Box 55"/>
                <wp:cNvGraphicFramePr/>
                <a:graphic xmlns:a="http://schemas.openxmlformats.org/drawingml/2006/main">
                  <a:graphicData uri="http://schemas.microsoft.com/office/word/2010/wordprocessingShape">
                    <wps:wsp>
                      <wps:cNvSpPr txBox="1"/>
                      <wps:spPr>
                        <a:xfrm>
                          <a:off x="0" y="0"/>
                          <a:ext cx="2447925" cy="914400"/>
                        </a:xfrm>
                        <a:prstGeom prst="rect">
                          <a:avLst/>
                        </a:prstGeom>
                        <a:solidFill>
                          <a:schemeClr val="lt1"/>
                        </a:solidFill>
                        <a:ln w="6350">
                          <a:solidFill>
                            <a:prstClr val="black"/>
                          </a:solidFill>
                        </a:ln>
                      </wps:spPr>
                      <wps:txbx>
                        <w:txbxContent>
                          <w:p w14:paraId="53739020" w14:textId="77777777" w:rsidR="00832EB4" w:rsidRDefault="00832EB4" w:rsidP="00832EB4">
                            <w:r>
                              <w:t xml:space="preserve">Heading is consistent across all the pa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DBE37" id="Text Box 55" o:spid="_x0000_s1080" type="#_x0000_t202" style="position:absolute;margin-left:165.45pt;margin-top:-28.05pt;width:192.75pt;height:1in;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" fillcolor="white [3201]" strokeweight=".5pt">
                <v:textbox>
                  <w:txbxContent>
                    <w:p w14:paraId="53739020" w14:textId="77777777" w:rsidR="00832EB4" w:rsidRDefault="00832EB4" w:rsidP="00832EB4">
                      <w:r>
                        <w:t xml:space="preserve">Heading is consistent across all the pages </w:t>
                      </w:r>
                    </w:p>
                  </w:txbxContent>
                </v:textbox>
              </v:shape>
            </w:pict>
          </mc:Fallback>
        </mc:AlternateContent>
      </w:r>
      <w:r w:rsidR="00BE23E9">
        <w:rPr>
          <w:rFonts w:ascii="Arial" w:hAnsi="Arial" w:cs="Arial"/>
        </w:rPr>
        <w:t xml:space="preserve">Meal Plan Page </w:t>
      </w:r>
    </w:p>
    <w:p w14:paraId="148A1160" w14:textId="7C6F4339" w:rsidR="007C2E5F" w:rsidRDefault="007C2E5F" w:rsidP="0032598C">
      <w:pPr>
        <w:rPr>
          <w:rFonts w:ascii="Arial" w:hAnsi="Arial" w:cs="Arial"/>
        </w:rPr>
      </w:pPr>
    </w:p>
    <w:p w14:paraId="373AE498" w14:textId="25E69589" w:rsidR="007C2E5F" w:rsidRDefault="00832EB4" w:rsidP="0032598C">
      <w:pPr>
        <w:rPr>
          <w:rFonts w:ascii="Arial" w:hAnsi="Arial" w:cs="Arial"/>
        </w:rPr>
      </w:pPr>
      <w:r>
        <w:rPr>
          <w:rFonts w:ascii="Arial" w:hAnsi="Arial" w:cs="Arial"/>
          <w:noProof/>
        </w:rPr>
        <mc:AlternateContent>
          <mc:Choice Requires="wps">
            <w:drawing>
              <wp:anchor distT="0" distB="0" distL="114300" distR="114300" simplePos="0" relativeHeight="251695104" behindDoc="0" locked="0" layoutInCell="1" allowOverlap="1" wp14:anchorId="6E95F391" wp14:editId="47F0D85B">
                <wp:simplePos x="0" y="0"/>
                <wp:positionH relativeFrom="page">
                  <wp:posOffset>228600</wp:posOffset>
                </wp:positionH>
                <wp:positionV relativeFrom="paragraph">
                  <wp:posOffset>345893</wp:posOffset>
                </wp:positionV>
                <wp:extent cx="1524000" cy="1676400"/>
                <wp:effectExtent l="0" t="0" r="19050" b="19050"/>
                <wp:wrapNone/>
                <wp:docPr id="56" name="Text Box 56"/>
                <wp:cNvGraphicFramePr/>
                <a:graphic xmlns:a="http://schemas.openxmlformats.org/drawingml/2006/main">
                  <a:graphicData uri="http://schemas.microsoft.com/office/word/2010/wordprocessingShape">
                    <wps:wsp>
                      <wps:cNvSpPr txBox="1"/>
                      <wps:spPr>
                        <a:xfrm>
                          <a:off x="0" y="0"/>
                          <a:ext cx="1524000" cy="1676400"/>
                        </a:xfrm>
                        <a:prstGeom prst="rect">
                          <a:avLst/>
                        </a:prstGeom>
                        <a:solidFill>
                          <a:schemeClr val="lt1"/>
                        </a:solidFill>
                        <a:ln w="6350">
                          <a:solidFill>
                            <a:prstClr val="black"/>
                          </a:solidFill>
                        </a:ln>
                      </wps:spPr>
                      <wps:txbx>
                        <w:txbxContent>
                          <w:p w14:paraId="5E506B7E" w14:textId="0BF9C824" w:rsidR="00832EB4" w:rsidRDefault="00832EB4" w:rsidP="00832EB4">
                            <w:r>
                              <w:t xml:space="preserve">When a user clicks a note to edit </w:t>
                            </w:r>
                            <w:proofErr w:type="gramStart"/>
                            <w:r>
                              <w:t>it ,</w:t>
                            </w:r>
                            <w:proofErr w:type="gramEnd"/>
                            <w:r>
                              <w:t xml:space="preserve"> it is highlights, this allows the user to easily know which Meal plan they are edi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5F391" id="Text Box 56" o:spid="_x0000_s1081" type="#_x0000_t202" style="position:absolute;margin-left:18pt;margin-top:27.25pt;width:120pt;height:132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" fillcolor="white [3201]" strokeweight=".5pt">
                <v:textbox>
                  <w:txbxContent>
                    <w:p w14:paraId="5E506B7E" w14:textId="0BF9C824" w:rsidR="00832EB4" w:rsidRDefault="00832EB4" w:rsidP="00832EB4">
                      <w:r>
                        <w:t xml:space="preserve">When a user clicks a note to edit </w:t>
                      </w:r>
                      <w:proofErr w:type="gramStart"/>
                      <w:r>
                        <w:t>it ,</w:t>
                      </w:r>
                      <w:proofErr w:type="gramEnd"/>
                      <w:r>
                        <w:t xml:space="preserve"> it is highlights, this allows the user to easily know which Meal plan they are editing.</w:t>
                      </w:r>
                    </w:p>
                  </w:txbxContent>
                </v:textbox>
                <w10:wrap anchorx="page"/>
              </v:shape>
            </w:pict>
          </mc:Fallback>
        </mc:AlternateContent>
      </w:r>
    </w:p>
    <w:p w14:paraId="26A76089" w14:textId="32195CDB" w:rsidR="001C394D" w:rsidRDefault="007C2E5F" w:rsidP="0032598C">
      <w:pPr>
        <w:rPr>
          <w:rFonts w:ascii="Arial" w:hAnsi="Arial" w:cs="Arial"/>
        </w:rPr>
      </w:pPr>
      <w:r>
        <w:rPr>
          <w:noProof/>
        </w:rPr>
        <w:drawing>
          <wp:anchor distT="0" distB="0" distL="114300" distR="114300" simplePos="0" relativeHeight="251624448" behindDoc="0" locked="0" layoutInCell="1" allowOverlap="1" wp14:anchorId="44FA41D5" wp14:editId="390A01A7">
            <wp:simplePos x="0" y="0"/>
            <wp:positionH relativeFrom="column">
              <wp:posOffset>1545590</wp:posOffset>
            </wp:positionH>
            <wp:positionV relativeFrom="paragraph">
              <wp:posOffset>13335</wp:posOffset>
            </wp:positionV>
            <wp:extent cx="2633980" cy="2458085"/>
            <wp:effectExtent l="0" t="0" r="0" b="0"/>
            <wp:wrapThrough wrapText="bothSides">
              <wp:wrapPolygon edited="0">
                <wp:start x="0" y="0"/>
                <wp:lineTo x="0" y="21427"/>
                <wp:lineTo x="21402" y="21427"/>
                <wp:lineTo x="21402" y="0"/>
                <wp:lineTo x="0" y="0"/>
              </wp:wrapPolygon>
            </wp:wrapThrough>
            <wp:docPr id="209" name="Picture 20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33980" cy="2458085"/>
                    </a:xfrm>
                    <a:prstGeom prst="rect">
                      <a:avLst/>
                    </a:prstGeom>
                  </pic:spPr>
                </pic:pic>
              </a:graphicData>
            </a:graphic>
            <wp14:sizeRelH relativeFrom="margin">
              <wp14:pctWidth>0</wp14:pctWidth>
            </wp14:sizeRelH>
            <wp14:sizeRelV relativeFrom="margin">
              <wp14:pctHeight>0</wp14:pctHeight>
            </wp14:sizeRelV>
          </wp:anchor>
        </w:drawing>
      </w:r>
    </w:p>
    <w:p w14:paraId="3A8DCD92" w14:textId="328B9F4A" w:rsidR="00F43133" w:rsidRDefault="00F43133" w:rsidP="0032598C">
      <w:pPr>
        <w:rPr>
          <w:rFonts w:ascii="Arial" w:hAnsi="Arial" w:cs="Arial"/>
        </w:rPr>
      </w:pPr>
    </w:p>
    <w:p w14:paraId="3A567913" w14:textId="40B61F96" w:rsidR="00F43133" w:rsidRDefault="00F43133" w:rsidP="0032598C">
      <w:pPr>
        <w:rPr>
          <w:rFonts w:ascii="Arial" w:hAnsi="Arial" w:cs="Arial"/>
        </w:rPr>
      </w:pPr>
    </w:p>
    <w:p w14:paraId="3196E948" w14:textId="77777777" w:rsidR="00F43133" w:rsidRDefault="00F43133" w:rsidP="0032598C">
      <w:pPr>
        <w:rPr>
          <w:rFonts w:ascii="Arial" w:hAnsi="Arial" w:cs="Arial"/>
        </w:rPr>
      </w:pPr>
    </w:p>
    <w:p w14:paraId="23A005C7" w14:textId="77777777" w:rsidR="00F43133" w:rsidRDefault="00F43133" w:rsidP="0032598C">
      <w:pPr>
        <w:rPr>
          <w:rFonts w:ascii="Arial" w:hAnsi="Arial" w:cs="Arial"/>
        </w:rPr>
      </w:pPr>
    </w:p>
    <w:p w14:paraId="2566DEEC" w14:textId="77777777" w:rsidR="00F43133" w:rsidRDefault="00F43133" w:rsidP="0032598C">
      <w:pPr>
        <w:rPr>
          <w:rFonts w:ascii="Arial" w:hAnsi="Arial" w:cs="Arial"/>
        </w:rPr>
      </w:pPr>
    </w:p>
    <w:p w14:paraId="14BD6A9D" w14:textId="77777777" w:rsidR="00F43133" w:rsidRDefault="00F43133" w:rsidP="0032598C">
      <w:pPr>
        <w:rPr>
          <w:rFonts w:ascii="Arial" w:hAnsi="Arial" w:cs="Arial"/>
        </w:rPr>
      </w:pPr>
    </w:p>
    <w:p w14:paraId="0E52BA18" w14:textId="77777777" w:rsidR="00F43133" w:rsidRDefault="00F43133" w:rsidP="0032598C">
      <w:pPr>
        <w:rPr>
          <w:rFonts w:ascii="Arial" w:hAnsi="Arial" w:cs="Arial"/>
        </w:rPr>
      </w:pPr>
    </w:p>
    <w:p w14:paraId="71C7CA44" w14:textId="77777777" w:rsidR="00F43133" w:rsidRDefault="00F43133" w:rsidP="0032598C">
      <w:pPr>
        <w:rPr>
          <w:rFonts w:ascii="Arial" w:hAnsi="Arial" w:cs="Arial"/>
        </w:rPr>
      </w:pPr>
    </w:p>
    <w:p w14:paraId="6F82229D" w14:textId="77777777" w:rsidR="00F43133" w:rsidRDefault="00F43133" w:rsidP="0032598C">
      <w:pPr>
        <w:rPr>
          <w:rFonts w:ascii="Arial" w:hAnsi="Arial" w:cs="Arial"/>
        </w:rPr>
      </w:pPr>
    </w:p>
    <w:p w14:paraId="5DC0801D" w14:textId="77777777" w:rsidR="00F43133" w:rsidRDefault="00F43133" w:rsidP="0032598C">
      <w:pPr>
        <w:rPr>
          <w:rFonts w:ascii="Arial" w:hAnsi="Arial" w:cs="Arial"/>
        </w:rPr>
      </w:pPr>
    </w:p>
    <w:p w14:paraId="6E2CC5F6" w14:textId="406315C5" w:rsidR="00431BFE" w:rsidRDefault="00832EB4" w:rsidP="0032598C">
      <w:pPr>
        <w:rPr>
          <w:rFonts w:ascii="Arial" w:hAnsi="Arial" w:cs="Arial"/>
        </w:rPr>
      </w:pPr>
      <w:r>
        <w:rPr>
          <w:rFonts w:ascii="Arial" w:hAnsi="Arial" w:cs="Arial"/>
        </w:rPr>
        <w:t xml:space="preserve">This page allows the user to view and edit </w:t>
      </w:r>
      <w:r w:rsidR="0045421C">
        <w:rPr>
          <w:rFonts w:ascii="Arial" w:hAnsi="Arial" w:cs="Arial"/>
        </w:rPr>
        <w:t>their</w:t>
      </w:r>
      <w:r>
        <w:rPr>
          <w:rFonts w:ascii="Arial" w:hAnsi="Arial" w:cs="Arial"/>
        </w:rPr>
        <w:t xml:space="preserve"> meal plans for the days of the week, this gives a personal touch to the websit</w:t>
      </w:r>
      <w:r w:rsidR="008829C2">
        <w:rPr>
          <w:rFonts w:ascii="Arial" w:hAnsi="Arial" w:cs="Arial"/>
        </w:rPr>
        <w:t xml:space="preserve">e and allows the </w:t>
      </w:r>
      <w:r w:rsidR="00431BFE">
        <w:rPr>
          <w:rFonts w:ascii="Arial" w:hAnsi="Arial" w:cs="Arial"/>
        </w:rPr>
        <w:t>user</w:t>
      </w:r>
      <w:r w:rsidR="008829C2">
        <w:rPr>
          <w:rFonts w:ascii="Arial" w:hAnsi="Arial" w:cs="Arial"/>
        </w:rPr>
        <w:t xml:space="preserve"> to easily familiarise i</w:t>
      </w:r>
      <w:r w:rsidR="00431BFE">
        <w:rPr>
          <w:rFonts w:ascii="Arial" w:hAnsi="Arial" w:cs="Arial"/>
        </w:rPr>
        <w:t>ts users. The user can navigate to the page by clicking the</w:t>
      </w:r>
      <w:r w:rsidR="00C52EE2">
        <w:rPr>
          <w:rFonts w:ascii="Arial" w:hAnsi="Arial" w:cs="Arial"/>
        </w:rPr>
        <w:t xml:space="preserve"> “Meal Link” at the top of the page.</w:t>
      </w:r>
    </w:p>
    <w:p w14:paraId="74467BB0" w14:textId="2670ADF1" w:rsidR="00C52EE2" w:rsidRDefault="0045421C" w:rsidP="0032598C">
      <w:pPr>
        <w:rPr>
          <w:rFonts w:ascii="Arial" w:hAnsi="Arial" w:cs="Arial"/>
        </w:rPr>
      </w:pPr>
      <w:r>
        <w:rPr>
          <w:rFonts w:ascii="Arial" w:hAnsi="Arial" w:cs="Arial"/>
        </w:rPr>
        <w:t>The functionalities of this page have been simplified a</w:t>
      </w:r>
      <w:r w:rsidR="007D4C31">
        <w:rPr>
          <w:rFonts w:ascii="Arial" w:hAnsi="Arial" w:cs="Arial"/>
        </w:rPr>
        <w:t>s</w:t>
      </w:r>
      <w:r>
        <w:rPr>
          <w:rFonts w:ascii="Arial" w:hAnsi="Arial" w:cs="Arial"/>
        </w:rPr>
        <w:t xml:space="preserve"> it only allows the user to edit the available meal plans. In the final product</w:t>
      </w:r>
      <w:r w:rsidR="007D4C31">
        <w:rPr>
          <w:rFonts w:ascii="Arial" w:hAnsi="Arial" w:cs="Arial"/>
        </w:rPr>
        <w:t>,</w:t>
      </w:r>
      <w:r>
        <w:rPr>
          <w:rFonts w:ascii="Arial" w:hAnsi="Arial" w:cs="Arial"/>
        </w:rPr>
        <w:t xml:space="preserve"> </w:t>
      </w:r>
      <w:r w:rsidR="007D4C31">
        <w:rPr>
          <w:rFonts w:ascii="Arial" w:hAnsi="Arial" w:cs="Arial"/>
        </w:rPr>
        <w:t xml:space="preserve">the </w:t>
      </w:r>
      <w:r>
        <w:rPr>
          <w:rFonts w:ascii="Arial" w:hAnsi="Arial" w:cs="Arial"/>
        </w:rPr>
        <w:t xml:space="preserve">task manager should </w:t>
      </w:r>
      <w:r w:rsidR="00370064">
        <w:rPr>
          <w:rFonts w:ascii="Arial" w:hAnsi="Arial" w:cs="Arial"/>
        </w:rPr>
        <w:t xml:space="preserve">have a </w:t>
      </w:r>
      <w:r w:rsidR="008E0665">
        <w:rPr>
          <w:rFonts w:ascii="Arial" w:hAnsi="Arial" w:cs="Arial"/>
        </w:rPr>
        <w:t>more</w:t>
      </w:r>
      <w:r w:rsidR="00E77463">
        <w:rPr>
          <w:rFonts w:ascii="Arial" w:hAnsi="Arial" w:cs="Arial"/>
        </w:rPr>
        <w:t xml:space="preserve"> user</w:t>
      </w:r>
      <w:r w:rsidR="007D4C31">
        <w:rPr>
          <w:rFonts w:ascii="Arial" w:hAnsi="Arial" w:cs="Arial"/>
        </w:rPr>
        <w:t>-</w:t>
      </w:r>
      <w:r w:rsidR="00E77463">
        <w:rPr>
          <w:rFonts w:ascii="Arial" w:hAnsi="Arial" w:cs="Arial"/>
        </w:rPr>
        <w:t>friendly</w:t>
      </w:r>
      <w:r w:rsidR="00D35A2E">
        <w:rPr>
          <w:rFonts w:ascii="Arial" w:hAnsi="Arial" w:cs="Arial"/>
        </w:rPr>
        <w:t xml:space="preserve"> </w:t>
      </w:r>
      <w:r w:rsidR="00E77463">
        <w:rPr>
          <w:rFonts w:ascii="Arial" w:hAnsi="Arial" w:cs="Arial"/>
        </w:rPr>
        <w:t>interface</w:t>
      </w:r>
      <w:r w:rsidR="00D35A2E">
        <w:rPr>
          <w:rFonts w:ascii="Arial" w:hAnsi="Arial" w:cs="Arial"/>
        </w:rPr>
        <w:t xml:space="preserve"> so the </w:t>
      </w:r>
      <w:r w:rsidR="008E0665">
        <w:rPr>
          <w:rFonts w:ascii="Arial" w:hAnsi="Arial" w:cs="Arial"/>
        </w:rPr>
        <w:t>user can always update and edit their websites.</w:t>
      </w:r>
    </w:p>
    <w:p w14:paraId="42F2C93C" w14:textId="3213A7E1" w:rsidR="00E77463" w:rsidRDefault="00E77463" w:rsidP="00E77463">
      <w:r>
        <w:rPr>
          <w:rFonts w:ascii="Arial" w:hAnsi="Arial" w:cs="Arial"/>
        </w:rPr>
        <w:t>The navigation and accessibility of the user ha</w:t>
      </w:r>
      <w:r w:rsidR="007D4C31">
        <w:rPr>
          <w:rFonts w:ascii="Arial" w:hAnsi="Arial" w:cs="Arial"/>
        </w:rPr>
        <w:t>ve</w:t>
      </w:r>
      <w:r>
        <w:rPr>
          <w:rFonts w:ascii="Arial" w:hAnsi="Arial" w:cs="Arial"/>
        </w:rPr>
        <w:t xml:space="preserve"> been greatly considered </w:t>
      </w:r>
      <w:r w:rsidR="007D4C31">
        <w:rPr>
          <w:rFonts w:ascii="Arial" w:hAnsi="Arial" w:cs="Arial"/>
        </w:rPr>
        <w:t>o</w:t>
      </w:r>
      <w:r>
        <w:rPr>
          <w:rFonts w:ascii="Arial" w:hAnsi="Arial" w:cs="Arial"/>
        </w:rPr>
        <w:t xml:space="preserve">n this page because the user can easily navigate to all the pages in the task manager with the use of the navigation bar at the top of the page and the “go </w:t>
      </w:r>
      <w:proofErr w:type="gramStart"/>
      <w:r>
        <w:rPr>
          <w:rFonts w:ascii="Arial" w:hAnsi="Arial" w:cs="Arial"/>
        </w:rPr>
        <w:t>back ”</w:t>
      </w:r>
      <w:proofErr w:type="gramEnd"/>
      <w:r>
        <w:rPr>
          <w:rFonts w:ascii="Arial" w:hAnsi="Arial" w:cs="Arial"/>
        </w:rPr>
        <w:t xml:space="preserve"> button at the bottom of the page. </w:t>
      </w:r>
    </w:p>
    <w:p w14:paraId="6E36076C" w14:textId="77777777" w:rsidR="00E77463" w:rsidRDefault="00E77463" w:rsidP="0032598C">
      <w:pPr>
        <w:rPr>
          <w:rFonts w:ascii="Arial" w:hAnsi="Arial" w:cs="Arial"/>
        </w:rPr>
      </w:pPr>
    </w:p>
    <w:p w14:paraId="0EEB6527" w14:textId="18A236F0" w:rsidR="005167E3" w:rsidRDefault="005167E3" w:rsidP="0032598C">
      <w:pPr>
        <w:rPr>
          <w:rFonts w:ascii="Arial" w:hAnsi="Arial" w:cs="Arial"/>
        </w:rPr>
      </w:pPr>
    </w:p>
    <w:p w14:paraId="66E37F76" w14:textId="77777777" w:rsidR="00F43133" w:rsidRDefault="00F43133" w:rsidP="0032598C">
      <w:pPr>
        <w:rPr>
          <w:rFonts w:ascii="Arial" w:hAnsi="Arial" w:cs="Arial"/>
        </w:rPr>
      </w:pPr>
    </w:p>
    <w:p w14:paraId="7D6EFDCD" w14:textId="77777777" w:rsidR="00F43133" w:rsidRDefault="00F43133" w:rsidP="0032598C">
      <w:pPr>
        <w:rPr>
          <w:rFonts w:ascii="Arial" w:hAnsi="Arial" w:cs="Arial"/>
        </w:rPr>
      </w:pPr>
    </w:p>
    <w:p w14:paraId="24831B69" w14:textId="77777777" w:rsidR="00F43133" w:rsidRDefault="00F43133" w:rsidP="0032598C">
      <w:pPr>
        <w:rPr>
          <w:rFonts w:ascii="Arial" w:hAnsi="Arial" w:cs="Arial"/>
        </w:rPr>
      </w:pPr>
    </w:p>
    <w:p w14:paraId="4B3EE3FD" w14:textId="77777777" w:rsidR="00F43133" w:rsidRDefault="00F43133" w:rsidP="0032598C">
      <w:pPr>
        <w:rPr>
          <w:rFonts w:ascii="Arial" w:hAnsi="Arial" w:cs="Arial"/>
        </w:rPr>
      </w:pPr>
    </w:p>
    <w:p w14:paraId="65CE3A8C" w14:textId="77777777" w:rsidR="00F43133" w:rsidRDefault="00F43133" w:rsidP="0032598C">
      <w:pPr>
        <w:rPr>
          <w:rFonts w:ascii="Arial" w:hAnsi="Arial" w:cs="Arial"/>
        </w:rPr>
      </w:pPr>
    </w:p>
    <w:p w14:paraId="754D68AA" w14:textId="77777777" w:rsidR="00F43133" w:rsidRDefault="00F43133" w:rsidP="0032598C">
      <w:pPr>
        <w:rPr>
          <w:rFonts w:ascii="Arial" w:hAnsi="Arial" w:cs="Arial"/>
        </w:rPr>
      </w:pPr>
    </w:p>
    <w:p w14:paraId="06206726" w14:textId="77777777" w:rsidR="00F43133" w:rsidRDefault="00F43133" w:rsidP="0032598C">
      <w:pPr>
        <w:rPr>
          <w:rFonts w:ascii="Arial" w:hAnsi="Arial" w:cs="Arial"/>
        </w:rPr>
      </w:pPr>
    </w:p>
    <w:p w14:paraId="412EC118" w14:textId="77777777" w:rsidR="00F43133" w:rsidRDefault="00F43133" w:rsidP="0032598C">
      <w:pPr>
        <w:rPr>
          <w:rFonts w:ascii="Arial" w:hAnsi="Arial" w:cs="Arial"/>
        </w:rPr>
      </w:pPr>
    </w:p>
    <w:p w14:paraId="12A48DD7" w14:textId="77777777" w:rsidR="00F43133" w:rsidRDefault="00F43133" w:rsidP="0032598C">
      <w:pPr>
        <w:rPr>
          <w:rFonts w:ascii="Arial" w:hAnsi="Arial" w:cs="Arial"/>
        </w:rPr>
      </w:pPr>
    </w:p>
    <w:p w14:paraId="77B658E4" w14:textId="77777777" w:rsidR="00F43133" w:rsidRPr="008919F5" w:rsidRDefault="00F43133" w:rsidP="0032598C"/>
    <w:p w14:paraId="42118BEE" w14:textId="77777777" w:rsidR="00F43133" w:rsidRDefault="00F43133" w:rsidP="0032598C">
      <w:pPr>
        <w:rPr>
          <w:rFonts w:ascii="Arial" w:hAnsi="Arial" w:cs="Arial"/>
        </w:rPr>
      </w:pPr>
    </w:p>
    <w:p w14:paraId="37A7134B" w14:textId="77777777" w:rsidR="00F43133" w:rsidRDefault="00F43133" w:rsidP="0032598C">
      <w:pPr>
        <w:rPr>
          <w:rFonts w:ascii="Arial" w:hAnsi="Arial" w:cs="Arial"/>
        </w:rPr>
      </w:pPr>
    </w:p>
    <w:p w14:paraId="7248F234" w14:textId="2C971856" w:rsidR="00660B65" w:rsidRDefault="008919F5" w:rsidP="0032598C">
      <w:pPr>
        <w:rPr>
          <w:rFonts w:ascii="Arial" w:hAnsi="Arial" w:cs="Arial"/>
        </w:rPr>
      </w:pPr>
      <w:r>
        <w:rPr>
          <w:rFonts w:ascii="Arial" w:hAnsi="Arial" w:cs="Arial"/>
          <w:noProof/>
        </w:rPr>
        <mc:AlternateContent>
          <mc:Choice Requires="wps">
            <w:drawing>
              <wp:anchor distT="0" distB="0" distL="114300" distR="114300" simplePos="0" relativeHeight="251700224" behindDoc="0" locked="0" layoutInCell="1" allowOverlap="1" wp14:anchorId="775D320A" wp14:editId="3B5D5771">
                <wp:simplePos x="0" y="0"/>
                <wp:positionH relativeFrom="column">
                  <wp:posOffset>2732314</wp:posOffset>
                </wp:positionH>
                <wp:positionV relativeFrom="paragraph">
                  <wp:posOffset>65677</wp:posOffset>
                </wp:positionV>
                <wp:extent cx="2447925" cy="914400"/>
                <wp:effectExtent l="0" t="0" r="28575" b="19050"/>
                <wp:wrapNone/>
                <wp:docPr id="58" name="Text Box 58"/>
                <wp:cNvGraphicFramePr/>
                <a:graphic xmlns:a="http://schemas.openxmlformats.org/drawingml/2006/main">
                  <a:graphicData uri="http://schemas.microsoft.com/office/word/2010/wordprocessingShape">
                    <wps:wsp>
                      <wps:cNvSpPr txBox="1"/>
                      <wps:spPr>
                        <a:xfrm>
                          <a:off x="0" y="0"/>
                          <a:ext cx="2447925" cy="914400"/>
                        </a:xfrm>
                        <a:prstGeom prst="rect">
                          <a:avLst/>
                        </a:prstGeom>
                        <a:solidFill>
                          <a:schemeClr val="lt1"/>
                        </a:solidFill>
                        <a:ln w="6350">
                          <a:solidFill>
                            <a:prstClr val="black"/>
                          </a:solidFill>
                        </a:ln>
                      </wps:spPr>
                      <wps:txbx>
                        <w:txbxContent>
                          <w:p w14:paraId="567386D7" w14:textId="77777777" w:rsidR="004D70D8" w:rsidRDefault="004D70D8" w:rsidP="004D70D8">
                            <w:r>
                              <w:t xml:space="preserve">Heading is consistent across all the pag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D320A" id="Text Box 58" o:spid="_x0000_s1082" type="#_x0000_t202" style="position:absolute;margin-left:215.15pt;margin-top:5.15pt;width:192.75pt;height:1in;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" fillcolor="white [3201]" strokeweight=".5pt">
                <v:textbox>
                  <w:txbxContent>
                    <w:p w14:paraId="567386D7" w14:textId="77777777" w:rsidR="004D70D8" w:rsidRDefault="004D70D8" w:rsidP="004D70D8">
                      <w:r>
                        <w:t xml:space="preserve">Heading is consistent across all the pages </w:t>
                      </w:r>
                    </w:p>
                  </w:txbxContent>
                </v:textbox>
              </v:shape>
            </w:pict>
          </mc:Fallback>
        </mc:AlternateContent>
      </w:r>
      <w:r w:rsidR="00BE23E9">
        <w:rPr>
          <w:rFonts w:ascii="Arial" w:hAnsi="Arial" w:cs="Arial"/>
        </w:rPr>
        <w:t>Exercise Page</w:t>
      </w:r>
    </w:p>
    <w:p w14:paraId="19067E6C" w14:textId="69DC3827" w:rsidR="00660B65" w:rsidRDefault="007D4C31" w:rsidP="0032598C">
      <w:pPr>
        <w:rPr>
          <w:rFonts w:ascii="Arial" w:hAnsi="Arial" w:cs="Arial"/>
        </w:rPr>
      </w:pPr>
      <w:r>
        <w:rPr>
          <w:rFonts w:ascii="Arial" w:hAnsi="Arial" w:cs="Arial"/>
          <w:noProof/>
        </w:rPr>
        <mc:AlternateContent>
          <mc:Choice Requires="wps">
            <w:drawing>
              <wp:anchor distT="0" distB="0" distL="114300" distR="114300" simplePos="0" relativeHeight="251699200" behindDoc="0" locked="0" layoutInCell="1" allowOverlap="1" wp14:anchorId="6C9A4A2A" wp14:editId="744210DB">
                <wp:simplePos x="0" y="0"/>
                <wp:positionH relativeFrom="page">
                  <wp:posOffset>531628</wp:posOffset>
                </wp:positionH>
                <wp:positionV relativeFrom="paragraph">
                  <wp:posOffset>239720</wp:posOffset>
                </wp:positionV>
                <wp:extent cx="952500" cy="1743739"/>
                <wp:effectExtent l="0" t="0" r="19050" b="27940"/>
                <wp:wrapNone/>
                <wp:docPr id="57" name="Text Box 57"/>
                <wp:cNvGraphicFramePr/>
                <a:graphic xmlns:a="http://schemas.openxmlformats.org/drawingml/2006/main">
                  <a:graphicData uri="http://schemas.microsoft.com/office/word/2010/wordprocessingShape">
                    <wps:wsp>
                      <wps:cNvSpPr txBox="1"/>
                      <wps:spPr>
                        <a:xfrm>
                          <a:off x="0" y="0"/>
                          <a:ext cx="952500" cy="1743739"/>
                        </a:xfrm>
                        <a:prstGeom prst="rect">
                          <a:avLst/>
                        </a:prstGeom>
                        <a:solidFill>
                          <a:schemeClr val="lt1"/>
                        </a:solidFill>
                        <a:ln w="6350">
                          <a:solidFill>
                            <a:prstClr val="black"/>
                          </a:solidFill>
                        </a:ln>
                      </wps:spPr>
                      <wps:txbx>
                        <w:txbxContent>
                          <w:p w14:paraId="1D494398" w14:textId="59FD40C9" w:rsidR="004D70D8" w:rsidRDefault="004D70D8" w:rsidP="004D70D8">
                            <w:r>
                              <w:t>The user can add new notes by clicking the “</w:t>
                            </w:r>
                            <w:proofErr w:type="gramStart"/>
                            <w:r>
                              <w:t xml:space="preserve">add  </w:t>
                            </w:r>
                            <w:r w:rsidR="008919F5">
                              <w:t>Exercise</w:t>
                            </w:r>
                            <w:proofErr w:type="gramEnd"/>
                            <w:r w:rsidR="008919F5">
                              <w:t xml:space="preserve"> </w:t>
                            </w:r>
                            <w:r>
                              <w:t xml:space="preserve">”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9A4A2A" id="Text Box 57" o:spid="_x0000_s1083" type="#_x0000_t202" style="position:absolute;margin-left:41.85pt;margin-top:18.9pt;width:75pt;height:137.3pt;z-index:25169920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" fillcolor="white [3201]" strokeweight=".5pt">
                <v:textbox>
                  <w:txbxContent>
                    <w:p w14:paraId="1D494398" w14:textId="59FD40C9" w:rsidR="004D70D8" w:rsidRDefault="004D70D8" w:rsidP="004D70D8">
                      <w:r>
                        <w:t>The user can add new notes by clicking the “</w:t>
                      </w:r>
                      <w:proofErr w:type="gramStart"/>
                      <w:r>
                        <w:t xml:space="preserve">add  </w:t>
                      </w:r>
                      <w:r w:rsidR="008919F5">
                        <w:t>Exercise</w:t>
                      </w:r>
                      <w:proofErr w:type="gramEnd"/>
                      <w:r w:rsidR="008919F5">
                        <w:t xml:space="preserve"> </w:t>
                      </w:r>
                      <w:r>
                        <w:t xml:space="preserve">” button </w:t>
                      </w:r>
                    </w:p>
                  </w:txbxContent>
                </v:textbox>
                <w10:wrap anchorx="page"/>
              </v:shape>
            </w:pict>
          </mc:Fallback>
        </mc:AlternateContent>
      </w:r>
      <w:r w:rsidR="008919F5">
        <w:rPr>
          <w:rFonts w:ascii="Arial" w:hAnsi="Arial" w:cs="Arial"/>
          <w:noProof/>
        </w:rPr>
        <mc:AlternateContent>
          <mc:Choice Requires="wps">
            <w:drawing>
              <wp:anchor distT="0" distB="0" distL="114300" distR="114300" simplePos="0" relativeHeight="251704320" behindDoc="0" locked="0" layoutInCell="1" allowOverlap="1" wp14:anchorId="32489306" wp14:editId="6ED7907F">
                <wp:simplePos x="0" y="0"/>
                <wp:positionH relativeFrom="column">
                  <wp:posOffset>1774371</wp:posOffset>
                </wp:positionH>
                <wp:positionV relativeFrom="paragraph">
                  <wp:posOffset>260893</wp:posOffset>
                </wp:positionV>
                <wp:extent cx="1273629" cy="1121229"/>
                <wp:effectExtent l="38100" t="0" r="22225" b="60325"/>
                <wp:wrapNone/>
                <wp:docPr id="61" name="Straight Arrow Connector 61"/>
                <wp:cNvGraphicFramePr/>
                <a:graphic xmlns:a="http://schemas.openxmlformats.org/drawingml/2006/main">
                  <a:graphicData uri="http://schemas.microsoft.com/office/word/2010/wordprocessingShape">
                    <wps:wsp>
                      <wps:cNvCnPr/>
                      <wps:spPr>
                        <a:xfrm flipH="1">
                          <a:off x="0" y="0"/>
                          <a:ext cx="1273629" cy="11212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EE9212" id="Straight Arrow Connector 61" o:spid="_x0000_s1026" type="#_x0000_t32" style="position:absolute;margin-left:139.7pt;margin-top:20.55pt;width:100.3pt;height:88.3pt;flip:x;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" strokecolor="#4472c4 [3204]" strokeweight=".5pt">
                <v:stroke endarrow="block" joinstyle="miter"/>
              </v:shape>
            </w:pict>
          </mc:Fallback>
        </mc:AlternateContent>
      </w:r>
    </w:p>
    <w:p w14:paraId="0FA4565A" w14:textId="0FAEEBD8" w:rsidR="00BE23E9" w:rsidRDefault="008919F5" w:rsidP="0032598C">
      <w:pPr>
        <w:rPr>
          <w:rFonts w:ascii="Arial" w:hAnsi="Arial" w:cs="Arial"/>
        </w:rPr>
      </w:pPr>
      <w:r>
        <w:rPr>
          <w:rFonts w:ascii="Arial" w:hAnsi="Arial" w:cs="Arial"/>
          <w:noProof/>
        </w:rPr>
        <mc:AlternateContent>
          <mc:Choice Requires="wps">
            <w:drawing>
              <wp:anchor distT="0" distB="0" distL="114300" distR="114300" simplePos="0" relativeHeight="251705344" behindDoc="0" locked="0" layoutInCell="1" allowOverlap="1" wp14:anchorId="449A8912" wp14:editId="38C97277">
                <wp:simplePos x="0" y="0"/>
                <wp:positionH relativeFrom="column">
                  <wp:posOffset>413657</wp:posOffset>
                </wp:positionH>
                <wp:positionV relativeFrom="paragraph">
                  <wp:posOffset>279944</wp:posOffset>
                </wp:positionV>
                <wp:extent cx="1012372" cy="1295400"/>
                <wp:effectExtent l="0" t="0" r="54610" b="57150"/>
                <wp:wrapNone/>
                <wp:docPr id="63" name="Straight Arrow Connector 63"/>
                <wp:cNvGraphicFramePr/>
                <a:graphic xmlns:a="http://schemas.openxmlformats.org/drawingml/2006/main">
                  <a:graphicData uri="http://schemas.microsoft.com/office/word/2010/wordprocessingShape">
                    <wps:wsp>
                      <wps:cNvCnPr/>
                      <wps:spPr>
                        <a:xfrm>
                          <a:off x="0" y="0"/>
                          <a:ext cx="1012372" cy="1295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CC7110" id="Straight Arrow Connector 63" o:spid="_x0000_s1026" type="#_x0000_t32" style="position:absolute;margin-left:32.55pt;margin-top:22.05pt;width:79.7pt;height:102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" strokecolor="#4472c4 [3204]" strokeweight=".5pt">
                <v:stroke endarrow="block" joinstyle="miter"/>
              </v:shape>
            </w:pict>
          </mc:Fallback>
        </mc:AlternateContent>
      </w:r>
      <w:r w:rsidR="00BE23E9">
        <w:rPr>
          <w:rFonts w:ascii="Arial" w:hAnsi="Arial" w:cs="Arial"/>
        </w:rPr>
        <w:t xml:space="preserve"> </w:t>
      </w:r>
    </w:p>
    <w:p w14:paraId="3BB4E317" w14:textId="16055E85" w:rsidR="00F43133" w:rsidRDefault="00F43133" w:rsidP="0032598C">
      <w:pPr>
        <w:rPr>
          <w:rFonts w:ascii="Arial" w:hAnsi="Arial" w:cs="Arial"/>
        </w:rPr>
      </w:pPr>
    </w:p>
    <w:p w14:paraId="256C40C2" w14:textId="3BBE824D" w:rsidR="00F43133" w:rsidRDefault="00F43133" w:rsidP="0032598C">
      <w:pPr>
        <w:rPr>
          <w:rFonts w:ascii="Arial" w:hAnsi="Arial" w:cs="Arial"/>
        </w:rPr>
      </w:pPr>
    </w:p>
    <w:p w14:paraId="31B5A5BC" w14:textId="0E207398" w:rsidR="00625CE5" w:rsidRDefault="00625CE5" w:rsidP="0032598C">
      <w:pPr>
        <w:rPr>
          <w:rFonts w:ascii="Arial" w:hAnsi="Arial" w:cs="Arial"/>
        </w:rPr>
      </w:pPr>
      <w:r>
        <w:rPr>
          <w:rFonts w:ascii="Arial" w:hAnsi="Arial" w:cs="Arial"/>
          <w:noProof/>
        </w:rPr>
        <mc:AlternateContent>
          <mc:Choice Requires="wps">
            <w:drawing>
              <wp:anchor distT="0" distB="0" distL="114300" distR="114300" simplePos="0" relativeHeight="251701248" behindDoc="0" locked="0" layoutInCell="1" allowOverlap="1" wp14:anchorId="406869A2" wp14:editId="46CA5CDD">
                <wp:simplePos x="0" y="0"/>
                <wp:positionH relativeFrom="page">
                  <wp:posOffset>6298565</wp:posOffset>
                </wp:positionH>
                <wp:positionV relativeFrom="paragraph">
                  <wp:posOffset>150495</wp:posOffset>
                </wp:positionV>
                <wp:extent cx="1200150" cy="1981200"/>
                <wp:effectExtent l="0" t="0" r="19050" b="19050"/>
                <wp:wrapNone/>
                <wp:docPr id="60" name="Text Box 60"/>
                <wp:cNvGraphicFramePr/>
                <a:graphic xmlns:a="http://schemas.openxmlformats.org/drawingml/2006/main">
                  <a:graphicData uri="http://schemas.microsoft.com/office/word/2010/wordprocessingShape">
                    <wps:wsp>
                      <wps:cNvSpPr txBox="1"/>
                      <wps:spPr>
                        <a:xfrm>
                          <a:off x="0" y="0"/>
                          <a:ext cx="1200150" cy="1981200"/>
                        </a:xfrm>
                        <a:prstGeom prst="rect">
                          <a:avLst/>
                        </a:prstGeom>
                        <a:solidFill>
                          <a:schemeClr val="lt1"/>
                        </a:solidFill>
                        <a:ln w="6350">
                          <a:solidFill>
                            <a:prstClr val="black"/>
                          </a:solidFill>
                        </a:ln>
                      </wps:spPr>
                      <wps:txbx>
                        <w:txbxContent>
                          <w:p w14:paraId="780C2F46" w14:textId="77777777" w:rsidR="00674FEC" w:rsidRDefault="00674FEC" w:rsidP="00674FEC">
                            <w:r>
                              <w:t xml:space="preserve">The user can edit the notes by clicking the note on the side bar that they want to edi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869A2" id="Text Box 60" o:spid="_x0000_s1084" type="#_x0000_t202" style="position:absolute;margin-left:495.95pt;margin-top:11.85pt;width:94.5pt;height:156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" fillcolor="white [3201]" strokeweight=".5pt">
                <v:textbox>
                  <w:txbxContent>
                    <w:p w14:paraId="780C2F46" w14:textId="77777777" w:rsidR="00674FEC" w:rsidRDefault="00674FEC" w:rsidP="00674FEC">
                      <w:r>
                        <w:t xml:space="preserve">The user can edit the notes by clicking the note on the side bar that they want to edit </w:t>
                      </w:r>
                    </w:p>
                  </w:txbxContent>
                </v:textbox>
                <w10:wrap anchorx="page"/>
              </v:shape>
            </w:pict>
          </mc:Fallback>
        </mc:AlternateContent>
      </w:r>
      <w:r>
        <w:rPr>
          <w:noProof/>
        </w:rPr>
        <w:drawing>
          <wp:anchor distT="0" distB="0" distL="114300" distR="114300" simplePos="0" relativeHeight="251696128" behindDoc="1" locked="0" layoutInCell="1" allowOverlap="1" wp14:anchorId="7E68415A" wp14:editId="5DCFE2A2">
            <wp:simplePos x="0" y="0"/>
            <wp:positionH relativeFrom="margin">
              <wp:posOffset>1034415</wp:posOffset>
            </wp:positionH>
            <wp:positionV relativeFrom="paragraph">
              <wp:posOffset>120650</wp:posOffset>
            </wp:positionV>
            <wp:extent cx="4005580" cy="2383790"/>
            <wp:effectExtent l="0" t="0" r="0" b="0"/>
            <wp:wrapTight wrapText="bothSides">
              <wp:wrapPolygon edited="0">
                <wp:start x="0" y="0"/>
                <wp:lineTo x="0" y="21404"/>
                <wp:lineTo x="21470" y="21404"/>
                <wp:lineTo x="21470" y="0"/>
                <wp:lineTo x="0" y="0"/>
              </wp:wrapPolygon>
            </wp:wrapTight>
            <wp:docPr id="211" name="Picture 2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Graphical user interface,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005580" cy="2383790"/>
                    </a:xfrm>
                    <a:prstGeom prst="rect">
                      <a:avLst/>
                    </a:prstGeom>
                  </pic:spPr>
                </pic:pic>
              </a:graphicData>
            </a:graphic>
            <wp14:sizeRelH relativeFrom="page">
              <wp14:pctWidth>0</wp14:pctWidth>
            </wp14:sizeRelH>
            <wp14:sizeRelV relativeFrom="page">
              <wp14:pctHeight>0</wp14:pctHeight>
            </wp14:sizeRelV>
          </wp:anchor>
        </w:drawing>
      </w:r>
    </w:p>
    <w:p w14:paraId="68789FF2" w14:textId="25DAAE45" w:rsidR="00625CE5" w:rsidRDefault="00625CE5" w:rsidP="0032598C">
      <w:pPr>
        <w:rPr>
          <w:rFonts w:ascii="Arial" w:hAnsi="Arial" w:cs="Arial"/>
        </w:rPr>
      </w:pPr>
    </w:p>
    <w:p w14:paraId="6B463544" w14:textId="72603911" w:rsidR="00625CE5" w:rsidRDefault="00625CE5" w:rsidP="0032598C">
      <w:pPr>
        <w:rPr>
          <w:rFonts w:ascii="Arial" w:hAnsi="Arial" w:cs="Arial"/>
        </w:rPr>
      </w:pPr>
    </w:p>
    <w:p w14:paraId="7E613E93" w14:textId="2AD9ADB9" w:rsidR="00625CE5" w:rsidRDefault="00625CE5" w:rsidP="0032598C">
      <w:pPr>
        <w:rPr>
          <w:rFonts w:ascii="Arial" w:hAnsi="Arial" w:cs="Arial"/>
        </w:rPr>
      </w:pPr>
      <w:r>
        <w:rPr>
          <w:rFonts w:ascii="Arial" w:hAnsi="Arial" w:cs="Arial"/>
          <w:noProof/>
        </w:rPr>
        <mc:AlternateContent>
          <mc:Choice Requires="wps">
            <w:drawing>
              <wp:anchor distT="0" distB="0" distL="114300" distR="114300" simplePos="0" relativeHeight="251706368" behindDoc="0" locked="0" layoutInCell="1" allowOverlap="1" wp14:anchorId="406131F6" wp14:editId="57E8C897">
                <wp:simplePos x="0" y="0"/>
                <wp:positionH relativeFrom="column">
                  <wp:posOffset>2506345</wp:posOffset>
                </wp:positionH>
                <wp:positionV relativeFrom="paragraph">
                  <wp:posOffset>63500</wp:posOffset>
                </wp:positionV>
                <wp:extent cx="3276600" cy="315686"/>
                <wp:effectExtent l="19050" t="0" r="19050" b="84455"/>
                <wp:wrapNone/>
                <wp:docPr id="201" name="Straight Arrow Connector 201"/>
                <wp:cNvGraphicFramePr/>
                <a:graphic xmlns:a="http://schemas.openxmlformats.org/drawingml/2006/main">
                  <a:graphicData uri="http://schemas.microsoft.com/office/word/2010/wordprocessingShape">
                    <wps:wsp>
                      <wps:cNvCnPr/>
                      <wps:spPr>
                        <a:xfrm flipH="1">
                          <a:off x="0" y="0"/>
                          <a:ext cx="3276600" cy="3156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01FA9D" id="Straight Arrow Connector 201" o:spid="_x0000_s1026" type="#_x0000_t32" style="position:absolute;margin-left:197.35pt;margin-top:5pt;width:258pt;height:24.85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" strokecolor="#4472c4 [3204]" strokeweight=".5pt">
                <v:stroke endarrow="block" joinstyle="miter"/>
              </v:shape>
            </w:pict>
          </mc:Fallback>
        </mc:AlternateContent>
      </w:r>
    </w:p>
    <w:p w14:paraId="6EB15FF4" w14:textId="5B92D105" w:rsidR="00625CE5" w:rsidRDefault="00625CE5" w:rsidP="0032598C">
      <w:pPr>
        <w:rPr>
          <w:rFonts w:ascii="Arial" w:hAnsi="Arial" w:cs="Arial"/>
        </w:rPr>
      </w:pPr>
    </w:p>
    <w:p w14:paraId="122C374B" w14:textId="1E8484CB" w:rsidR="00625CE5" w:rsidRDefault="00625CE5" w:rsidP="0032598C">
      <w:pPr>
        <w:rPr>
          <w:rFonts w:ascii="Arial" w:hAnsi="Arial" w:cs="Arial"/>
        </w:rPr>
      </w:pPr>
    </w:p>
    <w:p w14:paraId="71B6166C" w14:textId="00EC779D" w:rsidR="00625CE5" w:rsidRDefault="00625CE5" w:rsidP="0032598C">
      <w:pPr>
        <w:rPr>
          <w:rFonts w:ascii="Arial" w:hAnsi="Arial" w:cs="Arial"/>
        </w:rPr>
      </w:pPr>
    </w:p>
    <w:p w14:paraId="667FFA8B" w14:textId="5D9AB646" w:rsidR="00625CE5" w:rsidRDefault="00625CE5" w:rsidP="0032598C">
      <w:pPr>
        <w:rPr>
          <w:rFonts w:ascii="Arial" w:hAnsi="Arial" w:cs="Arial"/>
        </w:rPr>
      </w:pPr>
    </w:p>
    <w:p w14:paraId="75509138" w14:textId="46080F3E" w:rsidR="00625CE5" w:rsidRDefault="00625CE5" w:rsidP="0032598C">
      <w:pPr>
        <w:rPr>
          <w:rFonts w:ascii="Arial" w:hAnsi="Arial" w:cs="Arial"/>
        </w:rPr>
      </w:pPr>
    </w:p>
    <w:p w14:paraId="3F40D51B" w14:textId="5AD99589" w:rsidR="00F43133" w:rsidRDefault="00F43133" w:rsidP="0032598C">
      <w:pPr>
        <w:rPr>
          <w:rFonts w:ascii="Arial" w:hAnsi="Arial" w:cs="Arial"/>
        </w:rPr>
      </w:pPr>
    </w:p>
    <w:p w14:paraId="10D14927" w14:textId="47EB9C39" w:rsidR="00625CE5" w:rsidRDefault="00625CE5" w:rsidP="00625CE5">
      <w:pPr>
        <w:rPr>
          <w:rFonts w:ascii="Arial" w:hAnsi="Arial" w:cs="Arial"/>
        </w:rPr>
      </w:pPr>
      <w:r>
        <w:rPr>
          <w:rFonts w:ascii="Arial" w:hAnsi="Arial" w:cs="Arial"/>
        </w:rPr>
        <w:t xml:space="preserve">This page allows the user to view and edit their </w:t>
      </w:r>
      <w:r w:rsidR="00AF4BD5">
        <w:rPr>
          <w:rFonts w:ascii="Arial" w:hAnsi="Arial" w:cs="Arial"/>
        </w:rPr>
        <w:t>Exercises</w:t>
      </w:r>
      <w:r>
        <w:rPr>
          <w:rFonts w:ascii="Arial" w:hAnsi="Arial" w:cs="Arial"/>
        </w:rPr>
        <w:t xml:space="preserve"> for the days of the week, this gives a personal touch to the website and allows the user to easily familiarise its users. The user can navigate to the page by clicking the “</w:t>
      </w:r>
      <w:r w:rsidR="00AF4BD5">
        <w:rPr>
          <w:rFonts w:ascii="Arial" w:hAnsi="Arial" w:cs="Arial"/>
        </w:rPr>
        <w:t>Exercise</w:t>
      </w:r>
      <w:r>
        <w:rPr>
          <w:rFonts w:ascii="Arial" w:hAnsi="Arial" w:cs="Arial"/>
        </w:rPr>
        <w:t>” at the top of the page.</w:t>
      </w:r>
    </w:p>
    <w:p w14:paraId="47F01238" w14:textId="42D2B1F0" w:rsidR="00625CE5" w:rsidRDefault="00625CE5" w:rsidP="00625CE5">
      <w:pPr>
        <w:rPr>
          <w:rFonts w:ascii="Arial" w:hAnsi="Arial" w:cs="Arial"/>
        </w:rPr>
      </w:pPr>
      <w:r>
        <w:rPr>
          <w:rFonts w:ascii="Arial" w:hAnsi="Arial" w:cs="Arial"/>
        </w:rPr>
        <w:t>The functionalities of this page have been simplified a</w:t>
      </w:r>
      <w:r w:rsidR="006D5108">
        <w:rPr>
          <w:rFonts w:ascii="Arial" w:hAnsi="Arial" w:cs="Arial"/>
        </w:rPr>
        <w:t>s</w:t>
      </w:r>
      <w:r>
        <w:rPr>
          <w:rFonts w:ascii="Arial" w:hAnsi="Arial" w:cs="Arial"/>
        </w:rPr>
        <w:t xml:space="preserve"> it only allows the user to</w:t>
      </w:r>
      <w:r w:rsidR="00AF4BD5">
        <w:rPr>
          <w:rFonts w:ascii="Arial" w:hAnsi="Arial" w:cs="Arial"/>
        </w:rPr>
        <w:t xml:space="preserve"> a</w:t>
      </w:r>
      <w:r w:rsidR="009D1F7A">
        <w:rPr>
          <w:rFonts w:ascii="Arial" w:hAnsi="Arial" w:cs="Arial"/>
        </w:rPr>
        <w:t xml:space="preserve">dd and </w:t>
      </w:r>
      <w:r>
        <w:rPr>
          <w:rFonts w:ascii="Arial" w:hAnsi="Arial" w:cs="Arial"/>
        </w:rPr>
        <w:t xml:space="preserve">edit the available meal </w:t>
      </w:r>
      <w:r w:rsidR="009D1F7A">
        <w:rPr>
          <w:rFonts w:ascii="Arial" w:hAnsi="Arial" w:cs="Arial"/>
        </w:rPr>
        <w:t>exercise</w:t>
      </w:r>
      <w:r>
        <w:rPr>
          <w:rFonts w:ascii="Arial" w:hAnsi="Arial" w:cs="Arial"/>
        </w:rPr>
        <w:t>s. In the final product</w:t>
      </w:r>
      <w:r w:rsidR="006D5108">
        <w:rPr>
          <w:rFonts w:ascii="Arial" w:hAnsi="Arial" w:cs="Arial"/>
        </w:rPr>
        <w:t>,</w:t>
      </w:r>
      <w:r>
        <w:rPr>
          <w:rFonts w:ascii="Arial" w:hAnsi="Arial" w:cs="Arial"/>
        </w:rPr>
        <w:t xml:space="preserve"> </w:t>
      </w:r>
      <w:r w:rsidR="006D5108">
        <w:rPr>
          <w:rFonts w:ascii="Arial" w:hAnsi="Arial" w:cs="Arial"/>
        </w:rPr>
        <w:t xml:space="preserve">the </w:t>
      </w:r>
      <w:r>
        <w:rPr>
          <w:rFonts w:ascii="Arial" w:hAnsi="Arial" w:cs="Arial"/>
        </w:rPr>
        <w:t>task manager should have a more user</w:t>
      </w:r>
      <w:r w:rsidR="006D5108">
        <w:rPr>
          <w:rFonts w:ascii="Arial" w:hAnsi="Arial" w:cs="Arial"/>
        </w:rPr>
        <w:t>-</w:t>
      </w:r>
      <w:r>
        <w:rPr>
          <w:rFonts w:ascii="Arial" w:hAnsi="Arial" w:cs="Arial"/>
        </w:rPr>
        <w:t xml:space="preserve">friendly interface so the user can always update and edit their </w:t>
      </w:r>
      <w:r w:rsidR="009D1F7A">
        <w:rPr>
          <w:rFonts w:ascii="Arial" w:hAnsi="Arial" w:cs="Arial"/>
        </w:rPr>
        <w:t>Exercises</w:t>
      </w:r>
      <w:r>
        <w:rPr>
          <w:rFonts w:ascii="Arial" w:hAnsi="Arial" w:cs="Arial"/>
        </w:rPr>
        <w:t>.</w:t>
      </w:r>
    </w:p>
    <w:p w14:paraId="5FF7B8E5" w14:textId="3E2E0419" w:rsidR="00625CE5" w:rsidRDefault="00625CE5" w:rsidP="00625CE5">
      <w:r>
        <w:rPr>
          <w:rFonts w:ascii="Arial" w:hAnsi="Arial" w:cs="Arial"/>
        </w:rPr>
        <w:t>The navigation and accessibility of the user ha</w:t>
      </w:r>
      <w:r w:rsidR="006D5108">
        <w:rPr>
          <w:rFonts w:ascii="Arial" w:hAnsi="Arial" w:cs="Arial"/>
        </w:rPr>
        <w:t>ve</w:t>
      </w:r>
      <w:r>
        <w:rPr>
          <w:rFonts w:ascii="Arial" w:hAnsi="Arial" w:cs="Arial"/>
        </w:rPr>
        <w:t xml:space="preserve"> been greatly considered </w:t>
      </w:r>
      <w:r w:rsidR="006D5108">
        <w:rPr>
          <w:rFonts w:ascii="Arial" w:hAnsi="Arial" w:cs="Arial"/>
        </w:rPr>
        <w:t>o</w:t>
      </w:r>
      <w:r>
        <w:rPr>
          <w:rFonts w:ascii="Arial" w:hAnsi="Arial" w:cs="Arial"/>
        </w:rPr>
        <w:t xml:space="preserve">n this page because the user can easily navigate to all the pages in the task manager with the use of the navigation bar at the top of the page and the “go </w:t>
      </w:r>
      <w:proofErr w:type="gramStart"/>
      <w:r>
        <w:rPr>
          <w:rFonts w:ascii="Arial" w:hAnsi="Arial" w:cs="Arial"/>
        </w:rPr>
        <w:t>back ”</w:t>
      </w:r>
      <w:proofErr w:type="gramEnd"/>
      <w:r>
        <w:rPr>
          <w:rFonts w:ascii="Arial" w:hAnsi="Arial" w:cs="Arial"/>
        </w:rPr>
        <w:t xml:space="preserve"> button at the bottom of the page. </w:t>
      </w:r>
    </w:p>
    <w:p w14:paraId="44EBA8AE" w14:textId="77777777" w:rsidR="00625CE5" w:rsidRDefault="00625CE5" w:rsidP="0032598C">
      <w:pPr>
        <w:rPr>
          <w:rFonts w:ascii="Arial" w:hAnsi="Arial" w:cs="Arial"/>
        </w:rPr>
      </w:pPr>
    </w:p>
    <w:p w14:paraId="6643AAE5" w14:textId="25E6F74F" w:rsidR="00F43133" w:rsidRDefault="00F43133" w:rsidP="0032598C">
      <w:pPr>
        <w:rPr>
          <w:rFonts w:ascii="Arial" w:hAnsi="Arial" w:cs="Arial"/>
        </w:rPr>
      </w:pPr>
    </w:p>
    <w:p w14:paraId="13F55DE5" w14:textId="7E6C5784" w:rsidR="00F43133" w:rsidRDefault="00F43133" w:rsidP="0032598C">
      <w:pPr>
        <w:rPr>
          <w:rFonts w:ascii="Arial" w:hAnsi="Arial" w:cs="Arial"/>
        </w:rPr>
      </w:pPr>
    </w:p>
    <w:p w14:paraId="2DFBDE70" w14:textId="78E601A2" w:rsidR="00F43133" w:rsidRDefault="00F43133" w:rsidP="0032598C">
      <w:pPr>
        <w:rPr>
          <w:rFonts w:ascii="Arial" w:hAnsi="Arial" w:cs="Arial"/>
        </w:rPr>
      </w:pPr>
    </w:p>
    <w:p w14:paraId="05AA4D7E" w14:textId="77777777" w:rsidR="00F43133" w:rsidRDefault="00F43133" w:rsidP="0032598C">
      <w:pPr>
        <w:rPr>
          <w:rFonts w:ascii="Arial" w:hAnsi="Arial" w:cs="Arial"/>
        </w:rPr>
      </w:pPr>
    </w:p>
    <w:p w14:paraId="47149539" w14:textId="77777777" w:rsidR="00F43133" w:rsidRDefault="00F43133" w:rsidP="0032598C">
      <w:pPr>
        <w:rPr>
          <w:rFonts w:ascii="Arial" w:hAnsi="Arial" w:cs="Arial"/>
        </w:rPr>
      </w:pPr>
    </w:p>
    <w:p w14:paraId="7938951B" w14:textId="77777777" w:rsidR="00F43133" w:rsidRDefault="00F43133" w:rsidP="0032598C">
      <w:pPr>
        <w:rPr>
          <w:rFonts w:ascii="Arial" w:hAnsi="Arial" w:cs="Arial"/>
        </w:rPr>
      </w:pPr>
    </w:p>
    <w:p w14:paraId="5A366915" w14:textId="7490A75A" w:rsidR="00BE23E9" w:rsidRDefault="00DC4C05" w:rsidP="0032598C">
      <w:pPr>
        <w:rPr>
          <w:rFonts w:ascii="Arial" w:hAnsi="Arial" w:cs="Arial"/>
        </w:rPr>
      </w:pPr>
      <w:r>
        <w:rPr>
          <w:rFonts w:ascii="Arial" w:hAnsi="Arial" w:cs="Arial"/>
          <w:noProof/>
        </w:rPr>
        <mc:AlternateContent>
          <mc:Choice Requires="wps">
            <w:drawing>
              <wp:anchor distT="0" distB="0" distL="114300" distR="114300" simplePos="0" relativeHeight="251732992" behindDoc="0" locked="0" layoutInCell="1" allowOverlap="1" wp14:anchorId="3A69D642" wp14:editId="487A39E8">
                <wp:simplePos x="0" y="0"/>
                <wp:positionH relativeFrom="column">
                  <wp:posOffset>-590550</wp:posOffset>
                </wp:positionH>
                <wp:positionV relativeFrom="paragraph">
                  <wp:posOffset>285750</wp:posOffset>
                </wp:positionV>
                <wp:extent cx="1485900" cy="914400"/>
                <wp:effectExtent l="0" t="0" r="19050" b="19050"/>
                <wp:wrapNone/>
                <wp:docPr id="43" name="Text Box 43"/>
                <wp:cNvGraphicFramePr/>
                <a:graphic xmlns:a="http://schemas.openxmlformats.org/drawingml/2006/main">
                  <a:graphicData uri="http://schemas.microsoft.com/office/word/2010/wordprocessingShape">
                    <wps:wsp>
                      <wps:cNvSpPr txBox="1"/>
                      <wps:spPr>
                        <a:xfrm>
                          <a:off x="0" y="0"/>
                          <a:ext cx="1485900" cy="914400"/>
                        </a:xfrm>
                        <a:prstGeom prst="rect">
                          <a:avLst/>
                        </a:prstGeom>
                        <a:solidFill>
                          <a:schemeClr val="lt1"/>
                        </a:solidFill>
                        <a:ln w="6350">
                          <a:solidFill>
                            <a:prstClr val="black"/>
                          </a:solidFill>
                        </a:ln>
                      </wps:spPr>
                      <wps:txbx>
                        <w:txbxContent>
                          <w:p w14:paraId="7E26407D" w14:textId="0BC332F6" w:rsidR="00D5763A" w:rsidRDefault="00D5763A">
                            <w:r>
                              <w:t xml:space="preserve">This page uses a clean and simple design in order to not confuse the us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69D642" id="Text Box 43" o:spid="_x0000_s1085" type="#_x0000_t202" style="position:absolute;margin-left:-46.5pt;margin-top:22.5pt;width:117pt;height:1in;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" fillcolor="white [3201]" strokeweight=".5pt">
                <v:textbox>
                  <w:txbxContent>
                    <w:p w14:paraId="7E26407D" w14:textId="0BC332F6" w:rsidR="00D5763A" w:rsidRDefault="00D5763A">
                      <w:r>
                        <w:t xml:space="preserve">This page uses a clean and simple design in order to not confuse the user </w:t>
                      </w:r>
                    </w:p>
                  </w:txbxContent>
                </v:textbox>
              </v:shape>
            </w:pict>
          </mc:Fallback>
        </mc:AlternateContent>
      </w:r>
      <w:r w:rsidR="00D5763A">
        <w:rPr>
          <w:rFonts w:ascii="Arial" w:hAnsi="Arial" w:cs="Arial"/>
          <w:noProof/>
        </w:rPr>
        <mc:AlternateContent>
          <mc:Choice Requires="wps">
            <w:drawing>
              <wp:anchor distT="0" distB="0" distL="114300" distR="114300" simplePos="0" relativeHeight="251740160" behindDoc="0" locked="0" layoutInCell="1" allowOverlap="1" wp14:anchorId="63629A1D" wp14:editId="4E391873">
                <wp:simplePos x="0" y="0"/>
                <wp:positionH relativeFrom="column">
                  <wp:posOffset>4933950</wp:posOffset>
                </wp:positionH>
                <wp:positionV relativeFrom="paragraph">
                  <wp:posOffset>9525</wp:posOffset>
                </wp:positionV>
                <wp:extent cx="1485900" cy="180975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485900" cy="1809750"/>
                        </a:xfrm>
                        <a:prstGeom prst="rect">
                          <a:avLst/>
                        </a:prstGeom>
                        <a:solidFill>
                          <a:schemeClr val="lt1"/>
                        </a:solidFill>
                        <a:ln w="6350">
                          <a:solidFill>
                            <a:prstClr val="black"/>
                          </a:solidFill>
                        </a:ln>
                      </wps:spPr>
                      <wps:txbx>
                        <w:txbxContent>
                          <w:p w14:paraId="29EC70B3" w14:textId="6468C754" w:rsidR="00D5763A" w:rsidRDefault="00D5763A" w:rsidP="00D5763A">
                            <w:r>
                              <w:t xml:space="preserve">The user has the option to chose between light and dark </w:t>
                            </w:r>
                            <w:proofErr w:type="gramStart"/>
                            <w:r>
                              <w:t xml:space="preserve">mode  </w:t>
                            </w:r>
                            <w:r w:rsidR="00EB6940">
                              <w:t>which</w:t>
                            </w:r>
                            <w:proofErr w:type="gramEnd"/>
                            <w:r w:rsidR="00F22668">
                              <w:t xml:space="preserve"> would </w:t>
                            </w:r>
                            <w:r w:rsidR="00EB6940">
                              <w:t>allow the user to change the appearance of the application to their lik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629A1D" id="Text Box 44" o:spid="_x0000_s1086" type="#_x0000_t202" style="position:absolute;margin-left:388.5pt;margin-top:.75pt;width:117pt;height:142.5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" fillcolor="white [3201]" strokeweight=".5pt">
                <v:textbox>
                  <w:txbxContent>
                    <w:p w14:paraId="29EC70B3" w14:textId="6468C754" w:rsidR="00D5763A" w:rsidRDefault="00D5763A" w:rsidP="00D5763A">
                      <w:r>
                        <w:t xml:space="preserve">The user has the option to chose between light and dark </w:t>
                      </w:r>
                      <w:proofErr w:type="gramStart"/>
                      <w:r>
                        <w:t xml:space="preserve">mode </w:t>
                      </w:r>
                      <w:r>
                        <w:t xml:space="preserve"> </w:t>
                      </w:r>
                      <w:r w:rsidR="00EB6940">
                        <w:t>which</w:t>
                      </w:r>
                      <w:proofErr w:type="gramEnd"/>
                      <w:r w:rsidR="00F22668">
                        <w:t xml:space="preserve"> would </w:t>
                      </w:r>
                      <w:r w:rsidR="00EB6940">
                        <w:t>allow the user to change the appearance of the application to their liking.</w:t>
                      </w:r>
                    </w:p>
                  </w:txbxContent>
                </v:textbox>
              </v:shape>
            </w:pict>
          </mc:Fallback>
        </mc:AlternateContent>
      </w:r>
      <w:r w:rsidR="00BE23E9">
        <w:rPr>
          <w:rFonts w:ascii="Arial" w:hAnsi="Arial" w:cs="Arial"/>
        </w:rPr>
        <w:t xml:space="preserve">Settings Page </w:t>
      </w:r>
    </w:p>
    <w:p w14:paraId="64A89150" w14:textId="19991A89" w:rsidR="00BE23E9" w:rsidRDefault="00B565D4" w:rsidP="0032598C">
      <w:pPr>
        <w:rPr>
          <w:rFonts w:ascii="Arial" w:hAnsi="Arial" w:cs="Arial"/>
        </w:rPr>
      </w:pPr>
      <w:r>
        <w:rPr>
          <w:rFonts w:ascii="Arial" w:hAnsi="Arial" w:cs="Arial"/>
          <w:noProof/>
        </w:rPr>
        <mc:AlternateContent>
          <mc:Choice Requires="wps">
            <w:drawing>
              <wp:anchor distT="0" distB="0" distL="114300" distR="114300" simplePos="0" relativeHeight="251772928" behindDoc="0" locked="0" layoutInCell="1" allowOverlap="1" wp14:anchorId="025870FA" wp14:editId="6810DA2E">
                <wp:simplePos x="0" y="0"/>
                <wp:positionH relativeFrom="column">
                  <wp:posOffset>1504950</wp:posOffset>
                </wp:positionH>
                <wp:positionV relativeFrom="paragraph">
                  <wp:posOffset>201294</wp:posOffset>
                </wp:positionV>
                <wp:extent cx="3867150" cy="1304925"/>
                <wp:effectExtent l="38100" t="0" r="19050" b="66675"/>
                <wp:wrapNone/>
                <wp:docPr id="54" name="Straight Arrow Connector 54"/>
                <wp:cNvGraphicFramePr/>
                <a:graphic xmlns:a="http://schemas.openxmlformats.org/drawingml/2006/main">
                  <a:graphicData uri="http://schemas.microsoft.com/office/word/2010/wordprocessingShape">
                    <wps:wsp>
                      <wps:cNvCnPr/>
                      <wps:spPr>
                        <a:xfrm flipH="1">
                          <a:off x="0" y="0"/>
                          <a:ext cx="3867150" cy="1304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ED11CC" id="Straight Arrow Connector 54" o:spid="_x0000_s1026" type="#_x0000_t32" style="position:absolute;margin-left:118.5pt;margin-top:15.85pt;width:304.5pt;height:102.75pt;flip:x;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" strokecolor="#4472c4 [3204]" strokeweight=".5pt">
                <v:stroke endarrow="block" joinstyle="miter"/>
              </v:shape>
            </w:pict>
          </mc:Fallback>
        </mc:AlternateContent>
      </w:r>
      <w:r w:rsidR="00641F6F">
        <w:rPr>
          <w:rFonts w:ascii="Arial" w:hAnsi="Arial" w:cs="Arial"/>
          <w:noProof/>
        </w:rPr>
        <mc:AlternateContent>
          <mc:Choice Requires="wps">
            <w:drawing>
              <wp:anchor distT="0" distB="0" distL="114300" distR="114300" simplePos="0" relativeHeight="251769856" behindDoc="0" locked="0" layoutInCell="1" allowOverlap="1" wp14:anchorId="580AD0F5" wp14:editId="27723F28">
                <wp:simplePos x="0" y="0"/>
                <wp:positionH relativeFrom="column">
                  <wp:posOffset>1219200</wp:posOffset>
                </wp:positionH>
                <wp:positionV relativeFrom="paragraph">
                  <wp:posOffset>10794</wp:posOffset>
                </wp:positionV>
                <wp:extent cx="3114675" cy="1190625"/>
                <wp:effectExtent l="0" t="0" r="28575" b="28575"/>
                <wp:wrapNone/>
                <wp:docPr id="51" name="Text Box 51"/>
                <wp:cNvGraphicFramePr/>
                <a:graphic xmlns:a="http://schemas.openxmlformats.org/drawingml/2006/main">
                  <a:graphicData uri="http://schemas.microsoft.com/office/word/2010/wordprocessingShape">
                    <wps:wsp>
                      <wps:cNvSpPr txBox="1"/>
                      <wps:spPr>
                        <a:xfrm>
                          <a:off x="0" y="0"/>
                          <a:ext cx="3114675" cy="1190625"/>
                        </a:xfrm>
                        <a:prstGeom prst="rect">
                          <a:avLst/>
                        </a:prstGeom>
                        <a:solidFill>
                          <a:schemeClr val="lt1"/>
                        </a:solidFill>
                        <a:ln w="6350">
                          <a:solidFill>
                            <a:prstClr val="black"/>
                          </a:solidFill>
                        </a:ln>
                      </wps:spPr>
                      <wps:txbx>
                        <w:txbxContent>
                          <w:p w14:paraId="18DF8E36" w14:textId="6175FE6E" w:rsidR="00641F6F" w:rsidRDefault="00641F6F" w:rsidP="00641F6F">
                            <w:r>
                              <w:t xml:space="preserve">The user can easily </w:t>
                            </w:r>
                            <w:r w:rsidR="00047E26">
                              <w:t xml:space="preserve">change the </w:t>
                            </w:r>
                            <w:r w:rsidR="00C823F6">
                              <w:t xml:space="preserve">change their email and password for their account </w:t>
                            </w:r>
                            <w:r w:rsidR="00F4199C">
                              <w:t>entering</w:t>
                            </w:r>
                            <w:r w:rsidR="00C823F6">
                              <w:t xml:space="preserve"> the new </w:t>
                            </w:r>
                            <w:r w:rsidR="00F4199C">
                              <w:t xml:space="preserve">email or password and clicking the blue button, this would save the new email or </w:t>
                            </w:r>
                            <w:r w:rsidR="00B565D4">
                              <w:t>password</w:t>
                            </w:r>
                            <w:r w:rsidR="00F4199C">
                              <w:t xml:space="preserve"> for the user</w:t>
                            </w:r>
                            <w:r w:rsidR="00B565D4">
                              <w:t>. This allows the user to easily customise their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AD0F5" id="Text Box 51" o:spid="_x0000_s1087" type="#_x0000_t202" style="position:absolute;margin-left:96pt;margin-top:.85pt;width:245.25pt;height:93.7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" fillcolor="white [3201]" strokeweight=".5pt">
                <v:textbox>
                  <w:txbxContent>
                    <w:p w14:paraId="18DF8E36" w14:textId="6175FE6E" w:rsidR="00641F6F" w:rsidRDefault="00641F6F" w:rsidP="00641F6F">
                      <w:r>
                        <w:t xml:space="preserve">The user can easily </w:t>
                      </w:r>
                      <w:r w:rsidR="00047E26">
                        <w:t xml:space="preserve">change the </w:t>
                      </w:r>
                      <w:r w:rsidR="00C823F6">
                        <w:t xml:space="preserve">change their email and password for their account </w:t>
                      </w:r>
                      <w:r w:rsidR="00F4199C">
                        <w:t>entering</w:t>
                      </w:r>
                      <w:r w:rsidR="00C823F6">
                        <w:t xml:space="preserve"> the new </w:t>
                      </w:r>
                      <w:r w:rsidR="00F4199C">
                        <w:t xml:space="preserve">email or password and clicking the blue button, this would save the new email or </w:t>
                      </w:r>
                      <w:r w:rsidR="00B565D4">
                        <w:t>password</w:t>
                      </w:r>
                      <w:r w:rsidR="00F4199C">
                        <w:t xml:space="preserve"> for the user</w:t>
                      </w:r>
                      <w:r w:rsidR="00B565D4">
                        <w:t>. This allows the user to easily customise their account.</w:t>
                      </w:r>
                    </w:p>
                  </w:txbxContent>
                </v:textbox>
              </v:shape>
            </w:pict>
          </mc:Fallback>
        </mc:AlternateContent>
      </w:r>
    </w:p>
    <w:p w14:paraId="07D65856" w14:textId="6EB2BDDD" w:rsidR="0059569F" w:rsidRDefault="0059569F" w:rsidP="0032598C">
      <w:pPr>
        <w:rPr>
          <w:rFonts w:ascii="Arial" w:hAnsi="Arial" w:cs="Arial"/>
        </w:rPr>
      </w:pPr>
    </w:p>
    <w:p w14:paraId="70BFCADA" w14:textId="42132BE9" w:rsidR="00C33E85" w:rsidRDefault="00B565D4" w:rsidP="0032598C">
      <w:pPr>
        <w:rPr>
          <w:rFonts w:ascii="Arial" w:hAnsi="Arial" w:cs="Arial"/>
        </w:rPr>
      </w:pPr>
      <w:r>
        <w:rPr>
          <w:rFonts w:ascii="Arial" w:hAnsi="Arial" w:cs="Arial"/>
          <w:noProof/>
        </w:rPr>
        <mc:AlternateContent>
          <mc:Choice Requires="wps">
            <w:drawing>
              <wp:anchor distT="0" distB="0" distL="114300" distR="114300" simplePos="0" relativeHeight="251776000" behindDoc="0" locked="0" layoutInCell="1" allowOverlap="1" wp14:anchorId="74886069" wp14:editId="0EDABBF0">
                <wp:simplePos x="0" y="0"/>
                <wp:positionH relativeFrom="column">
                  <wp:posOffset>400050</wp:posOffset>
                </wp:positionH>
                <wp:positionV relativeFrom="paragraph">
                  <wp:posOffset>99059</wp:posOffset>
                </wp:positionV>
                <wp:extent cx="1771650" cy="1304925"/>
                <wp:effectExtent l="0" t="0" r="57150" b="47625"/>
                <wp:wrapNone/>
                <wp:docPr id="203" name="Straight Arrow Connector 203"/>
                <wp:cNvGraphicFramePr/>
                <a:graphic xmlns:a="http://schemas.openxmlformats.org/drawingml/2006/main">
                  <a:graphicData uri="http://schemas.microsoft.com/office/word/2010/wordprocessingShape">
                    <wps:wsp>
                      <wps:cNvCnPr/>
                      <wps:spPr>
                        <a:xfrm>
                          <a:off x="0" y="0"/>
                          <a:ext cx="1771650" cy="1304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03257F" id="Straight Arrow Connector 203" o:spid="_x0000_s1026" type="#_x0000_t32" style="position:absolute;margin-left:31.5pt;margin-top:7.8pt;width:139.5pt;height:102.7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" strokecolor="#4472c4 [3204]"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773952" behindDoc="0" locked="0" layoutInCell="1" allowOverlap="1" wp14:anchorId="0976A420" wp14:editId="56C3C535">
                <wp:simplePos x="0" y="0"/>
                <wp:positionH relativeFrom="column">
                  <wp:posOffset>2714625</wp:posOffset>
                </wp:positionH>
                <wp:positionV relativeFrom="paragraph">
                  <wp:posOffset>127634</wp:posOffset>
                </wp:positionV>
                <wp:extent cx="0" cy="1628775"/>
                <wp:effectExtent l="76200" t="0" r="57150" b="47625"/>
                <wp:wrapNone/>
                <wp:docPr id="59" name="Straight Arrow Connector 59"/>
                <wp:cNvGraphicFramePr/>
                <a:graphic xmlns:a="http://schemas.openxmlformats.org/drawingml/2006/main">
                  <a:graphicData uri="http://schemas.microsoft.com/office/word/2010/wordprocessingShape">
                    <wps:wsp>
                      <wps:cNvCnPr/>
                      <wps:spPr>
                        <a:xfrm>
                          <a:off x="0" y="0"/>
                          <a:ext cx="0" cy="1628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9D388E" id="Straight Arrow Connector 59" o:spid="_x0000_s1026" type="#_x0000_t32" style="position:absolute;margin-left:213.75pt;margin-top:10.05pt;width:0;height:128.25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" strokecolor="#4472c4 [3204]" strokeweight=".5pt">
                <v:stroke endarrow="block" joinstyle="miter"/>
              </v:shape>
            </w:pict>
          </mc:Fallback>
        </mc:AlternateContent>
      </w:r>
    </w:p>
    <w:p w14:paraId="7854FC2C" w14:textId="219BACA6" w:rsidR="00B63FC5" w:rsidRDefault="00B565D4" w:rsidP="0032598C">
      <w:pPr>
        <w:rPr>
          <w:rFonts w:ascii="Arial" w:hAnsi="Arial" w:cs="Arial"/>
        </w:rPr>
      </w:pPr>
      <w:r>
        <w:rPr>
          <w:rFonts w:ascii="Arial" w:hAnsi="Arial" w:cs="Arial"/>
          <w:noProof/>
        </w:rPr>
        <mc:AlternateContent>
          <mc:Choice Requires="wps">
            <w:drawing>
              <wp:anchor distT="0" distB="0" distL="114300" distR="114300" simplePos="0" relativeHeight="251774976" behindDoc="0" locked="0" layoutInCell="1" allowOverlap="1" wp14:anchorId="214C303A" wp14:editId="667475E7">
                <wp:simplePos x="0" y="0"/>
                <wp:positionH relativeFrom="column">
                  <wp:posOffset>2724150</wp:posOffset>
                </wp:positionH>
                <wp:positionV relativeFrom="paragraph">
                  <wp:posOffset>205104</wp:posOffset>
                </wp:positionV>
                <wp:extent cx="628650" cy="1857375"/>
                <wp:effectExtent l="38100" t="0" r="19050" b="47625"/>
                <wp:wrapNone/>
                <wp:docPr id="62" name="Straight Arrow Connector 62"/>
                <wp:cNvGraphicFramePr/>
                <a:graphic xmlns:a="http://schemas.openxmlformats.org/drawingml/2006/main">
                  <a:graphicData uri="http://schemas.microsoft.com/office/word/2010/wordprocessingShape">
                    <wps:wsp>
                      <wps:cNvCnPr/>
                      <wps:spPr>
                        <a:xfrm flipH="1">
                          <a:off x="0" y="0"/>
                          <a:ext cx="628650" cy="1857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0A6F01" id="Straight Arrow Connector 62" o:spid="_x0000_s1026" type="#_x0000_t32" style="position:absolute;margin-left:214.5pt;margin-top:16.15pt;width:49.5pt;height:146.25pt;flip:x;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" strokecolor="#4472c4 [3204]" strokeweight=".5pt">
                <v:stroke endarrow="block" joinstyle="miter"/>
              </v:shape>
            </w:pict>
          </mc:Fallback>
        </mc:AlternateContent>
      </w:r>
      <w:r w:rsidR="00DC4C05">
        <w:rPr>
          <w:rFonts w:ascii="Arial" w:hAnsi="Arial" w:cs="Arial"/>
          <w:noProof/>
        </w:rPr>
        <mc:AlternateContent>
          <mc:Choice Requires="wps">
            <w:drawing>
              <wp:anchor distT="0" distB="0" distL="114300" distR="114300" simplePos="0" relativeHeight="251766784" behindDoc="0" locked="0" layoutInCell="1" allowOverlap="1" wp14:anchorId="11754FE8" wp14:editId="47B662D0">
                <wp:simplePos x="0" y="0"/>
                <wp:positionH relativeFrom="column">
                  <wp:posOffset>-638175</wp:posOffset>
                </wp:positionH>
                <wp:positionV relativeFrom="paragraph">
                  <wp:posOffset>290830</wp:posOffset>
                </wp:positionV>
                <wp:extent cx="1485900" cy="1219200"/>
                <wp:effectExtent l="0" t="0" r="19050" b="19050"/>
                <wp:wrapNone/>
                <wp:docPr id="50" name="Text Box 50"/>
                <wp:cNvGraphicFramePr/>
                <a:graphic xmlns:a="http://schemas.openxmlformats.org/drawingml/2006/main">
                  <a:graphicData uri="http://schemas.microsoft.com/office/word/2010/wordprocessingShape">
                    <wps:wsp>
                      <wps:cNvSpPr txBox="1"/>
                      <wps:spPr>
                        <a:xfrm>
                          <a:off x="0" y="0"/>
                          <a:ext cx="1485900" cy="1219200"/>
                        </a:xfrm>
                        <a:prstGeom prst="rect">
                          <a:avLst/>
                        </a:prstGeom>
                        <a:solidFill>
                          <a:schemeClr val="lt1"/>
                        </a:solidFill>
                        <a:ln w="6350">
                          <a:solidFill>
                            <a:prstClr val="black"/>
                          </a:solidFill>
                        </a:ln>
                      </wps:spPr>
                      <wps:txbx>
                        <w:txbxContent>
                          <w:p w14:paraId="13027D35" w14:textId="0A61151A" w:rsidR="00DC4C05" w:rsidRDefault="00DC4C05" w:rsidP="00DC4C05">
                            <w:r>
                              <w:t xml:space="preserve">The user can change the font of the </w:t>
                            </w:r>
                            <w:proofErr w:type="gramStart"/>
                            <w:r>
                              <w:t>website ,</w:t>
                            </w:r>
                            <w:proofErr w:type="gramEnd"/>
                            <w:r>
                              <w:t xml:space="preserve"> this was to all the user to easily customise the websi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754FE8" id="Text Box 50" o:spid="_x0000_s1088" type="#_x0000_t202" style="position:absolute;margin-left:-50.25pt;margin-top:22.9pt;width:117pt;height:96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" fillcolor="white [3201]" strokeweight=".5pt">
                <v:textbox>
                  <w:txbxContent>
                    <w:p w14:paraId="13027D35" w14:textId="0A61151A" w:rsidR="00DC4C05" w:rsidRDefault="00DC4C05" w:rsidP="00DC4C05">
                      <w:r>
                        <w:t xml:space="preserve">The user can change the font of the </w:t>
                      </w:r>
                      <w:proofErr w:type="gramStart"/>
                      <w:r>
                        <w:t>website ,</w:t>
                      </w:r>
                      <w:proofErr w:type="gramEnd"/>
                      <w:r>
                        <w:t xml:space="preserve"> this was to all the user to easily customise the website </w:t>
                      </w:r>
                      <w:r>
                        <w:t xml:space="preserve"> </w:t>
                      </w:r>
                    </w:p>
                  </w:txbxContent>
                </v:textbox>
              </v:shape>
            </w:pict>
          </mc:Fallback>
        </mc:AlternateContent>
      </w:r>
    </w:p>
    <w:p w14:paraId="3166CFF8" w14:textId="6260E387" w:rsidR="004E5A07" w:rsidRDefault="004E5A07" w:rsidP="0032598C">
      <w:pPr>
        <w:rPr>
          <w:rFonts w:ascii="Arial" w:hAnsi="Arial" w:cs="Arial"/>
        </w:rPr>
      </w:pPr>
    </w:p>
    <w:p w14:paraId="11E24181" w14:textId="6C3B1C97" w:rsidR="002317D2" w:rsidRDefault="00641F6F" w:rsidP="0032598C">
      <w:pPr>
        <w:rPr>
          <w:rFonts w:ascii="Arial" w:hAnsi="Arial" w:cs="Arial"/>
        </w:rPr>
      </w:pPr>
      <w:r>
        <w:rPr>
          <w:noProof/>
        </w:rPr>
        <w:drawing>
          <wp:anchor distT="0" distB="0" distL="114300" distR="114300" simplePos="0" relativeHeight="251720704" behindDoc="0" locked="0" layoutInCell="1" allowOverlap="1" wp14:anchorId="797AFFEF" wp14:editId="58A58B66">
            <wp:simplePos x="0" y="0"/>
            <wp:positionH relativeFrom="margin">
              <wp:posOffset>1250950</wp:posOffset>
            </wp:positionH>
            <wp:positionV relativeFrom="paragraph">
              <wp:posOffset>7620</wp:posOffset>
            </wp:positionV>
            <wp:extent cx="3286125" cy="2741930"/>
            <wp:effectExtent l="0" t="0" r="0" b="1270"/>
            <wp:wrapThrough wrapText="bothSides">
              <wp:wrapPolygon edited="0">
                <wp:start x="0" y="0"/>
                <wp:lineTo x="0" y="21460"/>
                <wp:lineTo x="21412" y="21460"/>
                <wp:lineTo x="21412" y="0"/>
                <wp:lineTo x="0" y="0"/>
              </wp:wrapPolygon>
            </wp:wrapThrough>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286125" cy="2741930"/>
                    </a:xfrm>
                    <a:prstGeom prst="rect">
                      <a:avLst/>
                    </a:prstGeom>
                  </pic:spPr>
                </pic:pic>
              </a:graphicData>
            </a:graphic>
          </wp:anchor>
        </w:drawing>
      </w:r>
    </w:p>
    <w:p w14:paraId="528348C3" w14:textId="32C4C737" w:rsidR="00B65BFB" w:rsidRDefault="00B565D4" w:rsidP="0032598C">
      <w:pPr>
        <w:rPr>
          <w:rFonts w:ascii="Arial" w:hAnsi="Arial" w:cs="Arial"/>
        </w:rPr>
      </w:pPr>
      <w:r>
        <w:rPr>
          <w:rFonts w:ascii="Arial" w:hAnsi="Arial" w:cs="Arial"/>
          <w:noProof/>
        </w:rPr>
        <mc:AlternateContent>
          <mc:Choice Requires="wps">
            <w:drawing>
              <wp:anchor distT="0" distB="0" distL="114300" distR="114300" simplePos="0" relativeHeight="251777024" behindDoc="0" locked="0" layoutInCell="1" allowOverlap="1" wp14:anchorId="1B282813" wp14:editId="7D8055C9">
                <wp:simplePos x="0" y="0"/>
                <wp:positionH relativeFrom="column">
                  <wp:posOffset>333374</wp:posOffset>
                </wp:positionH>
                <wp:positionV relativeFrom="paragraph">
                  <wp:posOffset>94615</wp:posOffset>
                </wp:positionV>
                <wp:extent cx="1304925" cy="76200"/>
                <wp:effectExtent l="0" t="57150" r="28575" b="19050"/>
                <wp:wrapNone/>
                <wp:docPr id="205" name="Straight Arrow Connector 205"/>
                <wp:cNvGraphicFramePr/>
                <a:graphic xmlns:a="http://schemas.openxmlformats.org/drawingml/2006/main">
                  <a:graphicData uri="http://schemas.microsoft.com/office/word/2010/wordprocessingShape">
                    <wps:wsp>
                      <wps:cNvCnPr/>
                      <wps:spPr>
                        <a:xfrm flipV="1">
                          <a:off x="0" y="0"/>
                          <a:ext cx="1304925"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41DD45" id="Straight Arrow Connector 205" o:spid="_x0000_s1026" type="#_x0000_t32" style="position:absolute;margin-left:26.25pt;margin-top:7.45pt;width:102.75pt;height:6pt;flip: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" strokecolor="#4472c4 [3204]" strokeweight=".5pt">
                <v:stroke endarrow="block" joinstyle="miter"/>
              </v:shape>
            </w:pict>
          </mc:Fallback>
        </mc:AlternateContent>
      </w:r>
    </w:p>
    <w:p w14:paraId="519BD847" w14:textId="421B5449" w:rsidR="00422AD5" w:rsidRDefault="00B565D4">
      <w:pPr>
        <w:rPr>
          <w:rFonts w:ascii="Arial" w:hAnsi="Arial" w:cs="Arial"/>
        </w:rPr>
      </w:pPr>
      <w:r>
        <w:rPr>
          <w:rFonts w:ascii="Arial" w:hAnsi="Arial" w:cs="Arial"/>
          <w:noProof/>
        </w:rPr>
        <mc:AlternateContent>
          <mc:Choice Requires="wps">
            <w:drawing>
              <wp:anchor distT="0" distB="0" distL="114300" distR="114300" simplePos="0" relativeHeight="251778048" behindDoc="0" locked="0" layoutInCell="1" allowOverlap="1" wp14:anchorId="7CD89492" wp14:editId="501D2DD8">
                <wp:simplePos x="0" y="0"/>
                <wp:positionH relativeFrom="column">
                  <wp:posOffset>590550</wp:posOffset>
                </wp:positionH>
                <wp:positionV relativeFrom="paragraph">
                  <wp:posOffset>124460</wp:posOffset>
                </wp:positionV>
                <wp:extent cx="781050" cy="1114425"/>
                <wp:effectExtent l="0" t="38100" r="57150" b="28575"/>
                <wp:wrapNone/>
                <wp:docPr id="207" name="Straight Arrow Connector 207"/>
                <wp:cNvGraphicFramePr/>
                <a:graphic xmlns:a="http://schemas.openxmlformats.org/drawingml/2006/main">
                  <a:graphicData uri="http://schemas.microsoft.com/office/word/2010/wordprocessingShape">
                    <wps:wsp>
                      <wps:cNvCnPr/>
                      <wps:spPr>
                        <a:xfrm flipV="1">
                          <a:off x="0" y="0"/>
                          <a:ext cx="781050" cy="1114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03AF11" id="Straight Arrow Connector 207" o:spid="_x0000_s1026" type="#_x0000_t32" style="position:absolute;margin-left:46.5pt;margin-top:9.8pt;width:61.5pt;height:87.75pt;flip:y;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" strokecolor="#4472c4 [3204]" strokeweight=".5pt">
                <v:stroke endarrow="block" joinstyle="miter"/>
              </v:shape>
            </w:pict>
          </mc:Fallback>
        </mc:AlternateContent>
      </w:r>
      <w:r w:rsidR="00EB6940">
        <w:rPr>
          <w:rFonts w:ascii="Arial" w:hAnsi="Arial" w:cs="Arial"/>
          <w:noProof/>
        </w:rPr>
        <mc:AlternateContent>
          <mc:Choice Requires="wps">
            <w:drawing>
              <wp:anchor distT="0" distB="0" distL="114300" distR="114300" simplePos="0" relativeHeight="251745280" behindDoc="0" locked="0" layoutInCell="1" allowOverlap="1" wp14:anchorId="79BAA50A" wp14:editId="1FD88C70">
                <wp:simplePos x="0" y="0"/>
                <wp:positionH relativeFrom="column">
                  <wp:posOffset>4962525</wp:posOffset>
                </wp:positionH>
                <wp:positionV relativeFrom="paragraph">
                  <wp:posOffset>10159</wp:posOffset>
                </wp:positionV>
                <wp:extent cx="1485900" cy="1533525"/>
                <wp:effectExtent l="0" t="0" r="19050" b="28575"/>
                <wp:wrapNone/>
                <wp:docPr id="46" name="Text Box 46"/>
                <wp:cNvGraphicFramePr/>
                <a:graphic xmlns:a="http://schemas.openxmlformats.org/drawingml/2006/main">
                  <a:graphicData uri="http://schemas.microsoft.com/office/word/2010/wordprocessingShape">
                    <wps:wsp>
                      <wps:cNvSpPr txBox="1"/>
                      <wps:spPr>
                        <a:xfrm>
                          <a:off x="0" y="0"/>
                          <a:ext cx="1485900" cy="1533525"/>
                        </a:xfrm>
                        <a:prstGeom prst="rect">
                          <a:avLst/>
                        </a:prstGeom>
                        <a:solidFill>
                          <a:schemeClr val="lt1"/>
                        </a:solidFill>
                        <a:ln w="6350">
                          <a:solidFill>
                            <a:prstClr val="black"/>
                          </a:solidFill>
                        </a:ln>
                      </wps:spPr>
                      <wps:txbx>
                        <w:txbxContent>
                          <w:p w14:paraId="692C53A6" w14:textId="13FF2BF1" w:rsidR="00EB6940" w:rsidRDefault="00C43FDA" w:rsidP="00EB6940">
                            <w:r>
                              <w:t>The user can</w:t>
                            </w:r>
                            <w:r w:rsidR="00906E50">
                              <w:t xml:space="preserve"> click the delete account </w:t>
                            </w:r>
                            <w:r w:rsidR="00364BDA">
                              <w:t>button</w:t>
                            </w:r>
                            <w:r w:rsidR="00906E50">
                              <w:t xml:space="preserve"> in </w:t>
                            </w:r>
                            <w:proofErr w:type="gramStart"/>
                            <w:r w:rsidR="00906E50">
                              <w:t xml:space="preserve">red </w:t>
                            </w:r>
                            <w:r w:rsidR="00E0251F">
                              <w:t>,</w:t>
                            </w:r>
                            <w:r w:rsidR="00364BDA">
                              <w:t>this</w:t>
                            </w:r>
                            <w:proofErr w:type="gramEnd"/>
                            <w:r w:rsidR="00364BDA">
                              <w:t xml:space="preserve"> was implemented in case the user wants to delete their ac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BAA50A" id="Text Box 46" o:spid="_x0000_s1089" type="#_x0000_t202" style="position:absolute;margin-left:390.75pt;margin-top:.8pt;width:117pt;height:120.75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" fillcolor="white [3201]" strokeweight=".5pt">
                <v:textbox>
                  <w:txbxContent>
                    <w:p w14:paraId="692C53A6" w14:textId="13FF2BF1" w:rsidR="00EB6940" w:rsidRDefault="00C43FDA" w:rsidP="00EB6940">
                      <w:r>
                        <w:t>The user can</w:t>
                      </w:r>
                      <w:r w:rsidR="00906E50">
                        <w:t xml:space="preserve"> click the delete account </w:t>
                      </w:r>
                      <w:r w:rsidR="00364BDA">
                        <w:t>button</w:t>
                      </w:r>
                      <w:r w:rsidR="00906E50">
                        <w:t xml:space="preserve"> in </w:t>
                      </w:r>
                      <w:proofErr w:type="gramStart"/>
                      <w:r w:rsidR="00906E50">
                        <w:t xml:space="preserve">red </w:t>
                      </w:r>
                      <w:r w:rsidR="00E0251F">
                        <w:t>,</w:t>
                      </w:r>
                      <w:r w:rsidR="00364BDA">
                        <w:t>this</w:t>
                      </w:r>
                      <w:proofErr w:type="gramEnd"/>
                      <w:r w:rsidR="00364BDA">
                        <w:t xml:space="preserve"> was implemented in case the user wants to delete their account.</w:t>
                      </w:r>
                    </w:p>
                  </w:txbxContent>
                </v:textbox>
              </v:shape>
            </w:pict>
          </mc:Fallback>
        </mc:AlternateContent>
      </w:r>
    </w:p>
    <w:p w14:paraId="3B8E3CD0" w14:textId="2D7D3D0D" w:rsidR="00422AD5" w:rsidRDefault="00DC4C05">
      <w:pPr>
        <w:rPr>
          <w:rFonts w:ascii="Arial" w:hAnsi="Arial" w:cs="Arial"/>
        </w:rPr>
      </w:pPr>
      <w:r>
        <w:rPr>
          <w:rFonts w:ascii="Arial" w:hAnsi="Arial" w:cs="Arial"/>
          <w:noProof/>
        </w:rPr>
        <mc:AlternateContent>
          <mc:Choice Requires="wps">
            <w:drawing>
              <wp:anchor distT="0" distB="0" distL="114300" distR="114300" simplePos="0" relativeHeight="251758592" behindDoc="0" locked="0" layoutInCell="1" allowOverlap="1" wp14:anchorId="2EAA7870" wp14:editId="6E000E78">
                <wp:simplePos x="0" y="0"/>
                <wp:positionH relativeFrom="column">
                  <wp:posOffset>-638175</wp:posOffset>
                </wp:positionH>
                <wp:positionV relativeFrom="paragraph">
                  <wp:posOffset>354330</wp:posOffset>
                </wp:positionV>
                <wp:extent cx="1485900" cy="914400"/>
                <wp:effectExtent l="0" t="0" r="19050" b="28575"/>
                <wp:wrapNone/>
                <wp:docPr id="49" name="Text Box 49"/>
                <wp:cNvGraphicFramePr/>
                <a:graphic xmlns:a="http://schemas.openxmlformats.org/drawingml/2006/main">
                  <a:graphicData uri="http://schemas.microsoft.com/office/word/2010/wordprocessingShape">
                    <wps:wsp>
                      <wps:cNvSpPr txBox="1"/>
                      <wps:spPr>
                        <a:xfrm>
                          <a:off x="0" y="0"/>
                          <a:ext cx="1485900" cy="914400"/>
                        </a:xfrm>
                        <a:prstGeom prst="rect">
                          <a:avLst/>
                        </a:prstGeom>
                        <a:solidFill>
                          <a:schemeClr val="lt1"/>
                        </a:solidFill>
                        <a:ln w="6350">
                          <a:solidFill>
                            <a:prstClr val="black"/>
                          </a:solidFill>
                        </a:ln>
                      </wps:spPr>
                      <wps:txbx>
                        <w:txbxContent>
                          <w:p w14:paraId="494182F3" w14:textId="3CE61FD9" w:rsidR="00DC4C05" w:rsidRDefault="00DC4C05" w:rsidP="00DC4C05">
                            <w:r>
                              <w:t xml:space="preserve">The user can turn on or off the notifications from the websi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AA7870" id="Text Box 49" o:spid="_x0000_s1090" type="#_x0000_t202" style="position:absolute;margin-left:-50.25pt;margin-top:27.9pt;width:117pt;height:1in;z-index:251758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" fillcolor="white [3201]" strokeweight=".5pt">
                <v:textbox>
                  <w:txbxContent>
                    <w:p w14:paraId="494182F3" w14:textId="3CE61FD9" w:rsidR="00DC4C05" w:rsidRDefault="00DC4C05" w:rsidP="00DC4C05">
                      <w:r>
                        <w:t xml:space="preserve">The user can turn on or off the notifications from the website </w:t>
                      </w:r>
                      <w:r>
                        <w:t xml:space="preserve"> </w:t>
                      </w:r>
                    </w:p>
                  </w:txbxContent>
                </v:textbox>
              </v:shape>
            </w:pict>
          </mc:Fallback>
        </mc:AlternateContent>
      </w:r>
    </w:p>
    <w:p w14:paraId="6031B3FE" w14:textId="2C46EA83" w:rsidR="00F72228" w:rsidRDefault="00F72228" w:rsidP="00F72228">
      <w:pPr>
        <w:rPr>
          <w:rFonts w:ascii="Arial" w:hAnsi="Arial" w:cs="Arial"/>
          <w:color w:val="0E101A"/>
        </w:rPr>
      </w:pPr>
    </w:p>
    <w:p w14:paraId="40413CE3" w14:textId="77648D8F" w:rsidR="00D5763A" w:rsidRDefault="00B565D4" w:rsidP="00F72228">
      <w:pPr>
        <w:rPr>
          <w:rFonts w:ascii="Arial" w:hAnsi="Arial" w:cs="Arial"/>
          <w:color w:val="0E101A"/>
        </w:rPr>
      </w:pPr>
      <w:r>
        <w:rPr>
          <w:rFonts w:ascii="Arial" w:hAnsi="Arial" w:cs="Arial"/>
          <w:noProof/>
          <w:color w:val="0E101A"/>
        </w:rPr>
        <mc:AlternateContent>
          <mc:Choice Requires="wps">
            <w:drawing>
              <wp:anchor distT="0" distB="0" distL="114300" distR="114300" simplePos="0" relativeHeight="251770880" behindDoc="0" locked="0" layoutInCell="1" allowOverlap="1" wp14:anchorId="67979EFB" wp14:editId="0483921E">
                <wp:simplePos x="0" y="0"/>
                <wp:positionH relativeFrom="column">
                  <wp:posOffset>4362450</wp:posOffset>
                </wp:positionH>
                <wp:positionV relativeFrom="paragraph">
                  <wp:posOffset>185420</wp:posOffset>
                </wp:positionV>
                <wp:extent cx="704850" cy="723900"/>
                <wp:effectExtent l="38100" t="0" r="19050" b="57150"/>
                <wp:wrapNone/>
                <wp:docPr id="52" name="Straight Arrow Connector 52"/>
                <wp:cNvGraphicFramePr/>
                <a:graphic xmlns:a="http://schemas.openxmlformats.org/drawingml/2006/main">
                  <a:graphicData uri="http://schemas.microsoft.com/office/word/2010/wordprocessingShape">
                    <wps:wsp>
                      <wps:cNvCnPr/>
                      <wps:spPr>
                        <a:xfrm flipH="1">
                          <a:off x="0" y="0"/>
                          <a:ext cx="704850"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E5C786" id="Straight Arrow Connector 52" o:spid="_x0000_s1026" type="#_x0000_t32" style="position:absolute;margin-left:343.5pt;margin-top:14.6pt;width:55.5pt;height:57pt;flip:x;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" strokecolor="#4472c4 [3204]" strokeweight=".5pt">
                <v:stroke endarrow="block" joinstyle="miter"/>
              </v:shape>
            </w:pict>
          </mc:Fallback>
        </mc:AlternateContent>
      </w:r>
    </w:p>
    <w:p w14:paraId="4F52729F" w14:textId="78F2CC4B" w:rsidR="00D5763A" w:rsidRDefault="00B565D4" w:rsidP="00F72228">
      <w:pPr>
        <w:rPr>
          <w:rFonts w:ascii="Arial" w:hAnsi="Arial" w:cs="Arial"/>
          <w:color w:val="0E101A"/>
        </w:rPr>
      </w:pPr>
      <w:r>
        <w:rPr>
          <w:rFonts w:ascii="Arial" w:hAnsi="Arial" w:cs="Arial"/>
          <w:noProof/>
          <w:color w:val="0E101A"/>
        </w:rPr>
        <mc:AlternateContent>
          <mc:Choice Requires="wps">
            <w:drawing>
              <wp:anchor distT="0" distB="0" distL="114300" distR="114300" simplePos="0" relativeHeight="251771904" behindDoc="0" locked="0" layoutInCell="1" allowOverlap="1" wp14:anchorId="15944DD6" wp14:editId="4F2F89C0">
                <wp:simplePos x="0" y="0"/>
                <wp:positionH relativeFrom="column">
                  <wp:posOffset>3619500</wp:posOffset>
                </wp:positionH>
                <wp:positionV relativeFrom="paragraph">
                  <wp:posOffset>158115</wp:posOffset>
                </wp:positionV>
                <wp:extent cx="2162175" cy="1409700"/>
                <wp:effectExtent l="38100" t="0" r="28575" b="57150"/>
                <wp:wrapNone/>
                <wp:docPr id="53" name="Straight Arrow Connector 53"/>
                <wp:cNvGraphicFramePr/>
                <a:graphic xmlns:a="http://schemas.openxmlformats.org/drawingml/2006/main">
                  <a:graphicData uri="http://schemas.microsoft.com/office/word/2010/wordprocessingShape">
                    <wps:wsp>
                      <wps:cNvCnPr/>
                      <wps:spPr>
                        <a:xfrm flipH="1">
                          <a:off x="0" y="0"/>
                          <a:ext cx="2162175" cy="1409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D5F13A" id="Straight Arrow Connector 53" o:spid="_x0000_s1026" type="#_x0000_t32" style="position:absolute;margin-left:285pt;margin-top:12.45pt;width:170.25pt;height:111pt;flip:x;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" strokecolor="#4472c4 [3204]" strokeweight=".5pt">
                <v:stroke endarrow="block" joinstyle="miter"/>
              </v:shape>
            </w:pict>
          </mc:Fallback>
        </mc:AlternateContent>
      </w:r>
    </w:p>
    <w:p w14:paraId="1DC51837" w14:textId="3016FC09" w:rsidR="00D5763A" w:rsidRDefault="00D5763A" w:rsidP="00F72228">
      <w:pPr>
        <w:rPr>
          <w:rFonts w:ascii="Arial" w:hAnsi="Arial" w:cs="Arial"/>
          <w:color w:val="0E101A"/>
        </w:rPr>
      </w:pPr>
    </w:p>
    <w:p w14:paraId="58005EC9" w14:textId="6806756E" w:rsidR="00D5763A" w:rsidRDefault="00D5763A" w:rsidP="00F72228">
      <w:pPr>
        <w:rPr>
          <w:rFonts w:ascii="Arial" w:hAnsi="Arial" w:cs="Arial"/>
          <w:color w:val="0E101A"/>
        </w:rPr>
      </w:pPr>
    </w:p>
    <w:p w14:paraId="5E1DE37E" w14:textId="35903E9A" w:rsidR="00D5763A" w:rsidRDefault="00D5763A" w:rsidP="00F72228">
      <w:pPr>
        <w:rPr>
          <w:rFonts w:ascii="Arial" w:hAnsi="Arial" w:cs="Arial"/>
          <w:color w:val="0E101A"/>
        </w:rPr>
      </w:pPr>
    </w:p>
    <w:p w14:paraId="00898B0B" w14:textId="5097704A" w:rsidR="00D5763A" w:rsidRDefault="00641F6F" w:rsidP="00F72228">
      <w:pPr>
        <w:rPr>
          <w:rFonts w:ascii="Arial" w:hAnsi="Arial" w:cs="Arial"/>
          <w:color w:val="0E101A"/>
        </w:rPr>
      </w:pPr>
      <w:r>
        <w:rPr>
          <w:noProof/>
        </w:rPr>
        <w:drawing>
          <wp:anchor distT="0" distB="0" distL="114300" distR="114300" simplePos="0" relativeHeight="251750400" behindDoc="0" locked="0" layoutInCell="1" allowOverlap="1" wp14:anchorId="1006B5A8" wp14:editId="5CBBB999">
            <wp:simplePos x="0" y="0"/>
            <wp:positionH relativeFrom="margin">
              <wp:align>center</wp:align>
            </wp:positionH>
            <wp:positionV relativeFrom="paragraph">
              <wp:posOffset>10795</wp:posOffset>
            </wp:positionV>
            <wp:extent cx="3162300" cy="993775"/>
            <wp:effectExtent l="0" t="0" r="0" b="0"/>
            <wp:wrapThrough wrapText="bothSides">
              <wp:wrapPolygon edited="0">
                <wp:start x="0" y="0"/>
                <wp:lineTo x="0" y="21117"/>
                <wp:lineTo x="21470" y="21117"/>
                <wp:lineTo x="21470" y="0"/>
                <wp:lineTo x="0" y="0"/>
              </wp:wrapPolygon>
            </wp:wrapThrough>
            <wp:docPr id="47" name="Picture 4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162300" cy="993775"/>
                    </a:xfrm>
                    <a:prstGeom prst="rect">
                      <a:avLst/>
                    </a:prstGeom>
                  </pic:spPr>
                </pic:pic>
              </a:graphicData>
            </a:graphic>
            <wp14:sizeRelH relativeFrom="margin">
              <wp14:pctWidth>0</wp14:pctWidth>
            </wp14:sizeRelH>
            <wp14:sizeRelV relativeFrom="margin">
              <wp14:pctHeight>0</wp14:pctHeight>
            </wp14:sizeRelV>
          </wp:anchor>
        </w:drawing>
      </w:r>
    </w:p>
    <w:p w14:paraId="3F0E35C6" w14:textId="1D3E8968" w:rsidR="00D5763A" w:rsidRDefault="00D5763A" w:rsidP="00F72228">
      <w:pPr>
        <w:rPr>
          <w:rFonts w:ascii="Arial" w:hAnsi="Arial" w:cs="Arial"/>
          <w:color w:val="0E101A"/>
        </w:rPr>
      </w:pPr>
    </w:p>
    <w:p w14:paraId="5466BC71" w14:textId="77777777" w:rsidR="00D5763A" w:rsidRDefault="00D5763A" w:rsidP="00F72228">
      <w:pPr>
        <w:rPr>
          <w:rFonts w:ascii="Arial" w:hAnsi="Arial" w:cs="Arial"/>
          <w:color w:val="0E101A"/>
        </w:rPr>
      </w:pPr>
    </w:p>
    <w:p w14:paraId="4614533C" w14:textId="77777777" w:rsidR="00D5763A" w:rsidRDefault="00D5763A" w:rsidP="00F72228">
      <w:pPr>
        <w:rPr>
          <w:rFonts w:ascii="Arial" w:hAnsi="Arial" w:cs="Arial"/>
          <w:color w:val="0E101A"/>
        </w:rPr>
      </w:pPr>
    </w:p>
    <w:p w14:paraId="79493615" w14:textId="68149240" w:rsidR="00FA37D3" w:rsidRDefault="00085645" w:rsidP="00F72228">
      <w:pPr>
        <w:rPr>
          <w:rFonts w:ascii="Arial" w:hAnsi="Arial" w:cs="Arial"/>
          <w:color w:val="0E101A"/>
        </w:rPr>
      </w:pPr>
      <w:r>
        <w:rPr>
          <w:rFonts w:ascii="Arial" w:hAnsi="Arial" w:cs="Arial"/>
          <w:color w:val="0E101A"/>
        </w:rPr>
        <w:t xml:space="preserve">This page provides the user with </w:t>
      </w:r>
      <w:r w:rsidR="00477E7A">
        <w:rPr>
          <w:rFonts w:ascii="Arial" w:hAnsi="Arial" w:cs="Arial"/>
          <w:color w:val="0E101A"/>
        </w:rPr>
        <w:t>options on how to customise their t</w:t>
      </w:r>
      <w:r w:rsidR="00C17AA8">
        <w:rPr>
          <w:rFonts w:ascii="Arial" w:hAnsi="Arial" w:cs="Arial"/>
          <w:color w:val="0E101A"/>
        </w:rPr>
        <w:t>a</w:t>
      </w:r>
      <w:r w:rsidR="00477E7A">
        <w:rPr>
          <w:rFonts w:ascii="Arial" w:hAnsi="Arial" w:cs="Arial"/>
          <w:color w:val="0E101A"/>
        </w:rPr>
        <w:t xml:space="preserve">sk manager, they can change the appearance </w:t>
      </w:r>
      <w:r w:rsidR="006D5108">
        <w:rPr>
          <w:rFonts w:ascii="Arial" w:hAnsi="Arial" w:cs="Arial"/>
          <w:color w:val="0E101A"/>
        </w:rPr>
        <w:t xml:space="preserve">of </w:t>
      </w:r>
      <w:r w:rsidR="00477E7A">
        <w:rPr>
          <w:rFonts w:ascii="Arial" w:hAnsi="Arial" w:cs="Arial"/>
          <w:color w:val="0E101A"/>
        </w:rPr>
        <w:t>the account detail and they can delete their account</w:t>
      </w:r>
      <w:r w:rsidR="00BB3277">
        <w:rPr>
          <w:rFonts w:ascii="Arial" w:hAnsi="Arial" w:cs="Arial"/>
          <w:color w:val="0E101A"/>
        </w:rPr>
        <w:t>. t</w:t>
      </w:r>
      <w:r w:rsidR="006D5108">
        <w:rPr>
          <w:rFonts w:ascii="Arial" w:hAnsi="Arial" w:cs="Arial"/>
          <w:color w:val="0E101A"/>
        </w:rPr>
        <w:t>h</w:t>
      </w:r>
      <w:r w:rsidR="00BB3277">
        <w:rPr>
          <w:rFonts w:ascii="Arial" w:hAnsi="Arial" w:cs="Arial"/>
          <w:color w:val="0E101A"/>
        </w:rPr>
        <w:t xml:space="preserve">is page </w:t>
      </w:r>
      <w:r w:rsidR="00157E68">
        <w:rPr>
          <w:rFonts w:ascii="Arial" w:hAnsi="Arial" w:cs="Arial"/>
          <w:color w:val="0E101A"/>
        </w:rPr>
        <w:t>meets</w:t>
      </w:r>
      <w:r w:rsidR="00AA6373">
        <w:rPr>
          <w:rFonts w:ascii="Arial" w:hAnsi="Arial" w:cs="Arial"/>
          <w:color w:val="0E101A"/>
        </w:rPr>
        <w:t xml:space="preserve"> all its user requirements and </w:t>
      </w:r>
      <w:r w:rsidR="00157E68">
        <w:rPr>
          <w:rFonts w:ascii="Arial" w:hAnsi="Arial" w:cs="Arial"/>
          <w:color w:val="0E101A"/>
        </w:rPr>
        <w:t>gives a lot of freedom to the user to customise their</w:t>
      </w:r>
      <w:r w:rsidR="00D60A5E">
        <w:rPr>
          <w:rFonts w:ascii="Arial" w:hAnsi="Arial" w:cs="Arial"/>
          <w:color w:val="0E101A"/>
        </w:rPr>
        <w:t xml:space="preserve"> </w:t>
      </w:r>
      <w:r w:rsidR="00157E68">
        <w:rPr>
          <w:rFonts w:ascii="Arial" w:hAnsi="Arial" w:cs="Arial"/>
          <w:color w:val="0E101A"/>
        </w:rPr>
        <w:t xml:space="preserve">Task manager </w:t>
      </w:r>
      <w:r w:rsidR="00D953F2">
        <w:rPr>
          <w:rFonts w:ascii="Arial" w:hAnsi="Arial" w:cs="Arial"/>
          <w:color w:val="0E101A"/>
        </w:rPr>
        <w:t xml:space="preserve">to their </w:t>
      </w:r>
      <w:r w:rsidR="00D60A5E">
        <w:rPr>
          <w:rFonts w:ascii="Arial" w:hAnsi="Arial" w:cs="Arial"/>
          <w:color w:val="0E101A"/>
        </w:rPr>
        <w:t>personal</w:t>
      </w:r>
      <w:r w:rsidR="00D953F2">
        <w:rPr>
          <w:rFonts w:ascii="Arial" w:hAnsi="Arial" w:cs="Arial"/>
          <w:color w:val="0E101A"/>
        </w:rPr>
        <w:t xml:space="preserve"> </w:t>
      </w:r>
      <w:r w:rsidR="00C17AA8">
        <w:rPr>
          <w:rFonts w:ascii="Arial" w:hAnsi="Arial" w:cs="Arial"/>
          <w:color w:val="0E101A"/>
        </w:rPr>
        <w:t>preference.</w:t>
      </w:r>
      <w:r w:rsidR="00FA37D3">
        <w:rPr>
          <w:rFonts w:ascii="Arial" w:hAnsi="Arial" w:cs="Arial"/>
          <w:color w:val="0E101A"/>
        </w:rPr>
        <w:t xml:space="preserve"> The user </w:t>
      </w:r>
      <w:r w:rsidR="000C2CE0">
        <w:rPr>
          <w:rFonts w:ascii="Arial" w:hAnsi="Arial" w:cs="Arial"/>
          <w:color w:val="0E101A"/>
        </w:rPr>
        <w:t>can</w:t>
      </w:r>
      <w:r w:rsidR="00FA37D3">
        <w:rPr>
          <w:rFonts w:ascii="Arial" w:hAnsi="Arial" w:cs="Arial"/>
          <w:color w:val="0E101A"/>
        </w:rPr>
        <w:t xml:space="preserve"> access the page by clicking </w:t>
      </w:r>
      <w:r w:rsidR="000C2CE0">
        <w:rPr>
          <w:rFonts w:ascii="Arial" w:hAnsi="Arial" w:cs="Arial"/>
          <w:color w:val="0E101A"/>
        </w:rPr>
        <w:t>their</w:t>
      </w:r>
      <w:r w:rsidR="00FA37D3">
        <w:rPr>
          <w:rFonts w:ascii="Arial" w:hAnsi="Arial" w:cs="Arial"/>
          <w:color w:val="0E101A"/>
        </w:rPr>
        <w:t xml:space="preserve"> </w:t>
      </w:r>
      <w:r w:rsidR="000C2CE0">
        <w:rPr>
          <w:rFonts w:ascii="Arial" w:hAnsi="Arial" w:cs="Arial"/>
          <w:color w:val="0E101A"/>
        </w:rPr>
        <w:t>profile</w:t>
      </w:r>
      <w:r w:rsidR="00FA37D3">
        <w:rPr>
          <w:rFonts w:ascii="Arial" w:hAnsi="Arial" w:cs="Arial"/>
          <w:color w:val="0E101A"/>
        </w:rPr>
        <w:t xml:space="preserve"> </w:t>
      </w:r>
      <w:r w:rsidR="000C2CE0">
        <w:rPr>
          <w:rFonts w:ascii="Arial" w:hAnsi="Arial" w:cs="Arial"/>
          <w:color w:val="0E101A"/>
        </w:rPr>
        <w:t>picture</w:t>
      </w:r>
      <w:r w:rsidR="00FA37D3">
        <w:rPr>
          <w:rFonts w:ascii="Arial" w:hAnsi="Arial" w:cs="Arial"/>
          <w:color w:val="0E101A"/>
        </w:rPr>
        <w:t xml:space="preserve"> on the t</w:t>
      </w:r>
      <w:r w:rsidR="00C86A07">
        <w:rPr>
          <w:rFonts w:ascii="Arial" w:hAnsi="Arial" w:cs="Arial"/>
          <w:color w:val="0E101A"/>
        </w:rPr>
        <w:t>op right of the page, a drop</w:t>
      </w:r>
      <w:r w:rsidR="000C2CE0">
        <w:rPr>
          <w:rFonts w:ascii="Arial" w:hAnsi="Arial" w:cs="Arial"/>
          <w:color w:val="0E101A"/>
        </w:rPr>
        <w:t xml:space="preserve">down menu will appear showing the link to the setting page called “Settings” once clicked the user is taken to the settings page, </w:t>
      </w:r>
      <w:r w:rsidR="006D5108">
        <w:rPr>
          <w:rFonts w:ascii="Arial" w:hAnsi="Arial" w:cs="Arial"/>
          <w:color w:val="0E101A"/>
        </w:rPr>
        <w:t xml:space="preserve">and </w:t>
      </w:r>
      <w:r w:rsidR="000C2CE0">
        <w:rPr>
          <w:rFonts w:ascii="Arial" w:hAnsi="Arial" w:cs="Arial"/>
          <w:color w:val="0E101A"/>
        </w:rPr>
        <w:t xml:space="preserve">the setting was put by the profile picture because I believed it would be </w:t>
      </w:r>
      <w:r w:rsidR="004670AB">
        <w:rPr>
          <w:rFonts w:ascii="Arial" w:hAnsi="Arial" w:cs="Arial"/>
          <w:color w:val="0E101A"/>
        </w:rPr>
        <w:t>easily recognised by users.</w:t>
      </w:r>
    </w:p>
    <w:p w14:paraId="64EBCBF3" w14:textId="071947EB" w:rsidR="00C05779" w:rsidRDefault="000E4642" w:rsidP="00F72228">
      <w:pPr>
        <w:rPr>
          <w:rFonts w:ascii="Arial" w:hAnsi="Arial" w:cs="Arial"/>
          <w:color w:val="0E101A"/>
        </w:rPr>
      </w:pPr>
      <w:r>
        <w:rPr>
          <w:rFonts w:ascii="Arial" w:hAnsi="Arial" w:cs="Arial"/>
          <w:color w:val="0E101A"/>
        </w:rPr>
        <w:t xml:space="preserve">The functionality of the page has been simplified because the toggle switches on the </w:t>
      </w:r>
      <w:r w:rsidR="00994752">
        <w:rPr>
          <w:rFonts w:ascii="Arial" w:hAnsi="Arial" w:cs="Arial"/>
          <w:color w:val="0E101A"/>
        </w:rPr>
        <w:t xml:space="preserve">page do not do </w:t>
      </w:r>
      <w:r w:rsidR="002A56C6">
        <w:rPr>
          <w:rFonts w:ascii="Arial" w:hAnsi="Arial" w:cs="Arial"/>
          <w:color w:val="0E101A"/>
        </w:rPr>
        <w:t xml:space="preserve">anything </w:t>
      </w:r>
      <w:r w:rsidR="0034731D">
        <w:rPr>
          <w:rFonts w:ascii="Arial" w:hAnsi="Arial" w:cs="Arial"/>
          <w:color w:val="0E101A"/>
        </w:rPr>
        <w:t xml:space="preserve">to the </w:t>
      </w:r>
      <w:proofErr w:type="gramStart"/>
      <w:r w:rsidR="0034731D">
        <w:rPr>
          <w:rFonts w:ascii="Arial" w:hAnsi="Arial" w:cs="Arial"/>
          <w:color w:val="0E101A"/>
        </w:rPr>
        <w:t>back end</w:t>
      </w:r>
      <w:proofErr w:type="gramEnd"/>
      <w:r w:rsidR="0034731D">
        <w:rPr>
          <w:rFonts w:ascii="Arial" w:hAnsi="Arial" w:cs="Arial"/>
          <w:color w:val="0E101A"/>
        </w:rPr>
        <w:t xml:space="preserve"> database</w:t>
      </w:r>
      <w:r w:rsidR="00DC0A85">
        <w:rPr>
          <w:rFonts w:ascii="Arial" w:hAnsi="Arial" w:cs="Arial"/>
          <w:color w:val="0E101A"/>
        </w:rPr>
        <w:t xml:space="preserve">, the delete </w:t>
      </w:r>
      <w:r w:rsidR="002A56C6">
        <w:rPr>
          <w:rFonts w:ascii="Arial" w:hAnsi="Arial" w:cs="Arial"/>
          <w:color w:val="0E101A"/>
        </w:rPr>
        <w:t xml:space="preserve">account button takes the user to the login page. but these features will be applied in </w:t>
      </w:r>
      <w:r w:rsidR="00FA37D3">
        <w:rPr>
          <w:rFonts w:ascii="Arial" w:hAnsi="Arial" w:cs="Arial"/>
          <w:color w:val="0E101A"/>
        </w:rPr>
        <w:t>the</w:t>
      </w:r>
      <w:r w:rsidR="002A56C6">
        <w:rPr>
          <w:rFonts w:ascii="Arial" w:hAnsi="Arial" w:cs="Arial"/>
          <w:color w:val="0E101A"/>
        </w:rPr>
        <w:t xml:space="preserve"> final product</w:t>
      </w:r>
      <w:r w:rsidR="00CB0FE2">
        <w:rPr>
          <w:rFonts w:ascii="Arial" w:hAnsi="Arial" w:cs="Arial"/>
          <w:color w:val="0E101A"/>
        </w:rPr>
        <w:t>. The main functionality of th</w:t>
      </w:r>
      <w:r w:rsidR="00B61451">
        <w:rPr>
          <w:rFonts w:ascii="Arial" w:hAnsi="Arial" w:cs="Arial"/>
          <w:color w:val="0E101A"/>
        </w:rPr>
        <w:t xml:space="preserve">is </w:t>
      </w:r>
      <w:r w:rsidR="000C5122">
        <w:rPr>
          <w:rFonts w:ascii="Arial" w:hAnsi="Arial" w:cs="Arial"/>
          <w:color w:val="0E101A"/>
        </w:rPr>
        <w:t xml:space="preserve">page is aimed toward </w:t>
      </w:r>
      <w:r w:rsidR="008A777A">
        <w:rPr>
          <w:rFonts w:ascii="Arial" w:hAnsi="Arial" w:cs="Arial"/>
          <w:color w:val="0E101A"/>
        </w:rPr>
        <w:t xml:space="preserve">being able to </w:t>
      </w:r>
      <w:r w:rsidR="00FA37D3">
        <w:rPr>
          <w:rFonts w:ascii="Arial" w:hAnsi="Arial" w:cs="Arial"/>
          <w:color w:val="0E101A"/>
        </w:rPr>
        <w:t>delete</w:t>
      </w:r>
      <w:r w:rsidR="00881536">
        <w:rPr>
          <w:rFonts w:ascii="Arial" w:hAnsi="Arial" w:cs="Arial"/>
          <w:color w:val="0E101A"/>
        </w:rPr>
        <w:t xml:space="preserve"> </w:t>
      </w:r>
      <w:r w:rsidR="00FA37D3">
        <w:rPr>
          <w:rFonts w:ascii="Arial" w:hAnsi="Arial" w:cs="Arial"/>
          <w:color w:val="0E101A"/>
        </w:rPr>
        <w:t xml:space="preserve">the </w:t>
      </w:r>
      <w:r w:rsidR="00881536">
        <w:rPr>
          <w:rFonts w:ascii="Arial" w:hAnsi="Arial" w:cs="Arial"/>
          <w:color w:val="0E101A"/>
        </w:rPr>
        <w:t>account</w:t>
      </w:r>
      <w:r w:rsidR="00FA37D3">
        <w:rPr>
          <w:rFonts w:ascii="Arial" w:hAnsi="Arial" w:cs="Arial"/>
          <w:color w:val="0E101A"/>
        </w:rPr>
        <w:t xml:space="preserve"> and interact with the toggle switches.</w:t>
      </w:r>
    </w:p>
    <w:p w14:paraId="6F0EF90C" w14:textId="027AF9F3" w:rsidR="00FA37D3" w:rsidRDefault="00FA37D3" w:rsidP="00FA37D3">
      <w:pPr>
        <w:rPr>
          <w:rFonts w:ascii="Arial" w:hAnsi="Arial" w:cs="Arial"/>
        </w:rPr>
      </w:pPr>
      <w:r>
        <w:rPr>
          <w:rFonts w:ascii="Arial" w:hAnsi="Arial" w:cs="Arial"/>
        </w:rPr>
        <w:t>The navigation and accessibility of the user ha</w:t>
      </w:r>
      <w:r w:rsidR="006D5108">
        <w:rPr>
          <w:rFonts w:ascii="Arial" w:hAnsi="Arial" w:cs="Arial"/>
        </w:rPr>
        <w:t>ve</w:t>
      </w:r>
      <w:r>
        <w:rPr>
          <w:rFonts w:ascii="Arial" w:hAnsi="Arial" w:cs="Arial"/>
        </w:rPr>
        <w:t xml:space="preserve"> been greatly considered </w:t>
      </w:r>
      <w:r w:rsidR="006D5108">
        <w:rPr>
          <w:rFonts w:ascii="Arial" w:hAnsi="Arial" w:cs="Arial"/>
        </w:rPr>
        <w:t>o</w:t>
      </w:r>
      <w:r>
        <w:rPr>
          <w:rFonts w:ascii="Arial" w:hAnsi="Arial" w:cs="Arial"/>
        </w:rPr>
        <w:t xml:space="preserve">n this page because the user can easily navigate to all the pages in the task manager with the use of the navigation bar at the top of the page and the “go </w:t>
      </w:r>
      <w:proofErr w:type="gramStart"/>
      <w:r>
        <w:rPr>
          <w:rFonts w:ascii="Arial" w:hAnsi="Arial" w:cs="Arial"/>
        </w:rPr>
        <w:t>back ”</w:t>
      </w:r>
      <w:proofErr w:type="gramEnd"/>
      <w:r>
        <w:rPr>
          <w:rFonts w:ascii="Arial" w:hAnsi="Arial" w:cs="Arial"/>
        </w:rPr>
        <w:t xml:space="preserve"> button at the bottom of the page. </w:t>
      </w:r>
    </w:p>
    <w:p w14:paraId="057F558C" w14:textId="42D386EA" w:rsidR="004670AB" w:rsidRDefault="004670AB" w:rsidP="00FA37D3">
      <w:r>
        <w:rPr>
          <w:rFonts w:ascii="Arial" w:hAnsi="Arial" w:cs="Arial"/>
        </w:rPr>
        <w:lastRenderedPageBreak/>
        <w:t xml:space="preserve">The user </w:t>
      </w:r>
      <w:r w:rsidR="004267E8">
        <w:rPr>
          <w:rFonts w:ascii="Arial" w:hAnsi="Arial" w:cs="Arial"/>
        </w:rPr>
        <w:t>can</w:t>
      </w:r>
      <w:r>
        <w:rPr>
          <w:rFonts w:ascii="Arial" w:hAnsi="Arial" w:cs="Arial"/>
        </w:rPr>
        <w:t xml:space="preserve"> interact with all the button</w:t>
      </w:r>
      <w:r w:rsidR="006D5108">
        <w:rPr>
          <w:rFonts w:ascii="Arial" w:hAnsi="Arial" w:cs="Arial"/>
        </w:rPr>
        <w:t>s</w:t>
      </w:r>
      <w:r>
        <w:rPr>
          <w:rFonts w:ascii="Arial" w:hAnsi="Arial" w:cs="Arial"/>
        </w:rPr>
        <w:t xml:space="preserve"> and switches on the page.</w:t>
      </w:r>
    </w:p>
    <w:p w14:paraId="3C6E5065" w14:textId="77777777" w:rsidR="00FA37D3" w:rsidRPr="002E1BCA" w:rsidRDefault="00FA37D3" w:rsidP="00F72228">
      <w:pPr>
        <w:rPr>
          <w:rFonts w:ascii="Arial" w:hAnsi="Arial" w:cs="Arial"/>
          <w:b/>
          <w:bCs/>
          <w:color w:val="0E101A"/>
          <w:sz w:val="32"/>
          <w:szCs w:val="32"/>
          <w:u w:val="single"/>
        </w:rPr>
      </w:pPr>
    </w:p>
    <w:p w14:paraId="25063557" w14:textId="12B5A9E1" w:rsidR="00D5763A" w:rsidRPr="002E1BCA" w:rsidRDefault="000F4A1D" w:rsidP="00F72228">
      <w:pPr>
        <w:rPr>
          <w:rFonts w:ascii="Arial" w:hAnsi="Arial" w:cs="Arial"/>
          <w:b/>
          <w:bCs/>
          <w:color w:val="0E101A"/>
          <w:sz w:val="32"/>
          <w:szCs w:val="32"/>
          <w:u w:val="single"/>
        </w:rPr>
      </w:pPr>
      <w:r w:rsidRPr="002E1BCA">
        <w:rPr>
          <w:rFonts w:ascii="Arial" w:hAnsi="Arial" w:cs="Arial"/>
          <w:b/>
          <w:bCs/>
          <w:color w:val="0E101A"/>
          <w:sz w:val="32"/>
          <w:szCs w:val="32"/>
          <w:u w:val="single"/>
        </w:rPr>
        <w:t xml:space="preserve">Heuristic evaluation and useability testing </w:t>
      </w:r>
    </w:p>
    <w:p w14:paraId="0543364A" w14:textId="2768E0A1" w:rsidR="00610BFA" w:rsidRDefault="00610BFA" w:rsidP="00F72228">
      <w:pPr>
        <w:rPr>
          <w:rFonts w:ascii="Arial" w:hAnsi="Arial" w:cs="Arial"/>
          <w:color w:val="0E101A"/>
        </w:rPr>
      </w:pPr>
      <w:r>
        <w:rPr>
          <w:rFonts w:ascii="Arial" w:hAnsi="Arial" w:cs="Arial"/>
          <w:color w:val="0E101A"/>
        </w:rPr>
        <w:t xml:space="preserve">In </w:t>
      </w:r>
      <w:r w:rsidR="004267E8">
        <w:rPr>
          <w:rFonts w:ascii="Arial" w:hAnsi="Arial" w:cs="Arial"/>
          <w:color w:val="0E101A"/>
        </w:rPr>
        <w:t>this</w:t>
      </w:r>
      <w:r>
        <w:rPr>
          <w:rFonts w:ascii="Arial" w:hAnsi="Arial" w:cs="Arial"/>
          <w:color w:val="0E101A"/>
        </w:rPr>
        <w:t xml:space="preserve"> </w:t>
      </w:r>
      <w:r w:rsidR="009F2C94">
        <w:rPr>
          <w:rFonts w:ascii="Arial" w:hAnsi="Arial" w:cs="Arial"/>
          <w:color w:val="0E101A"/>
        </w:rPr>
        <w:t>evaluation,</w:t>
      </w:r>
      <w:r w:rsidR="00B64587">
        <w:rPr>
          <w:rFonts w:ascii="Arial" w:hAnsi="Arial" w:cs="Arial"/>
          <w:color w:val="0E101A"/>
        </w:rPr>
        <w:t xml:space="preserve"> I would be using </w:t>
      </w:r>
      <w:r w:rsidR="00600898">
        <w:rPr>
          <w:rFonts w:ascii="Arial" w:hAnsi="Arial" w:cs="Arial"/>
          <w:color w:val="0E101A"/>
        </w:rPr>
        <w:t>Neilson</w:t>
      </w:r>
      <w:r w:rsidR="006D5108">
        <w:rPr>
          <w:rFonts w:ascii="Arial" w:hAnsi="Arial" w:cs="Arial"/>
          <w:color w:val="0E101A"/>
        </w:rPr>
        <w:t>'s</w:t>
      </w:r>
      <w:r w:rsidR="00B64587">
        <w:rPr>
          <w:rFonts w:ascii="Arial" w:hAnsi="Arial" w:cs="Arial"/>
          <w:color w:val="0E101A"/>
        </w:rPr>
        <w:t xml:space="preserve"> 10 Usability Heuristic</w:t>
      </w:r>
      <w:r w:rsidR="006D5108">
        <w:rPr>
          <w:rFonts w:ascii="Arial" w:hAnsi="Arial" w:cs="Arial"/>
          <w:color w:val="0E101A"/>
        </w:rPr>
        <w:t>s</w:t>
      </w:r>
      <w:r w:rsidR="00F95FC5">
        <w:rPr>
          <w:rFonts w:ascii="Arial" w:hAnsi="Arial" w:cs="Arial"/>
          <w:color w:val="0E101A"/>
        </w:rPr>
        <w:t xml:space="preserve"> that are established</w:t>
      </w:r>
      <w:r w:rsidR="009067ED">
        <w:rPr>
          <w:rFonts w:ascii="Arial" w:hAnsi="Arial" w:cs="Arial"/>
          <w:color w:val="0E101A"/>
        </w:rPr>
        <w:t xml:space="preserve"> in being able to reveal the </w:t>
      </w:r>
      <w:r w:rsidR="00600898">
        <w:rPr>
          <w:rFonts w:ascii="Arial" w:hAnsi="Arial" w:cs="Arial"/>
          <w:color w:val="0E101A"/>
        </w:rPr>
        <w:t>flaws</w:t>
      </w:r>
      <w:r w:rsidR="009067ED">
        <w:rPr>
          <w:rFonts w:ascii="Arial" w:hAnsi="Arial" w:cs="Arial"/>
          <w:color w:val="0E101A"/>
        </w:rPr>
        <w:t xml:space="preserve"> and help </w:t>
      </w:r>
      <w:r w:rsidR="00600898">
        <w:rPr>
          <w:rFonts w:ascii="Arial" w:hAnsi="Arial" w:cs="Arial"/>
          <w:color w:val="0E101A"/>
        </w:rPr>
        <w:t>enhance</w:t>
      </w:r>
      <w:r w:rsidR="009067ED">
        <w:rPr>
          <w:rFonts w:ascii="Arial" w:hAnsi="Arial" w:cs="Arial"/>
          <w:color w:val="0E101A"/>
        </w:rPr>
        <w:t xml:space="preserve"> </w:t>
      </w:r>
      <w:r w:rsidR="00600898">
        <w:rPr>
          <w:rFonts w:ascii="Arial" w:hAnsi="Arial" w:cs="Arial"/>
          <w:color w:val="0E101A"/>
        </w:rPr>
        <w:t>the usability of a product from the early stages of development</w:t>
      </w:r>
      <w:r w:rsidR="0023618D">
        <w:rPr>
          <w:rFonts w:ascii="Arial" w:hAnsi="Arial" w:cs="Arial"/>
          <w:color w:val="0E101A"/>
        </w:rPr>
        <w:t>.</w:t>
      </w:r>
      <w:r w:rsidR="00733115" w:rsidRPr="00733115">
        <w:t xml:space="preserve"> </w:t>
      </w:r>
      <w:r w:rsidR="0023618D">
        <w:rPr>
          <w:rFonts w:ascii="Arial" w:hAnsi="Arial" w:cs="Arial"/>
          <w:color w:val="0E101A"/>
        </w:rPr>
        <w:t xml:space="preserve">These 10 </w:t>
      </w:r>
      <w:r w:rsidR="00486A6A">
        <w:rPr>
          <w:rFonts w:ascii="Arial" w:hAnsi="Arial" w:cs="Arial"/>
          <w:color w:val="0E101A"/>
        </w:rPr>
        <w:t>heuristics</w:t>
      </w:r>
      <w:r w:rsidR="0023618D">
        <w:rPr>
          <w:rFonts w:ascii="Arial" w:hAnsi="Arial" w:cs="Arial"/>
          <w:color w:val="0E101A"/>
        </w:rPr>
        <w:t xml:space="preserve"> a</w:t>
      </w:r>
      <w:r w:rsidR="00486A6A">
        <w:rPr>
          <w:rFonts w:ascii="Arial" w:hAnsi="Arial" w:cs="Arial"/>
          <w:color w:val="0E101A"/>
        </w:rPr>
        <w:t>re shown below and have been numbered for reference.</w:t>
      </w:r>
    </w:p>
    <w:p w14:paraId="2C008F79" w14:textId="77777777" w:rsidR="00B84041" w:rsidRDefault="00B84041" w:rsidP="00F72228">
      <w:pPr>
        <w:rPr>
          <w:rFonts w:ascii="Arial" w:hAnsi="Arial" w:cs="Arial"/>
          <w:color w:val="0E101A"/>
        </w:rPr>
      </w:pPr>
    </w:p>
    <w:tbl>
      <w:tblPr>
        <w:tblStyle w:val="TableGrid"/>
        <w:tblW w:w="0" w:type="auto"/>
        <w:tblLook w:val="04A0" w:firstRow="1" w:lastRow="0" w:firstColumn="1" w:lastColumn="0" w:noHBand="0" w:noVBand="1"/>
      </w:tblPr>
      <w:tblGrid>
        <w:gridCol w:w="1271"/>
        <w:gridCol w:w="7745"/>
      </w:tblGrid>
      <w:tr w:rsidR="00A44913" w14:paraId="0265FA1A" w14:textId="77777777" w:rsidTr="008E4964">
        <w:tc>
          <w:tcPr>
            <w:tcW w:w="1271" w:type="dxa"/>
          </w:tcPr>
          <w:p w14:paraId="32459F61" w14:textId="504EF4CF" w:rsidR="00A44913" w:rsidRDefault="00A44913" w:rsidP="00A44913">
            <w:pPr>
              <w:rPr>
                <w:rFonts w:ascii="Arial" w:hAnsi="Arial" w:cs="Arial"/>
                <w:color w:val="0E101A"/>
              </w:rPr>
            </w:pPr>
            <w:r w:rsidRPr="00CC757B">
              <w:t>Number</w:t>
            </w:r>
          </w:p>
        </w:tc>
        <w:tc>
          <w:tcPr>
            <w:tcW w:w="7745" w:type="dxa"/>
          </w:tcPr>
          <w:p w14:paraId="34001658" w14:textId="00128344" w:rsidR="00A44913" w:rsidRDefault="00A44913" w:rsidP="00A44913">
            <w:pPr>
              <w:rPr>
                <w:rFonts w:ascii="Arial" w:hAnsi="Arial" w:cs="Arial"/>
                <w:color w:val="0E101A"/>
              </w:rPr>
            </w:pPr>
            <w:r w:rsidRPr="00CC757B">
              <w:t>Heuristic</w:t>
            </w:r>
          </w:p>
        </w:tc>
      </w:tr>
      <w:tr w:rsidR="00A44913" w14:paraId="6054DC8A" w14:textId="77777777" w:rsidTr="008E4964">
        <w:tc>
          <w:tcPr>
            <w:tcW w:w="1271" w:type="dxa"/>
          </w:tcPr>
          <w:p w14:paraId="1D38598A" w14:textId="614287EA" w:rsidR="00A44913" w:rsidRDefault="00A44913" w:rsidP="00A44913">
            <w:pPr>
              <w:rPr>
                <w:rFonts w:ascii="Arial" w:hAnsi="Arial" w:cs="Arial"/>
                <w:color w:val="0E101A"/>
              </w:rPr>
            </w:pPr>
            <w:r w:rsidRPr="00CC757B">
              <w:t>1</w:t>
            </w:r>
          </w:p>
        </w:tc>
        <w:tc>
          <w:tcPr>
            <w:tcW w:w="7745" w:type="dxa"/>
          </w:tcPr>
          <w:p w14:paraId="15CFCF6A" w14:textId="50650F66" w:rsidR="00A44913" w:rsidRDefault="00A44913" w:rsidP="00A44913">
            <w:pPr>
              <w:rPr>
                <w:rFonts w:ascii="Arial" w:hAnsi="Arial" w:cs="Arial"/>
                <w:color w:val="0E101A"/>
              </w:rPr>
            </w:pPr>
            <w:r w:rsidRPr="00CC757B">
              <w:t>Visibility of system status</w:t>
            </w:r>
          </w:p>
        </w:tc>
      </w:tr>
      <w:tr w:rsidR="00A44913" w14:paraId="495BCD72" w14:textId="77777777" w:rsidTr="008E4964">
        <w:tc>
          <w:tcPr>
            <w:tcW w:w="1271" w:type="dxa"/>
          </w:tcPr>
          <w:p w14:paraId="329D7B77" w14:textId="500C990A" w:rsidR="00A44913" w:rsidRDefault="00A44913" w:rsidP="00A44913">
            <w:pPr>
              <w:rPr>
                <w:rFonts w:ascii="Arial" w:hAnsi="Arial" w:cs="Arial"/>
                <w:color w:val="0E101A"/>
              </w:rPr>
            </w:pPr>
            <w:r w:rsidRPr="00CC757B">
              <w:t>2</w:t>
            </w:r>
          </w:p>
        </w:tc>
        <w:tc>
          <w:tcPr>
            <w:tcW w:w="7745" w:type="dxa"/>
          </w:tcPr>
          <w:p w14:paraId="5E965C32" w14:textId="0E57FE6F" w:rsidR="00A44913" w:rsidRDefault="00A44913" w:rsidP="00A44913">
            <w:pPr>
              <w:rPr>
                <w:rFonts w:ascii="Arial" w:hAnsi="Arial" w:cs="Arial"/>
                <w:color w:val="0E101A"/>
              </w:rPr>
            </w:pPr>
            <w:r w:rsidRPr="00CC757B">
              <w:t>Match between system and the real world</w:t>
            </w:r>
          </w:p>
        </w:tc>
      </w:tr>
      <w:tr w:rsidR="00A44913" w14:paraId="2E7B512B" w14:textId="77777777" w:rsidTr="008E4964">
        <w:tc>
          <w:tcPr>
            <w:tcW w:w="1271" w:type="dxa"/>
          </w:tcPr>
          <w:p w14:paraId="61E55BBD" w14:textId="60C8AE15" w:rsidR="00A44913" w:rsidRDefault="00A44913" w:rsidP="00A44913">
            <w:pPr>
              <w:rPr>
                <w:rFonts w:ascii="Arial" w:hAnsi="Arial" w:cs="Arial"/>
                <w:color w:val="0E101A"/>
              </w:rPr>
            </w:pPr>
            <w:r w:rsidRPr="00CC757B">
              <w:t>3</w:t>
            </w:r>
          </w:p>
        </w:tc>
        <w:tc>
          <w:tcPr>
            <w:tcW w:w="7745" w:type="dxa"/>
          </w:tcPr>
          <w:p w14:paraId="36FD4CE2" w14:textId="0DCB3998" w:rsidR="00A44913" w:rsidRDefault="00A44913" w:rsidP="00A44913">
            <w:pPr>
              <w:rPr>
                <w:rFonts w:ascii="Arial" w:hAnsi="Arial" w:cs="Arial"/>
                <w:color w:val="0E101A"/>
              </w:rPr>
            </w:pPr>
            <w:r w:rsidRPr="00CC757B">
              <w:t>User control and freedom</w:t>
            </w:r>
          </w:p>
        </w:tc>
      </w:tr>
      <w:tr w:rsidR="00A44913" w14:paraId="19C58FCF" w14:textId="77777777" w:rsidTr="008E4964">
        <w:tc>
          <w:tcPr>
            <w:tcW w:w="1271" w:type="dxa"/>
          </w:tcPr>
          <w:p w14:paraId="4BE5BB02" w14:textId="486D2727" w:rsidR="00A44913" w:rsidRDefault="00A44913" w:rsidP="00A44913">
            <w:pPr>
              <w:rPr>
                <w:rFonts w:ascii="Arial" w:hAnsi="Arial" w:cs="Arial"/>
                <w:color w:val="0E101A"/>
              </w:rPr>
            </w:pPr>
            <w:r w:rsidRPr="00CC757B">
              <w:t>4</w:t>
            </w:r>
          </w:p>
        </w:tc>
        <w:tc>
          <w:tcPr>
            <w:tcW w:w="7745" w:type="dxa"/>
          </w:tcPr>
          <w:p w14:paraId="47441424" w14:textId="1E83E015" w:rsidR="00A44913" w:rsidRDefault="00A44913" w:rsidP="00A44913">
            <w:pPr>
              <w:rPr>
                <w:rFonts w:ascii="Arial" w:hAnsi="Arial" w:cs="Arial"/>
                <w:color w:val="0E101A"/>
              </w:rPr>
            </w:pPr>
            <w:r w:rsidRPr="00CC757B">
              <w:t>Consistency and standards</w:t>
            </w:r>
          </w:p>
        </w:tc>
      </w:tr>
      <w:tr w:rsidR="00A44913" w14:paraId="48474511" w14:textId="77777777" w:rsidTr="008E4964">
        <w:tc>
          <w:tcPr>
            <w:tcW w:w="1271" w:type="dxa"/>
          </w:tcPr>
          <w:p w14:paraId="4B2AACCC" w14:textId="44384219" w:rsidR="00A44913" w:rsidRDefault="00A44913" w:rsidP="00A44913">
            <w:pPr>
              <w:rPr>
                <w:rFonts w:ascii="Arial" w:hAnsi="Arial" w:cs="Arial"/>
                <w:color w:val="0E101A"/>
              </w:rPr>
            </w:pPr>
            <w:r w:rsidRPr="00CC757B">
              <w:t>5</w:t>
            </w:r>
          </w:p>
        </w:tc>
        <w:tc>
          <w:tcPr>
            <w:tcW w:w="7745" w:type="dxa"/>
          </w:tcPr>
          <w:p w14:paraId="3F33FB94" w14:textId="3D4C82F6" w:rsidR="00A44913" w:rsidRDefault="00A44913" w:rsidP="00A44913">
            <w:pPr>
              <w:rPr>
                <w:rFonts w:ascii="Arial" w:hAnsi="Arial" w:cs="Arial"/>
                <w:color w:val="0E101A"/>
              </w:rPr>
            </w:pPr>
            <w:r w:rsidRPr="00CC757B">
              <w:t>Error prevention</w:t>
            </w:r>
          </w:p>
        </w:tc>
      </w:tr>
      <w:tr w:rsidR="00A44913" w14:paraId="2483DBEA" w14:textId="77777777" w:rsidTr="008E4964">
        <w:tc>
          <w:tcPr>
            <w:tcW w:w="1271" w:type="dxa"/>
          </w:tcPr>
          <w:p w14:paraId="71317105" w14:textId="3B48F4F4" w:rsidR="00A44913" w:rsidRDefault="00A44913" w:rsidP="00A44913">
            <w:pPr>
              <w:rPr>
                <w:rFonts w:ascii="Arial" w:hAnsi="Arial" w:cs="Arial"/>
                <w:color w:val="0E101A"/>
              </w:rPr>
            </w:pPr>
            <w:r w:rsidRPr="00CC757B">
              <w:t>6</w:t>
            </w:r>
          </w:p>
        </w:tc>
        <w:tc>
          <w:tcPr>
            <w:tcW w:w="7745" w:type="dxa"/>
          </w:tcPr>
          <w:p w14:paraId="10C9B079" w14:textId="78EA0975" w:rsidR="00A44913" w:rsidRDefault="00A44913" w:rsidP="00A44913">
            <w:pPr>
              <w:rPr>
                <w:rFonts w:ascii="Arial" w:hAnsi="Arial" w:cs="Arial"/>
                <w:color w:val="0E101A"/>
              </w:rPr>
            </w:pPr>
            <w:r w:rsidRPr="00CC757B">
              <w:t>Recognition rather than recall</w:t>
            </w:r>
          </w:p>
        </w:tc>
      </w:tr>
      <w:tr w:rsidR="00A44913" w14:paraId="4AE9CBAC" w14:textId="77777777" w:rsidTr="008E4964">
        <w:tc>
          <w:tcPr>
            <w:tcW w:w="1271" w:type="dxa"/>
          </w:tcPr>
          <w:p w14:paraId="71985E32" w14:textId="4579BF05" w:rsidR="00A44913" w:rsidRDefault="00A44913" w:rsidP="00A44913">
            <w:pPr>
              <w:rPr>
                <w:rFonts w:ascii="Arial" w:hAnsi="Arial" w:cs="Arial"/>
                <w:color w:val="0E101A"/>
              </w:rPr>
            </w:pPr>
            <w:r w:rsidRPr="00CC757B">
              <w:t>7</w:t>
            </w:r>
          </w:p>
        </w:tc>
        <w:tc>
          <w:tcPr>
            <w:tcW w:w="7745" w:type="dxa"/>
          </w:tcPr>
          <w:p w14:paraId="7D629B39" w14:textId="6AA203D9" w:rsidR="00A44913" w:rsidRDefault="00A44913" w:rsidP="00A44913">
            <w:pPr>
              <w:rPr>
                <w:rFonts w:ascii="Arial" w:hAnsi="Arial" w:cs="Arial"/>
                <w:color w:val="0E101A"/>
              </w:rPr>
            </w:pPr>
            <w:r w:rsidRPr="00CC757B">
              <w:t>Flexibility and ease of use</w:t>
            </w:r>
          </w:p>
        </w:tc>
      </w:tr>
      <w:tr w:rsidR="00A44913" w14:paraId="4559C25A" w14:textId="77777777" w:rsidTr="008E4964">
        <w:tc>
          <w:tcPr>
            <w:tcW w:w="1271" w:type="dxa"/>
          </w:tcPr>
          <w:p w14:paraId="4E0A30C0" w14:textId="647A7E49" w:rsidR="00A44913" w:rsidRDefault="00A44913" w:rsidP="00A44913">
            <w:pPr>
              <w:rPr>
                <w:rFonts w:ascii="Arial" w:hAnsi="Arial" w:cs="Arial"/>
                <w:color w:val="0E101A"/>
              </w:rPr>
            </w:pPr>
            <w:r w:rsidRPr="00CC757B">
              <w:t>8</w:t>
            </w:r>
          </w:p>
        </w:tc>
        <w:tc>
          <w:tcPr>
            <w:tcW w:w="7745" w:type="dxa"/>
          </w:tcPr>
          <w:p w14:paraId="77FD23F7" w14:textId="4A4BAA49" w:rsidR="00A44913" w:rsidRDefault="00A44913" w:rsidP="00A44913">
            <w:pPr>
              <w:rPr>
                <w:rFonts w:ascii="Arial" w:hAnsi="Arial" w:cs="Arial"/>
                <w:color w:val="0E101A"/>
              </w:rPr>
            </w:pPr>
            <w:r w:rsidRPr="00CC757B">
              <w:t>Aesthetic and minimalist design</w:t>
            </w:r>
          </w:p>
        </w:tc>
      </w:tr>
      <w:tr w:rsidR="00A44913" w14:paraId="562A7E3E" w14:textId="77777777" w:rsidTr="008E4964">
        <w:tc>
          <w:tcPr>
            <w:tcW w:w="1271" w:type="dxa"/>
          </w:tcPr>
          <w:p w14:paraId="1E57FF2B" w14:textId="53D07E59" w:rsidR="00A44913" w:rsidRDefault="00A44913" w:rsidP="00A44913">
            <w:pPr>
              <w:rPr>
                <w:rFonts w:ascii="Arial" w:hAnsi="Arial" w:cs="Arial"/>
                <w:color w:val="0E101A"/>
              </w:rPr>
            </w:pPr>
            <w:r w:rsidRPr="00CC757B">
              <w:t>9</w:t>
            </w:r>
          </w:p>
        </w:tc>
        <w:tc>
          <w:tcPr>
            <w:tcW w:w="7745" w:type="dxa"/>
          </w:tcPr>
          <w:p w14:paraId="30E4D775" w14:textId="008BEF48" w:rsidR="00A44913" w:rsidRDefault="00A44913" w:rsidP="00A44913">
            <w:pPr>
              <w:rPr>
                <w:rFonts w:ascii="Arial" w:hAnsi="Arial" w:cs="Arial"/>
                <w:color w:val="0E101A"/>
              </w:rPr>
            </w:pPr>
            <w:r w:rsidRPr="00CC757B">
              <w:t>Help users recognise, diagnose and recover from errors</w:t>
            </w:r>
          </w:p>
        </w:tc>
      </w:tr>
      <w:tr w:rsidR="00A44913" w14:paraId="421955DF" w14:textId="77777777" w:rsidTr="008E4964">
        <w:tc>
          <w:tcPr>
            <w:tcW w:w="1271" w:type="dxa"/>
          </w:tcPr>
          <w:p w14:paraId="4096F6E8" w14:textId="1367538F" w:rsidR="00A44913" w:rsidRDefault="00A44913" w:rsidP="00A44913">
            <w:pPr>
              <w:rPr>
                <w:rFonts w:ascii="Arial" w:hAnsi="Arial" w:cs="Arial"/>
                <w:color w:val="0E101A"/>
              </w:rPr>
            </w:pPr>
            <w:r w:rsidRPr="00CC757B">
              <w:t>10</w:t>
            </w:r>
          </w:p>
        </w:tc>
        <w:tc>
          <w:tcPr>
            <w:tcW w:w="7745" w:type="dxa"/>
          </w:tcPr>
          <w:p w14:paraId="7A8B03AF" w14:textId="7DFD437A" w:rsidR="00A44913" w:rsidRDefault="00A44913" w:rsidP="00A44913">
            <w:pPr>
              <w:rPr>
                <w:rFonts w:ascii="Arial" w:hAnsi="Arial" w:cs="Arial"/>
                <w:color w:val="0E101A"/>
              </w:rPr>
            </w:pPr>
            <w:r w:rsidRPr="00CC757B">
              <w:t>Help and documentation</w:t>
            </w:r>
          </w:p>
        </w:tc>
      </w:tr>
    </w:tbl>
    <w:p w14:paraId="4EE90DF2" w14:textId="77777777" w:rsidR="00BB18D6" w:rsidRDefault="00BB18D6" w:rsidP="00F72228">
      <w:pPr>
        <w:rPr>
          <w:rFonts w:ascii="Arial" w:hAnsi="Arial" w:cs="Arial"/>
          <w:color w:val="0E101A"/>
        </w:rPr>
      </w:pPr>
    </w:p>
    <w:p w14:paraId="38E7B380" w14:textId="666B8220" w:rsidR="00046E43" w:rsidRDefault="00046E43" w:rsidP="00F72228">
      <w:pPr>
        <w:rPr>
          <w:rFonts w:ascii="Arial" w:hAnsi="Arial" w:cs="Arial"/>
          <w:color w:val="0E101A"/>
        </w:rPr>
      </w:pPr>
      <w:r>
        <w:rPr>
          <w:rFonts w:ascii="Arial" w:hAnsi="Arial" w:cs="Arial"/>
          <w:color w:val="0E101A"/>
        </w:rPr>
        <w:t xml:space="preserve">Severity rating </w:t>
      </w:r>
    </w:p>
    <w:p w14:paraId="39EBCF2A" w14:textId="3E202712" w:rsidR="000C512C" w:rsidRDefault="000C512C" w:rsidP="00F72228">
      <w:pPr>
        <w:rPr>
          <w:rFonts w:ascii="Arial" w:hAnsi="Arial" w:cs="Arial"/>
          <w:color w:val="0E101A"/>
        </w:rPr>
      </w:pPr>
      <w:r>
        <w:rPr>
          <w:rFonts w:ascii="Arial" w:hAnsi="Arial" w:cs="Arial"/>
          <w:color w:val="0E101A"/>
        </w:rPr>
        <w:t xml:space="preserve">The severity rating which </w:t>
      </w:r>
      <w:r w:rsidR="006D5108">
        <w:rPr>
          <w:rFonts w:ascii="Arial" w:hAnsi="Arial" w:cs="Arial"/>
          <w:color w:val="0E101A"/>
        </w:rPr>
        <w:t>is</w:t>
      </w:r>
      <w:r w:rsidR="004E6B92">
        <w:rPr>
          <w:rFonts w:ascii="Arial" w:hAnsi="Arial" w:cs="Arial"/>
          <w:color w:val="0E101A"/>
        </w:rPr>
        <w:t xml:space="preserve"> </w:t>
      </w:r>
      <w:r>
        <w:rPr>
          <w:rFonts w:ascii="Arial" w:hAnsi="Arial" w:cs="Arial"/>
          <w:color w:val="0E101A"/>
        </w:rPr>
        <w:t xml:space="preserve">used for each of the </w:t>
      </w:r>
      <w:r w:rsidR="004E6B92">
        <w:rPr>
          <w:rFonts w:ascii="Arial" w:hAnsi="Arial" w:cs="Arial"/>
          <w:color w:val="0E101A"/>
        </w:rPr>
        <w:t xml:space="preserve">10 heuristics </w:t>
      </w:r>
      <w:r w:rsidR="00D91B72">
        <w:rPr>
          <w:rFonts w:ascii="Arial" w:hAnsi="Arial" w:cs="Arial"/>
          <w:color w:val="0E101A"/>
        </w:rPr>
        <w:t>is</w:t>
      </w:r>
      <w:r w:rsidR="004E6B92">
        <w:rPr>
          <w:rFonts w:ascii="Arial" w:hAnsi="Arial" w:cs="Arial"/>
          <w:color w:val="0E101A"/>
        </w:rPr>
        <w:t xml:space="preserve"> listed below.</w:t>
      </w:r>
    </w:p>
    <w:tbl>
      <w:tblPr>
        <w:tblStyle w:val="TableGrid"/>
        <w:tblW w:w="0" w:type="auto"/>
        <w:tblLook w:val="04A0" w:firstRow="1" w:lastRow="0" w:firstColumn="1" w:lastColumn="0" w:noHBand="0" w:noVBand="1"/>
      </w:tblPr>
      <w:tblGrid>
        <w:gridCol w:w="1271"/>
        <w:gridCol w:w="7745"/>
      </w:tblGrid>
      <w:tr w:rsidR="008E4964" w14:paraId="52F44D86" w14:textId="77777777" w:rsidTr="008E4964">
        <w:tc>
          <w:tcPr>
            <w:tcW w:w="1271" w:type="dxa"/>
          </w:tcPr>
          <w:p w14:paraId="3EF5B974" w14:textId="135A49F3" w:rsidR="008E4964" w:rsidRDefault="008E4964" w:rsidP="008E4964">
            <w:pPr>
              <w:rPr>
                <w:rFonts w:ascii="Arial" w:hAnsi="Arial" w:cs="Arial"/>
                <w:color w:val="0E101A"/>
              </w:rPr>
            </w:pPr>
            <w:r w:rsidRPr="00C8667E">
              <w:t>Severity Ranking</w:t>
            </w:r>
          </w:p>
        </w:tc>
        <w:tc>
          <w:tcPr>
            <w:tcW w:w="7745" w:type="dxa"/>
          </w:tcPr>
          <w:p w14:paraId="73D87B04" w14:textId="09D3A335" w:rsidR="008E4964" w:rsidRDefault="008E4964" w:rsidP="008E4964">
            <w:pPr>
              <w:rPr>
                <w:rFonts w:ascii="Arial" w:hAnsi="Arial" w:cs="Arial"/>
                <w:color w:val="0E101A"/>
              </w:rPr>
            </w:pPr>
            <w:r w:rsidRPr="00C8667E">
              <w:t>Description</w:t>
            </w:r>
          </w:p>
        </w:tc>
      </w:tr>
      <w:tr w:rsidR="008E4964" w14:paraId="668E440F" w14:textId="77777777" w:rsidTr="008E4964">
        <w:tc>
          <w:tcPr>
            <w:tcW w:w="1271" w:type="dxa"/>
          </w:tcPr>
          <w:p w14:paraId="014EFE4D" w14:textId="1728D703" w:rsidR="008E4964" w:rsidRDefault="008E4964" w:rsidP="008E4964">
            <w:pPr>
              <w:rPr>
                <w:rFonts w:ascii="Arial" w:hAnsi="Arial" w:cs="Arial"/>
                <w:color w:val="0E101A"/>
              </w:rPr>
            </w:pPr>
            <w:r w:rsidRPr="00C8667E">
              <w:t>0</w:t>
            </w:r>
          </w:p>
        </w:tc>
        <w:tc>
          <w:tcPr>
            <w:tcW w:w="7745" w:type="dxa"/>
          </w:tcPr>
          <w:p w14:paraId="4E7E83AC" w14:textId="14CD4EC2" w:rsidR="008E4964" w:rsidRDefault="008E4964" w:rsidP="008E4964">
            <w:pPr>
              <w:rPr>
                <w:rFonts w:ascii="Arial" w:hAnsi="Arial" w:cs="Arial"/>
                <w:color w:val="0E101A"/>
              </w:rPr>
            </w:pPr>
            <w:r w:rsidRPr="00C8667E">
              <w:t>I don’t agree that this is a usability problem at all</w:t>
            </w:r>
          </w:p>
        </w:tc>
      </w:tr>
      <w:tr w:rsidR="008E4964" w14:paraId="0858B3F7" w14:textId="77777777" w:rsidTr="008E4964">
        <w:tc>
          <w:tcPr>
            <w:tcW w:w="1271" w:type="dxa"/>
          </w:tcPr>
          <w:p w14:paraId="7AD5F24D" w14:textId="23531297" w:rsidR="008E4964" w:rsidRDefault="008E4964" w:rsidP="008E4964">
            <w:pPr>
              <w:rPr>
                <w:rFonts w:ascii="Arial" w:hAnsi="Arial" w:cs="Arial"/>
                <w:color w:val="0E101A"/>
              </w:rPr>
            </w:pPr>
            <w:r w:rsidRPr="00C8667E">
              <w:t>1</w:t>
            </w:r>
          </w:p>
        </w:tc>
        <w:tc>
          <w:tcPr>
            <w:tcW w:w="7745" w:type="dxa"/>
          </w:tcPr>
          <w:p w14:paraId="7CBD61AA" w14:textId="44FCE17A" w:rsidR="008E4964" w:rsidRDefault="008E4964" w:rsidP="008E4964">
            <w:pPr>
              <w:rPr>
                <w:rFonts w:ascii="Arial" w:hAnsi="Arial" w:cs="Arial"/>
                <w:color w:val="0E101A"/>
              </w:rPr>
            </w:pPr>
            <w:r w:rsidRPr="00C8667E">
              <w:t>Cosmetic problem only. Need not be fixed unless extra time is available on project</w:t>
            </w:r>
          </w:p>
        </w:tc>
      </w:tr>
      <w:tr w:rsidR="008E4964" w14:paraId="0DF4E030" w14:textId="77777777" w:rsidTr="008E4964">
        <w:tc>
          <w:tcPr>
            <w:tcW w:w="1271" w:type="dxa"/>
          </w:tcPr>
          <w:p w14:paraId="4DFCD249" w14:textId="3462EF1F" w:rsidR="008E4964" w:rsidRDefault="008E4964" w:rsidP="008E4964">
            <w:pPr>
              <w:rPr>
                <w:rFonts w:ascii="Arial" w:hAnsi="Arial" w:cs="Arial"/>
                <w:color w:val="0E101A"/>
              </w:rPr>
            </w:pPr>
            <w:r w:rsidRPr="00C8667E">
              <w:t>2</w:t>
            </w:r>
          </w:p>
        </w:tc>
        <w:tc>
          <w:tcPr>
            <w:tcW w:w="7745" w:type="dxa"/>
          </w:tcPr>
          <w:p w14:paraId="771C2643" w14:textId="527C3E05" w:rsidR="008E4964" w:rsidRDefault="008E4964" w:rsidP="008E4964">
            <w:pPr>
              <w:rPr>
                <w:rFonts w:ascii="Arial" w:hAnsi="Arial" w:cs="Arial"/>
                <w:color w:val="0E101A"/>
              </w:rPr>
            </w:pPr>
            <w:r w:rsidRPr="00C8667E">
              <w:t>Minor usability problem. Fixing this should be given low priority</w:t>
            </w:r>
          </w:p>
        </w:tc>
      </w:tr>
      <w:tr w:rsidR="008E4964" w14:paraId="22616CE4" w14:textId="77777777" w:rsidTr="008E4964">
        <w:tc>
          <w:tcPr>
            <w:tcW w:w="1271" w:type="dxa"/>
          </w:tcPr>
          <w:p w14:paraId="0649510E" w14:textId="036423C8" w:rsidR="008E4964" w:rsidRDefault="008E4964" w:rsidP="008E4964">
            <w:pPr>
              <w:rPr>
                <w:rFonts w:ascii="Arial" w:hAnsi="Arial" w:cs="Arial"/>
                <w:color w:val="0E101A"/>
              </w:rPr>
            </w:pPr>
            <w:r w:rsidRPr="00C8667E">
              <w:t>3</w:t>
            </w:r>
          </w:p>
        </w:tc>
        <w:tc>
          <w:tcPr>
            <w:tcW w:w="7745" w:type="dxa"/>
          </w:tcPr>
          <w:p w14:paraId="45B741BB" w14:textId="33BD5A97" w:rsidR="008E4964" w:rsidRDefault="008E4964" w:rsidP="008E4964">
            <w:pPr>
              <w:rPr>
                <w:rFonts w:ascii="Arial" w:hAnsi="Arial" w:cs="Arial"/>
                <w:color w:val="0E101A"/>
              </w:rPr>
            </w:pPr>
            <w:r w:rsidRPr="00C8667E">
              <w:t>Major usability problem. Important to fix, so should be given high Priority</w:t>
            </w:r>
          </w:p>
        </w:tc>
      </w:tr>
      <w:tr w:rsidR="008E4964" w14:paraId="0F8EF07C" w14:textId="77777777" w:rsidTr="008E4964">
        <w:tc>
          <w:tcPr>
            <w:tcW w:w="1271" w:type="dxa"/>
          </w:tcPr>
          <w:p w14:paraId="0E9B2506" w14:textId="02492FC5" w:rsidR="008E4964" w:rsidRDefault="008E4964" w:rsidP="008E4964">
            <w:pPr>
              <w:rPr>
                <w:rFonts w:ascii="Arial" w:hAnsi="Arial" w:cs="Arial"/>
                <w:color w:val="0E101A"/>
              </w:rPr>
            </w:pPr>
            <w:r w:rsidRPr="00C8667E">
              <w:t>4</w:t>
            </w:r>
          </w:p>
        </w:tc>
        <w:tc>
          <w:tcPr>
            <w:tcW w:w="7745" w:type="dxa"/>
          </w:tcPr>
          <w:p w14:paraId="70E80183" w14:textId="4CBA5508" w:rsidR="008E4964" w:rsidRDefault="008E4964" w:rsidP="008E4964">
            <w:pPr>
              <w:rPr>
                <w:rFonts w:ascii="Arial" w:hAnsi="Arial" w:cs="Arial"/>
                <w:color w:val="0E101A"/>
              </w:rPr>
            </w:pPr>
            <w:r w:rsidRPr="00C8667E">
              <w:t>Usability catastrophes. Imperative to fix this before product can be released</w:t>
            </w:r>
          </w:p>
        </w:tc>
      </w:tr>
    </w:tbl>
    <w:p w14:paraId="6C760522" w14:textId="54A1DCA4" w:rsidR="00E90200" w:rsidRDefault="00E90200" w:rsidP="00E90200"/>
    <w:p w14:paraId="1CAA2C71" w14:textId="77777777" w:rsidR="00113B4B" w:rsidRDefault="00113B4B" w:rsidP="00E90200"/>
    <w:p w14:paraId="5565178E" w14:textId="77777777" w:rsidR="00113B4B" w:rsidRPr="00147EF9" w:rsidRDefault="00113B4B" w:rsidP="00E90200">
      <w:pPr>
        <w:rPr>
          <w:b/>
          <w:bCs/>
          <w:sz w:val="36"/>
          <w:szCs w:val="36"/>
        </w:rPr>
      </w:pPr>
    </w:p>
    <w:p w14:paraId="309155B7" w14:textId="4DAB7F1D" w:rsidR="00113B4B" w:rsidRPr="00147EF9" w:rsidRDefault="00113B4B" w:rsidP="00E90200">
      <w:pPr>
        <w:rPr>
          <w:b/>
          <w:bCs/>
          <w:sz w:val="36"/>
          <w:szCs w:val="36"/>
        </w:rPr>
      </w:pPr>
      <w:r w:rsidRPr="00147EF9">
        <w:rPr>
          <w:b/>
          <w:bCs/>
          <w:sz w:val="36"/>
          <w:szCs w:val="36"/>
        </w:rPr>
        <w:t>End-User Evaluation form</w:t>
      </w:r>
    </w:p>
    <w:p w14:paraId="4B3A5C97" w14:textId="358F43E6" w:rsidR="004A477C" w:rsidRDefault="004A477C" w:rsidP="004A477C">
      <w:r>
        <w:t>POINT SYSTEM EQUIVALENT CODES MARKS 5 -</w:t>
      </w:r>
    </w:p>
    <w:p w14:paraId="18FEDA8F" w14:textId="77777777" w:rsidR="004A477C" w:rsidRDefault="004A477C" w:rsidP="004A477C">
      <w:r>
        <w:t>0:  I disagree that this is a usability problem at all</w:t>
      </w:r>
    </w:p>
    <w:p w14:paraId="0413614A" w14:textId="77777777" w:rsidR="004A477C" w:rsidRDefault="004A477C" w:rsidP="004A477C">
      <w:r>
        <w:t>1:  Cosmetic problem only. Need not be fixed unless extra time is available on project.</w:t>
      </w:r>
    </w:p>
    <w:p w14:paraId="76881657" w14:textId="77777777" w:rsidR="004A477C" w:rsidRDefault="004A477C" w:rsidP="004A477C">
      <w:r>
        <w:t>2:  Minor usability problem. Fixing this should be given low priority</w:t>
      </w:r>
    </w:p>
    <w:p w14:paraId="5DCE0C3A" w14:textId="77777777" w:rsidR="004A477C" w:rsidRDefault="004A477C" w:rsidP="004A477C">
      <w:r>
        <w:t>3:  Major usability problem. Important to fix so it should be given high Priority</w:t>
      </w:r>
    </w:p>
    <w:p w14:paraId="1FB93C7B" w14:textId="44B7FA64" w:rsidR="00675CBD" w:rsidRDefault="004A477C" w:rsidP="004A477C">
      <w:r>
        <w:lastRenderedPageBreak/>
        <w:t>4:  Usability catastrophes. Imperative to fix this before the product can be released</w:t>
      </w:r>
    </w:p>
    <w:p w14:paraId="4D6ADD36" w14:textId="77777777" w:rsidR="004A477C" w:rsidRDefault="004A477C" w:rsidP="004A477C"/>
    <w:p w14:paraId="2022DA13" w14:textId="77777777" w:rsidR="004A477C" w:rsidRDefault="004A477C" w:rsidP="004A477C"/>
    <w:p w14:paraId="5A2FE5F6" w14:textId="1D0AA18F" w:rsidR="005E153B" w:rsidRDefault="00233392" w:rsidP="00F773A6">
      <w:pPr>
        <w:pStyle w:val="ListParagraph"/>
        <w:numPr>
          <w:ilvl w:val="0"/>
          <w:numId w:val="9"/>
        </w:numPr>
      </w:pPr>
      <w:r w:rsidRPr="00233392">
        <w:t>Based on you</w:t>
      </w:r>
      <w:r w:rsidR="002E3704">
        <w:t>r</w:t>
      </w:r>
      <w:r w:rsidRPr="00233392">
        <w:t xml:space="preserve"> knowledge what severity rating would you give for the visibility and status of the Task </w:t>
      </w:r>
      <w:r w:rsidR="002E3704">
        <w:t>M</w:t>
      </w:r>
      <w:r w:rsidRPr="00233392">
        <w:t>anager</w:t>
      </w:r>
      <w:r>
        <w:t xml:space="preserve"> (0-4)</w:t>
      </w:r>
    </w:p>
    <w:p w14:paraId="59D2BCE8" w14:textId="77777777" w:rsidR="00F773A6" w:rsidRDefault="00F773A6" w:rsidP="00F773A6">
      <w:pPr>
        <w:pStyle w:val="ListParagraph"/>
      </w:pPr>
    </w:p>
    <w:p w14:paraId="16394260" w14:textId="3BE4A7F1" w:rsidR="00233392" w:rsidRDefault="005E153B" w:rsidP="00233392">
      <w:pPr>
        <w:pStyle w:val="ListParagraph"/>
        <w:numPr>
          <w:ilvl w:val="0"/>
          <w:numId w:val="9"/>
        </w:numPr>
      </w:pPr>
      <w:r w:rsidRPr="005E153B">
        <w:t>Based on you</w:t>
      </w:r>
      <w:r w:rsidR="002E3704">
        <w:t>r</w:t>
      </w:r>
      <w:r w:rsidRPr="005E153B">
        <w:t xml:space="preserve"> knowledge what severity rating would you give for the Match between </w:t>
      </w:r>
      <w:r w:rsidR="002E3704">
        <w:t xml:space="preserve">the </w:t>
      </w:r>
      <w:r w:rsidRPr="005E153B">
        <w:t>system and real word situation for the Task manager</w:t>
      </w:r>
      <w:r>
        <w:t xml:space="preserve"> (0-4)</w:t>
      </w:r>
    </w:p>
    <w:p w14:paraId="6437D337" w14:textId="77777777" w:rsidR="00147EF9" w:rsidRDefault="00147EF9" w:rsidP="00147EF9">
      <w:pPr>
        <w:pStyle w:val="ListParagraph"/>
      </w:pPr>
    </w:p>
    <w:p w14:paraId="7BED9F9C" w14:textId="5482F6CE" w:rsidR="00147EF9" w:rsidRDefault="00147EF9" w:rsidP="00147EF9">
      <w:pPr>
        <w:pStyle w:val="ListParagraph"/>
        <w:numPr>
          <w:ilvl w:val="0"/>
          <w:numId w:val="9"/>
        </w:numPr>
      </w:pPr>
      <w:r w:rsidRPr="00147EF9">
        <w:t>Based on you</w:t>
      </w:r>
      <w:r w:rsidR="002E3704">
        <w:t>r</w:t>
      </w:r>
      <w:r w:rsidRPr="00147EF9">
        <w:t xml:space="preserve"> knowledge what severity rating would you give for the User</w:t>
      </w:r>
      <w:r w:rsidR="006D5108">
        <w:t>'</w:t>
      </w:r>
      <w:r w:rsidRPr="00147EF9">
        <w:t xml:space="preserve">s control and freedom while using the Task </w:t>
      </w:r>
      <w:r w:rsidR="006D5108">
        <w:t>M</w:t>
      </w:r>
      <w:r w:rsidRPr="00147EF9">
        <w:t>anager</w:t>
      </w:r>
      <w:r>
        <w:t xml:space="preserve"> (0-4)</w:t>
      </w:r>
    </w:p>
    <w:p w14:paraId="1DDE3695" w14:textId="77777777" w:rsidR="00F773A6" w:rsidRDefault="00F773A6" w:rsidP="00F773A6">
      <w:pPr>
        <w:pStyle w:val="ListParagraph"/>
      </w:pPr>
    </w:p>
    <w:p w14:paraId="7926A9BA" w14:textId="277B56B5" w:rsidR="00F773A6" w:rsidRDefault="00F773A6" w:rsidP="00F773A6">
      <w:pPr>
        <w:pStyle w:val="ListParagraph"/>
        <w:numPr>
          <w:ilvl w:val="0"/>
          <w:numId w:val="9"/>
        </w:numPr>
      </w:pPr>
      <w:r w:rsidRPr="00F773A6">
        <w:t>Based on you</w:t>
      </w:r>
      <w:r w:rsidR="002E3704">
        <w:t>r</w:t>
      </w:r>
      <w:r w:rsidRPr="00F773A6">
        <w:t xml:space="preserve"> knowledge what severity rating would you give for the </w:t>
      </w:r>
      <w:proofErr w:type="gramStart"/>
      <w:r w:rsidRPr="00F773A6">
        <w:t>Consistency  and</w:t>
      </w:r>
      <w:proofErr w:type="gramEnd"/>
      <w:r w:rsidRPr="00F773A6">
        <w:t xml:space="preserve"> standards of the Task </w:t>
      </w:r>
      <w:r w:rsidR="002E3704">
        <w:t>M</w:t>
      </w:r>
      <w:r w:rsidRPr="00F773A6">
        <w:t>anager</w:t>
      </w:r>
      <w:r>
        <w:t>(0-4)</w:t>
      </w:r>
    </w:p>
    <w:p w14:paraId="626303DD" w14:textId="77777777" w:rsidR="00F773A6" w:rsidRDefault="00F773A6" w:rsidP="00F773A6">
      <w:pPr>
        <w:pStyle w:val="ListParagraph"/>
      </w:pPr>
    </w:p>
    <w:p w14:paraId="425217AC" w14:textId="0E8FBC94" w:rsidR="00F773A6" w:rsidRDefault="00F773A6" w:rsidP="00BF3C30">
      <w:pPr>
        <w:pStyle w:val="ListParagraph"/>
        <w:numPr>
          <w:ilvl w:val="0"/>
          <w:numId w:val="9"/>
        </w:numPr>
      </w:pPr>
      <w:r w:rsidRPr="00F773A6">
        <w:t>Based on you</w:t>
      </w:r>
      <w:r w:rsidR="002E3704">
        <w:t>r</w:t>
      </w:r>
      <w:r w:rsidRPr="00F773A6">
        <w:t xml:space="preserve"> knowledge what severity rating would you give for the </w:t>
      </w:r>
      <w:r w:rsidRPr="00CC757B">
        <w:t>Error prevention</w:t>
      </w:r>
      <w:r w:rsidRPr="00F773A6">
        <w:t xml:space="preserve"> of the Task </w:t>
      </w:r>
      <w:r w:rsidR="006D5108">
        <w:t>M</w:t>
      </w:r>
      <w:r w:rsidRPr="00F773A6">
        <w:t>anager</w:t>
      </w:r>
      <w:r>
        <w:t xml:space="preserve"> (0-4</w:t>
      </w:r>
      <w:r w:rsidR="00BF3C30">
        <w:t>)</w:t>
      </w:r>
    </w:p>
    <w:p w14:paraId="6C265F03" w14:textId="77777777" w:rsidR="00BF3C30" w:rsidRDefault="00BF3C30" w:rsidP="00BF3C30">
      <w:pPr>
        <w:pStyle w:val="ListParagraph"/>
      </w:pPr>
    </w:p>
    <w:p w14:paraId="5895212B" w14:textId="776C370F" w:rsidR="00BF3C30" w:rsidRDefault="00BF3C30" w:rsidP="00094A38">
      <w:pPr>
        <w:pStyle w:val="ListParagraph"/>
        <w:numPr>
          <w:ilvl w:val="0"/>
          <w:numId w:val="9"/>
        </w:numPr>
      </w:pPr>
      <w:r w:rsidRPr="00F773A6">
        <w:t>Based on you</w:t>
      </w:r>
      <w:r w:rsidR="002E3704">
        <w:t>r</w:t>
      </w:r>
      <w:r w:rsidRPr="00F773A6">
        <w:t xml:space="preserve"> knowledge what severity rating would you give for </w:t>
      </w:r>
      <w:r>
        <w:t>you</w:t>
      </w:r>
      <w:r w:rsidR="002E3704">
        <w:t>r</w:t>
      </w:r>
      <w:r w:rsidRPr="00F773A6">
        <w:t xml:space="preserve"> </w:t>
      </w:r>
      <w:r w:rsidRPr="00CC757B">
        <w:t xml:space="preserve">Recognition rather than recall </w:t>
      </w:r>
      <w:r>
        <w:t xml:space="preserve">when </w:t>
      </w:r>
      <w:proofErr w:type="gramStart"/>
      <w:r>
        <w:t xml:space="preserve">using </w:t>
      </w:r>
      <w:r w:rsidRPr="00F773A6">
        <w:t xml:space="preserve"> the</w:t>
      </w:r>
      <w:proofErr w:type="gramEnd"/>
      <w:r w:rsidRPr="00F773A6">
        <w:t xml:space="preserve"> Task </w:t>
      </w:r>
      <w:r w:rsidR="006D5108">
        <w:t>M</w:t>
      </w:r>
      <w:r w:rsidRPr="00F773A6">
        <w:t>anager</w:t>
      </w:r>
      <w:r>
        <w:t xml:space="preserve"> (0-4)</w:t>
      </w:r>
    </w:p>
    <w:p w14:paraId="69E2D606" w14:textId="77777777" w:rsidR="00BF3C30" w:rsidRDefault="00BF3C30" w:rsidP="00BF3C30">
      <w:pPr>
        <w:pStyle w:val="ListParagraph"/>
      </w:pPr>
    </w:p>
    <w:p w14:paraId="75E5B1FE" w14:textId="645F8D34" w:rsidR="00BF3C30" w:rsidRDefault="00BF3C30" w:rsidP="00BF3C30">
      <w:pPr>
        <w:pStyle w:val="ListParagraph"/>
        <w:numPr>
          <w:ilvl w:val="0"/>
          <w:numId w:val="9"/>
        </w:numPr>
      </w:pPr>
      <w:r w:rsidRPr="00F773A6">
        <w:t>Based on you</w:t>
      </w:r>
      <w:r w:rsidR="002E3704">
        <w:t>r</w:t>
      </w:r>
      <w:r w:rsidRPr="00F773A6">
        <w:t xml:space="preserve"> knowledge what severity rating would you give for the </w:t>
      </w:r>
      <w:r w:rsidRPr="00CC757B">
        <w:t>Flexibility and ease of use</w:t>
      </w:r>
      <w:r w:rsidRPr="00F773A6">
        <w:t xml:space="preserve"> of the Task </w:t>
      </w:r>
      <w:r w:rsidR="006D5108">
        <w:t>M</w:t>
      </w:r>
      <w:r w:rsidRPr="00F773A6">
        <w:t>anager</w:t>
      </w:r>
      <w:r>
        <w:t xml:space="preserve"> (0-4)</w:t>
      </w:r>
    </w:p>
    <w:p w14:paraId="43BD43ED" w14:textId="77777777" w:rsidR="00BF3C30" w:rsidRDefault="00BF3C30" w:rsidP="00BF3C30">
      <w:pPr>
        <w:pStyle w:val="ListParagraph"/>
      </w:pPr>
    </w:p>
    <w:p w14:paraId="4FE8679C" w14:textId="129D1863" w:rsidR="007C39DD" w:rsidRDefault="00BF3C30" w:rsidP="00F964CB">
      <w:pPr>
        <w:pStyle w:val="ListParagraph"/>
        <w:numPr>
          <w:ilvl w:val="0"/>
          <w:numId w:val="9"/>
        </w:numPr>
      </w:pPr>
      <w:r w:rsidRPr="00F773A6">
        <w:t>Based on you</w:t>
      </w:r>
      <w:r w:rsidR="002E3704">
        <w:t>r</w:t>
      </w:r>
      <w:r w:rsidRPr="00F773A6">
        <w:t xml:space="preserve"> knowledge what severity rating would you give for the </w:t>
      </w:r>
      <w:r w:rsidR="007C39DD" w:rsidRPr="00CC757B">
        <w:t>Aesthetic and minimalist design</w:t>
      </w:r>
      <w:r w:rsidR="007C39DD" w:rsidRPr="00F773A6">
        <w:t xml:space="preserve"> </w:t>
      </w:r>
      <w:r w:rsidRPr="00F773A6">
        <w:t xml:space="preserve">of the Task </w:t>
      </w:r>
      <w:r w:rsidR="006D5108">
        <w:t>M</w:t>
      </w:r>
      <w:r w:rsidRPr="00F773A6">
        <w:t>anager</w:t>
      </w:r>
      <w:r>
        <w:t xml:space="preserve"> (0-4)</w:t>
      </w:r>
    </w:p>
    <w:p w14:paraId="561DCA58" w14:textId="77777777" w:rsidR="007C39DD" w:rsidRDefault="007C39DD" w:rsidP="007C39DD">
      <w:pPr>
        <w:pStyle w:val="ListParagraph"/>
      </w:pPr>
    </w:p>
    <w:p w14:paraId="7A2F16D1" w14:textId="02BD3521" w:rsidR="00BF3C30" w:rsidRDefault="00BF3C30" w:rsidP="00BF3C30">
      <w:pPr>
        <w:pStyle w:val="ListParagraph"/>
        <w:numPr>
          <w:ilvl w:val="0"/>
          <w:numId w:val="9"/>
        </w:numPr>
      </w:pPr>
      <w:r w:rsidRPr="00F773A6">
        <w:t>Based on you</w:t>
      </w:r>
      <w:r w:rsidR="002E3704">
        <w:t>r</w:t>
      </w:r>
      <w:r w:rsidRPr="00F773A6">
        <w:t xml:space="preserve"> knowledge what severity rating would you give for the</w:t>
      </w:r>
      <w:r w:rsidR="00503C09">
        <w:t xml:space="preserve"> website</w:t>
      </w:r>
      <w:r w:rsidR="007C39DD" w:rsidRPr="007C39DD">
        <w:t xml:space="preserve"> </w:t>
      </w:r>
      <w:r w:rsidR="006D5108">
        <w:t xml:space="preserve">that </w:t>
      </w:r>
      <w:r w:rsidR="007C39DD" w:rsidRPr="00CC757B">
        <w:t>Help</w:t>
      </w:r>
      <w:r w:rsidR="00503C09">
        <w:t>s</w:t>
      </w:r>
      <w:r w:rsidR="007C39DD" w:rsidRPr="00CC757B">
        <w:t xml:space="preserve"> users recognise, diagnose and recover from errors</w:t>
      </w:r>
      <w:r w:rsidR="007C39DD" w:rsidRPr="00F773A6">
        <w:t xml:space="preserve"> </w:t>
      </w:r>
      <w:r w:rsidR="00503C09">
        <w:t xml:space="preserve">while using </w:t>
      </w:r>
      <w:r w:rsidRPr="00F773A6">
        <w:t xml:space="preserve">the Task </w:t>
      </w:r>
      <w:r w:rsidR="006D5108">
        <w:t>M</w:t>
      </w:r>
      <w:r w:rsidRPr="00F773A6">
        <w:t>anager</w:t>
      </w:r>
      <w:r>
        <w:t xml:space="preserve"> (0-4)</w:t>
      </w:r>
    </w:p>
    <w:p w14:paraId="445812B1" w14:textId="77777777" w:rsidR="007C39DD" w:rsidRDefault="007C39DD" w:rsidP="007C39DD">
      <w:pPr>
        <w:pStyle w:val="ListParagraph"/>
      </w:pPr>
    </w:p>
    <w:p w14:paraId="7B8B45EF" w14:textId="7C223B75" w:rsidR="00BF3C30" w:rsidRDefault="00BF3C30" w:rsidP="00BF3C30">
      <w:pPr>
        <w:pStyle w:val="ListParagraph"/>
        <w:numPr>
          <w:ilvl w:val="0"/>
          <w:numId w:val="9"/>
        </w:numPr>
      </w:pPr>
      <w:r w:rsidRPr="00F773A6">
        <w:t>Based on you</w:t>
      </w:r>
      <w:r w:rsidR="002E3704">
        <w:t>r</w:t>
      </w:r>
      <w:r w:rsidRPr="00F773A6">
        <w:t xml:space="preserve"> knowledge what severity rating would you give for the </w:t>
      </w:r>
      <w:r w:rsidR="00503C09" w:rsidRPr="00CC757B">
        <w:t>Help and documentation</w:t>
      </w:r>
      <w:r w:rsidR="00503C09" w:rsidRPr="00F773A6">
        <w:t xml:space="preserve"> </w:t>
      </w:r>
      <w:r w:rsidRPr="00F773A6">
        <w:t xml:space="preserve">of the Task </w:t>
      </w:r>
      <w:r w:rsidR="002E3704">
        <w:t>M</w:t>
      </w:r>
      <w:r w:rsidRPr="00F773A6">
        <w:t>anager</w:t>
      </w:r>
      <w:r>
        <w:t xml:space="preserve"> (0-4)</w:t>
      </w:r>
    </w:p>
    <w:p w14:paraId="571F6141" w14:textId="77777777" w:rsidR="00BF3C30" w:rsidRDefault="00BF3C30" w:rsidP="007C39DD">
      <w:pPr>
        <w:pStyle w:val="ListParagraph"/>
      </w:pPr>
    </w:p>
    <w:p w14:paraId="6C2673BB" w14:textId="416E0409" w:rsidR="000E2F6E" w:rsidRDefault="00B244B7" w:rsidP="007C39DD">
      <w:pPr>
        <w:pStyle w:val="ListParagraph"/>
      </w:pPr>
      <w:r>
        <w:t xml:space="preserve">Feedback </w:t>
      </w:r>
    </w:p>
    <w:p w14:paraId="1CFBA78C" w14:textId="77777777" w:rsidR="00B244B7" w:rsidRDefault="00B244B7" w:rsidP="007C39DD">
      <w:pPr>
        <w:pStyle w:val="ListParagraph"/>
      </w:pP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077FF8" w14:paraId="76A98347" w14:textId="77777777" w:rsidTr="00077FF8">
        <w:tc>
          <w:tcPr>
            <w:tcW w:w="1502" w:type="dxa"/>
          </w:tcPr>
          <w:p w14:paraId="0CB95BFB" w14:textId="358DDE7B" w:rsidR="00077FF8" w:rsidRDefault="008139A5" w:rsidP="00077FF8">
            <w:r>
              <w:t>Heuristic Number</w:t>
            </w:r>
          </w:p>
        </w:tc>
        <w:tc>
          <w:tcPr>
            <w:tcW w:w="1502" w:type="dxa"/>
          </w:tcPr>
          <w:p w14:paraId="3E0A6235" w14:textId="7F5F3753" w:rsidR="00077FF8" w:rsidRDefault="00E60AF4" w:rsidP="00077FF8">
            <w:r>
              <w:t xml:space="preserve">Sharan </w:t>
            </w:r>
            <w:proofErr w:type="spellStart"/>
            <w:r>
              <w:t>Ar</w:t>
            </w:r>
            <w:r w:rsidR="008C0F15">
              <w:t>vid</w:t>
            </w:r>
            <w:proofErr w:type="spellEnd"/>
          </w:p>
        </w:tc>
        <w:tc>
          <w:tcPr>
            <w:tcW w:w="1503" w:type="dxa"/>
          </w:tcPr>
          <w:p w14:paraId="2F6663AC" w14:textId="104C876E" w:rsidR="00077FF8" w:rsidRDefault="008C0F15" w:rsidP="00077FF8">
            <w:proofErr w:type="gramStart"/>
            <w:r>
              <w:t>James</w:t>
            </w:r>
            <w:proofErr w:type="gramEnd"/>
            <w:r>
              <w:t xml:space="preserve"> g</w:t>
            </w:r>
            <w:r w:rsidR="009B5D0F">
              <w:t>un</w:t>
            </w:r>
          </w:p>
        </w:tc>
        <w:tc>
          <w:tcPr>
            <w:tcW w:w="1503" w:type="dxa"/>
          </w:tcPr>
          <w:p w14:paraId="060A7DDA" w14:textId="7287784A" w:rsidR="00077FF8" w:rsidRDefault="003A4931" w:rsidP="00077FF8">
            <w:r>
              <w:t>Esther</w:t>
            </w:r>
            <w:r w:rsidR="007E020C">
              <w:t xml:space="preserve"> Popoola</w:t>
            </w:r>
          </w:p>
        </w:tc>
        <w:tc>
          <w:tcPr>
            <w:tcW w:w="1503" w:type="dxa"/>
          </w:tcPr>
          <w:p w14:paraId="5B8AC8CB" w14:textId="3293B022" w:rsidR="00077FF8" w:rsidRDefault="00CB4819" w:rsidP="00077FF8">
            <w:proofErr w:type="gramStart"/>
            <w:r>
              <w:t>Noo</w:t>
            </w:r>
            <w:r w:rsidR="008D1566">
              <w:t>r</w:t>
            </w:r>
            <w:r w:rsidR="00384B8A">
              <w:t xml:space="preserve"> </w:t>
            </w:r>
            <w:r w:rsidR="007E020C">
              <w:t xml:space="preserve"> Simmer</w:t>
            </w:r>
            <w:proofErr w:type="gramEnd"/>
            <w:r w:rsidR="007E020C">
              <w:t xml:space="preserve"> </w:t>
            </w:r>
          </w:p>
        </w:tc>
        <w:tc>
          <w:tcPr>
            <w:tcW w:w="1503" w:type="dxa"/>
          </w:tcPr>
          <w:p w14:paraId="76460137" w14:textId="0015A57A" w:rsidR="00077FF8" w:rsidRDefault="00A254A8" w:rsidP="00077FF8">
            <w:proofErr w:type="spellStart"/>
            <w:r>
              <w:t>Taku</w:t>
            </w:r>
            <w:proofErr w:type="spellEnd"/>
            <w:r>
              <w:t xml:space="preserve"> Malawi </w:t>
            </w:r>
          </w:p>
        </w:tc>
      </w:tr>
      <w:tr w:rsidR="00077FF8" w14:paraId="098C2E49" w14:textId="77777777" w:rsidTr="00077FF8">
        <w:tc>
          <w:tcPr>
            <w:tcW w:w="1502" w:type="dxa"/>
          </w:tcPr>
          <w:p w14:paraId="601E3500" w14:textId="61179A5C" w:rsidR="00077FF8" w:rsidRDefault="00077FF8" w:rsidP="00077FF8">
            <w:r>
              <w:t>1</w:t>
            </w:r>
          </w:p>
        </w:tc>
        <w:tc>
          <w:tcPr>
            <w:tcW w:w="1502" w:type="dxa"/>
          </w:tcPr>
          <w:p w14:paraId="01E424BC" w14:textId="56F00C62" w:rsidR="00077FF8" w:rsidRDefault="00AE0917" w:rsidP="00077FF8">
            <w:r>
              <w:t>0</w:t>
            </w:r>
          </w:p>
        </w:tc>
        <w:tc>
          <w:tcPr>
            <w:tcW w:w="1503" w:type="dxa"/>
          </w:tcPr>
          <w:p w14:paraId="2861EAB5" w14:textId="2F233F77" w:rsidR="00077FF8" w:rsidRDefault="00AE0917" w:rsidP="00077FF8">
            <w:r>
              <w:t>0</w:t>
            </w:r>
          </w:p>
        </w:tc>
        <w:tc>
          <w:tcPr>
            <w:tcW w:w="1503" w:type="dxa"/>
          </w:tcPr>
          <w:p w14:paraId="4F75F440" w14:textId="7ED97FC4" w:rsidR="00077FF8" w:rsidRDefault="00FA2BFA" w:rsidP="00077FF8">
            <w:r>
              <w:t>0</w:t>
            </w:r>
          </w:p>
        </w:tc>
        <w:tc>
          <w:tcPr>
            <w:tcW w:w="1503" w:type="dxa"/>
          </w:tcPr>
          <w:p w14:paraId="7B282B90" w14:textId="59C30DF2" w:rsidR="00077FF8" w:rsidRDefault="00FA2BFA" w:rsidP="00077FF8">
            <w:r>
              <w:t>0</w:t>
            </w:r>
          </w:p>
        </w:tc>
        <w:tc>
          <w:tcPr>
            <w:tcW w:w="1503" w:type="dxa"/>
          </w:tcPr>
          <w:p w14:paraId="4F1C3E3B" w14:textId="0F843391" w:rsidR="00077FF8" w:rsidRDefault="00B926B8" w:rsidP="00077FF8">
            <w:r>
              <w:t>0</w:t>
            </w:r>
          </w:p>
        </w:tc>
      </w:tr>
      <w:tr w:rsidR="00077FF8" w14:paraId="11264161" w14:textId="77777777" w:rsidTr="00077FF8">
        <w:tc>
          <w:tcPr>
            <w:tcW w:w="1502" w:type="dxa"/>
          </w:tcPr>
          <w:p w14:paraId="61D8599E" w14:textId="61899BDA" w:rsidR="00077FF8" w:rsidRDefault="00077FF8" w:rsidP="00077FF8">
            <w:r>
              <w:t>2</w:t>
            </w:r>
          </w:p>
        </w:tc>
        <w:tc>
          <w:tcPr>
            <w:tcW w:w="1502" w:type="dxa"/>
          </w:tcPr>
          <w:p w14:paraId="43F2FDF5" w14:textId="5217FFF7" w:rsidR="00077FF8" w:rsidRDefault="00AE0917" w:rsidP="00077FF8">
            <w:r>
              <w:t>0</w:t>
            </w:r>
          </w:p>
        </w:tc>
        <w:tc>
          <w:tcPr>
            <w:tcW w:w="1503" w:type="dxa"/>
          </w:tcPr>
          <w:p w14:paraId="5C0567A2" w14:textId="76467C30" w:rsidR="00077FF8" w:rsidRDefault="00AE0917" w:rsidP="00077FF8">
            <w:r>
              <w:t>0</w:t>
            </w:r>
          </w:p>
        </w:tc>
        <w:tc>
          <w:tcPr>
            <w:tcW w:w="1503" w:type="dxa"/>
          </w:tcPr>
          <w:p w14:paraId="5665A491" w14:textId="79077E0E" w:rsidR="00077FF8" w:rsidRDefault="00FA2BFA" w:rsidP="00077FF8">
            <w:r>
              <w:t>0</w:t>
            </w:r>
          </w:p>
        </w:tc>
        <w:tc>
          <w:tcPr>
            <w:tcW w:w="1503" w:type="dxa"/>
          </w:tcPr>
          <w:p w14:paraId="14672C0A" w14:textId="2AFAE6DD" w:rsidR="00077FF8" w:rsidRDefault="00FA2BFA" w:rsidP="00077FF8">
            <w:r>
              <w:t>0</w:t>
            </w:r>
          </w:p>
        </w:tc>
        <w:tc>
          <w:tcPr>
            <w:tcW w:w="1503" w:type="dxa"/>
          </w:tcPr>
          <w:p w14:paraId="55113B8C" w14:textId="5DBAF73F" w:rsidR="00077FF8" w:rsidRDefault="00B926B8" w:rsidP="00077FF8">
            <w:r>
              <w:t>0</w:t>
            </w:r>
          </w:p>
        </w:tc>
      </w:tr>
      <w:tr w:rsidR="00077FF8" w14:paraId="7E920778" w14:textId="77777777" w:rsidTr="00077FF8">
        <w:tc>
          <w:tcPr>
            <w:tcW w:w="1502" w:type="dxa"/>
          </w:tcPr>
          <w:p w14:paraId="03A6DFB6" w14:textId="772CF1A1" w:rsidR="00077FF8" w:rsidRDefault="00077FF8" w:rsidP="00077FF8">
            <w:r>
              <w:t>3</w:t>
            </w:r>
          </w:p>
        </w:tc>
        <w:tc>
          <w:tcPr>
            <w:tcW w:w="1502" w:type="dxa"/>
          </w:tcPr>
          <w:p w14:paraId="33E108CF" w14:textId="6C33C772" w:rsidR="00077FF8" w:rsidRDefault="00AE0917" w:rsidP="00077FF8">
            <w:r>
              <w:t>3</w:t>
            </w:r>
          </w:p>
        </w:tc>
        <w:tc>
          <w:tcPr>
            <w:tcW w:w="1503" w:type="dxa"/>
          </w:tcPr>
          <w:p w14:paraId="5B1BAFCF" w14:textId="5D0DF96D" w:rsidR="00077FF8" w:rsidRDefault="00AE0917" w:rsidP="00077FF8">
            <w:r>
              <w:t>2</w:t>
            </w:r>
          </w:p>
        </w:tc>
        <w:tc>
          <w:tcPr>
            <w:tcW w:w="1503" w:type="dxa"/>
          </w:tcPr>
          <w:p w14:paraId="50348465" w14:textId="2F7BE908" w:rsidR="00077FF8" w:rsidRDefault="00FA2BFA" w:rsidP="00077FF8">
            <w:r>
              <w:t>1</w:t>
            </w:r>
          </w:p>
        </w:tc>
        <w:tc>
          <w:tcPr>
            <w:tcW w:w="1503" w:type="dxa"/>
          </w:tcPr>
          <w:p w14:paraId="09C7FBA0" w14:textId="76777FFA" w:rsidR="00077FF8" w:rsidRDefault="00FA2BFA" w:rsidP="00077FF8">
            <w:r>
              <w:t>2</w:t>
            </w:r>
          </w:p>
        </w:tc>
        <w:tc>
          <w:tcPr>
            <w:tcW w:w="1503" w:type="dxa"/>
          </w:tcPr>
          <w:p w14:paraId="580CCFF0" w14:textId="68AC2737" w:rsidR="00077FF8" w:rsidRDefault="00B926B8" w:rsidP="00077FF8">
            <w:r>
              <w:t>1</w:t>
            </w:r>
          </w:p>
        </w:tc>
      </w:tr>
      <w:tr w:rsidR="00077FF8" w14:paraId="71125DD8" w14:textId="77777777" w:rsidTr="00077FF8">
        <w:tc>
          <w:tcPr>
            <w:tcW w:w="1502" w:type="dxa"/>
          </w:tcPr>
          <w:p w14:paraId="43358C44" w14:textId="123E9BDC" w:rsidR="00077FF8" w:rsidRDefault="00077FF8" w:rsidP="00077FF8">
            <w:r>
              <w:t>4</w:t>
            </w:r>
          </w:p>
        </w:tc>
        <w:tc>
          <w:tcPr>
            <w:tcW w:w="1502" w:type="dxa"/>
          </w:tcPr>
          <w:p w14:paraId="7852E856" w14:textId="1047473D" w:rsidR="00077FF8" w:rsidRDefault="00AE0917" w:rsidP="00077FF8">
            <w:r>
              <w:t>2</w:t>
            </w:r>
          </w:p>
        </w:tc>
        <w:tc>
          <w:tcPr>
            <w:tcW w:w="1503" w:type="dxa"/>
          </w:tcPr>
          <w:p w14:paraId="1FA83111" w14:textId="417C6A7C" w:rsidR="00077FF8" w:rsidRDefault="00AE0917" w:rsidP="00077FF8">
            <w:r>
              <w:t>2</w:t>
            </w:r>
          </w:p>
        </w:tc>
        <w:tc>
          <w:tcPr>
            <w:tcW w:w="1503" w:type="dxa"/>
          </w:tcPr>
          <w:p w14:paraId="126F1C8A" w14:textId="270F8C4C" w:rsidR="00077FF8" w:rsidRDefault="00FA2BFA" w:rsidP="00077FF8">
            <w:r>
              <w:t>3</w:t>
            </w:r>
          </w:p>
        </w:tc>
        <w:tc>
          <w:tcPr>
            <w:tcW w:w="1503" w:type="dxa"/>
          </w:tcPr>
          <w:p w14:paraId="4BA698EC" w14:textId="617595E6" w:rsidR="00077FF8" w:rsidRDefault="00FA2BFA" w:rsidP="00077FF8">
            <w:r>
              <w:t>3</w:t>
            </w:r>
          </w:p>
        </w:tc>
        <w:tc>
          <w:tcPr>
            <w:tcW w:w="1503" w:type="dxa"/>
          </w:tcPr>
          <w:p w14:paraId="514577D1" w14:textId="2F69686F" w:rsidR="00077FF8" w:rsidRDefault="00B926B8" w:rsidP="00077FF8">
            <w:r>
              <w:t>3</w:t>
            </w:r>
          </w:p>
        </w:tc>
      </w:tr>
      <w:tr w:rsidR="00077FF8" w14:paraId="7EDE98F1" w14:textId="77777777" w:rsidTr="00077FF8">
        <w:tc>
          <w:tcPr>
            <w:tcW w:w="1502" w:type="dxa"/>
          </w:tcPr>
          <w:p w14:paraId="68A72E43" w14:textId="06EE0FD5" w:rsidR="00077FF8" w:rsidRDefault="00077FF8" w:rsidP="00077FF8">
            <w:r>
              <w:t>5</w:t>
            </w:r>
          </w:p>
        </w:tc>
        <w:tc>
          <w:tcPr>
            <w:tcW w:w="1502" w:type="dxa"/>
          </w:tcPr>
          <w:p w14:paraId="70A6B7D9" w14:textId="1984B4B2" w:rsidR="00077FF8" w:rsidRDefault="00AE0917" w:rsidP="00077FF8">
            <w:r>
              <w:t>1</w:t>
            </w:r>
          </w:p>
        </w:tc>
        <w:tc>
          <w:tcPr>
            <w:tcW w:w="1503" w:type="dxa"/>
          </w:tcPr>
          <w:p w14:paraId="46E7F52B" w14:textId="7C26B764" w:rsidR="00077FF8" w:rsidRDefault="00AE0917" w:rsidP="00077FF8">
            <w:r>
              <w:t>3</w:t>
            </w:r>
          </w:p>
        </w:tc>
        <w:tc>
          <w:tcPr>
            <w:tcW w:w="1503" w:type="dxa"/>
          </w:tcPr>
          <w:p w14:paraId="4BB55DD8" w14:textId="36B9CD75" w:rsidR="00077FF8" w:rsidRDefault="00FA2BFA" w:rsidP="00077FF8">
            <w:r>
              <w:t>2</w:t>
            </w:r>
          </w:p>
        </w:tc>
        <w:tc>
          <w:tcPr>
            <w:tcW w:w="1503" w:type="dxa"/>
          </w:tcPr>
          <w:p w14:paraId="07DDFE8A" w14:textId="7125D6FD" w:rsidR="00077FF8" w:rsidRDefault="0083333D" w:rsidP="00077FF8">
            <w:r>
              <w:t>1</w:t>
            </w:r>
          </w:p>
        </w:tc>
        <w:tc>
          <w:tcPr>
            <w:tcW w:w="1503" w:type="dxa"/>
          </w:tcPr>
          <w:p w14:paraId="6A7AAA27" w14:textId="622ADF90" w:rsidR="00077FF8" w:rsidRDefault="00B926B8" w:rsidP="00077FF8">
            <w:r>
              <w:t>2</w:t>
            </w:r>
          </w:p>
        </w:tc>
      </w:tr>
      <w:tr w:rsidR="00077FF8" w14:paraId="109295A5" w14:textId="77777777" w:rsidTr="00077FF8">
        <w:tc>
          <w:tcPr>
            <w:tcW w:w="1502" w:type="dxa"/>
          </w:tcPr>
          <w:p w14:paraId="3C9E62A4" w14:textId="3DC669A9" w:rsidR="00077FF8" w:rsidRDefault="00077FF8" w:rsidP="00077FF8">
            <w:r>
              <w:t>6</w:t>
            </w:r>
          </w:p>
        </w:tc>
        <w:tc>
          <w:tcPr>
            <w:tcW w:w="1502" w:type="dxa"/>
          </w:tcPr>
          <w:p w14:paraId="233B089E" w14:textId="1314D9B9" w:rsidR="00077FF8" w:rsidRDefault="00AE0917" w:rsidP="00077FF8">
            <w:r>
              <w:t>0</w:t>
            </w:r>
          </w:p>
        </w:tc>
        <w:tc>
          <w:tcPr>
            <w:tcW w:w="1503" w:type="dxa"/>
          </w:tcPr>
          <w:p w14:paraId="2AC6637A" w14:textId="7E241508" w:rsidR="00077FF8" w:rsidRDefault="00AE0917" w:rsidP="00077FF8">
            <w:r>
              <w:t>0</w:t>
            </w:r>
          </w:p>
        </w:tc>
        <w:tc>
          <w:tcPr>
            <w:tcW w:w="1503" w:type="dxa"/>
          </w:tcPr>
          <w:p w14:paraId="17E2FD24" w14:textId="110BE4A3" w:rsidR="00077FF8" w:rsidRDefault="00FA2BFA" w:rsidP="00077FF8">
            <w:r>
              <w:t>2</w:t>
            </w:r>
          </w:p>
        </w:tc>
        <w:tc>
          <w:tcPr>
            <w:tcW w:w="1503" w:type="dxa"/>
          </w:tcPr>
          <w:p w14:paraId="7A15FBEE" w14:textId="53B59FB8" w:rsidR="00077FF8" w:rsidRDefault="0083333D" w:rsidP="00077FF8">
            <w:r>
              <w:t>1</w:t>
            </w:r>
          </w:p>
        </w:tc>
        <w:tc>
          <w:tcPr>
            <w:tcW w:w="1503" w:type="dxa"/>
          </w:tcPr>
          <w:p w14:paraId="386EDFF5" w14:textId="21CF8D54" w:rsidR="00077FF8" w:rsidRDefault="00B926B8" w:rsidP="00077FF8">
            <w:r>
              <w:t>0</w:t>
            </w:r>
          </w:p>
        </w:tc>
      </w:tr>
      <w:tr w:rsidR="00077FF8" w14:paraId="6D549651" w14:textId="77777777" w:rsidTr="00077FF8">
        <w:tc>
          <w:tcPr>
            <w:tcW w:w="1502" w:type="dxa"/>
          </w:tcPr>
          <w:p w14:paraId="62839409" w14:textId="0642C2A1" w:rsidR="00077FF8" w:rsidRDefault="00077FF8" w:rsidP="00077FF8">
            <w:r>
              <w:t>7</w:t>
            </w:r>
          </w:p>
        </w:tc>
        <w:tc>
          <w:tcPr>
            <w:tcW w:w="1502" w:type="dxa"/>
          </w:tcPr>
          <w:p w14:paraId="6CD306D7" w14:textId="21F14582" w:rsidR="00077FF8" w:rsidRDefault="00AE0917" w:rsidP="00077FF8">
            <w:r>
              <w:t>1</w:t>
            </w:r>
          </w:p>
        </w:tc>
        <w:tc>
          <w:tcPr>
            <w:tcW w:w="1503" w:type="dxa"/>
          </w:tcPr>
          <w:p w14:paraId="76BA63AF" w14:textId="4947C041" w:rsidR="00077FF8" w:rsidRDefault="00AE0917" w:rsidP="00077FF8">
            <w:r>
              <w:t>0</w:t>
            </w:r>
          </w:p>
        </w:tc>
        <w:tc>
          <w:tcPr>
            <w:tcW w:w="1503" w:type="dxa"/>
          </w:tcPr>
          <w:p w14:paraId="678F1AE5" w14:textId="41D70769" w:rsidR="00077FF8" w:rsidRDefault="00FA2BFA" w:rsidP="00077FF8">
            <w:r>
              <w:t>0</w:t>
            </w:r>
          </w:p>
        </w:tc>
        <w:tc>
          <w:tcPr>
            <w:tcW w:w="1503" w:type="dxa"/>
          </w:tcPr>
          <w:p w14:paraId="7807B9CD" w14:textId="79BD40C3" w:rsidR="00077FF8" w:rsidRDefault="0083333D" w:rsidP="00077FF8">
            <w:r>
              <w:t>0</w:t>
            </w:r>
          </w:p>
        </w:tc>
        <w:tc>
          <w:tcPr>
            <w:tcW w:w="1503" w:type="dxa"/>
          </w:tcPr>
          <w:p w14:paraId="5B6FDBEA" w14:textId="326D8637" w:rsidR="00077FF8" w:rsidRDefault="00B926B8" w:rsidP="00077FF8">
            <w:r>
              <w:t>1</w:t>
            </w:r>
          </w:p>
        </w:tc>
      </w:tr>
      <w:tr w:rsidR="00077FF8" w14:paraId="6048C3F1" w14:textId="77777777" w:rsidTr="00077FF8">
        <w:tc>
          <w:tcPr>
            <w:tcW w:w="1502" w:type="dxa"/>
          </w:tcPr>
          <w:p w14:paraId="0A1F4B7C" w14:textId="6291CE63" w:rsidR="00077FF8" w:rsidRDefault="00077FF8" w:rsidP="00077FF8">
            <w:r>
              <w:t>8</w:t>
            </w:r>
          </w:p>
        </w:tc>
        <w:tc>
          <w:tcPr>
            <w:tcW w:w="1502" w:type="dxa"/>
          </w:tcPr>
          <w:p w14:paraId="6D9F9096" w14:textId="400441A7" w:rsidR="00077FF8" w:rsidRDefault="00AE0917" w:rsidP="00077FF8">
            <w:r>
              <w:t>0</w:t>
            </w:r>
          </w:p>
        </w:tc>
        <w:tc>
          <w:tcPr>
            <w:tcW w:w="1503" w:type="dxa"/>
          </w:tcPr>
          <w:p w14:paraId="1D7AC1B5" w14:textId="5B0B1BDC" w:rsidR="00077FF8" w:rsidRDefault="00AE0917" w:rsidP="00077FF8">
            <w:r>
              <w:t>0</w:t>
            </w:r>
          </w:p>
        </w:tc>
        <w:tc>
          <w:tcPr>
            <w:tcW w:w="1503" w:type="dxa"/>
          </w:tcPr>
          <w:p w14:paraId="0965EFEF" w14:textId="104F009B" w:rsidR="00077FF8" w:rsidRDefault="00FA2BFA" w:rsidP="00077FF8">
            <w:r>
              <w:t>0</w:t>
            </w:r>
          </w:p>
        </w:tc>
        <w:tc>
          <w:tcPr>
            <w:tcW w:w="1503" w:type="dxa"/>
          </w:tcPr>
          <w:p w14:paraId="26B259A0" w14:textId="6C6A80C2" w:rsidR="00077FF8" w:rsidRDefault="0083333D" w:rsidP="00077FF8">
            <w:r>
              <w:t>0</w:t>
            </w:r>
          </w:p>
        </w:tc>
        <w:tc>
          <w:tcPr>
            <w:tcW w:w="1503" w:type="dxa"/>
          </w:tcPr>
          <w:p w14:paraId="232512A3" w14:textId="2EC2B663" w:rsidR="00077FF8" w:rsidRDefault="00B926B8" w:rsidP="00077FF8">
            <w:r>
              <w:t>0</w:t>
            </w:r>
          </w:p>
        </w:tc>
      </w:tr>
      <w:tr w:rsidR="00077FF8" w14:paraId="7154C1C8" w14:textId="77777777" w:rsidTr="00077FF8">
        <w:tc>
          <w:tcPr>
            <w:tcW w:w="1502" w:type="dxa"/>
          </w:tcPr>
          <w:p w14:paraId="12DD6181" w14:textId="5B9B0213" w:rsidR="00077FF8" w:rsidRDefault="00077FF8" w:rsidP="00077FF8">
            <w:r>
              <w:t>9</w:t>
            </w:r>
          </w:p>
        </w:tc>
        <w:tc>
          <w:tcPr>
            <w:tcW w:w="1502" w:type="dxa"/>
          </w:tcPr>
          <w:p w14:paraId="51F24184" w14:textId="7E576AB2" w:rsidR="00077FF8" w:rsidRDefault="00AE0917" w:rsidP="00077FF8">
            <w:r>
              <w:t>1</w:t>
            </w:r>
          </w:p>
        </w:tc>
        <w:tc>
          <w:tcPr>
            <w:tcW w:w="1503" w:type="dxa"/>
          </w:tcPr>
          <w:p w14:paraId="55C852DF" w14:textId="77EC0E31" w:rsidR="00077FF8" w:rsidRDefault="00AE0917" w:rsidP="00077FF8">
            <w:r>
              <w:t>1</w:t>
            </w:r>
          </w:p>
        </w:tc>
        <w:tc>
          <w:tcPr>
            <w:tcW w:w="1503" w:type="dxa"/>
          </w:tcPr>
          <w:p w14:paraId="012020C3" w14:textId="71441D76" w:rsidR="00077FF8" w:rsidRDefault="00FA2BFA" w:rsidP="00077FF8">
            <w:r>
              <w:t>1</w:t>
            </w:r>
          </w:p>
        </w:tc>
        <w:tc>
          <w:tcPr>
            <w:tcW w:w="1503" w:type="dxa"/>
          </w:tcPr>
          <w:p w14:paraId="489593F5" w14:textId="4CDA7F7F" w:rsidR="00077FF8" w:rsidRDefault="0083333D" w:rsidP="00077FF8">
            <w:r>
              <w:t>1</w:t>
            </w:r>
          </w:p>
        </w:tc>
        <w:tc>
          <w:tcPr>
            <w:tcW w:w="1503" w:type="dxa"/>
          </w:tcPr>
          <w:p w14:paraId="2D5A03E9" w14:textId="7EDBB599" w:rsidR="00077FF8" w:rsidRDefault="00B926B8" w:rsidP="00077FF8">
            <w:r>
              <w:t>2</w:t>
            </w:r>
          </w:p>
        </w:tc>
      </w:tr>
      <w:tr w:rsidR="00077FF8" w14:paraId="42CDA28F" w14:textId="77777777" w:rsidTr="00077FF8">
        <w:tc>
          <w:tcPr>
            <w:tcW w:w="1502" w:type="dxa"/>
          </w:tcPr>
          <w:p w14:paraId="765248E8" w14:textId="2CEF8E4F" w:rsidR="00077FF8" w:rsidRDefault="00077FF8" w:rsidP="00077FF8">
            <w:r>
              <w:lastRenderedPageBreak/>
              <w:t>10</w:t>
            </w:r>
          </w:p>
        </w:tc>
        <w:tc>
          <w:tcPr>
            <w:tcW w:w="1502" w:type="dxa"/>
          </w:tcPr>
          <w:p w14:paraId="4DC3D614" w14:textId="7AA5365B" w:rsidR="00077FF8" w:rsidRDefault="00AE0917" w:rsidP="00077FF8">
            <w:r>
              <w:t>2</w:t>
            </w:r>
          </w:p>
        </w:tc>
        <w:tc>
          <w:tcPr>
            <w:tcW w:w="1503" w:type="dxa"/>
          </w:tcPr>
          <w:p w14:paraId="6CF8A962" w14:textId="5438B763" w:rsidR="00077FF8" w:rsidRDefault="00AE0917" w:rsidP="00077FF8">
            <w:r>
              <w:t>1</w:t>
            </w:r>
          </w:p>
        </w:tc>
        <w:tc>
          <w:tcPr>
            <w:tcW w:w="1503" w:type="dxa"/>
          </w:tcPr>
          <w:p w14:paraId="1A8718ED" w14:textId="5D2B1B4C" w:rsidR="00077FF8" w:rsidRDefault="00FA2BFA" w:rsidP="00077FF8">
            <w:r>
              <w:t>1</w:t>
            </w:r>
          </w:p>
        </w:tc>
        <w:tc>
          <w:tcPr>
            <w:tcW w:w="1503" w:type="dxa"/>
          </w:tcPr>
          <w:p w14:paraId="4BD40D8B" w14:textId="755A1010" w:rsidR="00077FF8" w:rsidRDefault="0083333D" w:rsidP="00077FF8">
            <w:r>
              <w:t>1</w:t>
            </w:r>
          </w:p>
        </w:tc>
        <w:tc>
          <w:tcPr>
            <w:tcW w:w="1503" w:type="dxa"/>
          </w:tcPr>
          <w:p w14:paraId="21187859" w14:textId="4DD2B348" w:rsidR="00077FF8" w:rsidRDefault="00B926B8" w:rsidP="00077FF8">
            <w:r>
              <w:t>2</w:t>
            </w:r>
          </w:p>
        </w:tc>
      </w:tr>
    </w:tbl>
    <w:p w14:paraId="5B4A0BF4" w14:textId="7D0F20FE" w:rsidR="00077FF8" w:rsidRDefault="00077FF8" w:rsidP="00077FF8"/>
    <w:p w14:paraId="74CBC9A4" w14:textId="7654DFEC" w:rsidR="0055793F" w:rsidRDefault="0055793F" w:rsidP="0055793F">
      <w:pPr>
        <w:rPr>
          <w:b/>
          <w:bCs/>
          <w:sz w:val="24"/>
          <w:szCs w:val="24"/>
        </w:rPr>
      </w:pPr>
      <w:r>
        <w:rPr>
          <w:b/>
          <w:bCs/>
          <w:sz w:val="24"/>
          <w:szCs w:val="24"/>
        </w:rPr>
        <w:t>Heuristic Comparison</w:t>
      </w:r>
    </w:p>
    <w:p w14:paraId="76A835D9" w14:textId="4E10DB8B" w:rsidR="00113B4B" w:rsidRDefault="0055793F" w:rsidP="00E90200">
      <w:r>
        <w:t xml:space="preserve">Based on my thoughts and findings alongside the consideration of responses and feedback. </w:t>
      </w:r>
      <w:r w:rsidR="00E16535">
        <w:t xml:space="preserve">The comparison below is based on my thoughts </w:t>
      </w:r>
      <w:r w:rsidR="009028E8">
        <w:t>and the feedback from the end users</w:t>
      </w:r>
      <w:r w:rsidR="008139A5">
        <w:t>.</w:t>
      </w:r>
    </w:p>
    <w:p w14:paraId="3539E912" w14:textId="3CF70B37" w:rsidR="002948F2" w:rsidRPr="00E90200" w:rsidRDefault="002948F2" w:rsidP="00E90200">
      <w:pPr>
        <w:rPr>
          <w:b/>
          <w:bCs/>
          <w:sz w:val="28"/>
          <w:szCs w:val="28"/>
        </w:rPr>
      </w:pPr>
      <w:r w:rsidRPr="00E90200">
        <w:rPr>
          <w:b/>
          <w:bCs/>
          <w:sz w:val="28"/>
          <w:szCs w:val="28"/>
        </w:rPr>
        <w:t>Visibility of system status 1</w:t>
      </w:r>
    </w:p>
    <w:p w14:paraId="09AF2E4F" w14:textId="77777777" w:rsidR="002948F2" w:rsidRDefault="002948F2" w:rsidP="002948F2">
      <w:r>
        <w:t>Heuristic Number: 1</w:t>
      </w:r>
    </w:p>
    <w:p w14:paraId="20904D37" w14:textId="77777777" w:rsidR="002948F2" w:rsidRDefault="002948F2" w:rsidP="002948F2">
      <w:r>
        <w:t>Severity Ranking: 1</w:t>
      </w:r>
    </w:p>
    <w:p w14:paraId="5AEEF984" w14:textId="77777777" w:rsidR="002948F2" w:rsidRDefault="002948F2" w:rsidP="002948F2">
      <w:r>
        <w:t xml:space="preserve">Description: </w:t>
      </w:r>
    </w:p>
    <w:p w14:paraId="1CE7222F" w14:textId="77C348B9" w:rsidR="002948F2" w:rsidRDefault="002948F2" w:rsidP="002948F2">
      <w:r>
        <w:t>There are multiple ways to go back to the previous page, the user can see which page they are on, and they can tell which dashboard page th</w:t>
      </w:r>
      <w:r w:rsidR="00E90200">
        <w:t>e</w:t>
      </w:r>
      <w:r>
        <w:t xml:space="preserve">y clicked. The user can also see the urgent notifications on </w:t>
      </w:r>
      <w:r w:rsidR="0059402F">
        <w:t xml:space="preserve">the </w:t>
      </w:r>
      <w:proofErr w:type="gramStart"/>
      <w:r>
        <w:t>Home</w:t>
      </w:r>
      <w:proofErr w:type="gramEnd"/>
      <w:r>
        <w:t xml:space="preserve"> page-Dashboard about any new and important notifications </w:t>
      </w:r>
    </w:p>
    <w:p w14:paraId="6A1727C2" w14:textId="67C55AE8" w:rsidR="002948F2" w:rsidRDefault="00B11083" w:rsidP="002948F2">
      <w:r>
        <w:t>Evidence/Justification</w:t>
      </w:r>
      <w:r w:rsidR="002948F2">
        <w:t>:</w:t>
      </w:r>
    </w:p>
    <w:p w14:paraId="0F08F834" w14:textId="77777777" w:rsidR="00E90200" w:rsidRDefault="002948F2" w:rsidP="002948F2">
      <w:r>
        <w:t>The homepage shows the users the urgent activities they have for the day and any activity that has a high rating.</w:t>
      </w:r>
    </w:p>
    <w:p w14:paraId="331FE463" w14:textId="06D2F69F" w:rsidR="002948F2" w:rsidRDefault="0059402F" w:rsidP="002948F2">
      <w:r>
        <w:t>O</w:t>
      </w:r>
      <w:r w:rsidR="002948F2">
        <w:t>n all other pages</w:t>
      </w:r>
      <w:r>
        <w:t>,</w:t>
      </w:r>
      <w:r w:rsidR="002948F2">
        <w:t xml:space="preserve"> there is a clear way to go to the previous page by clicking the “Back” button on the page, the user can go to previous pages for the application, there </w:t>
      </w:r>
      <w:r w:rsidR="00E0291B">
        <w:t>is</w:t>
      </w:r>
      <w:r w:rsidR="002948F2">
        <w:t xml:space="preserve"> also </w:t>
      </w:r>
      <w:r w:rsidR="00E0291B">
        <w:t>a heading</w:t>
      </w:r>
      <w:r w:rsidR="002948F2">
        <w:t xml:space="preserve"> at the top left of the page that allows the user to know what page they are at if the user is in the Calendar page, all they need to do is click the back button on the b</w:t>
      </w:r>
      <w:r w:rsidR="00932CE4">
        <w:t>o</w:t>
      </w:r>
      <w:r w:rsidR="002948F2">
        <w:t>tto</w:t>
      </w:r>
      <w:r w:rsidR="00932CE4">
        <w:t>m</w:t>
      </w:r>
      <w:r w:rsidR="002948F2">
        <w:t xml:space="preserve"> to go to the previous page or click the “home” on the breadcrumbs to get to the home page.</w:t>
      </w:r>
    </w:p>
    <w:p w14:paraId="3A98106A" w14:textId="664BD640" w:rsidR="002948F2" w:rsidRPr="00AC61CB" w:rsidRDefault="002948F2" w:rsidP="002948F2">
      <w:r>
        <w:t xml:space="preserve">I chose the severity rating 1 because I believe that the application allows the user to easily navigate through the application, but it can still be upgraded by including a tab system which would allow the user to access all pages easily from any of the webpages by just clicking the tab link for the page they are interested. </w:t>
      </w:r>
    </w:p>
    <w:p w14:paraId="76BA8F7E" w14:textId="77777777" w:rsidR="002948F2" w:rsidRPr="0069601D" w:rsidRDefault="002948F2" w:rsidP="0069601D">
      <w:pPr>
        <w:rPr>
          <w:b/>
          <w:bCs/>
          <w:sz w:val="28"/>
          <w:szCs w:val="28"/>
        </w:rPr>
      </w:pPr>
      <w:r w:rsidRPr="0069601D">
        <w:rPr>
          <w:b/>
          <w:bCs/>
          <w:sz w:val="28"/>
          <w:szCs w:val="28"/>
        </w:rPr>
        <w:t>Match between system and the real world 2</w:t>
      </w:r>
    </w:p>
    <w:p w14:paraId="6E1FBE92" w14:textId="77777777" w:rsidR="002948F2" w:rsidRDefault="002948F2" w:rsidP="002948F2">
      <w:r>
        <w:t>Heuristic Number: 2</w:t>
      </w:r>
    </w:p>
    <w:p w14:paraId="52DED329" w14:textId="77777777" w:rsidR="002948F2" w:rsidRDefault="002948F2" w:rsidP="002948F2">
      <w:r>
        <w:t>Severity Ranking:  2</w:t>
      </w:r>
    </w:p>
    <w:p w14:paraId="4957A9EE" w14:textId="77777777" w:rsidR="002948F2" w:rsidRDefault="002948F2" w:rsidP="002948F2">
      <w:r>
        <w:t xml:space="preserve">Description: </w:t>
      </w:r>
    </w:p>
    <w:p w14:paraId="431EE7BA" w14:textId="4229D8A3" w:rsidR="002948F2" w:rsidRDefault="002948F2" w:rsidP="002948F2">
      <w:r>
        <w:t>The prototype uses real worlds languages and phrases, for example</w:t>
      </w:r>
      <w:r w:rsidR="00932CE4">
        <w:t>,</w:t>
      </w:r>
      <w:r>
        <w:t xml:space="preserve"> the schedule page and the meal-plan page which are commonly used terms around the world.</w:t>
      </w:r>
    </w:p>
    <w:p w14:paraId="13ACA35D" w14:textId="77777777" w:rsidR="002948F2" w:rsidRDefault="002948F2" w:rsidP="002948F2"/>
    <w:p w14:paraId="6103E3A0" w14:textId="36124061" w:rsidR="002948F2" w:rsidRDefault="00B11083" w:rsidP="002948F2">
      <w:r>
        <w:t>Evidence/Justification</w:t>
      </w:r>
      <w:r w:rsidR="002948F2">
        <w:t>:</w:t>
      </w:r>
    </w:p>
    <w:p w14:paraId="6D405DD8" w14:textId="5A68B53D" w:rsidR="002948F2" w:rsidRDefault="002948F2" w:rsidP="002948F2">
      <w:r>
        <w:t>The design uses the user</w:t>
      </w:r>
      <w:r w:rsidR="00932CE4">
        <w:t>'</w:t>
      </w:r>
      <w:r>
        <w:t xml:space="preserve">s language </w:t>
      </w:r>
      <w:proofErr w:type="spellStart"/>
      <w:proofErr w:type="gramStart"/>
      <w:r>
        <w:t>e.g</w:t>
      </w:r>
      <w:proofErr w:type="spellEnd"/>
      <w:r>
        <w:t xml:space="preserve"> ”English</w:t>
      </w:r>
      <w:proofErr w:type="gramEnd"/>
      <w:r>
        <w:t xml:space="preserve"> ” and also uses common terms and abbreviations in its labels and links. </w:t>
      </w:r>
    </w:p>
    <w:p w14:paraId="595D16D0" w14:textId="0A89B531" w:rsidR="002948F2" w:rsidRDefault="002948F2" w:rsidP="002948F2">
      <w:r>
        <w:t xml:space="preserve">The application looks like a physical daily planner that the user should be used to, it also allows the user to make plans for their daily exercise and meals which the user </w:t>
      </w:r>
      <w:r w:rsidR="00E90200">
        <w:t>must</w:t>
      </w:r>
      <w:r>
        <w:t xml:space="preserve"> do every day. but there </w:t>
      </w:r>
      <w:r>
        <w:lastRenderedPageBreak/>
        <w:t>can still be room for improvements because there can be icons beside the links to allow the user to easily notice what the lick is used for. I an icon is used in the settings button, we all know the bolt icon is universally used for the setting option in applications and mobile devices,</w:t>
      </w:r>
    </w:p>
    <w:p w14:paraId="63410067" w14:textId="77777777" w:rsidR="002948F2" w:rsidRDefault="002948F2" w:rsidP="002948F2">
      <w:r>
        <w:t xml:space="preserve">To improve the </w:t>
      </w:r>
      <w:proofErr w:type="gramStart"/>
      <w:r>
        <w:t>application</w:t>
      </w:r>
      <w:proofErr w:type="gramEnd"/>
      <w:r>
        <w:t xml:space="preserve"> I would need to add easily understandable icons to all the buttons and links.</w:t>
      </w:r>
    </w:p>
    <w:p w14:paraId="2F133C81" w14:textId="692BE8E5" w:rsidR="002948F2" w:rsidRDefault="002948F2" w:rsidP="002948F2">
      <w:r>
        <w:t xml:space="preserve">The severity ranking of 2 was given because the application uses some icons but does not use </w:t>
      </w:r>
      <w:r w:rsidR="0036303B">
        <w:t>them</w:t>
      </w:r>
      <w:r>
        <w:t xml:space="preserve"> on all buttons.</w:t>
      </w:r>
    </w:p>
    <w:p w14:paraId="4D350720" w14:textId="77777777" w:rsidR="002948F2" w:rsidRPr="0069601D" w:rsidRDefault="002948F2" w:rsidP="0069601D">
      <w:pPr>
        <w:rPr>
          <w:b/>
          <w:bCs/>
          <w:sz w:val="28"/>
          <w:szCs w:val="28"/>
        </w:rPr>
      </w:pPr>
      <w:r w:rsidRPr="0069601D">
        <w:rPr>
          <w:b/>
          <w:bCs/>
          <w:sz w:val="28"/>
          <w:szCs w:val="28"/>
        </w:rPr>
        <w:t>User control and freedom 3</w:t>
      </w:r>
    </w:p>
    <w:p w14:paraId="065F38EF" w14:textId="77777777" w:rsidR="002948F2" w:rsidRDefault="002948F2" w:rsidP="002948F2">
      <w:r>
        <w:t>Heuristic Number: 3</w:t>
      </w:r>
    </w:p>
    <w:p w14:paraId="0E17E84B" w14:textId="77777777" w:rsidR="002948F2" w:rsidRDefault="002948F2" w:rsidP="002948F2">
      <w:r>
        <w:t xml:space="preserve">Severity Ranking: </w:t>
      </w:r>
    </w:p>
    <w:p w14:paraId="463732F4" w14:textId="77777777" w:rsidR="002948F2" w:rsidRDefault="002948F2" w:rsidP="002948F2">
      <w:r>
        <w:t>Description:  2</w:t>
      </w:r>
    </w:p>
    <w:p w14:paraId="4EAA8CD6" w14:textId="45ADF888" w:rsidR="002948F2" w:rsidRDefault="002948F2" w:rsidP="002948F2">
      <w:r>
        <w:t xml:space="preserve">The </w:t>
      </w:r>
      <w:r w:rsidR="0069601D">
        <w:t>user must</w:t>
      </w:r>
      <w:r>
        <w:t xml:space="preserve"> have or create an account to be able to use the web application, the user is also able to easily navigate through the application, with the use of the back buttons and the </w:t>
      </w:r>
    </w:p>
    <w:p w14:paraId="7FE9D18B" w14:textId="423D04E9" w:rsidR="002948F2" w:rsidRDefault="00B11083" w:rsidP="002948F2">
      <w:r>
        <w:t>Evidence/Justification</w:t>
      </w:r>
      <w:r w:rsidR="002948F2">
        <w:t>:</w:t>
      </w:r>
    </w:p>
    <w:p w14:paraId="4818BF9A" w14:textId="27825E66" w:rsidR="002948F2" w:rsidRDefault="002948F2" w:rsidP="002948F2">
      <w:r>
        <w:t>The user needs an account in other to access the website, therefore without an account</w:t>
      </w:r>
      <w:r w:rsidR="0036303B">
        <w:t>,</w:t>
      </w:r>
      <w:r>
        <w:t xml:space="preserve"> they would not be able to get to the home page, once the user </w:t>
      </w:r>
      <w:r w:rsidR="0069601D">
        <w:t>is logged</w:t>
      </w:r>
      <w:r>
        <w:t xml:space="preserve"> </w:t>
      </w:r>
      <w:proofErr w:type="gramStart"/>
      <w:r>
        <w:t>in</w:t>
      </w:r>
      <w:proofErr w:type="gramEnd"/>
      <w:r>
        <w:t xml:space="preserve"> they are easily able to navigate through the applications. There is also a delete button on the settings page that the user can use to delete their account, this allows the user to easily chose </w:t>
      </w:r>
      <w:r w:rsidR="0036303B">
        <w:t xml:space="preserve">whether </w:t>
      </w:r>
      <w:r>
        <w:t>they want to keep their account on the system or not.</w:t>
      </w:r>
    </w:p>
    <w:p w14:paraId="32738076" w14:textId="4F6C412D" w:rsidR="002948F2" w:rsidRDefault="002948F2" w:rsidP="002948F2">
      <w:r>
        <w:t xml:space="preserve">The severity rating </w:t>
      </w:r>
      <w:r w:rsidR="0036303B">
        <w:t xml:space="preserve">is </w:t>
      </w:r>
      <w:r>
        <w:t>because the application meets the requirements but there is still much room for improvements.</w:t>
      </w:r>
    </w:p>
    <w:p w14:paraId="1413F873" w14:textId="77777777" w:rsidR="002948F2" w:rsidRDefault="002948F2" w:rsidP="002948F2">
      <w:r>
        <w:t xml:space="preserve">Recommendation: </w:t>
      </w:r>
    </w:p>
    <w:p w14:paraId="725841B6" w14:textId="21313EF0" w:rsidR="002948F2" w:rsidRDefault="002948F2" w:rsidP="002948F2">
      <w:r>
        <w:t xml:space="preserve">I should add an option to switch accounts so the user can easily switch accounts, I should also add an undo button so that the user can easily go back to their previous change. </w:t>
      </w:r>
    </w:p>
    <w:p w14:paraId="3EDDD323" w14:textId="77777777" w:rsidR="002948F2" w:rsidRPr="0069601D" w:rsidRDefault="002948F2" w:rsidP="0069601D">
      <w:pPr>
        <w:rPr>
          <w:b/>
          <w:bCs/>
          <w:sz w:val="28"/>
          <w:szCs w:val="28"/>
        </w:rPr>
      </w:pPr>
      <w:r w:rsidRPr="0069601D">
        <w:rPr>
          <w:b/>
          <w:bCs/>
          <w:sz w:val="28"/>
          <w:szCs w:val="28"/>
        </w:rPr>
        <w:t xml:space="preserve">Consistency and standards 4 </w:t>
      </w:r>
    </w:p>
    <w:p w14:paraId="5EF9AE78" w14:textId="77777777" w:rsidR="002948F2" w:rsidRDefault="002948F2" w:rsidP="002948F2">
      <w:r>
        <w:t>Heuristic Number: 4</w:t>
      </w:r>
    </w:p>
    <w:p w14:paraId="2BA719BF" w14:textId="77777777" w:rsidR="002948F2" w:rsidRDefault="002948F2" w:rsidP="002948F2">
      <w:r>
        <w:t>Severity Ranking: 1</w:t>
      </w:r>
    </w:p>
    <w:p w14:paraId="44937A4B" w14:textId="77777777" w:rsidR="002948F2" w:rsidRDefault="002948F2" w:rsidP="002948F2">
      <w:r>
        <w:t xml:space="preserve">Description: </w:t>
      </w:r>
    </w:p>
    <w:p w14:paraId="68C77B24" w14:textId="03E81F03" w:rsidR="002948F2" w:rsidRDefault="002948F2" w:rsidP="002948F2">
      <w:r>
        <w:t xml:space="preserve">The buttons have a consistent design and have consistent outcomes, and </w:t>
      </w:r>
      <w:r w:rsidR="0036303B">
        <w:t xml:space="preserve">with </w:t>
      </w:r>
      <w:r>
        <w:t>the names of the buttons</w:t>
      </w:r>
      <w:r w:rsidR="0036303B">
        <w:t>,</w:t>
      </w:r>
      <w:r>
        <w:t xml:space="preserve"> the user </w:t>
      </w:r>
      <w:r w:rsidR="0036303B">
        <w:t>can</w:t>
      </w:r>
      <w:r>
        <w:t xml:space="preserve"> tell what the buttons are meant to do.</w:t>
      </w:r>
    </w:p>
    <w:p w14:paraId="47CC037F" w14:textId="55202D29" w:rsidR="002948F2" w:rsidRDefault="00B11083" w:rsidP="002948F2">
      <w:r>
        <w:t>Evidence/Justification</w:t>
      </w:r>
      <w:r w:rsidR="002948F2">
        <w:t>:</w:t>
      </w:r>
    </w:p>
    <w:p w14:paraId="78AEFCCB" w14:textId="75266088" w:rsidR="002948F2" w:rsidRDefault="002948F2" w:rsidP="002948F2">
      <w:pPr>
        <w:spacing w:line="276" w:lineRule="auto"/>
      </w:pPr>
      <w:r>
        <w:t xml:space="preserve">The similar buttons on the pages perform similar actions, </w:t>
      </w:r>
      <w:proofErr w:type="gramStart"/>
      <w:r>
        <w:t>For</w:t>
      </w:r>
      <w:proofErr w:type="gramEnd"/>
      <w:r>
        <w:t xml:space="preserve"> example</w:t>
      </w:r>
      <w:r w:rsidR="0036303B">
        <w:t>,</w:t>
      </w:r>
      <w:r>
        <w:t xml:space="preserve"> all the “</w:t>
      </w:r>
      <w:r>
        <w:rPr>
          <w:b/>
          <w:bCs/>
        </w:rPr>
        <w:t xml:space="preserve">back” </w:t>
      </w:r>
      <w:r>
        <w:t xml:space="preserve">take the user to the previous page and all the and all the setting </w:t>
      </w:r>
      <w:r w:rsidR="0069601D">
        <w:t xml:space="preserve">links </w:t>
      </w:r>
      <w:r>
        <w:t>take the user to the settings page, the user can easily distinguish where all the buttons are taking them to, they will be able to easily identify what page they are at and what page they need to go to. All the pages are consistent and easy to understand.</w:t>
      </w:r>
    </w:p>
    <w:p w14:paraId="6C24F9E5" w14:textId="5C524282" w:rsidR="002948F2" w:rsidRDefault="002948F2" w:rsidP="002948F2">
      <w:pPr>
        <w:spacing w:line="276" w:lineRule="auto"/>
      </w:pPr>
      <w:r>
        <w:lastRenderedPageBreak/>
        <w:t xml:space="preserve"> The severity </w:t>
      </w:r>
      <w:proofErr w:type="gramStart"/>
      <w:r>
        <w:t>ranking  1</w:t>
      </w:r>
      <w:proofErr w:type="gramEnd"/>
      <w:r>
        <w:t xml:space="preserve"> was given because the application is very consistent but there is still room for improvement.</w:t>
      </w:r>
    </w:p>
    <w:p w14:paraId="6193B3A9" w14:textId="77777777" w:rsidR="002948F2" w:rsidRDefault="002948F2" w:rsidP="002948F2">
      <w:pPr>
        <w:spacing w:line="276" w:lineRule="auto"/>
      </w:pPr>
      <w:r>
        <w:t xml:space="preserve">Recommendation: </w:t>
      </w:r>
    </w:p>
    <w:p w14:paraId="7A6042C4" w14:textId="23759F0A" w:rsidR="002948F2" w:rsidRPr="00E71637" w:rsidRDefault="002948F2" w:rsidP="002948F2">
      <w:pPr>
        <w:spacing w:line="276" w:lineRule="auto"/>
      </w:pPr>
      <w:r>
        <w:t xml:space="preserve">I can make the application more consistent and simpler so </w:t>
      </w:r>
      <w:r w:rsidR="00A361F1">
        <w:t>the Task Manager</w:t>
      </w:r>
      <w:r>
        <w:t xml:space="preserve"> can become easier to use.</w:t>
      </w:r>
    </w:p>
    <w:p w14:paraId="59EE5A61" w14:textId="77777777" w:rsidR="002948F2" w:rsidRPr="0069601D" w:rsidRDefault="002948F2" w:rsidP="0069601D">
      <w:pPr>
        <w:rPr>
          <w:b/>
          <w:bCs/>
          <w:sz w:val="28"/>
          <w:szCs w:val="28"/>
        </w:rPr>
      </w:pPr>
      <w:r w:rsidRPr="0069601D">
        <w:rPr>
          <w:b/>
          <w:bCs/>
          <w:sz w:val="28"/>
          <w:szCs w:val="28"/>
        </w:rPr>
        <w:t>Error prevention 5</w:t>
      </w:r>
    </w:p>
    <w:p w14:paraId="280E1AC6" w14:textId="77777777" w:rsidR="002948F2" w:rsidRDefault="002948F2" w:rsidP="002948F2">
      <w:r>
        <w:t>Heuristic Number: 5</w:t>
      </w:r>
    </w:p>
    <w:p w14:paraId="4025E81C" w14:textId="77777777" w:rsidR="002948F2" w:rsidRDefault="002948F2" w:rsidP="002948F2">
      <w:r>
        <w:t>Severity Ranking: 0</w:t>
      </w:r>
    </w:p>
    <w:p w14:paraId="09464D45" w14:textId="77777777" w:rsidR="002948F2" w:rsidRDefault="002948F2" w:rsidP="002948F2">
      <w:r>
        <w:t xml:space="preserve">Description: </w:t>
      </w:r>
    </w:p>
    <w:p w14:paraId="690F1466" w14:textId="425705BB" w:rsidR="002948F2" w:rsidRDefault="00FD6562" w:rsidP="002948F2">
      <w:r>
        <w:t>O</w:t>
      </w:r>
      <w:r w:rsidR="002948F2">
        <w:t>n the setting page</w:t>
      </w:r>
      <w:r>
        <w:t>,</w:t>
      </w:r>
      <w:r w:rsidR="002948F2">
        <w:t xml:space="preserve"> there is a delete account button, once the user clicks that button, they are given a notification that asks them if they are sure they want to delete their account, if this was accidental, they can click “</w:t>
      </w:r>
      <w:proofErr w:type="gramStart"/>
      <w:r w:rsidR="0069601D">
        <w:rPr>
          <w:b/>
          <w:bCs/>
        </w:rPr>
        <w:t>Cancel</w:t>
      </w:r>
      <w:r w:rsidR="002948F2">
        <w:t>”</w:t>
      </w:r>
      <w:r w:rsidR="002948F2">
        <w:rPr>
          <w:b/>
          <w:bCs/>
        </w:rPr>
        <w:t xml:space="preserve"> </w:t>
      </w:r>
      <w:r w:rsidR="002948F2">
        <w:t xml:space="preserve"> to</w:t>
      </w:r>
      <w:proofErr w:type="gramEnd"/>
      <w:r w:rsidR="002948F2">
        <w:t xml:space="preserve"> stop the action.</w:t>
      </w:r>
    </w:p>
    <w:p w14:paraId="028E8013" w14:textId="77777777" w:rsidR="002948F2" w:rsidRPr="006579FD" w:rsidRDefault="002948F2" w:rsidP="002948F2">
      <w:r>
        <w:t xml:space="preserve">The user is also unable to enter a wrong username or password when logging into their account when creating an </w:t>
      </w:r>
      <w:proofErr w:type="gramStart"/>
      <w:r>
        <w:t>account</w:t>
      </w:r>
      <w:proofErr w:type="gramEnd"/>
      <w:r>
        <w:t xml:space="preserve"> the user must enter a valid email address or the application would not let them create an account </w:t>
      </w:r>
    </w:p>
    <w:p w14:paraId="2FD40569" w14:textId="5305B5C9" w:rsidR="002948F2" w:rsidRDefault="00B11083" w:rsidP="002948F2">
      <w:r>
        <w:t>Evidence/Justification</w:t>
      </w:r>
      <w:r w:rsidR="002948F2">
        <w:t>:</w:t>
      </w:r>
    </w:p>
    <w:p w14:paraId="73E062F0" w14:textId="1F83A875" w:rsidR="002948F2" w:rsidRDefault="002948F2" w:rsidP="002948F2">
      <w:r>
        <w:t>When creating an account in the application the user will be unable to input the wrong email address, this shows that the application makes sure that the user can create a valid account without any errors.</w:t>
      </w:r>
    </w:p>
    <w:p w14:paraId="02408136" w14:textId="62F598F5" w:rsidR="002948F2" w:rsidRDefault="00FD6562" w:rsidP="002948F2">
      <w:r>
        <w:t>O</w:t>
      </w:r>
      <w:r w:rsidR="002948F2">
        <w:t>n the setting page</w:t>
      </w:r>
      <w:r>
        <w:t>,</w:t>
      </w:r>
      <w:r w:rsidR="002948F2">
        <w:t xml:space="preserve"> if the user clicks the delete button, they have the option to undo this because a pop up comes up to ask the user if they are sure that they want to delete their account.</w:t>
      </w:r>
    </w:p>
    <w:p w14:paraId="7FA99701" w14:textId="5B25FBDD" w:rsidR="002948F2" w:rsidRDefault="002948F2" w:rsidP="002948F2">
      <w:r>
        <w:t xml:space="preserve">The severity ranking 0 was given because the user </w:t>
      </w:r>
      <w:r w:rsidR="00DA7A0B">
        <w:t>can</w:t>
      </w:r>
      <w:r>
        <w:t xml:space="preserve"> </w:t>
      </w:r>
      <w:proofErr w:type="gramStart"/>
      <w:r>
        <w:t>easily</w:t>
      </w:r>
      <w:proofErr w:type="gramEnd"/>
      <w:r>
        <w:t xml:space="preserve"> able to go back when they make any errors while using the application.</w:t>
      </w:r>
    </w:p>
    <w:p w14:paraId="28130FE2" w14:textId="77777777" w:rsidR="002948F2" w:rsidRPr="00935D79" w:rsidRDefault="002948F2" w:rsidP="00935D79">
      <w:pPr>
        <w:rPr>
          <w:b/>
          <w:bCs/>
          <w:sz w:val="28"/>
          <w:szCs w:val="28"/>
        </w:rPr>
      </w:pPr>
      <w:r w:rsidRPr="00935D79">
        <w:rPr>
          <w:b/>
          <w:bCs/>
          <w:sz w:val="28"/>
          <w:szCs w:val="28"/>
        </w:rPr>
        <w:t>Recognition rather than recall 6</w:t>
      </w:r>
    </w:p>
    <w:p w14:paraId="7E5507B9" w14:textId="77777777" w:rsidR="002948F2" w:rsidRDefault="002948F2" w:rsidP="002948F2">
      <w:r>
        <w:t>Heuristic Number: 6</w:t>
      </w:r>
    </w:p>
    <w:p w14:paraId="1F162E02" w14:textId="4606D197" w:rsidR="002948F2" w:rsidRDefault="002948F2" w:rsidP="002948F2">
      <w:r>
        <w:t xml:space="preserve">Severity Ranking: </w:t>
      </w:r>
      <w:r w:rsidR="00EE6485">
        <w:t>3</w:t>
      </w:r>
    </w:p>
    <w:p w14:paraId="30EFC87C" w14:textId="21C19CF7" w:rsidR="002948F2" w:rsidRDefault="00B11083" w:rsidP="002948F2">
      <w:r>
        <w:t>Evidence/Justification</w:t>
      </w:r>
      <w:r w:rsidR="002948F2">
        <w:t xml:space="preserve">: </w:t>
      </w:r>
    </w:p>
    <w:p w14:paraId="1F28D039" w14:textId="0D39B775" w:rsidR="002948F2" w:rsidRDefault="00DA7A0B" w:rsidP="002948F2">
      <w:r>
        <w:t xml:space="preserve">This is because although most of the field labels or menu items are easily retrievable, some are not. </w:t>
      </w:r>
      <w:r w:rsidR="00FD6562">
        <w:t>Certain functionalities</w:t>
      </w:r>
      <w:r>
        <w:t xml:space="preserve"> require the user to remember information from one part of the interface to another. This is evident on the Notes page. While the “add note” button is available, the “edit </w:t>
      </w:r>
      <w:proofErr w:type="gramStart"/>
      <w:r>
        <w:t>note”  and</w:t>
      </w:r>
      <w:proofErr w:type="gramEnd"/>
      <w:r>
        <w:t xml:space="preserve"> “delete Note ”button is not. Users are expected to click on the existing note so that the edit panel is deployed. Users need to double click on the note and then click “Yes” to delete </w:t>
      </w:r>
      <w:r w:rsidR="00087435">
        <w:t xml:space="preserve">the </w:t>
      </w:r>
      <w:r>
        <w:t>note.</w:t>
      </w:r>
    </w:p>
    <w:p w14:paraId="7BC8E495" w14:textId="77777777" w:rsidR="002948F2" w:rsidRDefault="002948F2" w:rsidP="00935D79">
      <w:r w:rsidRPr="00935D79">
        <w:rPr>
          <w:sz w:val="28"/>
          <w:szCs w:val="28"/>
        </w:rPr>
        <w:t>Flexibility and efficiency of use 7</w:t>
      </w:r>
    </w:p>
    <w:p w14:paraId="64F62C13" w14:textId="77777777" w:rsidR="002948F2" w:rsidRDefault="002948F2" w:rsidP="002948F2">
      <w:r>
        <w:t>Heuristic Number: 7</w:t>
      </w:r>
    </w:p>
    <w:p w14:paraId="5305D029" w14:textId="521B251B" w:rsidR="002948F2" w:rsidRDefault="002948F2" w:rsidP="002948F2">
      <w:r>
        <w:t xml:space="preserve">Severity Ranking: </w:t>
      </w:r>
      <w:r w:rsidR="0070004D">
        <w:t>2</w:t>
      </w:r>
    </w:p>
    <w:p w14:paraId="210F8705" w14:textId="051EF6CB" w:rsidR="002948F2" w:rsidRDefault="002948F2" w:rsidP="002948F2">
      <w:r>
        <w:lastRenderedPageBreak/>
        <w:t xml:space="preserve">Description:  </w:t>
      </w:r>
      <w:r w:rsidR="00087435">
        <w:t>T</w:t>
      </w:r>
      <w:r w:rsidR="00DA7A0B">
        <w:t xml:space="preserve">his is because the user is unable to interact with the </w:t>
      </w:r>
      <w:r w:rsidR="00D029A4">
        <w:t xml:space="preserve">application, such as </w:t>
      </w:r>
      <w:r w:rsidR="00EC77C7">
        <w:t>dragging</w:t>
      </w:r>
      <w:r w:rsidR="00D029A4">
        <w:t xml:space="preserve"> and dropping </w:t>
      </w:r>
      <w:r w:rsidR="00EC77C7">
        <w:t>routines in the schedule.</w:t>
      </w:r>
    </w:p>
    <w:p w14:paraId="06FEBD07" w14:textId="77777777" w:rsidR="00B11083" w:rsidRDefault="00B11083" w:rsidP="002948F2">
      <w:r>
        <w:t xml:space="preserve">Evidence/Justification </w:t>
      </w:r>
    </w:p>
    <w:p w14:paraId="3136027D" w14:textId="0FEE75BB" w:rsidR="002948F2" w:rsidRDefault="002948F2" w:rsidP="002948F2">
      <w:r>
        <w:t>I should add buttons like set a reminder or tu</w:t>
      </w:r>
      <w:r w:rsidR="00087435">
        <w:t>r</w:t>
      </w:r>
      <w:r>
        <w:t xml:space="preserve">n on dark mode on the home </w:t>
      </w:r>
      <w:proofErr w:type="gramStart"/>
      <w:r>
        <w:t>page</w:t>
      </w:r>
      <w:proofErr w:type="gramEnd"/>
      <w:r>
        <w:t xml:space="preserve"> so the user doesn’t need to go to the settings page to make those updates to the application.</w:t>
      </w:r>
    </w:p>
    <w:p w14:paraId="78722173" w14:textId="77777777" w:rsidR="0096312D" w:rsidRDefault="0096312D" w:rsidP="0096312D">
      <w:r>
        <w:t>I set the severity ranking to 2 because the does not allow easy and flexible use. The task manager can be improved by making the icons ad buttons more interactable.</w:t>
      </w:r>
    </w:p>
    <w:p w14:paraId="000A394D" w14:textId="77777777" w:rsidR="002948F2" w:rsidRPr="007827CD" w:rsidRDefault="002948F2" w:rsidP="002948F2"/>
    <w:p w14:paraId="2344F8D2" w14:textId="77777777" w:rsidR="002948F2" w:rsidRDefault="002948F2" w:rsidP="002948F2"/>
    <w:p w14:paraId="280A4C76" w14:textId="77777777" w:rsidR="002948F2" w:rsidRPr="00935D79" w:rsidRDefault="002948F2" w:rsidP="00935D79">
      <w:pPr>
        <w:rPr>
          <w:b/>
          <w:bCs/>
          <w:sz w:val="28"/>
          <w:szCs w:val="28"/>
        </w:rPr>
      </w:pPr>
      <w:r w:rsidRPr="00935D79">
        <w:rPr>
          <w:b/>
          <w:bCs/>
          <w:sz w:val="28"/>
          <w:szCs w:val="28"/>
        </w:rPr>
        <w:t>Aesthetic and minimalistic design 8</w:t>
      </w:r>
    </w:p>
    <w:p w14:paraId="2E240683" w14:textId="77777777" w:rsidR="002948F2" w:rsidRDefault="002948F2" w:rsidP="002948F2">
      <w:r>
        <w:t>Heuristic Number: 8</w:t>
      </w:r>
    </w:p>
    <w:p w14:paraId="371A998C" w14:textId="057FDBFF" w:rsidR="002948F2" w:rsidRDefault="002948F2" w:rsidP="002948F2">
      <w:r>
        <w:t xml:space="preserve">Severity Ranking: </w:t>
      </w:r>
      <w:r w:rsidR="005B1265">
        <w:t>1</w:t>
      </w:r>
    </w:p>
    <w:p w14:paraId="12814E0E" w14:textId="77777777" w:rsidR="002948F2" w:rsidRDefault="002948F2" w:rsidP="002948F2">
      <w:r>
        <w:t>Description:  the user can easily navigate through the application.</w:t>
      </w:r>
    </w:p>
    <w:p w14:paraId="059C196D" w14:textId="0C067745" w:rsidR="002948F2" w:rsidRDefault="00B11083" w:rsidP="002948F2">
      <w:r>
        <w:t>Evidence/Justification</w:t>
      </w:r>
      <w:r w:rsidR="002948F2">
        <w:t xml:space="preserve">: </w:t>
      </w:r>
    </w:p>
    <w:p w14:paraId="50880FC3" w14:textId="39AA70F1" w:rsidR="002948F2" w:rsidRDefault="002948F2" w:rsidP="002948F2">
      <w:r>
        <w:t xml:space="preserve">The application has a very plane design and does not have any minimalist design, it does have the option for the user to change the appearance to dark mode but that is all there </w:t>
      </w:r>
      <w:r w:rsidR="0096312D">
        <w:t>is.</w:t>
      </w:r>
    </w:p>
    <w:p w14:paraId="77BEF5F8" w14:textId="77777777" w:rsidR="0096312D" w:rsidRDefault="002948F2" w:rsidP="002948F2">
      <w:r>
        <w:t xml:space="preserve">Recommendation </w:t>
      </w:r>
    </w:p>
    <w:p w14:paraId="178C2FAE" w14:textId="2D232616" w:rsidR="002948F2" w:rsidRDefault="002948F2" w:rsidP="002948F2">
      <w:r>
        <w:t>I could also merge the calendar and schedule pages to give it a more simplistic and artistic design.</w:t>
      </w:r>
    </w:p>
    <w:p w14:paraId="780DD33D" w14:textId="77777777" w:rsidR="002948F2" w:rsidRPr="007827CD" w:rsidRDefault="002948F2" w:rsidP="002948F2"/>
    <w:p w14:paraId="456DD1BB" w14:textId="77777777" w:rsidR="002948F2" w:rsidRPr="00E71637" w:rsidRDefault="002948F2" w:rsidP="002948F2"/>
    <w:p w14:paraId="2113D577" w14:textId="77777777" w:rsidR="002948F2" w:rsidRDefault="002948F2" w:rsidP="002948F2"/>
    <w:p w14:paraId="10F10A9A" w14:textId="77777777" w:rsidR="002948F2" w:rsidRPr="00935D79" w:rsidRDefault="002948F2" w:rsidP="00935D79">
      <w:pPr>
        <w:rPr>
          <w:b/>
          <w:bCs/>
          <w:sz w:val="28"/>
          <w:szCs w:val="28"/>
        </w:rPr>
      </w:pPr>
      <w:r w:rsidRPr="00935D79">
        <w:rPr>
          <w:b/>
          <w:bCs/>
          <w:sz w:val="28"/>
          <w:szCs w:val="28"/>
        </w:rPr>
        <w:t>Ability to identify and recover from errors 9</w:t>
      </w:r>
    </w:p>
    <w:p w14:paraId="0A307DA8" w14:textId="77777777" w:rsidR="002948F2" w:rsidRDefault="002948F2" w:rsidP="002948F2">
      <w:r>
        <w:t>Heuristic Number: 9</w:t>
      </w:r>
    </w:p>
    <w:p w14:paraId="015142FE" w14:textId="77777777" w:rsidR="002948F2" w:rsidRDefault="002948F2" w:rsidP="002948F2">
      <w:r>
        <w:t>Severity Ranking: 0</w:t>
      </w:r>
    </w:p>
    <w:p w14:paraId="2583BD27" w14:textId="3878D290" w:rsidR="002948F2" w:rsidRDefault="002948F2" w:rsidP="002948F2">
      <w:r>
        <w:t xml:space="preserve">Description: when signing in the user is given </w:t>
      </w:r>
      <w:r w:rsidR="00CA08E3">
        <w:t xml:space="preserve">a </w:t>
      </w:r>
      <w:r>
        <w:t>notification if they are entering the wrong credentials, the user will be notified that they are inputting the wrong credentials.</w:t>
      </w:r>
    </w:p>
    <w:p w14:paraId="49FC4175" w14:textId="2AB2B9F3" w:rsidR="002948F2" w:rsidRDefault="00B11083" w:rsidP="002948F2">
      <w:r>
        <w:t>Evidence/Justification</w:t>
      </w:r>
      <w:r w:rsidR="002948F2">
        <w:t>:</w:t>
      </w:r>
    </w:p>
    <w:p w14:paraId="570DDA00" w14:textId="4B9B98A8" w:rsidR="002948F2" w:rsidRDefault="002948F2" w:rsidP="002948F2">
      <w:r>
        <w:t>The user is easily able to recover from errors thanks to the notifications that they get when they input the wrong credentials into the login. Another example would be the delete account button which asks if the user is sure that they want to delete their account. This allow</w:t>
      </w:r>
      <w:r w:rsidR="00CA08E3">
        <w:t>s</w:t>
      </w:r>
      <w:r>
        <w:t xml:space="preserve"> the user to notice the errors they made and easily fix them before they become a problem for them or their schedule.</w:t>
      </w:r>
      <w:r w:rsidRPr="00FA2E06">
        <w:rPr>
          <w:noProof/>
        </w:rPr>
        <w:t xml:space="preserve"> </w:t>
      </w:r>
    </w:p>
    <w:p w14:paraId="49712098" w14:textId="77777777" w:rsidR="002948F2" w:rsidRPr="00935D79" w:rsidRDefault="002948F2" w:rsidP="00935D79">
      <w:pPr>
        <w:rPr>
          <w:b/>
          <w:bCs/>
          <w:sz w:val="28"/>
          <w:szCs w:val="28"/>
        </w:rPr>
      </w:pPr>
      <w:r w:rsidRPr="00935D79">
        <w:rPr>
          <w:b/>
          <w:bCs/>
          <w:sz w:val="28"/>
          <w:szCs w:val="28"/>
        </w:rPr>
        <w:t>Help and documentation 10</w:t>
      </w:r>
    </w:p>
    <w:p w14:paraId="13FC44F5" w14:textId="77777777" w:rsidR="002948F2" w:rsidRDefault="002948F2" w:rsidP="002948F2">
      <w:r>
        <w:t>Heuristic Number: 10</w:t>
      </w:r>
    </w:p>
    <w:p w14:paraId="4FEE2765" w14:textId="77777777" w:rsidR="002948F2" w:rsidRDefault="002948F2" w:rsidP="002948F2">
      <w:r>
        <w:lastRenderedPageBreak/>
        <w:t>Severity Ranking: 4</w:t>
      </w:r>
    </w:p>
    <w:p w14:paraId="4BCB8370" w14:textId="7EBD266E" w:rsidR="002948F2" w:rsidRDefault="002948F2" w:rsidP="002948F2">
      <w:r>
        <w:t>Description:  there is no help option available, I judged that the application is very easy to understand so it was not needed.</w:t>
      </w:r>
    </w:p>
    <w:p w14:paraId="597E3421" w14:textId="28B1CD4E" w:rsidR="002948F2" w:rsidRDefault="00B11083" w:rsidP="002948F2">
      <w:r>
        <w:t>Evidence/Justification</w:t>
      </w:r>
      <w:r w:rsidR="002948F2">
        <w:t>:</w:t>
      </w:r>
    </w:p>
    <w:p w14:paraId="59A2CB06" w14:textId="5695777E" w:rsidR="002948F2" w:rsidRDefault="002948F2" w:rsidP="002948F2">
      <w:r>
        <w:t xml:space="preserve"> The application does not have any help functions or documentation that would allow the user to make help the user if they do not understand the </w:t>
      </w:r>
      <w:r w:rsidR="00935D79">
        <w:t>page,</w:t>
      </w:r>
      <w:r>
        <w:t xml:space="preserve"> it was judge</w:t>
      </w:r>
      <w:r w:rsidR="007000C9">
        <w:t>d</w:t>
      </w:r>
      <w:r>
        <w:t xml:space="preserve"> that the page was too easy to use.</w:t>
      </w:r>
    </w:p>
    <w:p w14:paraId="55539ABE" w14:textId="77777777" w:rsidR="002948F2" w:rsidRDefault="002948F2" w:rsidP="002948F2">
      <w:r>
        <w:t>Recommendations</w:t>
      </w:r>
    </w:p>
    <w:p w14:paraId="036444A4" w14:textId="6428E57D" w:rsidR="002948F2" w:rsidRDefault="002948F2" w:rsidP="002948F2">
      <w:r>
        <w:t xml:space="preserve">Add a help button </w:t>
      </w:r>
      <w:r w:rsidR="007000C9">
        <w:t>o</w:t>
      </w:r>
      <w:r>
        <w:t xml:space="preserve">n the setting page that </w:t>
      </w:r>
      <w:r w:rsidR="007000C9">
        <w:t>g</w:t>
      </w:r>
      <w:r>
        <w:t xml:space="preserve">ives the user information about how to use the </w:t>
      </w:r>
      <w:r w:rsidR="00935D79">
        <w:t>page,</w:t>
      </w:r>
      <w:r>
        <w:t xml:space="preserve"> where all the buttons are located and how to create an event in the schedule, this would allow them to easily adapt to the new application and get used to using it.</w:t>
      </w:r>
    </w:p>
    <w:p w14:paraId="77EAF467" w14:textId="77777777" w:rsidR="0078478E" w:rsidRDefault="0078478E" w:rsidP="002948F2"/>
    <w:p w14:paraId="00F86352" w14:textId="1BD7F4FF" w:rsidR="00C77D97" w:rsidRDefault="004E18F1" w:rsidP="002948F2">
      <w:pPr>
        <w:rPr>
          <w:b/>
          <w:bCs/>
          <w:sz w:val="28"/>
          <w:szCs w:val="28"/>
        </w:rPr>
      </w:pPr>
      <w:r w:rsidRPr="004E18F1">
        <w:rPr>
          <w:b/>
          <w:bCs/>
          <w:sz w:val="28"/>
          <w:szCs w:val="28"/>
        </w:rPr>
        <w:t>Usability testing</w:t>
      </w:r>
      <w:r w:rsidR="00C77D97" w:rsidRPr="004E18F1">
        <w:rPr>
          <w:b/>
          <w:bCs/>
          <w:sz w:val="28"/>
          <w:szCs w:val="28"/>
        </w:rPr>
        <w:t xml:space="preserve"> </w:t>
      </w:r>
      <w:r w:rsidRPr="004E18F1">
        <w:rPr>
          <w:b/>
          <w:bCs/>
          <w:sz w:val="28"/>
          <w:szCs w:val="28"/>
        </w:rPr>
        <w:t xml:space="preserve">– unmoderated </w:t>
      </w:r>
    </w:p>
    <w:p w14:paraId="7F54D5E5" w14:textId="237DBDBF" w:rsidR="00F62B25" w:rsidRPr="00CA3E6C" w:rsidRDefault="005A7F5E" w:rsidP="00CA3E6C">
      <w:pPr>
        <w:pStyle w:val="ListParagraph"/>
        <w:numPr>
          <w:ilvl w:val="0"/>
          <w:numId w:val="10"/>
        </w:numPr>
        <w:rPr>
          <w:b/>
          <w:bCs/>
          <w:sz w:val="28"/>
          <w:szCs w:val="28"/>
        </w:rPr>
      </w:pPr>
      <w:r w:rsidRPr="00CA3E6C">
        <w:rPr>
          <w:b/>
          <w:bCs/>
          <w:sz w:val="28"/>
          <w:szCs w:val="28"/>
        </w:rPr>
        <w:t>P</w:t>
      </w:r>
      <w:r w:rsidR="00F62B25" w:rsidRPr="00CA3E6C">
        <w:rPr>
          <w:b/>
          <w:bCs/>
          <w:sz w:val="28"/>
          <w:szCs w:val="28"/>
        </w:rPr>
        <w:t>ro</w:t>
      </w:r>
      <w:r w:rsidRPr="00CA3E6C">
        <w:rPr>
          <w:b/>
          <w:bCs/>
          <w:sz w:val="28"/>
          <w:szCs w:val="28"/>
        </w:rPr>
        <w:t>blem</w:t>
      </w:r>
      <w:r w:rsidR="00CA3E6C" w:rsidRPr="00CA3E6C">
        <w:rPr>
          <w:b/>
          <w:bCs/>
          <w:sz w:val="28"/>
          <w:szCs w:val="28"/>
        </w:rPr>
        <w:t xml:space="preserve">: </w:t>
      </w:r>
      <w:r w:rsidR="00F62B25">
        <w:t xml:space="preserve">There is no validation </w:t>
      </w:r>
      <w:r w:rsidR="000E2FC5">
        <w:t>o</w:t>
      </w:r>
      <w:r w:rsidR="00F62B25">
        <w:t>n the sign</w:t>
      </w:r>
      <w:r w:rsidR="000E2FC5">
        <w:t>-</w:t>
      </w:r>
      <w:r w:rsidR="00F62B25">
        <w:t xml:space="preserve">up </w:t>
      </w:r>
      <w:r w:rsidR="00351C46">
        <w:t>page,</w:t>
      </w:r>
      <w:r w:rsidR="00F62B25">
        <w:t xml:space="preserve"> the user could easily </w:t>
      </w:r>
      <w:r>
        <w:t>type in</w:t>
      </w:r>
      <w:r w:rsidR="00F62B25">
        <w:t xml:space="preserve"> the wrong </w:t>
      </w:r>
      <w:r>
        <w:t>details</w:t>
      </w:r>
      <w:r w:rsidR="00F62B25">
        <w:t xml:space="preserve"> </w:t>
      </w:r>
    </w:p>
    <w:p w14:paraId="5F204C1B" w14:textId="25FCF2C5" w:rsidR="005A7F5E" w:rsidRPr="00CA3E6C" w:rsidRDefault="005A7F5E" w:rsidP="00CA3E6C">
      <w:pPr>
        <w:ind w:left="720" w:firstLine="720"/>
        <w:rPr>
          <w:sz w:val="24"/>
          <w:szCs w:val="24"/>
        </w:rPr>
      </w:pPr>
      <w:r>
        <w:rPr>
          <w:b/>
          <w:bCs/>
          <w:sz w:val="28"/>
          <w:szCs w:val="28"/>
        </w:rPr>
        <w:t>Solution:</w:t>
      </w:r>
      <w:r>
        <w:rPr>
          <w:b/>
          <w:bCs/>
          <w:sz w:val="24"/>
          <w:szCs w:val="24"/>
        </w:rPr>
        <w:t xml:space="preserve"> </w:t>
      </w:r>
      <w:r>
        <w:rPr>
          <w:sz w:val="24"/>
          <w:szCs w:val="24"/>
        </w:rPr>
        <w:t xml:space="preserve">This can be fixed by adding some validation to the </w:t>
      </w:r>
      <w:r w:rsidR="00351C46">
        <w:rPr>
          <w:sz w:val="24"/>
          <w:szCs w:val="24"/>
        </w:rPr>
        <w:t>sign-up</w:t>
      </w:r>
      <w:r>
        <w:rPr>
          <w:sz w:val="24"/>
          <w:szCs w:val="24"/>
        </w:rPr>
        <w:t xml:space="preserve"> page.</w:t>
      </w:r>
    </w:p>
    <w:p w14:paraId="51314B4F" w14:textId="540617C5" w:rsidR="002948F2" w:rsidRPr="00CA3E6C" w:rsidRDefault="00351C46" w:rsidP="00CA3E6C">
      <w:pPr>
        <w:pStyle w:val="ListParagraph"/>
        <w:numPr>
          <w:ilvl w:val="0"/>
          <w:numId w:val="10"/>
        </w:numPr>
        <w:rPr>
          <w:sz w:val="24"/>
          <w:szCs w:val="24"/>
        </w:rPr>
      </w:pPr>
      <w:r w:rsidRPr="00CA3E6C">
        <w:rPr>
          <w:b/>
          <w:bCs/>
          <w:sz w:val="28"/>
          <w:szCs w:val="28"/>
        </w:rPr>
        <w:t>Problem:</w:t>
      </w:r>
      <w:r w:rsidR="005A7F5E" w:rsidRPr="00CA3E6C">
        <w:rPr>
          <w:sz w:val="24"/>
          <w:szCs w:val="24"/>
        </w:rPr>
        <w:t xml:space="preserve"> The user is unable to </w:t>
      </w:r>
      <w:r w:rsidR="0017595C" w:rsidRPr="00CA3E6C">
        <w:rPr>
          <w:sz w:val="24"/>
          <w:szCs w:val="24"/>
        </w:rPr>
        <w:t>add</w:t>
      </w:r>
      <w:r w:rsidR="005A7F5E" w:rsidRPr="00CA3E6C">
        <w:rPr>
          <w:sz w:val="24"/>
          <w:szCs w:val="24"/>
        </w:rPr>
        <w:t xml:space="preserve"> task</w:t>
      </w:r>
      <w:r w:rsidR="0017595C" w:rsidRPr="00CA3E6C">
        <w:rPr>
          <w:sz w:val="24"/>
          <w:szCs w:val="24"/>
        </w:rPr>
        <w:t xml:space="preserve">s </w:t>
      </w:r>
      <w:r w:rsidR="000E2FC5">
        <w:rPr>
          <w:sz w:val="24"/>
          <w:szCs w:val="24"/>
        </w:rPr>
        <w:t>o</w:t>
      </w:r>
      <w:r w:rsidR="0017595C" w:rsidRPr="00CA3E6C">
        <w:rPr>
          <w:sz w:val="24"/>
          <w:szCs w:val="24"/>
        </w:rPr>
        <w:t>n the home page</w:t>
      </w:r>
      <w:r w:rsidR="001E1AC1" w:rsidRPr="00CA3E6C">
        <w:rPr>
          <w:sz w:val="24"/>
          <w:szCs w:val="24"/>
        </w:rPr>
        <w:t xml:space="preserve">. The user cannot edit tasks </w:t>
      </w:r>
      <w:r w:rsidR="00CA08E3">
        <w:rPr>
          <w:sz w:val="24"/>
          <w:szCs w:val="24"/>
        </w:rPr>
        <w:t>o</w:t>
      </w:r>
      <w:r w:rsidR="001E1AC1" w:rsidRPr="00CA3E6C">
        <w:rPr>
          <w:sz w:val="24"/>
          <w:szCs w:val="24"/>
        </w:rPr>
        <w:t>n the schedule page or the home page.</w:t>
      </w:r>
    </w:p>
    <w:p w14:paraId="3413D27E" w14:textId="3254AD54" w:rsidR="005A7F5E" w:rsidRPr="00CA3E6C" w:rsidRDefault="005A7F5E" w:rsidP="00CA3E6C">
      <w:pPr>
        <w:ind w:left="720" w:firstLine="720"/>
        <w:rPr>
          <w:b/>
          <w:bCs/>
          <w:sz w:val="28"/>
          <w:szCs w:val="28"/>
        </w:rPr>
      </w:pPr>
      <w:r>
        <w:rPr>
          <w:b/>
          <w:bCs/>
          <w:sz w:val="28"/>
          <w:szCs w:val="28"/>
        </w:rPr>
        <w:t xml:space="preserve">Solution: </w:t>
      </w:r>
      <w:r w:rsidR="00CA3E6C" w:rsidRPr="00CA3E6C">
        <w:rPr>
          <w:sz w:val="24"/>
          <w:szCs w:val="24"/>
        </w:rPr>
        <w:t>implement add tasks and edit tasks functions to both the pages</w:t>
      </w:r>
      <w:r w:rsidR="00CA3E6C">
        <w:rPr>
          <w:b/>
          <w:bCs/>
          <w:sz w:val="28"/>
          <w:szCs w:val="28"/>
        </w:rPr>
        <w:t>.</w:t>
      </w:r>
    </w:p>
    <w:p w14:paraId="33C8A905" w14:textId="38575A73" w:rsidR="005A7F5E" w:rsidRPr="0016734C" w:rsidRDefault="0016734C" w:rsidP="00157031">
      <w:pPr>
        <w:pStyle w:val="ListParagraph"/>
        <w:numPr>
          <w:ilvl w:val="0"/>
          <w:numId w:val="10"/>
        </w:numPr>
        <w:rPr>
          <w:b/>
          <w:bCs/>
          <w:sz w:val="32"/>
          <w:szCs w:val="32"/>
          <w:u w:val="single"/>
        </w:rPr>
      </w:pPr>
      <w:r w:rsidRPr="0016734C">
        <w:rPr>
          <w:b/>
          <w:bCs/>
          <w:sz w:val="28"/>
          <w:szCs w:val="28"/>
        </w:rPr>
        <w:t>Problem:</w:t>
      </w:r>
      <w:r w:rsidRPr="0016734C">
        <w:rPr>
          <w:sz w:val="24"/>
          <w:szCs w:val="24"/>
        </w:rPr>
        <w:t xml:space="preserve"> the user is sometime</w:t>
      </w:r>
      <w:r w:rsidR="009B1B02">
        <w:rPr>
          <w:sz w:val="24"/>
          <w:szCs w:val="24"/>
        </w:rPr>
        <w:t>s</w:t>
      </w:r>
      <w:r w:rsidRPr="0016734C">
        <w:rPr>
          <w:sz w:val="24"/>
          <w:szCs w:val="24"/>
        </w:rPr>
        <w:t xml:space="preserve"> unable to navigate to the settings page.</w:t>
      </w:r>
    </w:p>
    <w:p w14:paraId="15DA0E02" w14:textId="32D2C66C" w:rsidR="005A7F5E" w:rsidRPr="004F0B44" w:rsidRDefault="005A7F5E" w:rsidP="004F0B44">
      <w:pPr>
        <w:ind w:left="720" w:firstLine="720"/>
        <w:rPr>
          <w:sz w:val="24"/>
          <w:szCs w:val="24"/>
        </w:rPr>
      </w:pPr>
      <w:r>
        <w:rPr>
          <w:b/>
          <w:bCs/>
          <w:sz w:val="28"/>
          <w:szCs w:val="28"/>
        </w:rPr>
        <w:t xml:space="preserve">Solution: </w:t>
      </w:r>
      <w:r w:rsidR="004F0B44">
        <w:rPr>
          <w:sz w:val="24"/>
          <w:szCs w:val="24"/>
        </w:rPr>
        <w:t xml:space="preserve">I would remove the setting link from the dropdown menu and move it to the navigation bar </w:t>
      </w:r>
    </w:p>
    <w:p w14:paraId="5D34F06F" w14:textId="11ED73A9" w:rsidR="005A7F5E" w:rsidRPr="00351C46" w:rsidRDefault="00351C46" w:rsidP="004F0B44">
      <w:pPr>
        <w:pStyle w:val="ListParagraph"/>
        <w:numPr>
          <w:ilvl w:val="0"/>
          <w:numId w:val="10"/>
        </w:numPr>
        <w:rPr>
          <w:sz w:val="24"/>
          <w:szCs w:val="24"/>
        </w:rPr>
      </w:pPr>
      <w:r w:rsidRPr="004F0B44">
        <w:rPr>
          <w:b/>
          <w:bCs/>
          <w:sz w:val="28"/>
          <w:szCs w:val="28"/>
        </w:rPr>
        <w:t>Problem:</w:t>
      </w:r>
      <w:r w:rsidR="004F0B44">
        <w:rPr>
          <w:b/>
          <w:bCs/>
          <w:sz w:val="28"/>
          <w:szCs w:val="28"/>
        </w:rPr>
        <w:t xml:space="preserve"> </w:t>
      </w:r>
      <w:r w:rsidR="004F0B44" w:rsidRPr="00351C46">
        <w:rPr>
          <w:sz w:val="24"/>
          <w:szCs w:val="24"/>
        </w:rPr>
        <w:t>Th</w:t>
      </w:r>
      <w:r w:rsidR="009F2F46" w:rsidRPr="00351C46">
        <w:rPr>
          <w:sz w:val="24"/>
          <w:szCs w:val="24"/>
        </w:rPr>
        <w:t>e notes are limited to a single text type.</w:t>
      </w:r>
    </w:p>
    <w:p w14:paraId="0A0894FA" w14:textId="04A13ABF" w:rsidR="00D159E8" w:rsidRPr="00351C46" w:rsidRDefault="005A7F5E" w:rsidP="00D159E8">
      <w:pPr>
        <w:ind w:left="720" w:firstLine="720"/>
        <w:rPr>
          <w:sz w:val="24"/>
          <w:szCs w:val="24"/>
        </w:rPr>
      </w:pPr>
      <w:r>
        <w:rPr>
          <w:b/>
          <w:bCs/>
          <w:sz w:val="28"/>
          <w:szCs w:val="28"/>
        </w:rPr>
        <w:t>Solution</w:t>
      </w:r>
      <w:r w:rsidRPr="00351C46">
        <w:rPr>
          <w:sz w:val="24"/>
          <w:szCs w:val="24"/>
        </w:rPr>
        <w:t xml:space="preserve">: </w:t>
      </w:r>
      <w:r w:rsidR="00351C46" w:rsidRPr="00351C46">
        <w:rPr>
          <w:sz w:val="24"/>
          <w:szCs w:val="24"/>
        </w:rPr>
        <w:t>implements</w:t>
      </w:r>
      <w:r w:rsidR="009F2F46" w:rsidRPr="00351C46">
        <w:rPr>
          <w:sz w:val="24"/>
          <w:szCs w:val="24"/>
        </w:rPr>
        <w:t xml:space="preserve"> a function to allow</w:t>
      </w:r>
      <w:r w:rsidR="00A805D9" w:rsidRPr="00351C46">
        <w:rPr>
          <w:sz w:val="24"/>
          <w:szCs w:val="24"/>
        </w:rPr>
        <w:t xml:space="preserve"> the user to ch</w:t>
      </w:r>
      <w:r w:rsidR="009B1B02">
        <w:rPr>
          <w:sz w:val="24"/>
          <w:szCs w:val="24"/>
        </w:rPr>
        <w:t>o</w:t>
      </w:r>
      <w:r w:rsidR="00A805D9" w:rsidRPr="00351C46">
        <w:rPr>
          <w:sz w:val="24"/>
          <w:szCs w:val="24"/>
        </w:rPr>
        <w:t>ose from multiple text styles.</w:t>
      </w:r>
    </w:p>
    <w:p w14:paraId="428FCF2F" w14:textId="54B574A8" w:rsidR="005A7F5E" w:rsidRPr="009B1B02" w:rsidRDefault="005A7F5E" w:rsidP="00D159E8">
      <w:pPr>
        <w:pStyle w:val="ListParagraph"/>
        <w:numPr>
          <w:ilvl w:val="0"/>
          <w:numId w:val="10"/>
        </w:numPr>
        <w:rPr>
          <w:sz w:val="24"/>
          <w:szCs w:val="24"/>
        </w:rPr>
      </w:pPr>
      <w:r w:rsidRPr="00D159E8">
        <w:rPr>
          <w:b/>
          <w:bCs/>
          <w:sz w:val="28"/>
          <w:szCs w:val="28"/>
        </w:rPr>
        <w:t>Problem</w:t>
      </w:r>
      <w:r w:rsidR="00D159E8">
        <w:rPr>
          <w:b/>
          <w:bCs/>
          <w:sz w:val="28"/>
          <w:szCs w:val="28"/>
        </w:rPr>
        <w:t xml:space="preserve">: </w:t>
      </w:r>
      <w:r w:rsidR="00D159E8" w:rsidRPr="009B1B02">
        <w:rPr>
          <w:sz w:val="24"/>
          <w:szCs w:val="24"/>
        </w:rPr>
        <w:t>many functions and buttons have no effect.</w:t>
      </w:r>
    </w:p>
    <w:p w14:paraId="6422DCD5" w14:textId="748FE724" w:rsidR="005A7F5E" w:rsidRPr="00351C46" w:rsidRDefault="005A7F5E" w:rsidP="00351C46">
      <w:pPr>
        <w:ind w:firstLine="720"/>
        <w:rPr>
          <w:sz w:val="24"/>
          <w:szCs w:val="24"/>
        </w:rPr>
      </w:pPr>
      <w:r>
        <w:rPr>
          <w:b/>
          <w:bCs/>
          <w:sz w:val="28"/>
          <w:szCs w:val="28"/>
        </w:rPr>
        <w:t>Solution:</w:t>
      </w:r>
      <w:r w:rsidR="00FF1167">
        <w:rPr>
          <w:b/>
          <w:bCs/>
          <w:sz w:val="28"/>
          <w:szCs w:val="28"/>
        </w:rPr>
        <w:t xml:space="preserve"> </w:t>
      </w:r>
      <w:r w:rsidR="00FF1167" w:rsidRPr="00351C46">
        <w:rPr>
          <w:sz w:val="24"/>
          <w:szCs w:val="24"/>
        </w:rPr>
        <w:t xml:space="preserve">Program the switches to </w:t>
      </w:r>
      <w:r w:rsidR="00351C46" w:rsidRPr="00351C46">
        <w:rPr>
          <w:sz w:val="24"/>
          <w:szCs w:val="24"/>
        </w:rPr>
        <w:t>customise the task manager based on their purpose.</w:t>
      </w:r>
    </w:p>
    <w:p w14:paraId="36A7F305" w14:textId="77777777" w:rsidR="005A7F5E" w:rsidRPr="00351C46" w:rsidRDefault="005A7F5E" w:rsidP="005A7F5E">
      <w:pPr>
        <w:rPr>
          <w:sz w:val="24"/>
          <w:szCs w:val="24"/>
        </w:rPr>
      </w:pPr>
    </w:p>
    <w:p w14:paraId="56EFA4BD" w14:textId="77777777" w:rsidR="005A7F5E" w:rsidRPr="004E18F1" w:rsidRDefault="005A7F5E" w:rsidP="005A7F5E">
      <w:pPr>
        <w:rPr>
          <w:b/>
          <w:bCs/>
          <w:sz w:val="28"/>
          <w:szCs w:val="28"/>
        </w:rPr>
      </w:pPr>
    </w:p>
    <w:p w14:paraId="4FE9F3A5" w14:textId="77777777" w:rsidR="005A7F5E" w:rsidRPr="00BF6E16" w:rsidRDefault="005A7F5E" w:rsidP="002948F2">
      <w:pPr>
        <w:rPr>
          <w:b/>
          <w:bCs/>
          <w:sz w:val="32"/>
          <w:szCs w:val="32"/>
          <w:u w:val="single"/>
        </w:rPr>
      </w:pPr>
    </w:p>
    <w:p w14:paraId="0949461D" w14:textId="77542D41" w:rsidR="00A63ABE" w:rsidRPr="00A63ABE" w:rsidRDefault="00113B4B" w:rsidP="002948F2">
      <w:pPr>
        <w:rPr>
          <w:b/>
          <w:bCs/>
          <w:sz w:val="32"/>
          <w:szCs w:val="32"/>
          <w:u w:val="single"/>
        </w:rPr>
      </w:pPr>
      <w:r w:rsidRPr="00BF6E16">
        <w:rPr>
          <w:b/>
          <w:bCs/>
          <w:sz w:val="32"/>
          <w:szCs w:val="32"/>
          <w:u w:val="single"/>
        </w:rPr>
        <w:lastRenderedPageBreak/>
        <w:t xml:space="preserve">Feedback and discussion </w:t>
      </w:r>
    </w:p>
    <w:p w14:paraId="2E13E188" w14:textId="44A4AE2F" w:rsidR="00113B4B" w:rsidRDefault="00A63ABE" w:rsidP="002948F2">
      <w:r>
        <w:t xml:space="preserve">Based on the </w:t>
      </w:r>
      <w:r w:rsidR="00421C8D">
        <w:t>feedback</w:t>
      </w:r>
      <w:r>
        <w:t xml:space="preserve"> I got from </w:t>
      </w:r>
      <w:r w:rsidR="00CC1730">
        <w:t xml:space="preserve">my 5 </w:t>
      </w:r>
      <w:r w:rsidR="00F05394">
        <w:t xml:space="preserve">end users and the observations from </w:t>
      </w:r>
      <w:r w:rsidR="00004BAD">
        <w:t>usability</w:t>
      </w:r>
      <w:r w:rsidR="00F05394">
        <w:t xml:space="preserve"> testing, I found out that the strongest point in my Task manager </w:t>
      </w:r>
      <w:r w:rsidR="00B70834">
        <w:t>is the aesthetic and design throughout the application</w:t>
      </w:r>
      <w:r w:rsidR="005F5E13">
        <w:t xml:space="preserve">, the general layout of black and gold gas impressed </w:t>
      </w:r>
      <w:r w:rsidR="001C0A1D">
        <w:t>most</w:t>
      </w:r>
      <w:r w:rsidR="005F5E13">
        <w:t xml:space="preserve"> of the users</w:t>
      </w:r>
      <w:r w:rsidR="001C0A1D">
        <w:t xml:space="preserve">. But I still believe there is </w:t>
      </w:r>
      <w:r w:rsidR="00004BAD">
        <w:t>still</w:t>
      </w:r>
      <w:r w:rsidR="001C0A1D">
        <w:t xml:space="preserve"> ro</w:t>
      </w:r>
      <w:r w:rsidR="000A7DF6">
        <w:t>om for improvement, therefore I left the heuristic evaluation at</w:t>
      </w:r>
      <w:r w:rsidR="00004BAD">
        <w:t xml:space="preserve"> 1</w:t>
      </w:r>
      <w:r w:rsidR="00F110BE">
        <w:t>.</w:t>
      </w:r>
    </w:p>
    <w:p w14:paraId="340F6073" w14:textId="33B355C6" w:rsidR="00F110BE" w:rsidRDefault="00F110BE" w:rsidP="002948F2">
      <w:r>
        <w:t xml:space="preserve">Based on the feedback my biggest weakness </w:t>
      </w:r>
      <w:r w:rsidR="00830DFE">
        <w:t>woul</w:t>
      </w:r>
      <w:r w:rsidR="00D86A4E">
        <w:t xml:space="preserve">d </w:t>
      </w:r>
      <w:r w:rsidR="00830DFE">
        <w:t xml:space="preserve">be </w:t>
      </w:r>
      <w:r w:rsidR="00E77D5C">
        <w:t>the consistency and standard of the task manager</w:t>
      </w:r>
      <w:r w:rsidR="00D86A4E">
        <w:t>, there are too many inconsistenc</w:t>
      </w:r>
      <w:r w:rsidR="00036B09">
        <w:t>i</w:t>
      </w:r>
      <w:r w:rsidR="00D86A4E">
        <w:t xml:space="preserve">es in the application and they don’t all have the same grid, and when some labels load in later than the </w:t>
      </w:r>
      <w:proofErr w:type="gramStart"/>
      <w:r w:rsidR="00D86A4E">
        <w:t>other</w:t>
      </w:r>
      <w:r w:rsidR="00EB1C94">
        <w:t>,  inconsistencies</w:t>
      </w:r>
      <w:proofErr w:type="gramEnd"/>
      <w:r w:rsidR="00EB1C94">
        <w:t xml:space="preserve"> appear in the application.</w:t>
      </w:r>
    </w:p>
    <w:p w14:paraId="51C958E9" w14:textId="1BFD3C14" w:rsidR="00EB1C94" w:rsidRDefault="00EB3CC9" w:rsidP="002948F2">
      <w:r>
        <w:t xml:space="preserve">The feedback I got from my end users is very likely to </w:t>
      </w:r>
      <w:r w:rsidR="00BF0B15">
        <w:t>influence</w:t>
      </w:r>
      <w:r>
        <w:t xml:space="preserve"> my future design of this task man</w:t>
      </w:r>
      <w:r w:rsidR="00036B09">
        <w:t>a</w:t>
      </w:r>
      <w:r>
        <w:t xml:space="preserve">ger </w:t>
      </w:r>
      <w:r w:rsidR="00ED0756">
        <w:t xml:space="preserve">and thanks to their feedback, I am aware that I need </w:t>
      </w:r>
      <w:r w:rsidR="00BF0B15">
        <w:t>to</w:t>
      </w:r>
      <w:r w:rsidR="00ED0756">
        <w:t xml:space="preserve"> </w:t>
      </w:r>
      <w:r w:rsidR="00BF0B15">
        <w:t>give</w:t>
      </w:r>
      <w:r w:rsidR="00ED0756">
        <w:t xml:space="preserve"> the </w:t>
      </w:r>
      <w:proofErr w:type="gramStart"/>
      <w:r w:rsidR="00ED0756">
        <w:t>heuristic(</w:t>
      </w:r>
      <w:proofErr w:type="gramEnd"/>
      <w:r w:rsidR="00ED0756">
        <w:t xml:space="preserve">)consistency and </w:t>
      </w:r>
      <w:r w:rsidR="00467806">
        <w:t xml:space="preserve">standards </w:t>
      </w:r>
      <w:r w:rsidR="00ED0756">
        <w:t>)</w:t>
      </w:r>
      <w:r w:rsidR="00467806">
        <w:t xml:space="preserve"> my highest priority to make the perfect design.</w:t>
      </w:r>
    </w:p>
    <w:p w14:paraId="6B22EC17" w14:textId="77777777" w:rsidR="002948F2" w:rsidRDefault="002948F2" w:rsidP="002948F2">
      <w:pPr>
        <w:pStyle w:val="Heading2"/>
      </w:pPr>
      <w:r w:rsidRPr="00D3370E">
        <w:t xml:space="preserve"> </w:t>
      </w:r>
    </w:p>
    <w:p w14:paraId="35C818C1" w14:textId="4408AD0E" w:rsidR="002948F2" w:rsidRPr="00BF0B15" w:rsidRDefault="002948F2" w:rsidP="00BF0B15">
      <w:pPr>
        <w:rPr>
          <w:b/>
          <w:bCs/>
          <w:sz w:val="36"/>
          <w:szCs w:val="36"/>
          <w:u w:val="single"/>
        </w:rPr>
      </w:pPr>
      <w:r w:rsidRPr="00BF0B15">
        <w:rPr>
          <w:b/>
          <w:bCs/>
          <w:sz w:val="36"/>
          <w:szCs w:val="36"/>
          <w:u w:val="single"/>
        </w:rPr>
        <w:t>Conclusion</w:t>
      </w:r>
    </w:p>
    <w:p w14:paraId="5E684C97" w14:textId="17BFC804" w:rsidR="002B1972" w:rsidRDefault="000702A4" w:rsidP="002948F2">
      <w:r>
        <w:t>T</w:t>
      </w:r>
      <w:r w:rsidR="00B463CB">
        <w:t xml:space="preserve">he </w:t>
      </w:r>
      <w:r>
        <w:t>prototype has a lot of shortcoming</w:t>
      </w:r>
      <w:r w:rsidR="009B1B02">
        <w:t>s</w:t>
      </w:r>
      <w:r>
        <w:t xml:space="preserve"> and need</w:t>
      </w:r>
      <w:r w:rsidR="009B1B02">
        <w:t>s</w:t>
      </w:r>
      <w:r>
        <w:t xml:space="preserve"> many update</w:t>
      </w:r>
      <w:r w:rsidR="009B1B02">
        <w:t>s</w:t>
      </w:r>
      <w:r>
        <w:t xml:space="preserve"> before it can become ready for </w:t>
      </w:r>
      <w:proofErr w:type="gramStart"/>
      <w:r>
        <w:t>sleepless</w:t>
      </w:r>
      <w:proofErr w:type="gramEnd"/>
      <w:r>
        <w:t xml:space="preserve"> and anxiety filled student</w:t>
      </w:r>
      <w:r w:rsidR="009B1B02">
        <w:t>s</w:t>
      </w:r>
      <w:r>
        <w:t xml:space="preserve">. </w:t>
      </w:r>
      <w:r w:rsidR="00B463CB">
        <w:t>T</w:t>
      </w:r>
      <w:r>
        <w:t xml:space="preserve">he application needs to look simpler and more artistic to easily attract their attention and ensure effective </w:t>
      </w:r>
      <w:r w:rsidR="00B463CB">
        <w:t>use. The</w:t>
      </w:r>
      <w:r w:rsidR="002B1972">
        <w:t xml:space="preserve"> project </w:t>
      </w:r>
      <w:r w:rsidR="004C7A20">
        <w:t>was</w:t>
      </w:r>
      <w:r w:rsidR="00FF5C1C">
        <w:t xml:space="preserve"> mad</w:t>
      </w:r>
      <w:r w:rsidR="004C7A20">
        <w:t>e</w:t>
      </w:r>
      <w:r w:rsidR="00FF5C1C">
        <w:t xml:space="preserve"> to be </w:t>
      </w:r>
      <w:r w:rsidR="004C7A20">
        <w:t>a task</w:t>
      </w:r>
      <w:r w:rsidR="00FF5C1C">
        <w:t xml:space="preserve"> manager for a student to </w:t>
      </w:r>
      <w:r w:rsidR="004C7A20">
        <w:t>easily nav</w:t>
      </w:r>
      <w:r>
        <w:t>igate through work and social life, they would be able to schedule and plan activities ahead of time</w:t>
      </w:r>
      <w:r w:rsidR="00B463CB">
        <w:t xml:space="preserve">. </w:t>
      </w:r>
    </w:p>
    <w:p w14:paraId="1BF810A0" w14:textId="6DFB1572" w:rsidR="006A10AF" w:rsidRPr="002D2B73" w:rsidRDefault="00C976B9" w:rsidP="002948F2">
      <w:pPr>
        <w:rPr>
          <w:rFonts w:cstheme="minorHAnsi"/>
        </w:rPr>
      </w:pPr>
      <w:r w:rsidRPr="002D2B73">
        <w:rPr>
          <w:rFonts w:cstheme="minorHAnsi"/>
        </w:rPr>
        <w:t xml:space="preserve">I have followed the original idea of the task manager </w:t>
      </w:r>
      <w:r w:rsidR="005C4093" w:rsidRPr="002D2B73">
        <w:rPr>
          <w:rFonts w:cstheme="minorHAnsi"/>
        </w:rPr>
        <w:t>and kept most of its baseline feat</w:t>
      </w:r>
      <w:r w:rsidR="009B1B02" w:rsidRPr="002D2B73">
        <w:rPr>
          <w:rFonts w:cstheme="minorHAnsi"/>
        </w:rPr>
        <w:t>ur</w:t>
      </w:r>
      <w:r w:rsidR="005C4093" w:rsidRPr="002D2B73">
        <w:rPr>
          <w:rFonts w:cstheme="minorHAnsi"/>
        </w:rPr>
        <w:t>es (e.g., the settings page)</w:t>
      </w:r>
      <w:r w:rsidR="00F5684C" w:rsidRPr="002D2B73">
        <w:rPr>
          <w:rFonts w:cstheme="minorHAnsi"/>
        </w:rPr>
        <w:t xml:space="preserve"> while</w:t>
      </w:r>
      <w:r w:rsidR="00F23691" w:rsidRPr="002D2B73">
        <w:rPr>
          <w:rFonts w:cstheme="minorHAnsi"/>
        </w:rPr>
        <w:t xml:space="preserve"> focussing on</w:t>
      </w:r>
      <w:r w:rsidR="00F5684C" w:rsidRPr="002D2B73">
        <w:rPr>
          <w:rFonts w:cstheme="minorHAnsi"/>
        </w:rPr>
        <w:t xml:space="preserve"> </w:t>
      </w:r>
      <w:r w:rsidR="00F23691" w:rsidRPr="002D2B73">
        <w:rPr>
          <w:rFonts w:cstheme="minorHAnsi"/>
          <w:color w:val="0E101A"/>
        </w:rPr>
        <w:t>a breadth of features with a smaller focus on some of the functionality of the task manager</w:t>
      </w:r>
      <w:r w:rsidR="004A3685" w:rsidRPr="002D2B73">
        <w:rPr>
          <w:rFonts w:cstheme="minorHAnsi"/>
          <w:color w:val="0E101A"/>
        </w:rPr>
        <w:t xml:space="preserve">. In other for </w:t>
      </w:r>
      <w:r w:rsidR="00036B09" w:rsidRPr="002D2B73">
        <w:rPr>
          <w:rFonts w:cstheme="minorHAnsi"/>
          <w:color w:val="0E101A"/>
        </w:rPr>
        <w:t>further</w:t>
      </w:r>
      <w:r w:rsidR="004A3685" w:rsidRPr="002D2B73">
        <w:rPr>
          <w:rFonts w:cstheme="minorHAnsi"/>
          <w:color w:val="0E101A"/>
        </w:rPr>
        <w:t xml:space="preserve"> </w:t>
      </w:r>
      <w:proofErr w:type="gramStart"/>
      <w:r w:rsidR="004A3685" w:rsidRPr="002D2B73">
        <w:rPr>
          <w:rFonts w:cstheme="minorHAnsi"/>
          <w:color w:val="0E101A"/>
        </w:rPr>
        <w:t>development</w:t>
      </w:r>
      <w:proofErr w:type="gramEnd"/>
      <w:r w:rsidR="004A3685" w:rsidRPr="002D2B73">
        <w:rPr>
          <w:rFonts w:cstheme="minorHAnsi"/>
          <w:color w:val="0E101A"/>
        </w:rPr>
        <w:t xml:space="preserve"> I should include </w:t>
      </w:r>
      <w:r w:rsidR="00036B09" w:rsidRPr="002D2B73">
        <w:rPr>
          <w:rFonts w:cstheme="minorHAnsi"/>
          <w:color w:val="0E101A"/>
        </w:rPr>
        <w:t>familiar</w:t>
      </w:r>
      <w:r w:rsidR="004A3685" w:rsidRPr="002D2B73">
        <w:rPr>
          <w:rFonts w:cstheme="minorHAnsi"/>
          <w:color w:val="0E101A"/>
        </w:rPr>
        <w:t xml:space="preserve"> </w:t>
      </w:r>
      <w:r w:rsidR="00036B09" w:rsidRPr="002D2B73">
        <w:rPr>
          <w:rFonts w:cstheme="minorHAnsi"/>
          <w:color w:val="0E101A"/>
        </w:rPr>
        <w:t>icons</w:t>
      </w:r>
      <w:r w:rsidR="004A3685" w:rsidRPr="002D2B73">
        <w:rPr>
          <w:rFonts w:cstheme="minorHAnsi"/>
          <w:color w:val="0E101A"/>
        </w:rPr>
        <w:t xml:space="preserve"> in the navigation bar of the task manager to make it easily </w:t>
      </w:r>
      <w:r w:rsidR="00036B09" w:rsidRPr="002D2B73">
        <w:rPr>
          <w:rFonts w:cstheme="minorHAnsi"/>
          <w:color w:val="0E101A"/>
        </w:rPr>
        <w:t>accessible to users.</w:t>
      </w:r>
    </w:p>
    <w:p w14:paraId="0A54CB0D" w14:textId="77777777" w:rsidR="00F72228" w:rsidRDefault="00F72228" w:rsidP="00F72228">
      <w:pPr>
        <w:rPr>
          <w:rFonts w:ascii="Arial" w:hAnsi="Arial" w:cs="Arial"/>
          <w:color w:val="0E101A"/>
        </w:rPr>
      </w:pPr>
    </w:p>
    <w:p w14:paraId="3B2E6FBE" w14:textId="77777777" w:rsidR="000F4A1D" w:rsidRDefault="000F4A1D" w:rsidP="00F72228">
      <w:pPr>
        <w:rPr>
          <w:rFonts w:ascii="Arial" w:hAnsi="Arial" w:cs="Arial"/>
          <w:color w:val="0E101A"/>
        </w:rPr>
      </w:pPr>
    </w:p>
    <w:p w14:paraId="58191195" w14:textId="1417E5C8" w:rsidR="00F72228" w:rsidRPr="001A5D8C" w:rsidRDefault="00F72228" w:rsidP="00BF0B15">
      <w:pPr>
        <w:spacing w:after="0" w:line="240" w:lineRule="auto"/>
        <w:rPr>
          <w:rFonts w:ascii="Arial" w:hAnsi="Arial" w:cs="Arial"/>
          <w:color w:val="0E101A"/>
        </w:rPr>
      </w:pPr>
    </w:p>
    <w:p w14:paraId="0CAEC496" w14:textId="7400D26E" w:rsidR="00F72228" w:rsidRPr="001A5D8C" w:rsidRDefault="00F72228" w:rsidP="00036B09">
      <w:pPr>
        <w:rPr>
          <w:rFonts w:ascii="Arial" w:hAnsi="Arial" w:cs="Arial"/>
          <w:color w:val="0E101A"/>
        </w:rPr>
      </w:pPr>
      <w:r w:rsidRPr="001A5D8C">
        <w:rPr>
          <w:rFonts w:ascii="Arial" w:hAnsi="Arial" w:cs="Arial"/>
          <w:color w:val="0E101A"/>
        </w:rPr>
        <w:t> </w:t>
      </w:r>
    </w:p>
    <w:p w14:paraId="79F31033" w14:textId="77777777" w:rsidR="003F69C0" w:rsidRDefault="003F69C0"/>
    <w:p w14:paraId="2DBB1CB3" w14:textId="77777777" w:rsidR="003F69C0" w:rsidRDefault="003F69C0"/>
    <w:sectPr w:rsidR="003F69C0" w:rsidSect="00D806D2">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47803" w14:textId="77777777" w:rsidR="00313999" w:rsidRDefault="00313999" w:rsidP="003D3E1F">
      <w:pPr>
        <w:spacing w:after="0" w:line="240" w:lineRule="auto"/>
      </w:pPr>
      <w:r>
        <w:separator/>
      </w:r>
    </w:p>
  </w:endnote>
  <w:endnote w:type="continuationSeparator" w:id="0">
    <w:p w14:paraId="30C26E32" w14:textId="77777777" w:rsidR="00313999" w:rsidRDefault="00313999" w:rsidP="003D3E1F">
      <w:pPr>
        <w:spacing w:after="0" w:line="240" w:lineRule="auto"/>
      </w:pPr>
      <w:r>
        <w:continuationSeparator/>
      </w:r>
    </w:p>
  </w:endnote>
  <w:endnote w:type="continuationNotice" w:id="1">
    <w:p w14:paraId="58CA574A" w14:textId="77777777" w:rsidR="00313999" w:rsidRDefault="003139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3406" w14:textId="77777777" w:rsidR="003D3E1F" w:rsidRDefault="003D3E1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6E77CF04" w14:textId="77777777" w:rsidR="003D3E1F" w:rsidRDefault="003D3E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5CF6E" w14:textId="77777777" w:rsidR="00313999" w:rsidRDefault="00313999" w:rsidP="003D3E1F">
      <w:pPr>
        <w:spacing w:after="0" w:line="240" w:lineRule="auto"/>
      </w:pPr>
      <w:r>
        <w:separator/>
      </w:r>
    </w:p>
  </w:footnote>
  <w:footnote w:type="continuationSeparator" w:id="0">
    <w:p w14:paraId="57E16324" w14:textId="77777777" w:rsidR="00313999" w:rsidRDefault="00313999" w:rsidP="003D3E1F">
      <w:pPr>
        <w:spacing w:after="0" w:line="240" w:lineRule="auto"/>
      </w:pPr>
      <w:r>
        <w:continuationSeparator/>
      </w:r>
    </w:p>
  </w:footnote>
  <w:footnote w:type="continuationNotice" w:id="1">
    <w:p w14:paraId="6C1A671F" w14:textId="77777777" w:rsidR="00313999" w:rsidRDefault="003139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3910"/>
    <w:multiLevelType w:val="multilevel"/>
    <w:tmpl w:val="90C8E6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417DB"/>
    <w:multiLevelType w:val="multilevel"/>
    <w:tmpl w:val="E62A5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7F740F"/>
    <w:multiLevelType w:val="multilevel"/>
    <w:tmpl w:val="72C8C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5B0D7F"/>
    <w:multiLevelType w:val="multilevel"/>
    <w:tmpl w:val="F998DB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6F5705"/>
    <w:multiLevelType w:val="hybridMultilevel"/>
    <w:tmpl w:val="2894FE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CBE09C2"/>
    <w:multiLevelType w:val="multilevel"/>
    <w:tmpl w:val="35E64A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996A59"/>
    <w:multiLevelType w:val="hybridMultilevel"/>
    <w:tmpl w:val="51988A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1A83234"/>
    <w:multiLevelType w:val="hybridMultilevel"/>
    <w:tmpl w:val="514C3C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A60746"/>
    <w:multiLevelType w:val="multilevel"/>
    <w:tmpl w:val="68249D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758089197">
    <w:abstractNumId w:val="8"/>
  </w:num>
  <w:num w:numId="2" w16cid:durableId="684937979">
    <w:abstractNumId w:val="1"/>
  </w:num>
  <w:num w:numId="3" w16cid:durableId="1885603349">
    <w:abstractNumId w:val="2"/>
  </w:num>
  <w:num w:numId="4" w16cid:durableId="716392690">
    <w:abstractNumId w:val="2"/>
  </w:num>
  <w:num w:numId="5" w16cid:durableId="1430421344">
    <w:abstractNumId w:val="3"/>
  </w:num>
  <w:num w:numId="6" w16cid:durableId="952596048">
    <w:abstractNumId w:val="0"/>
  </w:num>
  <w:num w:numId="7" w16cid:durableId="674264566">
    <w:abstractNumId w:val="5"/>
  </w:num>
  <w:num w:numId="8" w16cid:durableId="914437412">
    <w:abstractNumId w:val="6"/>
  </w:num>
  <w:num w:numId="9" w16cid:durableId="144518788">
    <w:abstractNumId w:val="4"/>
  </w:num>
  <w:num w:numId="10" w16cid:durableId="6485537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ja0NDG1MDY2MDRR0lEKTi0uzszPAykwrgUAbDQ+ZSwAAAA="/>
  </w:docVars>
  <w:rsids>
    <w:rsidRoot w:val="008A31FA"/>
    <w:rsid w:val="00001DB2"/>
    <w:rsid w:val="00001F40"/>
    <w:rsid w:val="000037B1"/>
    <w:rsid w:val="00003A53"/>
    <w:rsid w:val="00004BAD"/>
    <w:rsid w:val="00006AED"/>
    <w:rsid w:val="000111F7"/>
    <w:rsid w:val="00013256"/>
    <w:rsid w:val="000143B3"/>
    <w:rsid w:val="0001527D"/>
    <w:rsid w:val="0001578E"/>
    <w:rsid w:val="000177E2"/>
    <w:rsid w:val="00024072"/>
    <w:rsid w:val="00024F15"/>
    <w:rsid w:val="00025026"/>
    <w:rsid w:val="0002647D"/>
    <w:rsid w:val="000278E2"/>
    <w:rsid w:val="000357BA"/>
    <w:rsid w:val="0003587C"/>
    <w:rsid w:val="00036251"/>
    <w:rsid w:val="000366BB"/>
    <w:rsid w:val="00036B09"/>
    <w:rsid w:val="000371DF"/>
    <w:rsid w:val="00041EFF"/>
    <w:rsid w:val="00046A10"/>
    <w:rsid w:val="00046E43"/>
    <w:rsid w:val="00047E26"/>
    <w:rsid w:val="00050185"/>
    <w:rsid w:val="00052F7B"/>
    <w:rsid w:val="00057EA6"/>
    <w:rsid w:val="000608F6"/>
    <w:rsid w:val="000622D0"/>
    <w:rsid w:val="00062FD4"/>
    <w:rsid w:val="0006346D"/>
    <w:rsid w:val="000647E5"/>
    <w:rsid w:val="00067BCC"/>
    <w:rsid w:val="00070211"/>
    <w:rsid w:val="000702A4"/>
    <w:rsid w:val="00070906"/>
    <w:rsid w:val="000728EC"/>
    <w:rsid w:val="000735CC"/>
    <w:rsid w:val="00075338"/>
    <w:rsid w:val="000756F3"/>
    <w:rsid w:val="0007795E"/>
    <w:rsid w:val="00077EC3"/>
    <w:rsid w:val="00077FF8"/>
    <w:rsid w:val="000822BD"/>
    <w:rsid w:val="00082DB4"/>
    <w:rsid w:val="00085645"/>
    <w:rsid w:val="00086D93"/>
    <w:rsid w:val="00087435"/>
    <w:rsid w:val="00087565"/>
    <w:rsid w:val="00090E57"/>
    <w:rsid w:val="00090FA8"/>
    <w:rsid w:val="00091D1A"/>
    <w:rsid w:val="0009228D"/>
    <w:rsid w:val="00093EE9"/>
    <w:rsid w:val="00096BEA"/>
    <w:rsid w:val="000A2233"/>
    <w:rsid w:val="000A7DF6"/>
    <w:rsid w:val="000B179D"/>
    <w:rsid w:val="000B2CF3"/>
    <w:rsid w:val="000B3AA7"/>
    <w:rsid w:val="000B646D"/>
    <w:rsid w:val="000B6857"/>
    <w:rsid w:val="000B6A98"/>
    <w:rsid w:val="000C1604"/>
    <w:rsid w:val="000C2CE0"/>
    <w:rsid w:val="000C3867"/>
    <w:rsid w:val="000C5122"/>
    <w:rsid w:val="000C512C"/>
    <w:rsid w:val="000C6F74"/>
    <w:rsid w:val="000C7226"/>
    <w:rsid w:val="000C77F2"/>
    <w:rsid w:val="000D03E5"/>
    <w:rsid w:val="000D106A"/>
    <w:rsid w:val="000D1FC9"/>
    <w:rsid w:val="000D2883"/>
    <w:rsid w:val="000D2FE5"/>
    <w:rsid w:val="000D30A4"/>
    <w:rsid w:val="000D5B5D"/>
    <w:rsid w:val="000D69C7"/>
    <w:rsid w:val="000E1DC6"/>
    <w:rsid w:val="000E2F6E"/>
    <w:rsid w:val="000E2FC5"/>
    <w:rsid w:val="000E4642"/>
    <w:rsid w:val="000E6BF4"/>
    <w:rsid w:val="000F10BB"/>
    <w:rsid w:val="000F4A1D"/>
    <w:rsid w:val="000F5DEB"/>
    <w:rsid w:val="00103333"/>
    <w:rsid w:val="00107A94"/>
    <w:rsid w:val="001131CC"/>
    <w:rsid w:val="00113650"/>
    <w:rsid w:val="001138F9"/>
    <w:rsid w:val="00113B4B"/>
    <w:rsid w:val="0012314B"/>
    <w:rsid w:val="0012740B"/>
    <w:rsid w:val="00127F20"/>
    <w:rsid w:val="0013427E"/>
    <w:rsid w:val="001352CA"/>
    <w:rsid w:val="001459F2"/>
    <w:rsid w:val="00145E8D"/>
    <w:rsid w:val="0014713B"/>
    <w:rsid w:val="001479D3"/>
    <w:rsid w:val="00147EF9"/>
    <w:rsid w:val="001501CA"/>
    <w:rsid w:val="00151E17"/>
    <w:rsid w:val="0015419A"/>
    <w:rsid w:val="00154BB9"/>
    <w:rsid w:val="00154EA4"/>
    <w:rsid w:val="001557C2"/>
    <w:rsid w:val="00156816"/>
    <w:rsid w:val="00157E68"/>
    <w:rsid w:val="0016121D"/>
    <w:rsid w:val="001648C6"/>
    <w:rsid w:val="001659F4"/>
    <w:rsid w:val="00165A65"/>
    <w:rsid w:val="00165D0C"/>
    <w:rsid w:val="0016734C"/>
    <w:rsid w:val="00167711"/>
    <w:rsid w:val="00174260"/>
    <w:rsid w:val="00175481"/>
    <w:rsid w:val="0017595C"/>
    <w:rsid w:val="00177E6A"/>
    <w:rsid w:val="00180E76"/>
    <w:rsid w:val="0019198D"/>
    <w:rsid w:val="00196446"/>
    <w:rsid w:val="001A2204"/>
    <w:rsid w:val="001A5418"/>
    <w:rsid w:val="001A5D8C"/>
    <w:rsid w:val="001A7E6D"/>
    <w:rsid w:val="001B1352"/>
    <w:rsid w:val="001B2623"/>
    <w:rsid w:val="001B2D05"/>
    <w:rsid w:val="001B33F8"/>
    <w:rsid w:val="001B36ED"/>
    <w:rsid w:val="001B64F5"/>
    <w:rsid w:val="001C0A1D"/>
    <w:rsid w:val="001C361F"/>
    <w:rsid w:val="001C394D"/>
    <w:rsid w:val="001C4F66"/>
    <w:rsid w:val="001D7CCA"/>
    <w:rsid w:val="001E1AC1"/>
    <w:rsid w:val="001E1B8C"/>
    <w:rsid w:val="001E224B"/>
    <w:rsid w:val="001E462A"/>
    <w:rsid w:val="001E5411"/>
    <w:rsid w:val="001F1868"/>
    <w:rsid w:val="001F39DF"/>
    <w:rsid w:val="001F47DF"/>
    <w:rsid w:val="001F632A"/>
    <w:rsid w:val="001F637C"/>
    <w:rsid w:val="00203115"/>
    <w:rsid w:val="00204543"/>
    <w:rsid w:val="00210591"/>
    <w:rsid w:val="0021287B"/>
    <w:rsid w:val="00212A77"/>
    <w:rsid w:val="0021398F"/>
    <w:rsid w:val="00213C4D"/>
    <w:rsid w:val="002146CC"/>
    <w:rsid w:val="00215D54"/>
    <w:rsid w:val="00217D8C"/>
    <w:rsid w:val="00222D7B"/>
    <w:rsid w:val="00223765"/>
    <w:rsid w:val="0022682D"/>
    <w:rsid w:val="00230E4B"/>
    <w:rsid w:val="002317D2"/>
    <w:rsid w:val="00233392"/>
    <w:rsid w:val="0023383F"/>
    <w:rsid w:val="00234B74"/>
    <w:rsid w:val="0023618D"/>
    <w:rsid w:val="00236BE9"/>
    <w:rsid w:val="00240E82"/>
    <w:rsid w:val="00243D22"/>
    <w:rsid w:val="00245CFD"/>
    <w:rsid w:val="00250FCA"/>
    <w:rsid w:val="002535A6"/>
    <w:rsid w:val="00256D90"/>
    <w:rsid w:val="00257886"/>
    <w:rsid w:val="00261E77"/>
    <w:rsid w:val="00265C3D"/>
    <w:rsid w:val="00266730"/>
    <w:rsid w:val="00267D58"/>
    <w:rsid w:val="00274DDC"/>
    <w:rsid w:val="002750F4"/>
    <w:rsid w:val="0028344E"/>
    <w:rsid w:val="002948F2"/>
    <w:rsid w:val="002A2643"/>
    <w:rsid w:val="002A4B86"/>
    <w:rsid w:val="002A56C6"/>
    <w:rsid w:val="002B149E"/>
    <w:rsid w:val="002B1972"/>
    <w:rsid w:val="002B260D"/>
    <w:rsid w:val="002B26FA"/>
    <w:rsid w:val="002B6096"/>
    <w:rsid w:val="002C215D"/>
    <w:rsid w:val="002D0D4C"/>
    <w:rsid w:val="002D2B73"/>
    <w:rsid w:val="002D57E6"/>
    <w:rsid w:val="002D6F96"/>
    <w:rsid w:val="002D7FCD"/>
    <w:rsid w:val="002E01D4"/>
    <w:rsid w:val="002E18B9"/>
    <w:rsid w:val="002E1964"/>
    <w:rsid w:val="002E1BCA"/>
    <w:rsid w:val="002E2EA5"/>
    <w:rsid w:val="002E3704"/>
    <w:rsid w:val="002F2C8F"/>
    <w:rsid w:val="002F5A76"/>
    <w:rsid w:val="002F685C"/>
    <w:rsid w:val="002F73A5"/>
    <w:rsid w:val="00301652"/>
    <w:rsid w:val="0030677D"/>
    <w:rsid w:val="00313999"/>
    <w:rsid w:val="0031461B"/>
    <w:rsid w:val="00314A0C"/>
    <w:rsid w:val="00315D95"/>
    <w:rsid w:val="0031730F"/>
    <w:rsid w:val="00321A86"/>
    <w:rsid w:val="00322570"/>
    <w:rsid w:val="00322E83"/>
    <w:rsid w:val="00322FEF"/>
    <w:rsid w:val="00323375"/>
    <w:rsid w:val="00323FAE"/>
    <w:rsid w:val="00324752"/>
    <w:rsid w:val="00325432"/>
    <w:rsid w:val="0032598C"/>
    <w:rsid w:val="00330D16"/>
    <w:rsid w:val="00332507"/>
    <w:rsid w:val="00332AF2"/>
    <w:rsid w:val="0033489C"/>
    <w:rsid w:val="00340210"/>
    <w:rsid w:val="00341565"/>
    <w:rsid w:val="0034731D"/>
    <w:rsid w:val="003512C1"/>
    <w:rsid w:val="00351C46"/>
    <w:rsid w:val="0035346F"/>
    <w:rsid w:val="00353E0F"/>
    <w:rsid w:val="00356800"/>
    <w:rsid w:val="00362783"/>
    <w:rsid w:val="0036303B"/>
    <w:rsid w:val="00364BDA"/>
    <w:rsid w:val="00370064"/>
    <w:rsid w:val="00375A86"/>
    <w:rsid w:val="00377510"/>
    <w:rsid w:val="003776B5"/>
    <w:rsid w:val="00377A5D"/>
    <w:rsid w:val="00377B0B"/>
    <w:rsid w:val="00382078"/>
    <w:rsid w:val="00382C85"/>
    <w:rsid w:val="00382FEF"/>
    <w:rsid w:val="0038383F"/>
    <w:rsid w:val="00384589"/>
    <w:rsid w:val="0038498E"/>
    <w:rsid w:val="00384B8A"/>
    <w:rsid w:val="00387769"/>
    <w:rsid w:val="00391D94"/>
    <w:rsid w:val="003930C8"/>
    <w:rsid w:val="00396B2B"/>
    <w:rsid w:val="003A1167"/>
    <w:rsid w:val="003A1C0C"/>
    <w:rsid w:val="003A4931"/>
    <w:rsid w:val="003B3C1A"/>
    <w:rsid w:val="003B463B"/>
    <w:rsid w:val="003B5270"/>
    <w:rsid w:val="003B60C8"/>
    <w:rsid w:val="003B66AA"/>
    <w:rsid w:val="003C1022"/>
    <w:rsid w:val="003C1876"/>
    <w:rsid w:val="003C237F"/>
    <w:rsid w:val="003C5752"/>
    <w:rsid w:val="003D044A"/>
    <w:rsid w:val="003D219E"/>
    <w:rsid w:val="003D32DC"/>
    <w:rsid w:val="003D3E1F"/>
    <w:rsid w:val="003E478A"/>
    <w:rsid w:val="003F0388"/>
    <w:rsid w:val="003F121E"/>
    <w:rsid w:val="003F490F"/>
    <w:rsid w:val="003F6904"/>
    <w:rsid w:val="003F69C0"/>
    <w:rsid w:val="00400B09"/>
    <w:rsid w:val="00401CCE"/>
    <w:rsid w:val="00412855"/>
    <w:rsid w:val="00420102"/>
    <w:rsid w:val="00421C8D"/>
    <w:rsid w:val="00421EEB"/>
    <w:rsid w:val="0042267B"/>
    <w:rsid w:val="00422AD5"/>
    <w:rsid w:val="00423539"/>
    <w:rsid w:val="00424FFF"/>
    <w:rsid w:val="004267E8"/>
    <w:rsid w:val="00426F51"/>
    <w:rsid w:val="00430B2D"/>
    <w:rsid w:val="00431BFE"/>
    <w:rsid w:val="00432A66"/>
    <w:rsid w:val="004359F7"/>
    <w:rsid w:val="004365AA"/>
    <w:rsid w:val="00437042"/>
    <w:rsid w:val="004431BC"/>
    <w:rsid w:val="00444ADE"/>
    <w:rsid w:val="004468C4"/>
    <w:rsid w:val="0045421C"/>
    <w:rsid w:val="0045683A"/>
    <w:rsid w:val="00461107"/>
    <w:rsid w:val="00462315"/>
    <w:rsid w:val="00465769"/>
    <w:rsid w:val="004670AB"/>
    <w:rsid w:val="00467806"/>
    <w:rsid w:val="0047034C"/>
    <w:rsid w:val="00471404"/>
    <w:rsid w:val="004736F9"/>
    <w:rsid w:val="00473D14"/>
    <w:rsid w:val="00477E7A"/>
    <w:rsid w:val="004801BC"/>
    <w:rsid w:val="004809EE"/>
    <w:rsid w:val="00482569"/>
    <w:rsid w:val="004842C8"/>
    <w:rsid w:val="004860DA"/>
    <w:rsid w:val="00486A6A"/>
    <w:rsid w:val="0048719D"/>
    <w:rsid w:val="00490826"/>
    <w:rsid w:val="00490F22"/>
    <w:rsid w:val="00491055"/>
    <w:rsid w:val="004A2E4F"/>
    <w:rsid w:val="004A3685"/>
    <w:rsid w:val="004A3A35"/>
    <w:rsid w:val="004A42D9"/>
    <w:rsid w:val="004A477C"/>
    <w:rsid w:val="004A515E"/>
    <w:rsid w:val="004A5470"/>
    <w:rsid w:val="004A5E34"/>
    <w:rsid w:val="004A6171"/>
    <w:rsid w:val="004B00C3"/>
    <w:rsid w:val="004B0644"/>
    <w:rsid w:val="004B3608"/>
    <w:rsid w:val="004B60B3"/>
    <w:rsid w:val="004C18A2"/>
    <w:rsid w:val="004C31F3"/>
    <w:rsid w:val="004C4953"/>
    <w:rsid w:val="004C50C7"/>
    <w:rsid w:val="004C67E8"/>
    <w:rsid w:val="004C7A20"/>
    <w:rsid w:val="004D5717"/>
    <w:rsid w:val="004D5FD0"/>
    <w:rsid w:val="004D68CF"/>
    <w:rsid w:val="004D70D8"/>
    <w:rsid w:val="004E18F1"/>
    <w:rsid w:val="004E5A07"/>
    <w:rsid w:val="004E6AC1"/>
    <w:rsid w:val="004E6B92"/>
    <w:rsid w:val="004F08CD"/>
    <w:rsid w:val="004F0B44"/>
    <w:rsid w:val="004F0E0D"/>
    <w:rsid w:val="004F0F93"/>
    <w:rsid w:val="004F2BF9"/>
    <w:rsid w:val="004F3332"/>
    <w:rsid w:val="004F37DE"/>
    <w:rsid w:val="004F460F"/>
    <w:rsid w:val="004F6FE5"/>
    <w:rsid w:val="005027B0"/>
    <w:rsid w:val="00502BDF"/>
    <w:rsid w:val="00502ED0"/>
    <w:rsid w:val="00503C09"/>
    <w:rsid w:val="00503C39"/>
    <w:rsid w:val="00507FAF"/>
    <w:rsid w:val="00512A97"/>
    <w:rsid w:val="00512F1D"/>
    <w:rsid w:val="005153E5"/>
    <w:rsid w:val="005167E3"/>
    <w:rsid w:val="00516D0B"/>
    <w:rsid w:val="00527C44"/>
    <w:rsid w:val="005307D1"/>
    <w:rsid w:val="00534ABC"/>
    <w:rsid w:val="005376B3"/>
    <w:rsid w:val="00541752"/>
    <w:rsid w:val="00541DA6"/>
    <w:rsid w:val="00544214"/>
    <w:rsid w:val="005452C8"/>
    <w:rsid w:val="00547BC5"/>
    <w:rsid w:val="005506B6"/>
    <w:rsid w:val="005560E3"/>
    <w:rsid w:val="0055793F"/>
    <w:rsid w:val="00557F37"/>
    <w:rsid w:val="00562C12"/>
    <w:rsid w:val="00562C8E"/>
    <w:rsid w:val="00575DA2"/>
    <w:rsid w:val="00576156"/>
    <w:rsid w:val="00576819"/>
    <w:rsid w:val="00576959"/>
    <w:rsid w:val="00577AEE"/>
    <w:rsid w:val="005819C9"/>
    <w:rsid w:val="00586174"/>
    <w:rsid w:val="00590D06"/>
    <w:rsid w:val="0059402F"/>
    <w:rsid w:val="0059569F"/>
    <w:rsid w:val="00595AD7"/>
    <w:rsid w:val="005961EE"/>
    <w:rsid w:val="00596781"/>
    <w:rsid w:val="005A2FAD"/>
    <w:rsid w:val="005A5EDD"/>
    <w:rsid w:val="005A7F5E"/>
    <w:rsid w:val="005B1265"/>
    <w:rsid w:val="005B1ACE"/>
    <w:rsid w:val="005B3577"/>
    <w:rsid w:val="005B399C"/>
    <w:rsid w:val="005B4BF1"/>
    <w:rsid w:val="005B57F2"/>
    <w:rsid w:val="005C2291"/>
    <w:rsid w:val="005C22A9"/>
    <w:rsid w:val="005C247B"/>
    <w:rsid w:val="005C4093"/>
    <w:rsid w:val="005C6655"/>
    <w:rsid w:val="005D4AB5"/>
    <w:rsid w:val="005D4AEF"/>
    <w:rsid w:val="005D5E0C"/>
    <w:rsid w:val="005E0201"/>
    <w:rsid w:val="005E153B"/>
    <w:rsid w:val="005E1C9F"/>
    <w:rsid w:val="005E2542"/>
    <w:rsid w:val="005E297B"/>
    <w:rsid w:val="005E2C72"/>
    <w:rsid w:val="005E5219"/>
    <w:rsid w:val="005E75F2"/>
    <w:rsid w:val="005F34CA"/>
    <w:rsid w:val="005F4B4B"/>
    <w:rsid w:val="005F5570"/>
    <w:rsid w:val="005F5E13"/>
    <w:rsid w:val="00600898"/>
    <w:rsid w:val="00605CF1"/>
    <w:rsid w:val="00606344"/>
    <w:rsid w:val="00606D24"/>
    <w:rsid w:val="006105D1"/>
    <w:rsid w:val="00610BA7"/>
    <w:rsid w:val="00610BFA"/>
    <w:rsid w:val="00614EDD"/>
    <w:rsid w:val="006161D2"/>
    <w:rsid w:val="00616520"/>
    <w:rsid w:val="00616567"/>
    <w:rsid w:val="006210C2"/>
    <w:rsid w:val="00621C44"/>
    <w:rsid w:val="0062248A"/>
    <w:rsid w:val="00623721"/>
    <w:rsid w:val="00625963"/>
    <w:rsid w:val="00625CE5"/>
    <w:rsid w:val="0063386D"/>
    <w:rsid w:val="00636281"/>
    <w:rsid w:val="0064003A"/>
    <w:rsid w:val="0064023B"/>
    <w:rsid w:val="00641BEA"/>
    <w:rsid w:val="00641F6F"/>
    <w:rsid w:val="006430AF"/>
    <w:rsid w:val="00644836"/>
    <w:rsid w:val="00645B17"/>
    <w:rsid w:val="00646093"/>
    <w:rsid w:val="00647AFB"/>
    <w:rsid w:val="00647C5A"/>
    <w:rsid w:val="00651BCE"/>
    <w:rsid w:val="006558AF"/>
    <w:rsid w:val="006604F3"/>
    <w:rsid w:val="00660B65"/>
    <w:rsid w:val="006651F4"/>
    <w:rsid w:val="00665E72"/>
    <w:rsid w:val="0067470D"/>
    <w:rsid w:val="00674FEC"/>
    <w:rsid w:val="0067580E"/>
    <w:rsid w:val="00675CBD"/>
    <w:rsid w:val="00676B8D"/>
    <w:rsid w:val="00677F71"/>
    <w:rsid w:val="00686489"/>
    <w:rsid w:val="0069601D"/>
    <w:rsid w:val="00696E61"/>
    <w:rsid w:val="00697283"/>
    <w:rsid w:val="006A10AF"/>
    <w:rsid w:val="006A2CB7"/>
    <w:rsid w:val="006B6848"/>
    <w:rsid w:val="006C3FCE"/>
    <w:rsid w:val="006C4754"/>
    <w:rsid w:val="006D17A9"/>
    <w:rsid w:val="006D5108"/>
    <w:rsid w:val="006D7BB7"/>
    <w:rsid w:val="006D7FD5"/>
    <w:rsid w:val="006E21CA"/>
    <w:rsid w:val="006E24F3"/>
    <w:rsid w:val="006E45DA"/>
    <w:rsid w:val="006E5466"/>
    <w:rsid w:val="006F12C9"/>
    <w:rsid w:val="006F13DE"/>
    <w:rsid w:val="006F33A3"/>
    <w:rsid w:val="006F3776"/>
    <w:rsid w:val="006F6044"/>
    <w:rsid w:val="006F66C3"/>
    <w:rsid w:val="006F67A4"/>
    <w:rsid w:val="006F7877"/>
    <w:rsid w:val="0070004D"/>
    <w:rsid w:val="007000C9"/>
    <w:rsid w:val="00702B6F"/>
    <w:rsid w:val="00703F69"/>
    <w:rsid w:val="00712674"/>
    <w:rsid w:val="007132B0"/>
    <w:rsid w:val="00716905"/>
    <w:rsid w:val="00717557"/>
    <w:rsid w:val="00720AAD"/>
    <w:rsid w:val="007231BE"/>
    <w:rsid w:val="00724726"/>
    <w:rsid w:val="00727F47"/>
    <w:rsid w:val="007317A0"/>
    <w:rsid w:val="00733115"/>
    <w:rsid w:val="00733ADB"/>
    <w:rsid w:val="00736F8C"/>
    <w:rsid w:val="00744D16"/>
    <w:rsid w:val="0074755E"/>
    <w:rsid w:val="007540A6"/>
    <w:rsid w:val="00754CE7"/>
    <w:rsid w:val="007554F3"/>
    <w:rsid w:val="00756F2E"/>
    <w:rsid w:val="007614D7"/>
    <w:rsid w:val="0076159A"/>
    <w:rsid w:val="00765AFC"/>
    <w:rsid w:val="00771768"/>
    <w:rsid w:val="00772067"/>
    <w:rsid w:val="00772AC2"/>
    <w:rsid w:val="00772C15"/>
    <w:rsid w:val="0078478E"/>
    <w:rsid w:val="00784A98"/>
    <w:rsid w:val="007863E3"/>
    <w:rsid w:val="00786A8C"/>
    <w:rsid w:val="00787041"/>
    <w:rsid w:val="0079474C"/>
    <w:rsid w:val="00797AD3"/>
    <w:rsid w:val="007A08D9"/>
    <w:rsid w:val="007A14FE"/>
    <w:rsid w:val="007A30DD"/>
    <w:rsid w:val="007B7747"/>
    <w:rsid w:val="007C17E4"/>
    <w:rsid w:val="007C2344"/>
    <w:rsid w:val="007C2E5F"/>
    <w:rsid w:val="007C39DD"/>
    <w:rsid w:val="007C43FB"/>
    <w:rsid w:val="007C5114"/>
    <w:rsid w:val="007C5AF2"/>
    <w:rsid w:val="007C629A"/>
    <w:rsid w:val="007D02BE"/>
    <w:rsid w:val="007D1429"/>
    <w:rsid w:val="007D4C31"/>
    <w:rsid w:val="007E020C"/>
    <w:rsid w:val="007E0E67"/>
    <w:rsid w:val="007E14BE"/>
    <w:rsid w:val="007E1C3E"/>
    <w:rsid w:val="007E1E7C"/>
    <w:rsid w:val="007E4485"/>
    <w:rsid w:val="007E555B"/>
    <w:rsid w:val="007F09E2"/>
    <w:rsid w:val="007F0A05"/>
    <w:rsid w:val="007F1CBB"/>
    <w:rsid w:val="007F1F3B"/>
    <w:rsid w:val="007F4C93"/>
    <w:rsid w:val="0080195B"/>
    <w:rsid w:val="00801B63"/>
    <w:rsid w:val="008042A8"/>
    <w:rsid w:val="00804D23"/>
    <w:rsid w:val="00805636"/>
    <w:rsid w:val="00805BA6"/>
    <w:rsid w:val="00806753"/>
    <w:rsid w:val="008070E2"/>
    <w:rsid w:val="00810655"/>
    <w:rsid w:val="00812236"/>
    <w:rsid w:val="008139A5"/>
    <w:rsid w:val="008151BC"/>
    <w:rsid w:val="0082119F"/>
    <w:rsid w:val="00821F51"/>
    <w:rsid w:val="00822086"/>
    <w:rsid w:val="008232D3"/>
    <w:rsid w:val="008256F0"/>
    <w:rsid w:val="00826F77"/>
    <w:rsid w:val="00830395"/>
    <w:rsid w:val="00830DFE"/>
    <w:rsid w:val="00831660"/>
    <w:rsid w:val="00832EB4"/>
    <w:rsid w:val="0083333D"/>
    <w:rsid w:val="00835105"/>
    <w:rsid w:val="00846DA0"/>
    <w:rsid w:val="0085236B"/>
    <w:rsid w:val="00852AAB"/>
    <w:rsid w:val="008543C1"/>
    <w:rsid w:val="00854F1D"/>
    <w:rsid w:val="00865FB3"/>
    <w:rsid w:val="00867F4A"/>
    <w:rsid w:val="008705E4"/>
    <w:rsid w:val="00870AD8"/>
    <w:rsid w:val="008711F8"/>
    <w:rsid w:val="00872AEC"/>
    <w:rsid w:val="008742C2"/>
    <w:rsid w:val="00881536"/>
    <w:rsid w:val="008819E9"/>
    <w:rsid w:val="008823EB"/>
    <w:rsid w:val="0088298A"/>
    <w:rsid w:val="008829C2"/>
    <w:rsid w:val="0088542A"/>
    <w:rsid w:val="00885846"/>
    <w:rsid w:val="00887E00"/>
    <w:rsid w:val="008914A5"/>
    <w:rsid w:val="008919F5"/>
    <w:rsid w:val="00892319"/>
    <w:rsid w:val="00892AEC"/>
    <w:rsid w:val="008A31FA"/>
    <w:rsid w:val="008A777A"/>
    <w:rsid w:val="008A7E21"/>
    <w:rsid w:val="008B16C8"/>
    <w:rsid w:val="008B3028"/>
    <w:rsid w:val="008C016F"/>
    <w:rsid w:val="008C0A2E"/>
    <w:rsid w:val="008C0F15"/>
    <w:rsid w:val="008C1229"/>
    <w:rsid w:val="008C1495"/>
    <w:rsid w:val="008D1566"/>
    <w:rsid w:val="008D284E"/>
    <w:rsid w:val="008D499C"/>
    <w:rsid w:val="008E02E5"/>
    <w:rsid w:val="008E0665"/>
    <w:rsid w:val="008E0801"/>
    <w:rsid w:val="008E4656"/>
    <w:rsid w:val="008E4964"/>
    <w:rsid w:val="008E6C80"/>
    <w:rsid w:val="008F01BE"/>
    <w:rsid w:val="008F4953"/>
    <w:rsid w:val="009002C7"/>
    <w:rsid w:val="009028E8"/>
    <w:rsid w:val="00902EA9"/>
    <w:rsid w:val="00906635"/>
    <w:rsid w:val="009067ED"/>
    <w:rsid w:val="00906845"/>
    <w:rsid w:val="00906B0C"/>
    <w:rsid w:val="00906E50"/>
    <w:rsid w:val="00907223"/>
    <w:rsid w:val="00907F96"/>
    <w:rsid w:val="009107C0"/>
    <w:rsid w:val="009128C6"/>
    <w:rsid w:val="009209BA"/>
    <w:rsid w:val="00922911"/>
    <w:rsid w:val="00922B78"/>
    <w:rsid w:val="00932B07"/>
    <w:rsid w:val="00932CE4"/>
    <w:rsid w:val="00933210"/>
    <w:rsid w:val="00933C35"/>
    <w:rsid w:val="00935D79"/>
    <w:rsid w:val="009365DF"/>
    <w:rsid w:val="00936D6D"/>
    <w:rsid w:val="00941B84"/>
    <w:rsid w:val="0094284C"/>
    <w:rsid w:val="00945AD7"/>
    <w:rsid w:val="00951739"/>
    <w:rsid w:val="00954450"/>
    <w:rsid w:val="00954C72"/>
    <w:rsid w:val="0095643D"/>
    <w:rsid w:val="00956664"/>
    <w:rsid w:val="00956FBA"/>
    <w:rsid w:val="0096312D"/>
    <w:rsid w:val="009640E0"/>
    <w:rsid w:val="009679C6"/>
    <w:rsid w:val="00967E93"/>
    <w:rsid w:val="00975153"/>
    <w:rsid w:val="00976387"/>
    <w:rsid w:val="00981DE0"/>
    <w:rsid w:val="009824C6"/>
    <w:rsid w:val="00985078"/>
    <w:rsid w:val="009943E5"/>
    <w:rsid w:val="00994752"/>
    <w:rsid w:val="009A0A0B"/>
    <w:rsid w:val="009A3927"/>
    <w:rsid w:val="009A43F0"/>
    <w:rsid w:val="009B1B02"/>
    <w:rsid w:val="009B3BB8"/>
    <w:rsid w:val="009B4DF3"/>
    <w:rsid w:val="009B576C"/>
    <w:rsid w:val="009B5D0F"/>
    <w:rsid w:val="009C15E6"/>
    <w:rsid w:val="009C18A3"/>
    <w:rsid w:val="009C4EED"/>
    <w:rsid w:val="009C4FDC"/>
    <w:rsid w:val="009C6286"/>
    <w:rsid w:val="009D1BD4"/>
    <w:rsid w:val="009D1F7A"/>
    <w:rsid w:val="009D27B5"/>
    <w:rsid w:val="009D7AB5"/>
    <w:rsid w:val="009E1F12"/>
    <w:rsid w:val="009E31EE"/>
    <w:rsid w:val="009F21DA"/>
    <w:rsid w:val="009F2C94"/>
    <w:rsid w:val="009F2F46"/>
    <w:rsid w:val="009F54EF"/>
    <w:rsid w:val="009F6248"/>
    <w:rsid w:val="009F6974"/>
    <w:rsid w:val="009F7677"/>
    <w:rsid w:val="00A070EE"/>
    <w:rsid w:val="00A142BB"/>
    <w:rsid w:val="00A1559F"/>
    <w:rsid w:val="00A2317A"/>
    <w:rsid w:val="00A242B8"/>
    <w:rsid w:val="00A248A4"/>
    <w:rsid w:val="00A254A8"/>
    <w:rsid w:val="00A274E2"/>
    <w:rsid w:val="00A27A03"/>
    <w:rsid w:val="00A3093B"/>
    <w:rsid w:val="00A31FF6"/>
    <w:rsid w:val="00A3208C"/>
    <w:rsid w:val="00A3285D"/>
    <w:rsid w:val="00A3381E"/>
    <w:rsid w:val="00A361F1"/>
    <w:rsid w:val="00A36830"/>
    <w:rsid w:val="00A401EF"/>
    <w:rsid w:val="00A4255A"/>
    <w:rsid w:val="00A42D24"/>
    <w:rsid w:val="00A44913"/>
    <w:rsid w:val="00A50088"/>
    <w:rsid w:val="00A5044C"/>
    <w:rsid w:val="00A51899"/>
    <w:rsid w:val="00A51EB8"/>
    <w:rsid w:val="00A52CC8"/>
    <w:rsid w:val="00A53422"/>
    <w:rsid w:val="00A53EC1"/>
    <w:rsid w:val="00A540ED"/>
    <w:rsid w:val="00A542AD"/>
    <w:rsid w:val="00A54869"/>
    <w:rsid w:val="00A54AE3"/>
    <w:rsid w:val="00A565BC"/>
    <w:rsid w:val="00A62B8F"/>
    <w:rsid w:val="00A62D9F"/>
    <w:rsid w:val="00A63ABE"/>
    <w:rsid w:val="00A6576E"/>
    <w:rsid w:val="00A71E33"/>
    <w:rsid w:val="00A73659"/>
    <w:rsid w:val="00A748DE"/>
    <w:rsid w:val="00A77B6E"/>
    <w:rsid w:val="00A805D9"/>
    <w:rsid w:val="00A82318"/>
    <w:rsid w:val="00A82986"/>
    <w:rsid w:val="00AA448B"/>
    <w:rsid w:val="00AA6373"/>
    <w:rsid w:val="00AA66FE"/>
    <w:rsid w:val="00AB4411"/>
    <w:rsid w:val="00AC0C5B"/>
    <w:rsid w:val="00AC466F"/>
    <w:rsid w:val="00AD17AA"/>
    <w:rsid w:val="00AD2587"/>
    <w:rsid w:val="00AD31F6"/>
    <w:rsid w:val="00AD4481"/>
    <w:rsid w:val="00AD56B8"/>
    <w:rsid w:val="00AD60FB"/>
    <w:rsid w:val="00AE0917"/>
    <w:rsid w:val="00AE2810"/>
    <w:rsid w:val="00AE2C24"/>
    <w:rsid w:val="00AE638E"/>
    <w:rsid w:val="00AF1959"/>
    <w:rsid w:val="00AF4BD5"/>
    <w:rsid w:val="00AF70A3"/>
    <w:rsid w:val="00B01371"/>
    <w:rsid w:val="00B02743"/>
    <w:rsid w:val="00B041ED"/>
    <w:rsid w:val="00B05F40"/>
    <w:rsid w:val="00B105AA"/>
    <w:rsid w:val="00B10B62"/>
    <w:rsid w:val="00B11083"/>
    <w:rsid w:val="00B11916"/>
    <w:rsid w:val="00B14442"/>
    <w:rsid w:val="00B172DA"/>
    <w:rsid w:val="00B225F9"/>
    <w:rsid w:val="00B23285"/>
    <w:rsid w:val="00B238B9"/>
    <w:rsid w:val="00B244B7"/>
    <w:rsid w:val="00B253F6"/>
    <w:rsid w:val="00B30820"/>
    <w:rsid w:val="00B309B7"/>
    <w:rsid w:val="00B30FDC"/>
    <w:rsid w:val="00B338B2"/>
    <w:rsid w:val="00B34978"/>
    <w:rsid w:val="00B35A82"/>
    <w:rsid w:val="00B35A84"/>
    <w:rsid w:val="00B37245"/>
    <w:rsid w:val="00B4237E"/>
    <w:rsid w:val="00B44478"/>
    <w:rsid w:val="00B451BF"/>
    <w:rsid w:val="00B463CB"/>
    <w:rsid w:val="00B4746C"/>
    <w:rsid w:val="00B51D9C"/>
    <w:rsid w:val="00B5349B"/>
    <w:rsid w:val="00B5526D"/>
    <w:rsid w:val="00B565D4"/>
    <w:rsid w:val="00B608C9"/>
    <w:rsid w:val="00B61451"/>
    <w:rsid w:val="00B61611"/>
    <w:rsid w:val="00B627FD"/>
    <w:rsid w:val="00B63D9C"/>
    <w:rsid w:val="00B63FC5"/>
    <w:rsid w:val="00B64587"/>
    <w:rsid w:val="00B65BFB"/>
    <w:rsid w:val="00B6602A"/>
    <w:rsid w:val="00B664B6"/>
    <w:rsid w:val="00B66A9B"/>
    <w:rsid w:val="00B67AC9"/>
    <w:rsid w:val="00B7022E"/>
    <w:rsid w:val="00B70834"/>
    <w:rsid w:val="00B71230"/>
    <w:rsid w:val="00B71569"/>
    <w:rsid w:val="00B717BD"/>
    <w:rsid w:val="00B72158"/>
    <w:rsid w:val="00B77AFD"/>
    <w:rsid w:val="00B82C2D"/>
    <w:rsid w:val="00B83358"/>
    <w:rsid w:val="00B83E3A"/>
    <w:rsid w:val="00B84041"/>
    <w:rsid w:val="00B8410F"/>
    <w:rsid w:val="00B84650"/>
    <w:rsid w:val="00B85374"/>
    <w:rsid w:val="00B90585"/>
    <w:rsid w:val="00B926B8"/>
    <w:rsid w:val="00B971D2"/>
    <w:rsid w:val="00BA0659"/>
    <w:rsid w:val="00BA0959"/>
    <w:rsid w:val="00BA3892"/>
    <w:rsid w:val="00BA501A"/>
    <w:rsid w:val="00BA5392"/>
    <w:rsid w:val="00BB0608"/>
    <w:rsid w:val="00BB1437"/>
    <w:rsid w:val="00BB18D6"/>
    <w:rsid w:val="00BB2A86"/>
    <w:rsid w:val="00BB3277"/>
    <w:rsid w:val="00BB469A"/>
    <w:rsid w:val="00BB72D5"/>
    <w:rsid w:val="00BC3D4B"/>
    <w:rsid w:val="00BC5E1C"/>
    <w:rsid w:val="00BD1E80"/>
    <w:rsid w:val="00BE23E9"/>
    <w:rsid w:val="00BE652E"/>
    <w:rsid w:val="00BE6CBA"/>
    <w:rsid w:val="00BE7AD5"/>
    <w:rsid w:val="00BF0B15"/>
    <w:rsid w:val="00BF12B0"/>
    <w:rsid w:val="00BF356A"/>
    <w:rsid w:val="00BF3962"/>
    <w:rsid w:val="00BF3C30"/>
    <w:rsid w:val="00BF5625"/>
    <w:rsid w:val="00BF568A"/>
    <w:rsid w:val="00BF6BDC"/>
    <w:rsid w:val="00BF6E16"/>
    <w:rsid w:val="00C00827"/>
    <w:rsid w:val="00C038EB"/>
    <w:rsid w:val="00C05779"/>
    <w:rsid w:val="00C1490A"/>
    <w:rsid w:val="00C15623"/>
    <w:rsid w:val="00C17AA8"/>
    <w:rsid w:val="00C2146A"/>
    <w:rsid w:val="00C27901"/>
    <w:rsid w:val="00C30803"/>
    <w:rsid w:val="00C31FDB"/>
    <w:rsid w:val="00C33E85"/>
    <w:rsid w:val="00C33EF5"/>
    <w:rsid w:val="00C343EF"/>
    <w:rsid w:val="00C367BD"/>
    <w:rsid w:val="00C4326E"/>
    <w:rsid w:val="00C43FDA"/>
    <w:rsid w:val="00C4556D"/>
    <w:rsid w:val="00C45683"/>
    <w:rsid w:val="00C47460"/>
    <w:rsid w:val="00C47617"/>
    <w:rsid w:val="00C51B09"/>
    <w:rsid w:val="00C52EE2"/>
    <w:rsid w:val="00C55E2E"/>
    <w:rsid w:val="00C571C6"/>
    <w:rsid w:val="00C722FD"/>
    <w:rsid w:val="00C72F61"/>
    <w:rsid w:val="00C732FD"/>
    <w:rsid w:val="00C735B6"/>
    <w:rsid w:val="00C74369"/>
    <w:rsid w:val="00C75132"/>
    <w:rsid w:val="00C7638F"/>
    <w:rsid w:val="00C77D97"/>
    <w:rsid w:val="00C8024D"/>
    <w:rsid w:val="00C82007"/>
    <w:rsid w:val="00C823F6"/>
    <w:rsid w:val="00C82AC7"/>
    <w:rsid w:val="00C82BC8"/>
    <w:rsid w:val="00C82FED"/>
    <w:rsid w:val="00C836E2"/>
    <w:rsid w:val="00C83785"/>
    <w:rsid w:val="00C83F9D"/>
    <w:rsid w:val="00C84524"/>
    <w:rsid w:val="00C86A07"/>
    <w:rsid w:val="00C86BB3"/>
    <w:rsid w:val="00C87D55"/>
    <w:rsid w:val="00C92048"/>
    <w:rsid w:val="00C9295B"/>
    <w:rsid w:val="00C95283"/>
    <w:rsid w:val="00C956C8"/>
    <w:rsid w:val="00C96DAA"/>
    <w:rsid w:val="00C976B9"/>
    <w:rsid w:val="00CA08E3"/>
    <w:rsid w:val="00CA0E75"/>
    <w:rsid w:val="00CA1437"/>
    <w:rsid w:val="00CA176D"/>
    <w:rsid w:val="00CA189D"/>
    <w:rsid w:val="00CA3E6C"/>
    <w:rsid w:val="00CB0042"/>
    <w:rsid w:val="00CB0FE2"/>
    <w:rsid w:val="00CB173A"/>
    <w:rsid w:val="00CB360F"/>
    <w:rsid w:val="00CB4819"/>
    <w:rsid w:val="00CC1730"/>
    <w:rsid w:val="00CC5098"/>
    <w:rsid w:val="00CD1216"/>
    <w:rsid w:val="00CD744C"/>
    <w:rsid w:val="00CE4DDD"/>
    <w:rsid w:val="00CE55CF"/>
    <w:rsid w:val="00CF694E"/>
    <w:rsid w:val="00D022E3"/>
    <w:rsid w:val="00D023A0"/>
    <w:rsid w:val="00D029A4"/>
    <w:rsid w:val="00D120AC"/>
    <w:rsid w:val="00D13785"/>
    <w:rsid w:val="00D159E8"/>
    <w:rsid w:val="00D15FC2"/>
    <w:rsid w:val="00D17B95"/>
    <w:rsid w:val="00D219EF"/>
    <w:rsid w:val="00D239B8"/>
    <w:rsid w:val="00D23F9E"/>
    <w:rsid w:val="00D23FD3"/>
    <w:rsid w:val="00D24D2D"/>
    <w:rsid w:val="00D2606E"/>
    <w:rsid w:val="00D26ECD"/>
    <w:rsid w:val="00D34012"/>
    <w:rsid w:val="00D35A2E"/>
    <w:rsid w:val="00D417D1"/>
    <w:rsid w:val="00D41F42"/>
    <w:rsid w:val="00D441E9"/>
    <w:rsid w:val="00D45111"/>
    <w:rsid w:val="00D45BC2"/>
    <w:rsid w:val="00D523A6"/>
    <w:rsid w:val="00D52978"/>
    <w:rsid w:val="00D529E2"/>
    <w:rsid w:val="00D536A8"/>
    <w:rsid w:val="00D56308"/>
    <w:rsid w:val="00D5763A"/>
    <w:rsid w:val="00D60A5E"/>
    <w:rsid w:val="00D63ED5"/>
    <w:rsid w:val="00D64686"/>
    <w:rsid w:val="00D65CCF"/>
    <w:rsid w:val="00D71EEB"/>
    <w:rsid w:val="00D741F7"/>
    <w:rsid w:val="00D764ED"/>
    <w:rsid w:val="00D802E3"/>
    <w:rsid w:val="00D80511"/>
    <w:rsid w:val="00D806D2"/>
    <w:rsid w:val="00D81503"/>
    <w:rsid w:val="00D833BD"/>
    <w:rsid w:val="00D8364C"/>
    <w:rsid w:val="00D83EAB"/>
    <w:rsid w:val="00D84550"/>
    <w:rsid w:val="00D848CD"/>
    <w:rsid w:val="00D86A4E"/>
    <w:rsid w:val="00D87623"/>
    <w:rsid w:val="00D91B72"/>
    <w:rsid w:val="00D953F2"/>
    <w:rsid w:val="00D96224"/>
    <w:rsid w:val="00DA0D32"/>
    <w:rsid w:val="00DA294E"/>
    <w:rsid w:val="00DA4DAA"/>
    <w:rsid w:val="00DA7A0B"/>
    <w:rsid w:val="00DB234D"/>
    <w:rsid w:val="00DB25B2"/>
    <w:rsid w:val="00DB3419"/>
    <w:rsid w:val="00DB441E"/>
    <w:rsid w:val="00DB4932"/>
    <w:rsid w:val="00DB4B67"/>
    <w:rsid w:val="00DC0A85"/>
    <w:rsid w:val="00DC200E"/>
    <w:rsid w:val="00DC4C05"/>
    <w:rsid w:val="00DD2D8E"/>
    <w:rsid w:val="00DD3DF9"/>
    <w:rsid w:val="00DD5BD9"/>
    <w:rsid w:val="00DD72CC"/>
    <w:rsid w:val="00DE1214"/>
    <w:rsid w:val="00DF0CED"/>
    <w:rsid w:val="00DF17B4"/>
    <w:rsid w:val="00DF18D1"/>
    <w:rsid w:val="00DF3E95"/>
    <w:rsid w:val="00DF6EF3"/>
    <w:rsid w:val="00E0033B"/>
    <w:rsid w:val="00E011FE"/>
    <w:rsid w:val="00E0237E"/>
    <w:rsid w:val="00E0251F"/>
    <w:rsid w:val="00E0291B"/>
    <w:rsid w:val="00E02A4D"/>
    <w:rsid w:val="00E03A00"/>
    <w:rsid w:val="00E048B6"/>
    <w:rsid w:val="00E06D05"/>
    <w:rsid w:val="00E1080E"/>
    <w:rsid w:val="00E10AA4"/>
    <w:rsid w:val="00E12896"/>
    <w:rsid w:val="00E13A13"/>
    <w:rsid w:val="00E1410C"/>
    <w:rsid w:val="00E16535"/>
    <w:rsid w:val="00E20A9C"/>
    <w:rsid w:val="00E27357"/>
    <w:rsid w:val="00E27825"/>
    <w:rsid w:val="00E27A66"/>
    <w:rsid w:val="00E31E0E"/>
    <w:rsid w:val="00E3278C"/>
    <w:rsid w:val="00E35548"/>
    <w:rsid w:val="00E401C2"/>
    <w:rsid w:val="00E404A5"/>
    <w:rsid w:val="00E43F8F"/>
    <w:rsid w:val="00E44509"/>
    <w:rsid w:val="00E453BA"/>
    <w:rsid w:val="00E47293"/>
    <w:rsid w:val="00E55841"/>
    <w:rsid w:val="00E57A66"/>
    <w:rsid w:val="00E57A72"/>
    <w:rsid w:val="00E60AF4"/>
    <w:rsid w:val="00E61A68"/>
    <w:rsid w:val="00E62B83"/>
    <w:rsid w:val="00E653B6"/>
    <w:rsid w:val="00E67337"/>
    <w:rsid w:val="00E720A9"/>
    <w:rsid w:val="00E734A4"/>
    <w:rsid w:val="00E73C90"/>
    <w:rsid w:val="00E7582B"/>
    <w:rsid w:val="00E77463"/>
    <w:rsid w:val="00E77D5C"/>
    <w:rsid w:val="00E8157F"/>
    <w:rsid w:val="00E824C8"/>
    <w:rsid w:val="00E83874"/>
    <w:rsid w:val="00E83A6A"/>
    <w:rsid w:val="00E85D93"/>
    <w:rsid w:val="00E8734B"/>
    <w:rsid w:val="00E90200"/>
    <w:rsid w:val="00E91E5C"/>
    <w:rsid w:val="00E92E6F"/>
    <w:rsid w:val="00E954A0"/>
    <w:rsid w:val="00E95754"/>
    <w:rsid w:val="00E964E7"/>
    <w:rsid w:val="00E965AB"/>
    <w:rsid w:val="00EA1547"/>
    <w:rsid w:val="00EA2D13"/>
    <w:rsid w:val="00EB00F5"/>
    <w:rsid w:val="00EB1C94"/>
    <w:rsid w:val="00EB3CC9"/>
    <w:rsid w:val="00EB6940"/>
    <w:rsid w:val="00EC6474"/>
    <w:rsid w:val="00EC77C7"/>
    <w:rsid w:val="00ED04AA"/>
    <w:rsid w:val="00ED0756"/>
    <w:rsid w:val="00ED11F8"/>
    <w:rsid w:val="00ED2E5A"/>
    <w:rsid w:val="00ED314F"/>
    <w:rsid w:val="00ED32BE"/>
    <w:rsid w:val="00ED5882"/>
    <w:rsid w:val="00ED5EDC"/>
    <w:rsid w:val="00ED647D"/>
    <w:rsid w:val="00EE171E"/>
    <w:rsid w:val="00EE1DDC"/>
    <w:rsid w:val="00EE3F44"/>
    <w:rsid w:val="00EE549B"/>
    <w:rsid w:val="00EE5CB6"/>
    <w:rsid w:val="00EE6485"/>
    <w:rsid w:val="00EE76B4"/>
    <w:rsid w:val="00EF12DB"/>
    <w:rsid w:val="00EF1706"/>
    <w:rsid w:val="00EF5269"/>
    <w:rsid w:val="00EF556F"/>
    <w:rsid w:val="00EF664F"/>
    <w:rsid w:val="00F05394"/>
    <w:rsid w:val="00F0575A"/>
    <w:rsid w:val="00F06A8C"/>
    <w:rsid w:val="00F110BE"/>
    <w:rsid w:val="00F1202A"/>
    <w:rsid w:val="00F16F73"/>
    <w:rsid w:val="00F17151"/>
    <w:rsid w:val="00F17A11"/>
    <w:rsid w:val="00F22668"/>
    <w:rsid w:val="00F23691"/>
    <w:rsid w:val="00F25307"/>
    <w:rsid w:val="00F40936"/>
    <w:rsid w:val="00F410CF"/>
    <w:rsid w:val="00F4199C"/>
    <w:rsid w:val="00F43133"/>
    <w:rsid w:val="00F4439E"/>
    <w:rsid w:val="00F55697"/>
    <w:rsid w:val="00F55A6E"/>
    <w:rsid w:val="00F5684C"/>
    <w:rsid w:val="00F56995"/>
    <w:rsid w:val="00F62B25"/>
    <w:rsid w:val="00F648F5"/>
    <w:rsid w:val="00F65E6E"/>
    <w:rsid w:val="00F72228"/>
    <w:rsid w:val="00F760B8"/>
    <w:rsid w:val="00F773A6"/>
    <w:rsid w:val="00F82185"/>
    <w:rsid w:val="00F826CE"/>
    <w:rsid w:val="00F83528"/>
    <w:rsid w:val="00F901F2"/>
    <w:rsid w:val="00F924B4"/>
    <w:rsid w:val="00F95FC5"/>
    <w:rsid w:val="00F96FAF"/>
    <w:rsid w:val="00FA06D8"/>
    <w:rsid w:val="00FA1A79"/>
    <w:rsid w:val="00FA2BFA"/>
    <w:rsid w:val="00FA37D3"/>
    <w:rsid w:val="00FA3AEA"/>
    <w:rsid w:val="00FA4481"/>
    <w:rsid w:val="00FA6922"/>
    <w:rsid w:val="00FA7C1B"/>
    <w:rsid w:val="00FB6793"/>
    <w:rsid w:val="00FC26D5"/>
    <w:rsid w:val="00FC3F48"/>
    <w:rsid w:val="00FC6219"/>
    <w:rsid w:val="00FC6CB0"/>
    <w:rsid w:val="00FD0DA3"/>
    <w:rsid w:val="00FD2A6C"/>
    <w:rsid w:val="00FD3257"/>
    <w:rsid w:val="00FD4E8F"/>
    <w:rsid w:val="00FD4F25"/>
    <w:rsid w:val="00FD5CD0"/>
    <w:rsid w:val="00FD6562"/>
    <w:rsid w:val="00FD7917"/>
    <w:rsid w:val="00FE0A17"/>
    <w:rsid w:val="00FE2187"/>
    <w:rsid w:val="00FE31B5"/>
    <w:rsid w:val="00FE4CCB"/>
    <w:rsid w:val="00FE691C"/>
    <w:rsid w:val="00FF1167"/>
    <w:rsid w:val="00FF1845"/>
    <w:rsid w:val="00FF34C6"/>
    <w:rsid w:val="00FF4662"/>
    <w:rsid w:val="00FF4A14"/>
    <w:rsid w:val="00FF5C1C"/>
    <w:rsid w:val="00FF79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5DA95"/>
  <w15:chartTrackingRefBased/>
  <w15:docId w15:val="{CB91F7D0-7A39-4138-80C2-FA45E0850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877"/>
  </w:style>
  <w:style w:type="paragraph" w:styleId="Heading2">
    <w:name w:val="heading 2"/>
    <w:basedOn w:val="Normal"/>
    <w:next w:val="Normal"/>
    <w:link w:val="Heading2Char"/>
    <w:uiPriority w:val="9"/>
    <w:unhideWhenUsed/>
    <w:qFormat/>
    <w:rsid w:val="00EE17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EE171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32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3D3E1F"/>
  </w:style>
  <w:style w:type="paragraph" w:styleId="Header">
    <w:name w:val="header"/>
    <w:basedOn w:val="Normal"/>
    <w:link w:val="HeaderChar"/>
    <w:uiPriority w:val="99"/>
    <w:unhideWhenUsed/>
    <w:rsid w:val="003D3E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3E1F"/>
  </w:style>
  <w:style w:type="paragraph" w:styleId="Footer">
    <w:name w:val="footer"/>
    <w:basedOn w:val="Normal"/>
    <w:link w:val="FooterChar"/>
    <w:uiPriority w:val="99"/>
    <w:unhideWhenUsed/>
    <w:rsid w:val="003D3E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3E1F"/>
  </w:style>
  <w:style w:type="table" w:styleId="GridTable3-Accent2">
    <w:name w:val="Grid Table 3 Accent 2"/>
    <w:basedOn w:val="TableNormal"/>
    <w:uiPriority w:val="48"/>
    <w:rsid w:val="0049082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ListParagraph">
    <w:name w:val="List Paragraph"/>
    <w:basedOn w:val="Normal"/>
    <w:uiPriority w:val="34"/>
    <w:qFormat/>
    <w:rsid w:val="00B90585"/>
    <w:pPr>
      <w:ind w:left="720"/>
      <w:contextualSpacing/>
    </w:pPr>
  </w:style>
  <w:style w:type="paragraph" w:styleId="HTMLPreformatted">
    <w:name w:val="HTML Preformatted"/>
    <w:basedOn w:val="Normal"/>
    <w:link w:val="HTMLPreformattedChar"/>
    <w:uiPriority w:val="99"/>
    <w:semiHidden/>
    <w:unhideWhenUsed/>
    <w:rsid w:val="00C82A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82AC7"/>
    <w:rPr>
      <w:rFonts w:ascii="Courier New" w:eastAsia="Times New Roman" w:hAnsi="Courier New" w:cs="Courier New"/>
      <w:sz w:val="20"/>
      <w:szCs w:val="20"/>
      <w:lang w:eastAsia="en-GB"/>
    </w:rPr>
  </w:style>
  <w:style w:type="character" w:customStyle="1" w:styleId="token">
    <w:name w:val="token"/>
    <w:basedOn w:val="DefaultParagraphFont"/>
    <w:rsid w:val="00C82AC7"/>
  </w:style>
  <w:style w:type="character" w:styleId="Hyperlink">
    <w:name w:val="Hyperlink"/>
    <w:basedOn w:val="DefaultParagraphFont"/>
    <w:uiPriority w:val="99"/>
    <w:unhideWhenUsed/>
    <w:rsid w:val="005C6655"/>
    <w:rPr>
      <w:color w:val="0563C1" w:themeColor="hyperlink"/>
      <w:u w:val="single"/>
    </w:rPr>
  </w:style>
  <w:style w:type="character" w:styleId="UnresolvedMention">
    <w:name w:val="Unresolved Mention"/>
    <w:basedOn w:val="DefaultParagraphFont"/>
    <w:uiPriority w:val="99"/>
    <w:semiHidden/>
    <w:unhideWhenUsed/>
    <w:rsid w:val="005C6655"/>
    <w:rPr>
      <w:color w:val="605E5C"/>
      <w:shd w:val="clear" w:color="auto" w:fill="E1DFDD"/>
    </w:rPr>
  </w:style>
  <w:style w:type="character" w:customStyle="1" w:styleId="Heading2Char">
    <w:name w:val="Heading 2 Char"/>
    <w:basedOn w:val="DefaultParagraphFont"/>
    <w:link w:val="Heading2"/>
    <w:uiPriority w:val="9"/>
    <w:rsid w:val="00EE171E"/>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EE171E"/>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D806D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06D2"/>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527604">
      <w:bodyDiv w:val="1"/>
      <w:marLeft w:val="0"/>
      <w:marRight w:val="0"/>
      <w:marTop w:val="0"/>
      <w:marBottom w:val="0"/>
      <w:divBdr>
        <w:top w:val="none" w:sz="0" w:space="0" w:color="auto"/>
        <w:left w:val="none" w:sz="0" w:space="0" w:color="auto"/>
        <w:bottom w:val="none" w:sz="0" w:space="0" w:color="auto"/>
        <w:right w:val="none" w:sz="0" w:space="0" w:color="auto"/>
      </w:divBdr>
    </w:div>
    <w:div w:id="306206694">
      <w:bodyDiv w:val="1"/>
      <w:marLeft w:val="0"/>
      <w:marRight w:val="0"/>
      <w:marTop w:val="0"/>
      <w:marBottom w:val="0"/>
      <w:divBdr>
        <w:top w:val="none" w:sz="0" w:space="0" w:color="auto"/>
        <w:left w:val="none" w:sz="0" w:space="0" w:color="auto"/>
        <w:bottom w:val="none" w:sz="0" w:space="0" w:color="auto"/>
        <w:right w:val="none" w:sz="0" w:space="0" w:color="auto"/>
      </w:divBdr>
    </w:div>
    <w:div w:id="703022187">
      <w:bodyDiv w:val="1"/>
      <w:marLeft w:val="0"/>
      <w:marRight w:val="0"/>
      <w:marTop w:val="0"/>
      <w:marBottom w:val="0"/>
      <w:divBdr>
        <w:top w:val="none" w:sz="0" w:space="0" w:color="auto"/>
        <w:left w:val="none" w:sz="0" w:space="0" w:color="auto"/>
        <w:bottom w:val="none" w:sz="0" w:space="0" w:color="auto"/>
        <w:right w:val="none" w:sz="0" w:space="0" w:color="auto"/>
      </w:divBdr>
    </w:div>
    <w:div w:id="758792461">
      <w:bodyDiv w:val="1"/>
      <w:marLeft w:val="0"/>
      <w:marRight w:val="0"/>
      <w:marTop w:val="0"/>
      <w:marBottom w:val="0"/>
      <w:divBdr>
        <w:top w:val="none" w:sz="0" w:space="0" w:color="auto"/>
        <w:left w:val="none" w:sz="0" w:space="0" w:color="auto"/>
        <w:bottom w:val="none" w:sz="0" w:space="0" w:color="auto"/>
        <w:right w:val="none" w:sz="0" w:space="0" w:color="auto"/>
      </w:divBdr>
    </w:div>
    <w:div w:id="821041717">
      <w:bodyDiv w:val="1"/>
      <w:marLeft w:val="0"/>
      <w:marRight w:val="0"/>
      <w:marTop w:val="0"/>
      <w:marBottom w:val="0"/>
      <w:divBdr>
        <w:top w:val="none" w:sz="0" w:space="0" w:color="auto"/>
        <w:left w:val="none" w:sz="0" w:space="0" w:color="auto"/>
        <w:bottom w:val="none" w:sz="0" w:space="0" w:color="auto"/>
        <w:right w:val="none" w:sz="0" w:space="0" w:color="auto"/>
      </w:divBdr>
    </w:div>
    <w:div w:id="1025517264">
      <w:bodyDiv w:val="1"/>
      <w:marLeft w:val="0"/>
      <w:marRight w:val="0"/>
      <w:marTop w:val="0"/>
      <w:marBottom w:val="0"/>
      <w:divBdr>
        <w:top w:val="none" w:sz="0" w:space="0" w:color="auto"/>
        <w:left w:val="none" w:sz="0" w:space="0" w:color="auto"/>
        <w:bottom w:val="none" w:sz="0" w:space="0" w:color="auto"/>
        <w:right w:val="none" w:sz="0" w:space="0" w:color="auto"/>
      </w:divBdr>
    </w:div>
    <w:div w:id="1363164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dnjs.cloudflare.com/ajax/libs/mdb-ui-kit/4.1.0/mdb.min.cs"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onts.googleapis.com/css?family=Roboto:300,400,500,700&amp;display=swap" TargetMode="External"/><Relationship Id="rId17" Type="http://schemas.openxmlformats.org/officeDocument/2006/relationships/hyperlink" Target="mailto:test@mail.com" TargetMode="External"/><Relationship Id="rId25" Type="http://schemas.openxmlformats.org/officeDocument/2006/relationships/image" Target="media/image8.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hyperlink" Target="mailto:test@mail.com"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dnjs.cloudflare.com/ajax/libs/font-awesome/6.0.0/css/all.min.css" TargetMode="External"/><Relationship Id="rId24" Type="http://schemas.openxmlformats.org/officeDocument/2006/relationships/image" Target="media/image7.png"/><Relationship Id="rId32"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hyperlink" Target="https://calendar.google.com"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dnjs.cloudflare.com/ajax/libs/mdb-ui-kit/4.1.0/mdb.min.js"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7079</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CD8D2BDA1822F429950D83D6A32671E" ma:contentTypeVersion="13" ma:contentTypeDescription="Create a new document." ma:contentTypeScope="" ma:versionID="5dd5a98a4cfd0f92d3c7d1794a224479">
  <xsd:schema xmlns:xsd="http://www.w3.org/2001/XMLSchema" xmlns:xs="http://www.w3.org/2001/XMLSchema" xmlns:p="http://schemas.microsoft.com/office/2006/metadata/properties" xmlns:ns3="55cdcc4b-e685-4ea2-b064-2e8ad7d77313" xmlns:ns4="cd7f865f-d3e3-4b29-82ac-4378cb3a0114" targetNamespace="http://schemas.microsoft.com/office/2006/metadata/properties" ma:root="true" ma:fieldsID="dc1b5c58e105680a3a7a262ec1d47a9f" ns3:_="" ns4:_="">
    <xsd:import namespace="55cdcc4b-e685-4ea2-b064-2e8ad7d77313"/>
    <xsd:import namespace="cd7f865f-d3e3-4b29-82ac-4378cb3a01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dcc4b-e685-4ea2-b064-2e8ad7d773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7f865f-d3e3-4b29-82ac-4378cb3a011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19D648-AF6D-40FF-826A-4F087FA02FED}">
  <ds:schemaRefs>
    <ds:schemaRef ds:uri="http://schemas.microsoft.com/sharepoint/v3/contenttype/forms"/>
  </ds:schemaRefs>
</ds:datastoreItem>
</file>

<file path=customXml/itemProps3.xml><?xml version="1.0" encoding="utf-8"?>
<ds:datastoreItem xmlns:ds="http://schemas.openxmlformats.org/officeDocument/2006/customXml" ds:itemID="{0DB862EC-62D0-4821-9492-8565AC9A65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6E3365-74DD-47AF-9083-E982960BB9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dcc4b-e685-4ea2-b064-2e8ad7d77313"/>
    <ds:schemaRef ds:uri="cd7f865f-d3e3-4b29-82ac-4378cb3a0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4927</Words>
  <Characters>28084</Characters>
  <Application>Microsoft Office Word</Application>
  <DocSecurity>0</DocSecurity>
  <Lines>234</Lines>
  <Paragraphs>65</Paragraphs>
  <ScaleCrop>false</ScaleCrop>
  <Company>word count</Company>
  <LinksUpToDate>false</LinksUpToDate>
  <CharactersWithSpaces>32946</CharactersWithSpaces>
  <SharedDoc>false</SharedDoc>
  <HLinks>
    <vt:vector size="36" baseType="variant">
      <vt:variant>
        <vt:i4>589837</vt:i4>
      </vt:variant>
      <vt:variant>
        <vt:i4>12</vt:i4>
      </vt:variant>
      <vt:variant>
        <vt:i4>0</vt:i4>
      </vt:variant>
      <vt:variant>
        <vt:i4>5</vt:i4>
      </vt:variant>
      <vt:variant>
        <vt:lpwstr>https://calendar.google.com/</vt:lpwstr>
      </vt:variant>
      <vt:variant>
        <vt:lpwstr/>
      </vt:variant>
      <vt:variant>
        <vt:i4>3211385</vt:i4>
      </vt:variant>
      <vt:variant>
        <vt:i4>9</vt:i4>
      </vt:variant>
      <vt:variant>
        <vt:i4>0</vt:i4>
      </vt:variant>
      <vt:variant>
        <vt:i4>5</vt:i4>
      </vt:variant>
      <vt:variant>
        <vt:lpwstr>https://cdnjs.cloudflare.com/ajax/libs/mdb-ui-kit/4.1.0/mdb.min.js</vt:lpwstr>
      </vt:variant>
      <vt:variant>
        <vt:lpwstr/>
      </vt:variant>
      <vt:variant>
        <vt:i4>3211376</vt:i4>
      </vt:variant>
      <vt:variant>
        <vt:i4>6</vt:i4>
      </vt:variant>
      <vt:variant>
        <vt:i4>0</vt:i4>
      </vt:variant>
      <vt:variant>
        <vt:i4>5</vt:i4>
      </vt:variant>
      <vt:variant>
        <vt:lpwstr>https://cdnjs.cloudflare.com/ajax/libs/mdb-ui-kit/4.1.0/mdb.min.cs</vt:lpwstr>
      </vt:variant>
      <vt:variant>
        <vt:lpwstr/>
      </vt:variant>
      <vt:variant>
        <vt:i4>7602274</vt:i4>
      </vt:variant>
      <vt:variant>
        <vt:i4>3</vt:i4>
      </vt:variant>
      <vt:variant>
        <vt:i4>0</vt:i4>
      </vt:variant>
      <vt:variant>
        <vt:i4>5</vt:i4>
      </vt:variant>
      <vt:variant>
        <vt:lpwstr>https://fonts.googleapis.com/css?family=Roboto:300,400,500,700&amp;display=swap</vt:lpwstr>
      </vt:variant>
      <vt:variant>
        <vt:lpwstr/>
      </vt:variant>
      <vt:variant>
        <vt:i4>1507403</vt:i4>
      </vt:variant>
      <vt:variant>
        <vt:i4>0</vt:i4>
      </vt:variant>
      <vt:variant>
        <vt:i4>0</vt:i4>
      </vt:variant>
      <vt:variant>
        <vt:i4>5</vt:i4>
      </vt:variant>
      <vt:variant>
        <vt:lpwstr>https://cdnjs.cloudflare.com/ajax/libs/font-awesome/6.0.0/css/all.min.css</vt:lpwstr>
      </vt:variant>
      <vt:variant>
        <vt:lpwstr/>
      </vt:variant>
      <vt:variant>
        <vt:i4>2490398</vt:i4>
      </vt:variant>
      <vt:variant>
        <vt:i4>0</vt:i4>
      </vt:variant>
      <vt:variant>
        <vt:i4>0</vt:i4>
      </vt:variant>
      <vt:variant>
        <vt:i4>5</vt:i4>
      </vt:variant>
      <vt:variant>
        <vt:lpwstr>mailto:tes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uristic evaluation report</dc:title>
  <dc:subject/>
  <dc:creator>209029399</dc:creator>
  <cp:keywords/>
  <dc:description/>
  <cp:lastModifiedBy>Osibemekun, Femi</cp:lastModifiedBy>
  <cp:revision>4</cp:revision>
  <cp:lastPrinted>2022-05-27T12:11:00Z</cp:lastPrinted>
  <dcterms:created xsi:type="dcterms:W3CDTF">2022-05-27T12:05:00Z</dcterms:created>
  <dcterms:modified xsi:type="dcterms:W3CDTF">2022-05-2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D8D2BDA1822F429950D83D6A32671E</vt:lpwstr>
  </property>
</Properties>
</file>